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5E4BA" w14:textId="77777777" w:rsidR="00DB2CD2" w:rsidRPr="00A56F38" w:rsidRDefault="00DB2CD2" w:rsidP="00DB2CD2">
      <w:pPr>
        <w:ind w:left="3888" w:firstLine="1296"/>
        <w:rPr>
          <w:szCs w:val="24"/>
          <w:lang w:eastAsia="lt-LT"/>
        </w:rPr>
      </w:pPr>
      <w:r w:rsidRPr="00A56F38">
        <w:rPr>
          <w:szCs w:val="24"/>
          <w:lang w:eastAsia="lt-LT"/>
        </w:rPr>
        <w:t xml:space="preserve">2023 m.                              d. </w:t>
      </w:r>
    </w:p>
    <w:p w14:paraId="43C486D1" w14:textId="77777777" w:rsidR="00DB2CD2" w:rsidRPr="00A56F38" w:rsidRDefault="00DB2CD2" w:rsidP="00DB2CD2">
      <w:pPr>
        <w:ind w:left="3888" w:firstLine="1296"/>
        <w:rPr>
          <w:szCs w:val="24"/>
          <w:lang w:eastAsia="lt-LT"/>
        </w:rPr>
      </w:pPr>
      <w:r w:rsidRPr="00A56F38">
        <w:rPr>
          <w:szCs w:val="24"/>
          <w:lang w:eastAsia="lt-LT"/>
        </w:rPr>
        <w:t xml:space="preserve">Paslaugų viešojo pirkimo-pardavimo                     </w:t>
      </w:r>
    </w:p>
    <w:p w14:paraId="6574D232" w14:textId="77777777" w:rsidR="00DB2CD2" w:rsidRPr="00A56F38" w:rsidRDefault="00DB2CD2" w:rsidP="00DB2CD2">
      <w:pPr>
        <w:ind w:left="3888" w:firstLine="1296"/>
        <w:rPr>
          <w:szCs w:val="24"/>
          <w:lang w:eastAsia="lt-LT"/>
        </w:rPr>
      </w:pPr>
      <w:r w:rsidRPr="00A56F38">
        <w:rPr>
          <w:szCs w:val="24"/>
          <w:lang w:eastAsia="lt-LT"/>
        </w:rPr>
        <w:t xml:space="preserve">sutarties Nr.          </w:t>
      </w:r>
    </w:p>
    <w:p w14:paraId="4DB0B2F0" w14:textId="6853E40B" w:rsidR="00DB2CD2" w:rsidRPr="00A56F38" w:rsidRDefault="00DB2CD2" w:rsidP="00DB2CD2">
      <w:pPr>
        <w:ind w:left="3888" w:firstLine="1296"/>
        <w:rPr>
          <w:szCs w:val="24"/>
          <w:lang w:eastAsia="lt-LT"/>
        </w:rPr>
      </w:pPr>
      <w:r>
        <w:rPr>
          <w:szCs w:val="24"/>
          <w:lang w:eastAsia="lt-LT"/>
        </w:rPr>
        <w:t>4</w:t>
      </w:r>
      <w:r w:rsidRPr="00A56F38">
        <w:rPr>
          <w:szCs w:val="24"/>
          <w:lang w:eastAsia="lt-LT"/>
        </w:rPr>
        <w:t xml:space="preserve"> priedas </w:t>
      </w:r>
    </w:p>
    <w:p w14:paraId="6179D092" w14:textId="31B108B7" w:rsidR="0047274B" w:rsidRPr="0047274B" w:rsidRDefault="0047274B" w:rsidP="0047274B">
      <w:pPr>
        <w:widowControl w:val="0"/>
        <w:tabs>
          <w:tab w:val="left" w:pos="5245"/>
        </w:tabs>
        <w:ind w:left="6096" w:firstLine="0"/>
      </w:pPr>
    </w:p>
    <w:p w14:paraId="48626B77" w14:textId="77777777" w:rsidR="00F06CE1" w:rsidRPr="004216E5" w:rsidRDefault="00F06CE1" w:rsidP="00DB2CD2">
      <w:pPr>
        <w:tabs>
          <w:tab w:val="left" w:pos="5245"/>
        </w:tabs>
        <w:ind w:firstLine="0"/>
      </w:pPr>
    </w:p>
    <w:p w14:paraId="02C19F88" w14:textId="77777777" w:rsidR="00F06CE1" w:rsidRPr="004216E5" w:rsidRDefault="6593DCF3" w:rsidP="00DB5661">
      <w:pPr>
        <w:pStyle w:val="Pagrindinistekstas"/>
        <w:tabs>
          <w:tab w:val="left" w:pos="1134"/>
          <w:tab w:val="left" w:pos="5245"/>
        </w:tabs>
        <w:ind w:firstLine="0"/>
        <w:jc w:val="center"/>
        <w:rPr>
          <w:rFonts w:ascii="Times New Roman" w:hAnsi="Times New Roman"/>
          <w:sz w:val="24"/>
          <w:szCs w:val="24"/>
          <w:lang w:val="lt-LT"/>
        </w:rPr>
      </w:pPr>
      <w:bookmarkStart w:id="0" w:name="_Hlk39852560"/>
      <w:r w:rsidRPr="6593DCF3">
        <w:rPr>
          <w:rFonts w:ascii="Times New Roman" w:hAnsi="Times New Roman"/>
          <w:b/>
          <w:bCs/>
          <w:sz w:val="24"/>
          <w:szCs w:val="24"/>
          <w:lang w:val="lt-LT"/>
        </w:rPr>
        <w:t>ASMENS DUOMENŲ TVARKYMO SUSITARIMAS</w:t>
      </w:r>
    </w:p>
    <w:p w14:paraId="5911DC14" w14:textId="77777777" w:rsidR="006F4D14" w:rsidRDefault="006F4D14" w:rsidP="006F4D14">
      <w:pPr>
        <w:tabs>
          <w:tab w:val="left" w:pos="5245"/>
        </w:tabs>
        <w:ind w:firstLine="0"/>
        <w:jc w:val="center"/>
        <w:rPr>
          <w:szCs w:val="24"/>
        </w:rPr>
      </w:pPr>
    </w:p>
    <w:p w14:paraId="1D34C389" w14:textId="77777777" w:rsidR="0047274B" w:rsidRPr="0047274B" w:rsidRDefault="0047274B" w:rsidP="0047274B">
      <w:pPr>
        <w:tabs>
          <w:tab w:val="left" w:pos="5245"/>
        </w:tabs>
        <w:ind w:firstLine="0"/>
        <w:jc w:val="center"/>
        <w:rPr>
          <w:szCs w:val="24"/>
        </w:rPr>
      </w:pPr>
      <w:r w:rsidRPr="0047274B">
        <w:rPr>
          <w:szCs w:val="24"/>
        </w:rPr>
        <w:t>202</w:t>
      </w:r>
      <w:r>
        <w:rPr>
          <w:szCs w:val="24"/>
        </w:rPr>
        <w:t>3</w:t>
      </w:r>
      <w:r w:rsidRPr="0047274B">
        <w:rPr>
          <w:szCs w:val="24"/>
        </w:rPr>
        <w:t xml:space="preserve"> m. ________</w:t>
      </w:r>
      <w:r>
        <w:rPr>
          <w:szCs w:val="24"/>
        </w:rPr>
        <w:t>____</w:t>
      </w:r>
      <w:r w:rsidRPr="0047274B">
        <w:rPr>
          <w:szCs w:val="24"/>
        </w:rPr>
        <w:t xml:space="preserve"> d.</w:t>
      </w:r>
    </w:p>
    <w:p w14:paraId="0C3E2834" w14:textId="77777777" w:rsidR="0047274B" w:rsidRPr="0047274B" w:rsidRDefault="0047274B" w:rsidP="0047274B">
      <w:pPr>
        <w:tabs>
          <w:tab w:val="left" w:pos="5245"/>
        </w:tabs>
        <w:ind w:firstLine="0"/>
        <w:jc w:val="center"/>
        <w:rPr>
          <w:szCs w:val="24"/>
        </w:rPr>
      </w:pPr>
      <w:r w:rsidRPr="0047274B">
        <w:rPr>
          <w:szCs w:val="24"/>
        </w:rPr>
        <w:t>Vilnius</w:t>
      </w:r>
    </w:p>
    <w:p w14:paraId="479906AA" w14:textId="77777777" w:rsidR="0047274B" w:rsidRDefault="0047274B" w:rsidP="006F4D14">
      <w:pPr>
        <w:tabs>
          <w:tab w:val="left" w:pos="5245"/>
        </w:tabs>
        <w:ind w:firstLine="0"/>
        <w:jc w:val="center"/>
        <w:rPr>
          <w:szCs w:val="24"/>
        </w:rPr>
      </w:pPr>
    </w:p>
    <w:p w14:paraId="54A1954D" w14:textId="77777777" w:rsidR="0047274B" w:rsidRPr="004216E5" w:rsidRDefault="0047274B" w:rsidP="006F4D14">
      <w:pPr>
        <w:tabs>
          <w:tab w:val="left" w:pos="5245"/>
        </w:tabs>
        <w:ind w:firstLine="0"/>
        <w:jc w:val="center"/>
        <w:rPr>
          <w:szCs w:val="24"/>
        </w:rPr>
      </w:pPr>
    </w:p>
    <w:p w14:paraId="55E99A3D" w14:textId="69B5E131" w:rsidR="00103518" w:rsidRDefault="006C753D" w:rsidP="006C753D">
      <w:pPr>
        <w:tabs>
          <w:tab w:val="left" w:pos="5245"/>
          <w:tab w:val="left" w:pos="7581"/>
        </w:tabs>
      </w:pPr>
      <w:r w:rsidRPr="006C753D">
        <w:rPr>
          <w:b/>
          <w:bCs/>
        </w:rPr>
        <w:t xml:space="preserve">Informatikos ir ryšių departamentas </w:t>
      </w:r>
      <w:r w:rsidRPr="006C753D">
        <w:rPr>
          <w:b/>
        </w:rPr>
        <w:t>prie Lietuvos Respublikos vidaus reikalų ministerijos</w:t>
      </w:r>
      <w:r w:rsidRPr="006C753D">
        <w:t xml:space="preserve">, </w:t>
      </w:r>
      <w:r w:rsidR="000654E8">
        <w:t xml:space="preserve">vadovaujantis Lietuvos Respublikos vidaus reikalų ministro 202   m.       įsakymu Nr.   </w:t>
      </w:r>
      <w:r w:rsidRPr="006C753D">
        <w:t xml:space="preserve">atstovaujamas </w:t>
      </w:r>
      <w:r w:rsidR="00103518">
        <w:t>_________________________________________________________</w:t>
      </w:r>
    </w:p>
    <w:p w14:paraId="7DCF0C3E" w14:textId="77777777" w:rsidR="00103518" w:rsidRPr="00DB5C4E" w:rsidRDefault="005A4362" w:rsidP="00103518">
      <w:pPr>
        <w:tabs>
          <w:tab w:val="left" w:pos="5245"/>
          <w:tab w:val="left" w:pos="7581"/>
        </w:tabs>
        <w:ind w:firstLine="0"/>
        <w:jc w:val="center"/>
        <w:rPr>
          <w:sz w:val="20"/>
        </w:rPr>
      </w:pPr>
      <w:r>
        <w:rPr>
          <w:sz w:val="20"/>
        </w:rPr>
        <w:t xml:space="preserve">                                                              </w:t>
      </w:r>
      <w:r w:rsidR="00103518">
        <w:rPr>
          <w:sz w:val="20"/>
        </w:rPr>
        <w:t>(</w:t>
      </w:r>
      <w:r w:rsidR="00103518" w:rsidRPr="00DB5C4E">
        <w:rPr>
          <w:sz w:val="20"/>
        </w:rPr>
        <w:t>atstovaujančio asmens vardas ir pavardė, atstovavimo pagrindas)</w:t>
      </w:r>
    </w:p>
    <w:p w14:paraId="0B15B0EB" w14:textId="77777777" w:rsidR="006C753D" w:rsidRPr="006C753D" w:rsidRDefault="006C753D" w:rsidP="006C753D">
      <w:pPr>
        <w:tabs>
          <w:tab w:val="left" w:pos="5245"/>
          <w:tab w:val="left" w:pos="7581"/>
        </w:tabs>
      </w:pPr>
      <w:r>
        <w:t>(toliau – Duomenų valdytojas),</w:t>
      </w:r>
    </w:p>
    <w:p w14:paraId="5A30EDBA" w14:textId="77777777" w:rsidR="003A148F" w:rsidRPr="004216E5" w:rsidRDefault="006F4D14" w:rsidP="003A148F">
      <w:pPr>
        <w:tabs>
          <w:tab w:val="left" w:pos="5245"/>
          <w:tab w:val="left" w:pos="7581"/>
        </w:tabs>
        <w:rPr>
          <w:szCs w:val="24"/>
        </w:rPr>
      </w:pPr>
      <w:r w:rsidRPr="004216E5">
        <w:rPr>
          <w:szCs w:val="24"/>
        </w:rPr>
        <w:t xml:space="preserve">ir </w:t>
      </w:r>
    </w:p>
    <w:p w14:paraId="221CE7EA" w14:textId="77777777" w:rsidR="006C753D" w:rsidRDefault="006C753D" w:rsidP="006C753D">
      <w:pPr>
        <w:tabs>
          <w:tab w:val="left" w:pos="5245"/>
          <w:tab w:val="left" w:pos="7581"/>
        </w:tabs>
        <w:rPr>
          <w:szCs w:val="24"/>
        </w:rPr>
      </w:pPr>
      <w:r>
        <w:rPr>
          <w:szCs w:val="24"/>
        </w:rPr>
        <w:t>_________________________________________________________________________,</w:t>
      </w:r>
    </w:p>
    <w:p w14:paraId="49F9D2B3" w14:textId="77777777" w:rsidR="006C753D" w:rsidRPr="00DB5C4E" w:rsidRDefault="006C753D" w:rsidP="00DB5C4E">
      <w:pPr>
        <w:tabs>
          <w:tab w:val="left" w:pos="5245"/>
          <w:tab w:val="left" w:pos="7581"/>
        </w:tabs>
        <w:jc w:val="center"/>
        <w:rPr>
          <w:sz w:val="20"/>
        </w:rPr>
      </w:pPr>
      <w:r w:rsidRPr="00DB5C4E">
        <w:rPr>
          <w:sz w:val="20"/>
        </w:rPr>
        <w:t>(j</w:t>
      </w:r>
      <w:r w:rsidR="00DB5C4E" w:rsidRPr="00DB5C4E">
        <w:rPr>
          <w:sz w:val="20"/>
        </w:rPr>
        <w:t>uridinio asmens pavadinimas)</w:t>
      </w:r>
    </w:p>
    <w:p w14:paraId="1014FCF0" w14:textId="77777777" w:rsidR="00DB5C4E" w:rsidRDefault="006C753D" w:rsidP="00DB5C4E">
      <w:pPr>
        <w:tabs>
          <w:tab w:val="left" w:pos="5245"/>
          <w:tab w:val="left" w:pos="7581"/>
        </w:tabs>
        <w:ind w:firstLine="0"/>
        <w:rPr>
          <w:szCs w:val="24"/>
        </w:rPr>
      </w:pPr>
      <w:r w:rsidRPr="006C753D">
        <w:rPr>
          <w:szCs w:val="24"/>
        </w:rPr>
        <w:t xml:space="preserve">atstovaujamas </w:t>
      </w:r>
      <w:r w:rsidR="00DB5C4E">
        <w:rPr>
          <w:szCs w:val="24"/>
        </w:rPr>
        <w:t>____________________________________________________________________</w:t>
      </w:r>
    </w:p>
    <w:p w14:paraId="103849D9" w14:textId="77777777" w:rsidR="00DB5C4E" w:rsidRPr="00DB5C4E" w:rsidRDefault="00DB5C4E" w:rsidP="00DB5C4E">
      <w:pPr>
        <w:tabs>
          <w:tab w:val="left" w:pos="5245"/>
          <w:tab w:val="left" w:pos="7581"/>
        </w:tabs>
        <w:ind w:firstLine="0"/>
        <w:jc w:val="center"/>
        <w:rPr>
          <w:sz w:val="20"/>
        </w:rPr>
      </w:pPr>
      <w:r w:rsidRPr="00DB5C4E">
        <w:rPr>
          <w:sz w:val="20"/>
        </w:rPr>
        <w:t>(atstovaujančio asmens vardas ir pavardė, atstovavimo pagrindas)</w:t>
      </w:r>
    </w:p>
    <w:p w14:paraId="5A75C852" w14:textId="77777777" w:rsidR="006C753D" w:rsidRPr="006C753D" w:rsidRDefault="006C753D" w:rsidP="00DB5C4E">
      <w:pPr>
        <w:tabs>
          <w:tab w:val="left" w:pos="5245"/>
          <w:tab w:val="left" w:pos="7581"/>
        </w:tabs>
        <w:ind w:firstLine="0"/>
        <w:rPr>
          <w:szCs w:val="24"/>
        </w:rPr>
      </w:pPr>
      <w:r w:rsidRPr="006C753D">
        <w:rPr>
          <w:szCs w:val="24"/>
        </w:rPr>
        <w:t xml:space="preserve">(toliau – Duomenų tvarkytojas), toliau </w:t>
      </w:r>
      <w:r w:rsidR="00DB5C4E">
        <w:rPr>
          <w:szCs w:val="24"/>
        </w:rPr>
        <w:t>ki</w:t>
      </w:r>
      <w:r w:rsidRPr="006C753D">
        <w:rPr>
          <w:szCs w:val="24"/>
        </w:rPr>
        <w:t>ekvienas atskirai vadinamas „Šalimi“, o kartu „Šalimis“,</w:t>
      </w:r>
    </w:p>
    <w:p w14:paraId="7392DE5B" w14:textId="77777777" w:rsidR="00DB5C4E" w:rsidRPr="00DB5C4E" w:rsidRDefault="00DB5C4E" w:rsidP="00DB5C4E">
      <w:pPr>
        <w:tabs>
          <w:tab w:val="left" w:pos="5245"/>
          <w:tab w:val="left" w:pos="7581"/>
        </w:tabs>
        <w:rPr>
          <w:szCs w:val="24"/>
        </w:rPr>
      </w:pPr>
      <w:r w:rsidRPr="00DB5C4E">
        <w:rPr>
          <w:szCs w:val="24"/>
        </w:rPr>
        <w:t>vadovaudamosi 2016 m. balandžio 27 d. Europos Parlamento ir Tarybos reglamento (ES) 2016/679 dėl fizinių asmenų apsaugos tvarkant asmens duomenis ir dėl laisvo tokių duomenų judėjimo ir kuriuo panaikinama Direktyva 95/46/EB (Bendrasis duomenų apsaugos reglamentas),</w:t>
      </w:r>
      <w:r w:rsidR="00613156">
        <w:rPr>
          <w:szCs w:val="24"/>
        </w:rPr>
        <w:t xml:space="preserve"> </w:t>
      </w:r>
      <w:r w:rsidRPr="00DB5C4E">
        <w:rPr>
          <w:szCs w:val="24"/>
        </w:rPr>
        <w:t xml:space="preserve">susitarė dėl šių asmens duomenų tvarkymo sąlygų (toliau – </w:t>
      </w:r>
      <w:r w:rsidRPr="00C00A45">
        <w:rPr>
          <w:szCs w:val="24"/>
        </w:rPr>
        <w:t>Susitarimas)</w:t>
      </w:r>
      <w:r w:rsidRPr="00DB5C4E">
        <w:rPr>
          <w:szCs w:val="24"/>
        </w:rPr>
        <w:t>, kurias sudaro Susitarime nurodyti priedai ir kiti Susitarimo galiojimo laikotarpiu šalių tarpusavio susitarimu suderinti dokumentai.</w:t>
      </w:r>
    </w:p>
    <w:p w14:paraId="646950D4" w14:textId="77777777" w:rsidR="006C753D" w:rsidRPr="00C71A9D" w:rsidRDefault="006C753D" w:rsidP="60F569AA">
      <w:pPr>
        <w:tabs>
          <w:tab w:val="left" w:pos="5245"/>
          <w:tab w:val="left" w:pos="7581"/>
        </w:tabs>
        <w:rPr>
          <w:rStyle w:val="normaltextrun"/>
          <w:szCs w:val="24"/>
        </w:rPr>
      </w:pPr>
    </w:p>
    <w:p w14:paraId="374EB3F3" w14:textId="77777777" w:rsidR="00495ED3" w:rsidRPr="000F3742" w:rsidRDefault="00495ED3" w:rsidP="000C405F">
      <w:pPr>
        <w:pStyle w:val="Sraopastraipa"/>
        <w:ind w:left="0" w:firstLine="0"/>
        <w:jc w:val="center"/>
        <w:rPr>
          <w:b/>
          <w:szCs w:val="24"/>
        </w:rPr>
      </w:pPr>
      <w:r w:rsidRPr="000F3742">
        <w:rPr>
          <w:b/>
          <w:szCs w:val="24"/>
        </w:rPr>
        <w:t>I SKYRIUS</w:t>
      </w:r>
    </w:p>
    <w:p w14:paraId="615A506F" w14:textId="77777777" w:rsidR="00495ED3" w:rsidRPr="000F3742" w:rsidRDefault="00495ED3" w:rsidP="000C405F">
      <w:pPr>
        <w:pStyle w:val="Sraopastraipa"/>
        <w:ind w:left="0" w:firstLine="0"/>
        <w:jc w:val="center"/>
        <w:rPr>
          <w:szCs w:val="24"/>
        </w:rPr>
      </w:pPr>
      <w:r>
        <w:rPr>
          <w:b/>
          <w:szCs w:val="24"/>
        </w:rPr>
        <w:t>SUSITARIMO</w:t>
      </w:r>
      <w:r w:rsidRPr="000F3742">
        <w:rPr>
          <w:b/>
          <w:szCs w:val="24"/>
        </w:rPr>
        <w:t xml:space="preserve"> OBJEKTAS</w:t>
      </w:r>
    </w:p>
    <w:p w14:paraId="60CCA663" w14:textId="77777777" w:rsidR="00495ED3" w:rsidRPr="000F3742" w:rsidRDefault="00495ED3" w:rsidP="00495ED3">
      <w:pPr>
        <w:ind w:left="720"/>
        <w:rPr>
          <w:szCs w:val="24"/>
        </w:rPr>
      </w:pPr>
    </w:p>
    <w:p w14:paraId="26180BAB" w14:textId="77777777" w:rsidR="00495ED3" w:rsidRPr="000F3742" w:rsidRDefault="00495ED3" w:rsidP="001C0912">
      <w:pPr>
        <w:pStyle w:val="Sraopastraipa"/>
        <w:widowControl w:val="0"/>
        <w:numPr>
          <w:ilvl w:val="0"/>
          <w:numId w:val="35"/>
        </w:numPr>
        <w:tabs>
          <w:tab w:val="left" w:pos="993"/>
        </w:tabs>
        <w:kinsoku w:val="0"/>
        <w:ind w:left="0" w:firstLine="720"/>
        <w:rPr>
          <w:szCs w:val="24"/>
        </w:rPr>
      </w:pPr>
      <w:r>
        <w:rPr>
          <w:szCs w:val="24"/>
        </w:rPr>
        <w:t>Susitarimu</w:t>
      </w:r>
      <w:r w:rsidRPr="000F3742">
        <w:rPr>
          <w:szCs w:val="24"/>
        </w:rPr>
        <w:t xml:space="preserve"> įgyvendinant </w:t>
      </w:r>
      <w:r w:rsidRPr="00CB51EF">
        <w:rPr>
          <w:color w:val="000000"/>
          <w:szCs w:val="24"/>
        </w:rPr>
        <w:t xml:space="preserve">Reglamento </w:t>
      </w:r>
      <w:r w:rsidR="00613156" w:rsidRPr="00613156">
        <w:rPr>
          <w:color w:val="000000"/>
          <w:szCs w:val="24"/>
        </w:rPr>
        <w:t>(ES) 2016/679</w:t>
      </w:r>
      <w:r w:rsidR="00613156">
        <w:rPr>
          <w:color w:val="000000"/>
          <w:szCs w:val="24"/>
        </w:rPr>
        <w:t xml:space="preserve"> </w:t>
      </w:r>
      <w:r w:rsidRPr="000F3742">
        <w:rPr>
          <w:szCs w:val="24"/>
        </w:rPr>
        <w:t xml:space="preserve">28 straipsnio 3 </w:t>
      </w:r>
      <w:r w:rsidR="009E5C20">
        <w:rPr>
          <w:szCs w:val="24"/>
        </w:rPr>
        <w:t xml:space="preserve">ir 4 </w:t>
      </w:r>
      <w:r w:rsidRPr="000F3742">
        <w:rPr>
          <w:szCs w:val="24"/>
        </w:rPr>
        <w:t xml:space="preserve">dalį nustatomos Duomenų valdytojo ir </w:t>
      </w:r>
      <w:r>
        <w:rPr>
          <w:szCs w:val="24"/>
        </w:rPr>
        <w:t>D</w:t>
      </w:r>
      <w:r w:rsidRPr="000F3742">
        <w:rPr>
          <w:szCs w:val="24"/>
        </w:rPr>
        <w:t xml:space="preserve">uomenų tvarkytojo, </w:t>
      </w:r>
      <w:r w:rsidR="009E2A1A">
        <w:rPr>
          <w:szCs w:val="24"/>
        </w:rPr>
        <w:t xml:space="preserve">tvarkančio asmens duomenis </w:t>
      </w:r>
      <w:r w:rsidRPr="000F3742">
        <w:rPr>
          <w:szCs w:val="24"/>
        </w:rPr>
        <w:t>Duomenų valdytojo vardu</w:t>
      </w:r>
      <w:r w:rsidR="004F1A95">
        <w:rPr>
          <w:szCs w:val="24"/>
        </w:rPr>
        <w:t xml:space="preserve">, </w:t>
      </w:r>
      <w:r w:rsidR="004F1A95" w:rsidRPr="000F3742">
        <w:rPr>
          <w:szCs w:val="24"/>
        </w:rPr>
        <w:t>teisės bei pareigos</w:t>
      </w:r>
      <w:r w:rsidRPr="000F3742">
        <w:rPr>
          <w:szCs w:val="24"/>
        </w:rPr>
        <w:t xml:space="preserve">. </w:t>
      </w:r>
      <w:r>
        <w:rPr>
          <w:szCs w:val="24"/>
        </w:rPr>
        <w:t>Susitarimu</w:t>
      </w:r>
      <w:r w:rsidRPr="00CB51EF">
        <w:rPr>
          <w:szCs w:val="24"/>
        </w:rPr>
        <w:t xml:space="preserve"> siekiama apsaugoti duomenų subjektų teises, mažinti asmens duomenų apsaugos riziką ir užtikrinti </w:t>
      </w:r>
      <w:r>
        <w:rPr>
          <w:szCs w:val="24"/>
        </w:rPr>
        <w:t>D</w:t>
      </w:r>
      <w:r w:rsidRPr="00CB51EF">
        <w:rPr>
          <w:szCs w:val="24"/>
        </w:rPr>
        <w:t xml:space="preserve">uomenų valdytojo ir </w:t>
      </w:r>
      <w:r>
        <w:rPr>
          <w:szCs w:val="24"/>
        </w:rPr>
        <w:t>D</w:t>
      </w:r>
      <w:r w:rsidRPr="00CB51EF">
        <w:rPr>
          <w:szCs w:val="24"/>
        </w:rPr>
        <w:t xml:space="preserve">uomenų tvarkytojo santykių bei atitinkamų teisių ir pareigų aiškumą. </w:t>
      </w:r>
    </w:p>
    <w:p w14:paraId="03846196" w14:textId="644E68D2" w:rsidR="00495ED3" w:rsidRPr="000C405F" w:rsidRDefault="00495ED3" w:rsidP="00C00A45">
      <w:pPr>
        <w:pStyle w:val="Sraopastraipa"/>
        <w:widowControl w:val="0"/>
        <w:numPr>
          <w:ilvl w:val="0"/>
          <w:numId w:val="35"/>
        </w:numPr>
        <w:tabs>
          <w:tab w:val="left" w:pos="993"/>
        </w:tabs>
        <w:kinsoku w:val="0"/>
        <w:ind w:left="0" w:firstLine="709"/>
        <w:rPr>
          <w:szCs w:val="24"/>
        </w:rPr>
      </w:pPr>
      <w:r w:rsidRPr="000C405F">
        <w:rPr>
          <w:szCs w:val="24"/>
        </w:rPr>
        <w:t xml:space="preserve">Teikdamas </w:t>
      </w:r>
      <w:r w:rsidR="000654E8" w:rsidRPr="000654E8">
        <w:rPr>
          <w:szCs w:val="24"/>
        </w:rPr>
        <w:t xml:space="preserve">Administracinių nusižengimų registro (toliau – ANR arba Registras) programinės įrangos modifikavimo ir priežiūros </w:t>
      </w:r>
      <w:r w:rsidRPr="000C405F">
        <w:rPr>
          <w:szCs w:val="24"/>
        </w:rPr>
        <w:t xml:space="preserve">paslaugas, </w:t>
      </w:r>
      <w:r w:rsidRPr="000C405F">
        <w:rPr>
          <w:color w:val="000000"/>
          <w:spacing w:val="3"/>
          <w:szCs w:val="24"/>
        </w:rPr>
        <w:t xml:space="preserve">vadovaudamasis ________________________________________ </w:t>
      </w:r>
      <w:r w:rsidRPr="000C405F">
        <w:rPr>
          <w:rFonts w:eastAsia="Calibri"/>
          <w:szCs w:val="24"/>
        </w:rPr>
        <w:t xml:space="preserve">sutartimi (toliau – </w:t>
      </w:r>
      <w:r w:rsidR="00312D3E" w:rsidRPr="00A64DA8">
        <w:rPr>
          <w:rFonts w:eastAsia="Calibri"/>
          <w:szCs w:val="24"/>
        </w:rPr>
        <w:t>S</w:t>
      </w:r>
      <w:r w:rsidRPr="00A64DA8">
        <w:rPr>
          <w:rFonts w:eastAsia="Calibri"/>
          <w:szCs w:val="24"/>
        </w:rPr>
        <w:t>utartis</w:t>
      </w:r>
      <w:r w:rsidRPr="00AB2FFA">
        <w:rPr>
          <w:rFonts w:eastAsia="Calibri"/>
          <w:szCs w:val="24"/>
        </w:rPr>
        <w:t>)</w:t>
      </w:r>
      <w:r w:rsidRPr="000C405F">
        <w:rPr>
          <w:rFonts w:eastAsia="Calibri"/>
          <w:szCs w:val="24"/>
        </w:rPr>
        <w:t>,</w:t>
      </w:r>
      <w:r w:rsidRPr="000C405F">
        <w:rPr>
          <w:szCs w:val="24"/>
        </w:rPr>
        <w:t xml:space="preserve"> </w:t>
      </w:r>
      <w:r w:rsidR="006274A5">
        <w:rPr>
          <w:szCs w:val="24"/>
        </w:rPr>
        <w:t>D</w:t>
      </w:r>
      <w:r w:rsidRPr="000C405F">
        <w:rPr>
          <w:szCs w:val="24"/>
        </w:rPr>
        <w:t xml:space="preserve">uomenų tvarkytojas tvarkys asmens duomenis </w:t>
      </w:r>
      <w:r w:rsidR="006274A5">
        <w:rPr>
          <w:szCs w:val="24"/>
        </w:rPr>
        <w:t>D</w:t>
      </w:r>
      <w:r w:rsidRPr="000C405F">
        <w:rPr>
          <w:szCs w:val="24"/>
        </w:rPr>
        <w:t>uomenų valdytojo vardu</w:t>
      </w:r>
      <w:r w:rsidR="000C405F">
        <w:rPr>
          <w:szCs w:val="24"/>
        </w:rPr>
        <w:t xml:space="preserve"> pagal šį Susitarimą.</w:t>
      </w:r>
    </w:p>
    <w:p w14:paraId="08A06F64" w14:textId="77777777" w:rsidR="00495ED3" w:rsidRPr="000F3742" w:rsidRDefault="000C405F" w:rsidP="001C0912">
      <w:pPr>
        <w:pStyle w:val="Sraopastraipa"/>
        <w:widowControl w:val="0"/>
        <w:numPr>
          <w:ilvl w:val="0"/>
          <w:numId w:val="35"/>
        </w:numPr>
        <w:tabs>
          <w:tab w:val="left" w:pos="993"/>
        </w:tabs>
        <w:kinsoku w:val="0"/>
        <w:ind w:left="0" w:firstLine="720"/>
        <w:rPr>
          <w:szCs w:val="24"/>
        </w:rPr>
      </w:pPr>
      <w:r>
        <w:rPr>
          <w:szCs w:val="24"/>
        </w:rPr>
        <w:t xml:space="preserve">Asmens duomenų tvarkymo sąlygos nustatytos </w:t>
      </w:r>
      <w:r w:rsidR="00495ED3">
        <w:rPr>
          <w:szCs w:val="24"/>
        </w:rPr>
        <w:t xml:space="preserve">Susitarimo </w:t>
      </w:r>
      <w:r w:rsidR="00495ED3" w:rsidRPr="000F3742">
        <w:rPr>
          <w:szCs w:val="24"/>
        </w:rPr>
        <w:t>pried</w:t>
      </w:r>
      <w:r>
        <w:rPr>
          <w:szCs w:val="24"/>
        </w:rPr>
        <w:t>uose</w:t>
      </w:r>
      <w:r w:rsidR="00495ED3" w:rsidRPr="000F3742">
        <w:rPr>
          <w:szCs w:val="24"/>
        </w:rPr>
        <w:t xml:space="preserve">, kurie yra neatsiejama </w:t>
      </w:r>
      <w:r w:rsidR="00495ED3">
        <w:rPr>
          <w:szCs w:val="24"/>
        </w:rPr>
        <w:t xml:space="preserve">Susitarimo </w:t>
      </w:r>
      <w:r w:rsidR="00495ED3" w:rsidRPr="000F3742">
        <w:rPr>
          <w:szCs w:val="24"/>
        </w:rPr>
        <w:t>dalis:</w:t>
      </w:r>
    </w:p>
    <w:p w14:paraId="0DDE1624" w14:textId="77777777" w:rsidR="00495ED3" w:rsidRPr="000F3742" w:rsidRDefault="00495ED3" w:rsidP="001C0912">
      <w:pPr>
        <w:pStyle w:val="Sraopastraipa"/>
        <w:widowControl w:val="0"/>
        <w:numPr>
          <w:ilvl w:val="1"/>
          <w:numId w:val="35"/>
        </w:numPr>
        <w:tabs>
          <w:tab w:val="left" w:pos="993"/>
        </w:tabs>
        <w:kinsoku w:val="0"/>
        <w:ind w:left="0" w:firstLine="720"/>
        <w:rPr>
          <w:szCs w:val="24"/>
        </w:rPr>
      </w:pPr>
      <w:r>
        <w:rPr>
          <w:szCs w:val="24"/>
        </w:rPr>
        <w:t xml:space="preserve">Susitarimo </w:t>
      </w:r>
      <w:r w:rsidR="0045673A">
        <w:rPr>
          <w:szCs w:val="24"/>
        </w:rPr>
        <w:t>5.</w:t>
      </w:r>
      <w:r w:rsidRPr="000F3742">
        <w:rPr>
          <w:szCs w:val="24"/>
        </w:rPr>
        <w:t>1 priede pateikiama informacija apie asmens duomenų tvarkymą, įskaitant tvarkymo tikslą ir pobūdį, asmens duomenų rūšis, duomenų subjektų kategorijas ir tvarkymo trukmę;</w:t>
      </w:r>
    </w:p>
    <w:p w14:paraId="1C040925" w14:textId="40260E04" w:rsidR="00495ED3" w:rsidRPr="000F3742" w:rsidRDefault="00495ED3" w:rsidP="001C0912">
      <w:pPr>
        <w:pStyle w:val="Sraopastraipa"/>
        <w:widowControl w:val="0"/>
        <w:numPr>
          <w:ilvl w:val="1"/>
          <w:numId w:val="35"/>
        </w:numPr>
        <w:tabs>
          <w:tab w:val="left" w:pos="993"/>
        </w:tabs>
        <w:kinsoku w:val="0"/>
        <w:ind w:left="0" w:firstLine="720"/>
        <w:rPr>
          <w:szCs w:val="24"/>
        </w:rPr>
      </w:pPr>
      <w:r>
        <w:rPr>
          <w:szCs w:val="24"/>
        </w:rPr>
        <w:t xml:space="preserve">Susitarimo </w:t>
      </w:r>
      <w:r w:rsidR="0045673A">
        <w:rPr>
          <w:szCs w:val="24"/>
        </w:rPr>
        <w:t>5.2</w:t>
      </w:r>
      <w:r w:rsidRPr="000F3742">
        <w:rPr>
          <w:szCs w:val="24"/>
        </w:rPr>
        <w:t xml:space="preserve"> priede </w:t>
      </w:r>
      <w:r w:rsidR="00613156">
        <w:rPr>
          <w:szCs w:val="24"/>
        </w:rPr>
        <w:t>nurodom</w:t>
      </w:r>
      <w:r w:rsidR="00CA3E41">
        <w:rPr>
          <w:szCs w:val="24"/>
        </w:rPr>
        <w:t xml:space="preserve">a informacija apie </w:t>
      </w:r>
      <w:r w:rsidR="00CD4190">
        <w:rPr>
          <w:szCs w:val="24"/>
        </w:rPr>
        <w:t>kitus duomenų tvarkytojus, kuriuos gal</w:t>
      </w:r>
      <w:r w:rsidR="009D5C91">
        <w:rPr>
          <w:szCs w:val="24"/>
        </w:rPr>
        <w:t>i</w:t>
      </w:r>
      <w:r w:rsidR="00CD4190">
        <w:rPr>
          <w:szCs w:val="24"/>
        </w:rPr>
        <w:t xml:space="preserve"> pasitelkti Duomenų tvarkytojas (</w:t>
      </w:r>
      <w:r w:rsidRPr="000F3742">
        <w:rPr>
          <w:szCs w:val="24"/>
        </w:rPr>
        <w:t>toliau – pagalbinis duomenų tvarkytojas);</w:t>
      </w:r>
    </w:p>
    <w:p w14:paraId="61DF8E68" w14:textId="77777777" w:rsidR="00495ED3" w:rsidRPr="000F3742" w:rsidRDefault="00495ED3" w:rsidP="001C0912">
      <w:pPr>
        <w:pStyle w:val="Sraopastraipa"/>
        <w:widowControl w:val="0"/>
        <w:numPr>
          <w:ilvl w:val="1"/>
          <w:numId w:val="35"/>
        </w:numPr>
        <w:tabs>
          <w:tab w:val="left" w:pos="993"/>
        </w:tabs>
        <w:kinsoku w:val="0"/>
        <w:ind w:left="0" w:firstLine="720"/>
        <w:rPr>
          <w:szCs w:val="24"/>
        </w:rPr>
      </w:pPr>
      <w:r>
        <w:rPr>
          <w:szCs w:val="24"/>
        </w:rPr>
        <w:t xml:space="preserve">Susitarimo </w:t>
      </w:r>
      <w:r w:rsidR="0045673A">
        <w:rPr>
          <w:szCs w:val="24"/>
        </w:rPr>
        <w:t>5.3</w:t>
      </w:r>
      <w:r w:rsidRPr="000F3742">
        <w:rPr>
          <w:szCs w:val="24"/>
        </w:rPr>
        <w:t xml:space="preserve"> priede pateikiami Duomenų </w:t>
      </w:r>
      <w:r w:rsidR="000C405F" w:rsidRPr="000F3742">
        <w:rPr>
          <w:szCs w:val="24"/>
        </w:rPr>
        <w:t>valdytojo</w:t>
      </w:r>
      <w:r w:rsidRPr="000F3742">
        <w:rPr>
          <w:szCs w:val="24"/>
        </w:rPr>
        <w:t xml:space="preserve"> nurodymai, susiję su asmens duomenų tvarkymu, minimalios saugumo priemonės, kurias turi įgyvendinti Duomenų tvarkytojas, ir tai, kaip turi būti atliekamas Duomenų tvarkytojo auditas.</w:t>
      </w:r>
    </w:p>
    <w:p w14:paraId="58670DF0" w14:textId="77777777" w:rsidR="00495ED3" w:rsidRPr="000F3742" w:rsidRDefault="00495ED3" w:rsidP="001C0912">
      <w:pPr>
        <w:pStyle w:val="Sraopastraipa"/>
        <w:widowControl w:val="0"/>
        <w:numPr>
          <w:ilvl w:val="1"/>
          <w:numId w:val="35"/>
        </w:numPr>
        <w:tabs>
          <w:tab w:val="left" w:pos="993"/>
        </w:tabs>
        <w:kinsoku w:val="0"/>
        <w:ind w:left="0" w:firstLine="720"/>
        <w:rPr>
          <w:szCs w:val="24"/>
        </w:rPr>
      </w:pPr>
      <w:r>
        <w:rPr>
          <w:szCs w:val="24"/>
        </w:rPr>
        <w:lastRenderedPageBreak/>
        <w:t xml:space="preserve">Susitarimo </w:t>
      </w:r>
      <w:r w:rsidR="0045673A">
        <w:rPr>
          <w:szCs w:val="24"/>
        </w:rPr>
        <w:t>5.4</w:t>
      </w:r>
      <w:r w:rsidRPr="000F3742">
        <w:rPr>
          <w:szCs w:val="24"/>
        </w:rPr>
        <w:t xml:space="preserve"> priede </w:t>
      </w:r>
      <w:r w:rsidR="00613156">
        <w:rPr>
          <w:szCs w:val="24"/>
        </w:rPr>
        <w:t>nurodomi</w:t>
      </w:r>
      <w:r w:rsidRPr="000F3742">
        <w:rPr>
          <w:szCs w:val="24"/>
        </w:rPr>
        <w:t xml:space="preserve"> </w:t>
      </w:r>
      <w:r w:rsidRPr="00CB51EF">
        <w:rPr>
          <w:rFonts w:eastAsia="Calibri"/>
          <w:szCs w:val="24"/>
        </w:rPr>
        <w:t>Duomenų valdytojo ir Duomenų tvarkytojo atsakingi asmenys, su kuriais bus susiekiama asmens duomenų saugumo pažeidimų ir pagalbinių duomenų tvarkytojų pasitelkimo klausimais.</w:t>
      </w:r>
    </w:p>
    <w:p w14:paraId="048E8815" w14:textId="77777777" w:rsidR="0085766F" w:rsidRDefault="0085766F" w:rsidP="003A148F">
      <w:pPr>
        <w:tabs>
          <w:tab w:val="left" w:pos="7581"/>
        </w:tabs>
        <w:rPr>
          <w:szCs w:val="24"/>
        </w:rPr>
      </w:pPr>
    </w:p>
    <w:p w14:paraId="6B074393" w14:textId="77777777" w:rsidR="001C0912" w:rsidRPr="001C0912" w:rsidRDefault="001C0912" w:rsidP="001C0912">
      <w:pPr>
        <w:tabs>
          <w:tab w:val="left" w:pos="7581"/>
        </w:tabs>
        <w:ind w:firstLine="0"/>
        <w:jc w:val="center"/>
        <w:rPr>
          <w:b/>
          <w:szCs w:val="24"/>
        </w:rPr>
      </w:pPr>
      <w:r w:rsidRPr="001C0912">
        <w:rPr>
          <w:b/>
          <w:szCs w:val="24"/>
        </w:rPr>
        <w:t>II SKYRIUS</w:t>
      </w:r>
    </w:p>
    <w:p w14:paraId="10B85637" w14:textId="77777777" w:rsidR="001C0912" w:rsidRPr="001C0912" w:rsidRDefault="001C0912" w:rsidP="001C0912">
      <w:pPr>
        <w:tabs>
          <w:tab w:val="left" w:pos="7581"/>
        </w:tabs>
        <w:ind w:firstLine="0"/>
        <w:jc w:val="center"/>
        <w:rPr>
          <w:b/>
          <w:szCs w:val="24"/>
        </w:rPr>
      </w:pPr>
      <w:r w:rsidRPr="001C0912">
        <w:rPr>
          <w:b/>
          <w:szCs w:val="24"/>
        </w:rPr>
        <w:t>DUOMENŲ VALDYTOJO ĮSIPAREIGOJIMAI</w:t>
      </w:r>
    </w:p>
    <w:p w14:paraId="0AD0408B" w14:textId="77777777" w:rsidR="001C0912" w:rsidRPr="001C0912" w:rsidRDefault="001C0912" w:rsidP="001C0912">
      <w:pPr>
        <w:tabs>
          <w:tab w:val="left" w:pos="7581"/>
        </w:tabs>
        <w:rPr>
          <w:szCs w:val="24"/>
        </w:rPr>
      </w:pPr>
    </w:p>
    <w:p w14:paraId="7248CFB0" w14:textId="77777777" w:rsidR="001C0912" w:rsidRDefault="001C0912" w:rsidP="001C0912">
      <w:pPr>
        <w:pStyle w:val="Sraopastraipa"/>
        <w:numPr>
          <w:ilvl w:val="0"/>
          <w:numId w:val="35"/>
        </w:numPr>
        <w:ind w:left="0" w:firstLine="720"/>
        <w:rPr>
          <w:szCs w:val="24"/>
        </w:rPr>
      </w:pPr>
      <w:r w:rsidRPr="001C0912">
        <w:rPr>
          <w:szCs w:val="24"/>
        </w:rPr>
        <w:t>Duomenų valdytojas įsipareigoja:</w:t>
      </w:r>
    </w:p>
    <w:p w14:paraId="6E547FCE" w14:textId="77777777" w:rsidR="001C0912" w:rsidRPr="001C0912" w:rsidRDefault="001C0912" w:rsidP="001C0912">
      <w:pPr>
        <w:pStyle w:val="Sraopastraipa"/>
        <w:numPr>
          <w:ilvl w:val="1"/>
          <w:numId w:val="35"/>
        </w:numPr>
        <w:ind w:left="0" w:firstLine="720"/>
        <w:rPr>
          <w:szCs w:val="24"/>
        </w:rPr>
      </w:pPr>
      <w:r w:rsidRPr="001C0912">
        <w:rPr>
          <w:szCs w:val="24"/>
        </w:rPr>
        <w:t xml:space="preserve">užtikrinti, kad, vadovaujantis Reglamento </w:t>
      </w:r>
      <w:r w:rsidR="00613156" w:rsidRPr="00613156">
        <w:rPr>
          <w:szCs w:val="24"/>
        </w:rPr>
        <w:t>(ES) 2016/679</w:t>
      </w:r>
      <w:r w:rsidR="00613156">
        <w:rPr>
          <w:szCs w:val="24"/>
        </w:rPr>
        <w:t xml:space="preserve"> </w:t>
      </w:r>
      <w:r w:rsidRPr="001C0912">
        <w:rPr>
          <w:szCs w:val="24"/>
        </w:rPr>
        <w:t>24 straipsniu, asmens duomenys būtų tvarkomi laikantis Reglamento</w:t>
      </w:r>
      <w:r w:rsidR="00613156">
        <w:rPr>
          <w:szCs w:val="24"/>
        </w:rPr>
        <w:t xml:space="preserve"> </w:t>
      </w:r>
      <w:r w:rsidR="00613156" w:rsidRPr="00613156">
        <w:rPr>
          <w:szCs w:val="24"/>
        </w:rPr>
        <w:t>(ES) 2016/679</w:t>
      </w:r>
      <w:r w:rsidRPr="001C0912">
        <w:rPr>
          <w:szCs w:val="24"/>
        </w:rPr>
        <w:t>, kitų asmens duomenų apsaugą</w:t>
      </w:r>
      <w:r w:rsidRPr="001C0912" w:rsidDel="00174F94">
        <w:rPr>
          <w:szCs w:val="24"/>
        </w:rPr>
        <w:t xml:space="preserve"> </w:t>
      </w:r>
      <w:r w:rsidRPr="001C0912">
        <w:rPr>
          <w:szCs w:val="24"/>
        </w:rPr>
        <w:t xml:space="preserve">reglamentuojančių Europos Sąjungos </w:t>
      </w:r>
      <w:r w:rsidR="00B379FE">
        <w:rPr>
          <w:szCs w:val="24"/>
        </w:rPr>
        <w:t>i</w:t>
      </w:r>
      <w:r w:rsidRPr="001C0912">
        <w:rPr>
          <w:szCs w:val="24"/>
        </w:rPr>
        <w:t>r Lietuvos Respublikos teisės aktų ir šio Susitarimo;</w:t>
      </w:r>
    </w:p>
    <w:p w14:paraId="3AB7FF31" w14:textId="77777777" w:rsidR="001C0912" w:rsidRPr="001C0912" w:rsidRDefault="001C0912" w:rsidP="001C0912">
      <w:pPr>
        <w:numPr>
          <w:ilvl w:val="1"/>
          <w:numId w:val="35"/>
        </w:numPr>
        <w:ind w:left="0" w:firstLine="720"/>
        <w:rPr>
          <w:szCs w:val="24"/>
        </w:rPr>
      </w:pPr>
      <w:r w:rsidRPr="001C0912">
        <w:rPr>
          <w:szCs w:val="24"/>
        </w:rPr>
        <w:t xml:space="preserve"> priimti sprendimus dėl asmens duomenų tvarkymo tikslų ir priemonių;</w:t>
      </w:r>
    </w:p>
    <w:p w14:paraId="3FC5D04B" w14:textId="77777777" w:rsidR="001C0912" w:rsidRPr="001C0912" w:rsidRDefault="001C0912" w:rsidP="001C0912">
      <w:pPr>
        <w:numPr>
          <w:ilvl w:val="1"/>
          <w:numId w:val="35"/>
        </w:numPr>
        <w:ind w:left="0" w:firstLine="720"/>
        <w:rPr>
          <w:szCs w:val="24"/>
        </w:rPr>
      </w:pPr>
      <w:r w:rsidRPr="001C0912">
        <w:rPr>
          <w:szCs w:val="24"/>
        </w:rPr>
        <w:t xml:space="preserve"> užtikrinti, kad asmens duomenų tvarkymas, kurį Duomenų tvarkytojui pavesta atlikti, turėtų teisinį pagrindą.</w:t>
      </w:r>
    </w:p>
    <w:p w14:paraId="22D4B0C1" w14:textId="77777777" w:rsidR="00495ED3" w:rsidRDefault="00495ED3" w:rsidP="001C0912">
      <w:pPr>
        <w:rPr>
          <w:szCs w:val="24"/>
        </w:rPr>
      </w:pPr>
    </w:p>
    <w:p w14:paraId="548D97FB" w14:textId="77777777" w:rsidR="001C0912" w:rsidRPr="000F3742" w:rsidRDefault="001C0912" w:rsidP="001C0912">
      <w:pPr>
        <w:pStyle w:val="Sraopastraipa"/>
        <w:tabs>
          <w:tab w:val="left" w:pos="567"/>
        </w:tabs>
        <w:ind w:left="0"/>
        <w:jc w:val="center"/>
        <w:rPr>
          <w:b/>
          <w:szCs w:val="24"/>
        </w:rPr>
      </w:pPr>
      <w:r w:rsidRPr="000F3742">
        <w:rPr>
          <w:b/>
          <w:szCs w:val="24"/>
        </w:rPr>
        <w:t>III SKYRIUS</w:t>
      </w:r>
    </w:p>
    <w:p w14:paraId="570C570B" w14:textId="77777777" w:rsidR="001C0912" w:rsidRPr="000F3742" w:rsidRDefault="001C0912" w:rsidP="001C0912">
      <w:pPr>
        <w:pStyle w:val="Sraopastraipa"/>
        <w:widowControl w:val="0"/>
        <w:tabs>
          <w:tab w:val="left" w:pos="567"/>
        </w:tabs>
        <w:kinsoku w:val="0"/>
        <w:ind w:left="0"/>
        <w:jc w:val="center"/>
        <w:rPr>
          <w:szCs w:val="24"/>
        </w:rPr>
      </w:pPr>
      <w:r w:rsidRPr="000F3742">
        <w:rPr>
          <w:b/>
          <w:szCs w:val="24"/>
        </w:rPr>
        <w:t>DUOMENŲ TVARKYTOJO ĮSIPAREIGOJIMAI</w:t>
      </w:r>
    </w:p>
    <w:p w14:paraId="0F741931" w14:textId="77777777" w:rsidR="001C0912" w:rsidRPr="000F3742" w:rsidRDefault="001C0912" w:rsidP="001C0912">
      <w:pPr>
        <w:pStyle w:val="Sraopastraipa"/>
        <w:tabs>
          <w:tab w:val="left" w:pos="567"/>
        </w:tabs>
        <w:ind w:left="0"/>
        <w:jc w:val="center"/>
        <w:rPr>
          <w:szCs w:val="24"/>
        </w:rPr>
      </w:pPr>
    </w:p>
    <w:p w14:paraId="73F71842" w14:textId="77777777" w:rsidR="001C0912" w:rsidRPr="000F3742" w:rsidRDefault="001C0912" w:rsidP="001C0912">
      <w:pPr>
        <w:pStyle w:val="Sraopastraipa"/>
        <w:widowControl w:val="0"/>
        <w:numPr>
          <w:ilvl w:val="0"/>
          <w:numId w:val="35"/>
        </w:numPr>
        <w:tabs>
          <w:tab w:val="left" w:pos="993"/>
        </w:tabs>
        <w:kinsoku w:val="0"/>
        <w:ind w:left="0" w:firstLine="567"/>
        <w:rPr>
          <w:szCs w:val="24"/>
        </w:rPr>
      </w:pPr>
      <w:r w:rsidRPr="000F3742">
        <w:rPr>
          <w:szCs w:val="24"/>
        </w:rPr>
        <w:t>Duomenų tvarkytojas įsipareigoja:</w:t>
      </w:r>
    </w:p>
    <w:p w14:paraId="696A834D" w14:textId="77777777" w:rsidR="00A86E8A" w:rsidRDefault="001C0912" w:rsidP="001C0912">
      <w:pPr>
        <w:pStyle w:val="Sraopastraipa"/>
        <w:widowControl w:val="0"/>
        <w:numPr>
          <w:ilvl w:val="1"/>
          <w:numId w:val="35"/>
        </w:numPr>
        <w:tabs>
          <w:tab w:val="left" w:pos="993"/>
        </w:tabs>
        <w:kinsoku w:val="0"/>
        <w:ind w:left="0" w:firstLine="567"/>
        <w:rPr>
          <w:szCs w:val="24"/>
        </w:rPr>
      </w:pPr>
      <w:r w:rsidRPr="000F3742">
        <w:rPr>
          <w:szCs w:val="24"/>
        </w:rPr>
        <w:t xml:space="preserve">tvarkyti asmens duomenis </w:t>
      </w:r>
      <w:r w:rsidR="00A86E8A" w:rsidRPr="00A86E8A">
        <w:rPr>
          <w:szCs w:val="24"/>
        </w:rPr>
        <w:t xml:space="preserve">laikantis </w:t>
      </w:r>
      <w:r w:rsidR="00A86E8A">
        <w:rPr>
          <w:szCs w:val="24"/>
        </w:rPr>
        <w:t>R</w:t>
      </w:r>
      <w:r w:rsidR="00A86E8A" w:rsidRPr="00A86E8A">
        <w:rPr>
          <w:szCs w:val="24"/>
        </w:rPr>
        <w:t>eglamento</w:t>
      </w:r>
      <w:r w:rsidR="00613156">
        <w:rPr>
          <w:szCs w:val="24"/>
        </w:rPr>
        <w:t xml:space="preserve"> </w:t>
      </w:r>
      <w:r w:rsidR="00613156" w:rsidRPr="00613156">
        <w:rPr>
          <w:szCs w:val="24"/>
        </w:rPr>
        <w:t>(ES) 2016/679</w:t>
      </w:r>
      <w:r w:rsidR="00A86E8A" w:rsidRPr="00A86E8A">
        <w:rPr>
          <w:szCs w:val="24"/>
        </w:rPr>
        <w:t>, Lietuvos Respublikos teisės aktų, reglamentuojančių asmens duomenų apsaugą, valstybės informacinių ištekli</w:t>
      </w:r>
      <w:r w:rsidR="00A86E8A">
        <w:rPr>
          <w:szCs w:val="24"/>
        </w:rPr>
        <w:t xml:space="preserve">ų saugą ir kibernetinį saugumą, </w:t>
      </w:r>
      <w:r w:rsidR="00312D3E">
        <w:rPr>
          <w:szCs w:val="24"/>
        </w:rPr>
        <w:t>S</w:t>
      </w:r>
      <w:r w:rsidR="00A86E8A">
        <w:rPr>
          <w:szCs w:val="24"/>
        </w:rPr>
        <w:t>utarties</w:t>
      </w:r>
      <w:r w:rsidR="00A86E8A" w:rsidRPr="00A86E8A">
        <w:rPr>
          <w:szCs w:val="24"/>
        </w:rPr>
        <w:t xml:space="preserve"> ir Susitarimo nuostatų. </w:t>
      </w:r>
    </w:p>
    <w:p w14:paraId="363C0D65" w14:textId="77777777" w:rsidR="00C00402" w:rsidRPr="000F3742" w:rsidRDefault="00C00402" w:rsidP="00C00402">
      <w:pPr>
        <w:pStyle w:val="Sraopastraipa"/>
        <w:widowControl w:val="0"/>
        <w:numPr>
          <w:ilvl w:val="1"/>
          <w:numId w:val="35"/>
        </w:numPr>
        <w:tabs>
          <w:tab w:val="left" w:pos="993"/>
        </w:tabs>
        <w:kinsoku w:val="0"/>
        <w:ind w:left="0" w:firstLine="567"/>
        <w:rPr>
          <w:szCs w:val="24"/>
        </w:rPr>
      </w:pPr>
      <w:r w:rsidRPr="000F3742">
        <w:rPr>
          <w:szCs w:val="24"/>
        </w:rPr>
        <w:t>tvarkyti asmens duomenis tik pagal Duomenų valdytojo pateiktus dokumentais įformintus nurodymus, išskyrus atvejus, kai to reikalaujama pagal Europos Sąjungos ar Lietuvos Respublikos t</w:t>
      </w:r>
      <w:r w:rsidR="006274A5">
        <w:rPr>
          <w:szCs w:val="24"/>
        </w:rPr>
        <w:t>eisės aktus, kurie yra taikomi D</w:t>
      </w:r>
      <w:r w:rsidRPr="000F3742">
        <w:rPr>
          <w:szCs w:val="24"/>
        </w:rPr>
        <w:t xml:space="preserve">uomenų tvarkytojui. Tokie nurodymai pateikti </w:t>
      </w:r>
      <w:r>
        <w:rPr>
          <w:szCs w:val="24"/>
        </w:rPr>
        <w:t xml:space="preserve">Susitarimo </w:t>
      </w:r>
      <w:r w:rsidR="0045673A">
        <w:rPr>
          <w:szCs w:val="24"/>
        </w:rPr>
        <w:t>5.</w:t>
      </w:r>
      <w:r w:rsidRPr="000F3742">
        <w:rPr>
          <w:szCs w:val="24"/>
        </w:rPr>
        <w:t xml:space="preserve">1 ir </w:t>
      </w:r>
      <w:r w:rsidR="0045673A">
        <w:rPr>
          <w:szCs w:val="24"/>
        </w:rPr>
        <w:t>5.</w:t>
      </w:r>
      <w:r w:rsidRPr="000F3742">
        <w:rPr>
          <w:szCs w:val="24"/>
        </w:rPr>
        <w:t>3</w:t>
      </w:r>
      <w:r w:rsidR="004F26DA">
        <w:rPr>
          <w:szCs w:val="24"/>
        </w:rPr>
        <w:t xml:space="preserve"> </w:t>
      </w:r>
      <w:r w:rsidRPr="000F3742">
        <w:rPr>
          <w:szCs w:val="24"/>
        </w:rPr>
        <w:t xml:space="preserve">prieduose. Duomenų valdytojas taip pat gali pateikti tolesnius nurodymus viso asmens duomenų tvarkymo metu, tačiau tokie su </w:t>
      </w:r>
      <w:r>
        <w:rPr>
          <w:szCs w:val="24"/>
        </w:rPr>
        <w:t>Susitarimu</w:t>
      </w:r>
      <w:r w:rsidRPr="000F3742">
        <w:rPr>
          <w:szCs w:val="24"/>
        </w:rPr>
        <w:t xml:space="preserve"> susiję nurodymai visada turi būti pagrįsti dokumentais;</w:t>
      </w:r>
    </w:p>
    <w:p w14:paraId="38DAAF2A" w14:textId="77777777" w:rsidR="00C00402" w:rsidRPr="000F3742" w:rsidRDefault="00C00402" w:rsidP="00C00402">
      <w:pPr>
        <w:pStyle w:val="Sraopastraipa"/>
        <w:widowControl w:val="0"/>
        <w:numPr>
          <w:ilvl w:val="1"/>
          <w:numId w:val="35"/>
        </w:numPr>
        <w:tabs>
          <w:tab w:val="left" w:pos="993"/>
        </w:tabs>
        <w:kinsoku w:val="0"/>
        <w:ind w:left="0" w:firstLine="567"/>
        <w:rPr>
          <w:szCs w:val="24"/>
        </w:rPr>
      </w:pPr>
      <w:r w:rsidRPr="000F3742">
        <w:rPr>
          <w:szCs w:val="24"/>
        </w:rPr>
        <w:t xml:space="preserve"> nedelsiant informuoti </w:t>
      </w:r>
      <w:r>
        <w:rPr>
          <w:szCs w:val="24"/>
        </w:rPr>
        <w:t>D</w:t>
      </w:r>
      <w:r w:rsidRPr="000F3742">
        <w:rPr>
          <w:szCs w:val="24"/>
        </w:rPr>
        <w:t xml:space="preserve">uomenų valdytoją, jei </w:t>
      </w:r>
      <w:r>
        <w:rPr>
          <w:szCs w:val="24"/>
        </w:rPr>
        <w:t>D</w:t>
      </w:r>
      <w:r w:rsidRPr="000F3742">
        <w:rPr>
          <w:szCs w:val="24"/>
        </w:rPr>
        <w:t xml:space="preserve">uomenų valdytojo nurodymai, </w:t>
      </w:r>
      <w:r>
        <w:rPr>
          <w:szCs w:val="24"/>
        </w:rPr>
        <w:t>D</w:t>
      </w:r>
      <w:r w:rsidRPr="000F3742">
        <w:rPr>
          <w:szCs w:val="24"/>
        </w:rPr>
        <w:t xml:space="preserve">uomenų tvarkytojo nuomone, prieštarauja </w:t>
      </w:r>
      <w:r w:rsidRPr="00CB51EF">
        <w:rPr>
          <w:color w:val="000000"/>
          <w:szCs w:val="24"/>
        </w:rPr>
        <w:t xml:space="preserve">Reglamentui </w:t>
      </w:r>
      <w:r w:rsidR="00613156" w:rsidRPr="00613156">
        <w:rPr>
          <w:color w:val="000000"/>
          <w:szCs w:val="24"/>
        </w:rPr>
        <w:t>(ES) 2016/679</w:t>
      </w:r>
      <w:r w:rsidR="00613156">
        <w:rPr>
          <w:color w:val="000000"/>
          <w:szCs w:val="24"/>
        </w:rPr>
        <w:t xml:space="preserve"> </w:t>
      </w:r>
      <w:r w:rsidRPr="000F3742">
        <w:rPr>
          <w:szCs w:val="24"/>
        </w:rPr>
        <w:t>arba kitiems asmens duomenų apsaugą reglamentuojantiems Europos Sąjungos ar Lietuvos Respublikos teisės aktams;</w:t>
      </w:r>
    </w:p>
    <w:p w14:paraId="387E9F12" w14:textId="77777777" w:rsidR="00C00402" w:rsidRPr="000F3742" w:rsidRDefault="00C00402" w:rsidP="00C00402">
      <w:pPr>
        <w:pStyle w:val="Sraopastraipa"/>
        <w:widowControl w:val="0"/>
        <w:numPr>
          <w:ilvl w:val="1"/>
          <w:numId w:val="35"/>
        </w:numPr>
        <w:tabs>
          <w:tab w:val="left" w:pos="993"/>
        </w:tabs>
        <w:kinsoku w:val="0"/>
        <w:ind w:left="0" w:firstLine="567"/>
        <w:rPr>
          <w:szCs w:val="24"/>
        </w:rPr>
      </w:pPr>
      <w:r w:rsidRPr="00CB51EF">
        <w:rPr>
          <w:szCs w:val="24"/>
        </w:rPr>
        <w:t xml:space="preserve">tvarkyti </w:t>
      </w:r>
      <w:r>
        <w:rPr>
          <w:szCs w:val="24"/>
        </w:rPr>
        <w:t xml:space="preserve">su visų kategorijų </w:t>
      </w:r>
      <w:r w:rsidRPr="00CB51EF">
        <w:rPr>
          <w:szCs w:val="24"/>
        </w:rPr>
        <w:t xml:space="preserve">su asmens duomenų tvarkymo veikla, vykdoma </w:t>
      </w:r>
      <w:r>
        <w:rPr>
          <w:szCs w:val="24"/>
        </w:rPr>
        <w:t>D</w:t>
      </w:r>
      <w:r w:rsidRPr="00CB51EF">
        <w:rPr>
          <w:szCs w:val="24"/>
        </w:rPr>
        <w:t xml:space="preserve">uomenų valdytojo vardu, susijusius įrašus. Ši pareiga taikoma kiekvienam </w:t>
      </w:r>
      <w:r>
        <w:rPr>
          <w:szCs w:val="24"/>
        </w:rPr>
        <w:t>D</w:t>
      </w:r>
      <w:r w:rsidRPr="00CB51EF">
        <w:rPr>
          <w:szCs w:val="24"/>
        </w:rPr>
        <w:t xml:space="preserve">uomenų tvarkytojui ir, kai taikoma, </w:t>
      </w:r>
      <w:r>
        <w:rPr>
          <w:szCs w:val="24"/>
        </w:rPr>
        <w:t>D</w:t>
      </w:r>
      <w:r w:rsidRPr="00CB51EF">
        <w:rPr>
          <w:szCs w:val="24"/>
        </w:rPr>
        <w:t xml:space="preserve">uomenų tvarkytojo atstovui pagal </w:t>
      </w:r>
      <w:r w:rsidRPr="00CB51EF">
        <w:rPr>
          <w:color w:val="000000"/>
          <w:szCs w:val="24"/>
        </w:rPr>
        <w:t xml:space="preserve">Reglamento </w:t>
      </w:r>
      <w:r w:rsidR="00613156" w:rsidRPr="00613156">
        <w:rPr>
          <w:color w:val="000000"/>
          <w:szCs w:val="24"/>
        </w:rPr>
        <w:t>(ES) 2016/679</w:t>
      </w:r>
      <w:r w:rsidR="00613156">
        <w:rPr>
          <w:color w:val="000000"/>
          <w:szCs w:val="24"/>
        </w:rPr>
        <w:t xml:space="preserve"> </w:t>
      </w:r>
      <w:r w:rsidRPr="00CB51EF">
        <w:rPr>
          <w:szCs w:val="24"/>
        </w:rPr>
        <w:t xml:space="preserve">30 </w:t>
      </w:r>
      <w:r w:rsidRPr="000F3742">
        <w:rPr>
          <w:szCs w:val="24"/>
        </w:rPr>
        <w:t>straipsnio</w:t>
      </w:r>
      <w:r w:rsidRPr="00CB51EF">
        <w:rPr>
          <w:szCs w:val="24"/>
        </w:rPr>
        <w:t xml:space="preserve"> 2 dalį.</w:t>
      </w:r>
    </w:p>
    <w:p w14:paraId="6CA953F2" w14:textId="77777777" w:rsidR="00C00402" w:rsidRPr="00613156" w:rsidRDefault="00C00402" w:rsidP="00C00402">
      <w:pPr>
        <w:pStyle w:val="Sraopastraipa"/>
        <w:widowControl w:val="0"/>
        <w:numPr>
          <w:ilvl w:val="0"/>
          <w:numId w:val="35"/>
        </w:numPr>
        <w:tabs>
          <w:tab w:val="left" w:pos="993"/>
        </w:tabs>
        <w:kinsoku w:val="0"/>
        <w:ind w:left="0" w:firstLine="567"/>
        <w:rPr>
          <w:i/>
          <w:iCs/>
          <w:szCs w:val="24"/>
        </w:rPr>
      </w:pPr>
      <w:r w:rsidRPr="00CB51EF">
        <w:rPr>
          <w:szCs w:val="24"/>
        </w:rPr>
        <w:t xml:space="preserve">Tuo atveju, jei, Duomenų tvarkytojo nuomone, Duomenų valdytojo nurodymai pažeidžia Reglamentą </w:t>
      </w:r>
      <w:r w:rsidR="00613156" w:rsidRPr="00613156">
        <w:rPr>
          <w:szCs w:val="24"/>
        </w:rPr>
        <w:t>(ES) 2016/679</w:t>
      </w:r>
      <w:r w:rsidR="00613156">
        <w:rPr>
          <w:szCs w:val="24"/>
        </w:rPr>
        <w:t xml:space="preserve"> </w:t>
      </w:r>
      <w:r w:rsidRPr="00CB51EF">
        <w:rPr>
          <w:szCs w:val="24"/>
        </w:rPr>
        <w:t xml:space="preserve">ar kitus </w:t>
      </w:r>
      <w:r w:rsidRPr="000F3742">
        <w:rPr>
          <w:szCs w:val="24"/>
        </w:rPr>
        <w:t>asmens duomenų apsaugą</w:t>
      </w:r>
      <w:r w:rsidRPr="000F3742" w:rsidDel="00174F94">
        <w:rPr>
          <w:szCs w:val="24"/>
        </w:rPr>
        <w:t xml:space="preserve"> </w:t>
      </w:r>
      <w:r w:rsidRPr="000F3742">
        <w:rPr>
          <w:szCs w:val="24"/>
        </w:rPr>
        <w:t xml:space="preserve">reglamentuojančius Europos Sąjungos ar Lietuvos Respublikos </w:t>
      </w:r>
      <w:r w:rsidRPr="00CB51EF">
        <w:rPr>
          <w:szCs w:val="24"/>
        </w:rPr>
        <w:t>teisės aktus, jis turi nedelsiant apie tai raštu informuoti Duomenų valdytoją. Duomenų valdytojas, gavęs minėtą Duomenų tvarkytojo pranešimą, pakeičia savo nurodymus arba raštu motyvuotai atsako Duomenų tvarkytojui, kodėl tai nėra daroma.</w:t>
      </w:r>
    </w:p>
    <w:p w14:paraId="37066606" w14:textId="77777777" w:rsidR="00613156" w:rsidRPr="00613156" w:rsidRDefault="00613156" w:rsidP="00613156">
      <w:pPr>
        <w:pStyle w:val="Sraopastraipa"/>
        <w:numPr>
          <w:ilvl w:val="0"/>
          <w:numId w:val="35"/>
        </w:numPr>
        <w:ind w:left="0" w:firstLine="720"/>
        <w:rPr>
          <w:iCs/>
          <w:szCs w:val="24"/>
        </w:rPr>
      </w:pPr>
      <w:r w:rsidRPr="00613156">
        <w:rPr>
          <w:iCs/>
          <w:szCs w:val="24"/>
        </w:rPr>
        <w:t>Ši</w:t>
      </w:r>
      <w:r>
        <w:rPr>
          <w:iCs/>
          <w:szCs w:val="24"/>
        </w:rPr>
        <w:t>s</w:t>
      </w:r>
      <w:r w:rsidRPr="00613156">
        <w:rPr>
          <w:iCs/>
          <w:szCs w:val="24"/>
        </w:rPr>
        <w:t xml:space="preserve"> Susitarimas neatleidžia Duomenų tvarkytojo nuo pareigų, kurios Duomenų tvarkytojui taikomos pagal Reglamentą (ES) 2016/679</w:t>
      </w:r>
      <w:r>
        <w:rPr>
          <w:iCs/>
          <w:szCs w:val="24"/>
        </w:rPr>
        <w:t xml:space="preserve"> </w:t>
      </w:r>
      <w:r w:rsidRPr="00613156">
        <w:rPr>
          <w:iCs/>
          <w:szCs w:val="24"/>
        </w:rPr>
        <w:t>ar kitus teisės aktus.</w:t>
      </w:r>
    </w:p>
    <w:p w14:paraId="0B84B871" w14:textId="77777777" w:rsidR="00C00402" w:rsidRDefault="00C00402" w:rsidP="00613156">
      <w:pPr>
        <w:pStyle w:val="Sraopastraipa"/>
        <w:widowControl w:val="0"/>
        <w:tabs>
          <w:tab w:val="left" w:pos="993"/>
        </w:tabs>
        <w:kinsoku w:val="0"/>
        <w:ind w:left="567" w:firstLine="0"/>
        <w:rPr>
          <w:szCs w:val="24"/>
        </w:rPr>
      </w:pPr>
    </w:p>
    <w:p w14:paraId="7DA48CBB" w14:textId="77777777" w:rsidR="00613156" w:rsidRPr="000F3742" w:rsidRDefault="00613156" w:rsidP="00613156">
      <w:pPr>
        <w:pStyle w:val="Sraopastraipa"/>
        <w:tabs>
          <w:tab w:val="left" w:pos="567"/>
        </w:tabs>
        <w:ind w:left="0"/>
        <w:jc w:val="center"/>
        <w:rPr>
          <w:b/>
          <w:szCs w:val="24"/>
        </w:rPr>
      </w:pPr>
      <w:r w:rsidRPr="000F3742">
        <w:rPr>
          <w:b/>
          <w:szCs w:val="24"/>
        </w:rPr>
        <w:t>IV SKYRIUS</w:t>
      </w:r>
    </w:p>
    <w:p w14:paraId="2CB7DF4A" w14:textId="77777777" w:rsidR="00613156" w:rsidRPr="000F3742" w:rsidRDefault="00613156" w:rsidP="00613156">
      <w:pPr>
        <w:pStyle w:val="Sraopastraipa"/>
        <w:tabs>
          <w:tab w:val="left" w:pos="567"/>
        </w:tabs>
        <w:ind w:left="0"/>
        <w:jc w:val="center"/>
        <w:rPr>
          <w:b/>
          <w:szCs w:val="24"/>
        </w:rPr>
      </w:pPr>
      <w:r w:rsidRPr="000F3742">
        <w:rPr>
          <w:b/>
          <w:szCs w:val="24"/>
        </w:rPr>
        <w:t>KONFIDENCIALUMAS</w:t>
      </w:r>
    </w:p>
    <w:p w14:paraId="24FDEF61" w14:textId="77777777" w:rsidR="00613156" w:rsidRPr="000F3742" w:rsidRDefault="00613156" w:rsidP="00613156">
      <w:pPr>
        <w:widowControl w:val="0"/>
        <w:tabs>
          <w:tab w:val="left" w:pos="567"/>
        </w:tabs>
        <w:kinsoku w:val="0"/>
        <w:rPr>
          <w:szCs w:val="24"/>
        </w:rPr>
      </w:pPr>
    </w:p>
    <w:p w14:paraId="3CD51961" w14:textId="1C113601" w:rsidR="00613156" w:rsidRPr="000F3742" w:rsidRDefault="00613156" w:rsidP="00613156">
      <w:pPr>
        <w:pStyle w:val="Sraopastraipa"/>
        <w:widowControl w:val="0"/>
        <w:numPr>
          <w:ilvl w:val="0"/>
          <w:numId w:val="35"/>
        </w:numPr>
        <w:tabs>
          <w:tab w:val="left" w:pos="851"/>
        </w:tabs>
        <w:kinsoku w:val="0"/>
        <w:ind w:left="0" w:firstLine="567"/>
        <w:rPr>
          <w:szCs w:val="24"/>
        </w:rPr>
      </w:pPr>
      <w:r w:rsidRPr="000F3742">
        <w:rPr>
          <w:szCs w:val="24"/>
        </w:rPr>
        <w:t>Duomenų tvarkytojas prieigą prie Duomenų valdytojo vardu tvarkomų asmens duomenų suteikia tik tiems asmenims, kuriems vadovauja Duomenų tvarkytojas ir kurie yra įpareigoti laikytis konfidencialumo arba kuriems taikoma teisinė konfidencialumo pareiga, ir tik tuo atveju, jei jiems būtina su jais susipažinti. Asmenų, kuriems suteikta prieiga prie asmens duomenų, sąraš</w:t>
      </w:r>
      <w:r w:rsidR="009E5C20">
        <w:rPr>
          <w:szCs w:val="24"/>
        </w:rPr>
        <w:t>ą</w:t>
      </w:r>
      <w:r w:rsidRPr="000F3742">
        <w:rPr>
          <w:szCs w:val="24"/>
        </w:rPr>
        <w:t xml:space="preserve"> </w:t>
      </w:r>
      <w:r w:rsidR="009E5C20">
        <w:rPr>
          <w:szCs w:val="24"/>
        </w:rPr>
        <w:t>Duomenų tvarkytojas</w:t>
      </w:r>
      <w:r w:rsidR="000901E2">
        <w:rPr>
          <w:szCs w:val="24"/>
        </w:rPr>
        <w:t xml:space="preserve">  peržiūri </w:t>
      </w:r>
      <w:r w:rsidRPr="000F3742">
        <w:rPr>
          <w:szCs w:val="24"/>
        </w:rPr>
        <w:t>periodiškai</w:t>
      </w:r>
      <w:r w:rsidR="000901E2">
        <w:rPr>
          <w:szCs w:val="24"/>
        </w:rPr>
        <w:t>,</w:t>
      </w:r>
      <w:r w:rsidRPr="000F3742">
        <w:rPr>
          <w:szCs w:val="24"/>
        </w:rPr>
        <w:t xml:space="preserve"> </w:t>
      </w:r>
      <w:r w:rsidR="000901E2">
        <w:rPr>
          <w:szCs w:val="24"/>
        </w:rPr>
        <w:t>bet</w:t>
      </w:r>
      <w:r w:rsidRPr="000F3742">
        <w:rPr>
          <w:szCs w:val="24"/>
        </w:rPr>
        <w:t xml:space="preserve"> </w:t>
      </w:r>
      <w:r w:rsidRPr="00CB51EF">
        <w:rPr>
          <w:szCs w:val="24"/>
        </w:rPr>
        <w:t>ne rečiau kaip kartą per 6 mėnesius</w:t>
      </w:r>
      <w:r w:rsidRPr="000F3742">
        <w:rPr>
          <w:szCs w:val="24"/>
        </w:rPr>
        <w:t xml:space="preserve">. Vadovaujantis šia peržiūra, tokia prieiga prie asmens duomenų panaikinama, jei tokia prieiga nebereikalinga, todėl asmens duomenys nebegalės būti prieinami tiems asmenims. Pasikeitus asmenų, kurie tvarko asmens duomenis, pareigoms, jų prieigos teisės panaikinamos ne vėliau nei paskutinę jų darbo dieną, o tuo </w:t>
      </w:r>
      <w:r w:rsidRPr="000F3742">
        <w:rPr>
          <w:szCs w:val="24"/>
        </w:rPr>
        <w:lastRenderedPageBreak/>
        <w:t>atveju, jei nutrūksta Duomenų tvarkytojo ir jo darbuotojo darbo santykiai – ne vėliau nei paskutinę tokio darbuotojo darbo dieną.</w:t>
      </w:r>
    </w:p>
    <w:p w14:paraId="563B8078" w14:textId="77777777" w:rsidR="00613156" w:rsidRPr="00613156" w:rsidRDefault="00613156" w:rsidP="00613156">
      <w:pPr>
        <w:pStyle w:val="Sraopastraipa"/>
        <w:widowControl w:val="0"/>
        <w:numPr>
          <w:ilvl w:val="0"/>
          <w:numId w:val="35"/>
        </w:numPr>
        <w:tabs>
          <w:tab w:val="left" w:pos="851"/>
        </w:tabs>
        <w:kinsoku w:val="0"/>
        <w:ind w:left="0" w:firstLine="567"/>
        <w:rPr>
          <w:iCs/>
          <w:szCs w:val="24"/>
        </w:rPr>
      </w:pPr>
      <w:r w:rsidRPr="00613156">
        <w:rPr>
          <w:rStyle w:val="Bodytext2Italic"/>
          <w:rFonts w:ascii="Times New Roman" w:hAnsi="Times New Roman" w:cs="Times New Roman"/>
          <w:i w:val="0"/>
          <w:sz w:val="24"/>
          <w:szCs w:val="24"/>
        </w:rPr>
        <w:t>Duomenų tvarkytojas Duomenų valdytojo prašymu įrodo, kad asmenims, kuriems vadovauja Duomenų tvarkytojas ir kuriems pavesta tvarkyti asmens duomenis, taikoma Susitarimo  8 punkte nurodyta konfidencialumo pareiga.</w:t>
      </w:r>
    </w:p>
    <w:p w14:paraId="43BC5A74" w14:textId="77777777" w:rsidR="00613156" w:rsidRDefault="00613156" w:rsidP="00613156">
      <w:pPr>
        <w:pStyle w:val="Sraopastraipa"/>
        <w:widowControl w:val="0"/>
        <w:tabs>
          <w:tab w:val="left" w:pos="993"/>
        </w:tabs>
        <w:kinsoku w:val="0"/>
        <w:ind w:left="567" w:firstLine="0"/>
        <w:rPr>
          <w:szCs w:val="24"/>
        </w:rPr>
      </w:pPr>
    </w:p>
    <w:p w14:paraId="2BE6EC55" w14:textId="77777777" w:rsidR="002667CC" w:rsidRPr="000F3742" w:rsidRDefault="002667CC" w:rsidP="002667CC">
      <w:pPr>
        <w:pStyle w:val="Sraopastraipa"/>
        <w:tabs>
          <w:tab w:val="left" w:pos="567"/>
        </w:tabs>
        <w:ind w:left="0"/>
        <w:jc w:val="center"/>
        <w:rPr>
          <w:b/>
          <w:szCs w:val="24"/>
        </w:rPr>
      </w:pPr>
      <w:r w:rsidRPr="000F3742">
        <w:rPr>
          <w:b/>
          <w:szCs w:val="24"/>
        </w:rPr>
        <w:t>V SKYRIUS</w:t>
      </w:r>
    </w:p>
    <w:p w14:paraId="55054AB3" w14:textId="77777777" w:rsidR="002667CC" w:rsidRPr="000F3742" w:rsidRDefault="002667CC" w:rsidP="002667CC">
      <w:pPr>
        <w:pStyle w:val="Sraopastraipa"/>
        <w:tabs>
          <w:tab w:val="left" w:pos="567"/>
        </w:tabs>
        <w:ind w:left="0"/>
        <w:jc w:val="center"/>
        <w:rPr>
          <w:b/>
          <w:szCs w:val="24"/>
        </w:rPr>
      </w:pPr>
      <w:r w:rsidRPr="000F3742">
        <w:rPr>
          <w:b/>
          <w:szCs w:val="24"/>
        </w:rPr>
        <w:t>DUOMENŲ TVARKYMO SAUGUMAS</w:t>
      </w:r>
    </w:p>
    <w:p w14:paraId="470F9C5A" w14:textId="77777777" w:rsidR="002667CC" w:rsidRPr="000F3742" w:rsidRDefault="002667CC" w:rsidP="002667CC">
      <w:pPr>
        <w:pStyle w:val="Sraopastraipa"/>
        <w:widowControl w:val="0"/>
        <w:tabs>
          <w:tab w:val="left" w:pos="567"/>
        </w:tabs>
        <w:kinsoku w:val="0"/>
        <w:ind w:left="0"/>
        <w:jc w:val="center"/>
        <w:rPr>
          <w:szCs w:val="24"/>
        </w:rPr>
      </w:pPr>
    </w:p>
    <w:p w14:paraId="3CEE150B" w14:textId="77777777"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 xml:space="preserve">Vadovaujantis </w:t>
      </w:r>
      <w:r w:rsidRPr="000F3742">
        <w:rPr>
          <w:color w:val="000000"/>
          <w:szCs w:val="24"/>
        </w:rPr>
        <w:t xml:space="preserve">Reglamento </w:t>
      </w:r>
      <w:r w:rsidRPr="002667CC">
        <w:rPr>
          <w:iCs/>
          <w:color w:val="000000"/>
          <w:szCs w:val="24"/>
        </w:rPr>
        <w:t xml:space="preserve">(ES) 2016/679 </w:t>
      </w:r>
      <w:r w:rsidRPr="000F3742">
        <w:rPr>
          <w:szCs w:val="24"/>
        </w:rPr>
        <w:t xml:space="preserve">32 straipsniu, atsižvelgdamas į techninių galimybių išsivystymo lygį, įgyvendinimo sąnaudas bei duomenų tvarkymo pobūdį, aprėptį, kontekstą ir tikslus, taip pat duomenų tvarkymo keliamus įvairios tikimybės ir rimtumo pavojus fizinių asmenų teisėms ir laisvėms, </w:t>
      </w:r>
      <w:r>
        <w:rPr>
          <w:szCs w:val="24"/>
        </w:rPr>
        <w:t>D</w:t>
      </w:r>
      <w:r w:rsidRPr="000F3742">
        <w:rPr>
          <w:szCs w:val="24"/>
        </w:rPr>
        <w:t xml:space="preserve">uomenų valdytojas ir </w:t>
      </w:r>
      <w:r>
        <w:rPr>
          <w:szCs w:val="24"/>
        </w:rPr>
        <w:t>D</w:t>
      </w:r>
      <w:r w:rsidRPr="000F3742">
        <w:rPr>
          <w:szCs w:val="24"/>
        </w:rPr>
        <w:t>uomenų tvarkytojas įgyvendina tinkamas technines ir organizacines priemones, kad būtų užtikrintas pavojų atitinkančio lygio saugumas</w:t>
      </w:r>
      <w:r w:rsidRPr="000F3742">
        <w:rPr>
          <w:szCs w:val="24"/>
          <w:lang w:eastAsia="lt-LT"/>
        </w:rPr>
        <w:t xml:space="preserve">. </w:t>
      </w:r>
    </w:p>
    <w:p w14:paraId="14AA1380" w14:textId="77777777"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Duomenų valdytojas įvertina fizinių asmenų teisėms ir laisvėms galinčią kilti riziką tvarkant asmens duomenis ir įgyvendina priemones šiai rizikai sumažinti. Priklausomai nuo jų tinkamumo, priemonės gali būti šios:</w:t>
      </w:r>
    </w:p>
    <w:p w14:paraId="5BBADA6F" w14:textId="77777777" w:rsidR="002667CC" w:rsidRPr="000F3742" w:rsidRDefault="002667CC" w:rsidP="002667CC">
      <w:pPr>
        <w:pStyle w:val="Sraopastraipa"/>
        <w:widowControl w:val="0"/>
        <w:numPr>
          <w:ilvl w:val="1"/>
          <w:numId w:val="35"/>
        </w:numPr>
        <w:tabs>
          <w:tab w:val="left" w:pos="993"/>
        </w:tabs>
        <w:kinsoku w:val="0"/>
        <w:ind w:left="0" w:firstLine="567"/>
        <w:rPr>
          <w:szCs w:val="24"/>
        </w:rPr>
      </w:pPr>
      <w:r w:rsidRPr="000F3742">
        <w:rPr>
          <w:szCs w:val="24"/>
        </w:rPr>
        <w:t>asmens duomenų pseudonimizavimas ir (ar) šifravimas;</w:t>
      </w:r>
    </w:p>
    <w:p w14:paraId="2A5AB25C" w14:textId="77777777" w:rsidR="002667CC" w:rsidRPr="000F3742" w:rsidRDefault="002667CC" w:rsidP="002667CC">
      <w:pPr>
        <w:pStyle w:val="Sraopastraipa"/>
        <w:widowControl w:val="0"/>
        <w:numPr>
          <w:ilvl w:val="1"/>
          <w:numId w:val="35"/>
        </w:numPr>
        <w:tabs>
          <w:tab w:val="left" w:pos="993"/>
        </w:tabs>
        <w:kinsoku w:val="0"/>
        <w:ind w:left="0" w:firstLine="567"/>
        <w:rPr>
          <w:szCs w:val="24"/>
        </w:rPr>
      </w:pPr>
      <w:r w:rsidRPr="000F3742">
        <w:rPr>
          <w:szCs w:val="24"/>
        </w:rPr>
        <w:t>galimybė užtikrinti nuolatinį duomenų tvarkymo sistemų ir paslaugų konfidencialumą, vientisumą, prieinamumą ir atsparumą;</w:t>
      </w:r>
    </w:p>
    <w:p w14:paraId="74794BAF" w14:textId="77777777" w:rsidR="002667CC" w:rsidRPr="000F3742" w:rsidRDefault="002667CC" w:rsidP="002667CC">
      <w:pPr>
        <w:pStyle w:val="Sraopastraipa"/>
        <w:widowControl w:val="0"/>
        <w:numPr>
          <w:ilvl w:val="1"/>
          <w:numId w:val="35"/>
        </w:numPr>
        <w:tabs>
          <w:tab w:val="left" w:pos="993"/>
        </w:tabs>
        <w:kinsoku w:val="0"/>
        <w:ind w:left="0" w:firstLine="567"/>
        <w:rPr>
          <w:szCs w:val="24"/>
        </w:rPr>
      </w:pPr>
      <w:r w:rsidRPr="000F3742">
        <w:rPr>
          <w:szCs w:val="24"/>
        </w:rPr>
        <w:t>galimybė laiku atkurti prieinamumą ir prieigą prie asmens duomenų, įvykus fiziniam ar techniniam incidentui;</w:t>
      </w:r>
    </w:p>
    <w:p w14:paraId="6C5977BA" w14:textId="77777777" w:rsidR="002667CC" w:rsidRPr="000F3742" w:rsidRDefault="002667CC" w:rsidP="002667CC">
      <w:pPr>
        <w:pStyle w:val="Sraopastraipa"/>
        <w:widowControl w:val="0"/>
        <w:numPr>
          <w:ilvl w:val="1"/>
          <w:numId w:val="35"/>
        </w:numPr>
        <w:tabs>
          <w:tab w:val="left" w:pos="993"/>
        </w:tabs>
        <w:kinsoku w:val="0"/>
        <w:ind w:left="0" w:firstLine="567"/>
        <w:rPr>
          <w:szCs w:val="24"/>
        </w:rPr>
      </w:pPr>
      <w:r w:rsidRPr="000F3742">
        <w:rPr>
          <w:szCs w:val="24"/>
        </w:rPr>
        <w:t>techninių ir organizacinių priemonių, užtikrinančių duomenų tvarkymo saugumą, nuolatinio testavimo, tikrinimo ir įvertinimo procesas.</w:t>
      </w:r>
    </w:p>
    <w:p w14:paraId="3F52FDDA" w14:textId="77777777"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 xml:space="preserve">Pagal </w:t>
      </w:r>
      <w:r w:rsidRPr="00CB51EF">
        <w:rPr>
          <w:color w:val="000000"/>
          <w:szCs w:val="24"/>
        </w:rPr>
        <w:t xml:space="preserve">Reglamento </w:t>
      </w:r>
      <w:r w:rsidRPr="002667CC">
        <w:rPr>
          <w:iCs/>
          <w:color w:val="000000"/>
          <w:szCs w:val="24"/>
        </w:rPr>
        <w:t xml:space="preserve">(ES) 2016/679 </w:t>
      </w:r>
      <w:r w:rsidRPr="000F3742">
        <w:rPr>
          <w:szCs w:val="24"/>
        </w:rPr>
        <w:t>32 straipsnį Duomenų tvarkytojas, nepriklausomai nuo Duomenų valdytojo, taip pat įvertina duomenų tvarkymo riziką, galinčią kilti fizinių asmenų teisėms ir laisvėms, ir įgyvendina priemones šiai rizikai sumažinti. Šiuo tikslu Duomenų valdytojas Duomenų tvarkytojui pateikia visą informaciją, reikalingą tokiai rizikai nustatyti ir įvertinti.</w:t>
      </w:r>
    </w:p>
    <w:p w14:paraId="6DE16198" w14:textId="77777777"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 xml:space="preserve">Duomenų tvarkytojas padeda Duomenų valdytojui užtikrinti </w:t>
      </w:r>
      <w:r>
        <w:rPr>
          <w:szCs w:val="24"/>
        </w:rPr>
        <w:t>D</w:t>
      </w:r>
      <w:r w:rsidRPr="000F3742">
        <w:rPr>
          <w:szCs w:val="24"/>
        </w:rPr>
        <w:t xml:space="preserve">uomenų valdytojo pareigų pagal </w:t>
      </w:r>
      <w:r w:rsidRPr="00CB51EF">
        <w:rPr>
          <w:color w:val="000000"/>
          <w:szCs w:val="24"/>
        </w:rPr>
        <w:t xml:space="preserve">Reglamento </w:t>
      </w:r>
      <w:r w:rsidRPr="002667CC">
        <w:rPr>
          <w:iCs/>
          <w:color w:val="000000"/>
          <w:szCs w:val="24"/>
        </w:rPr>
        <w:t xml:space="preserve">(ES) 2016/679 </w:t>
      </w:r>
      <w:r w:rsidRPr="000F3742">
        <w:rPr>
          <w:szCs w:val="24"/>
        </w:rPr>
        <w:t xml:space="preserve">32 straipsnį vykdymą, teikdamas </w:t>
      </w:r>
      <w:r w:rsidRPr="000F3742">
        <w:rPr>
          <w:i/>
          <w:iCs/>
          <w:szCs w:val="24"/>
        </w:rPr>
        <w:t>inter alia</w:t>
      </w:r>
      <w:r w:rsidRPr="000F3742">
        <w:rPr>
          <w:szCs w:val="24"/>
        </w:rPr>
        <w:t xml:space="preserve"> Duomenų valdytojui informaciją apie technines ir organizacines priemones, kurias Duomenų tvarkytojas jau įgyvendino pagal </w:t>
      </w:r>
      <w:r w:rsidRPr="00CB51EF">
        <w:rPr>
          <w:color w:val="000000"/>
          <w:szCs w:val="24"/>
        </w:rPr>
        <w:t xml:space="preserve">Reglamento </w:t>
      </w:r>
      <w:r w:rsidRPr="002667CC">
        <w:rPr>
          <w:iCs/>
          <w:color w:val="000000"/>
          <w:szCs w:val="24"/>
        </w:rPr>
        <w:t xml:space="preserve">(ES) 2016/679 </w:t>
      </w:r>
      <w:r w:rsidRPr="000F3742">
        <w:rPr>
          <w:szCs w:val="24"/>
        </w:rPr>
        <w:t xml:space="preserve">32 straipsnį kartu su visa kita informacija, reikalinga Duomenų valdytojui įvykdyti </w:t>
      </w:r>
      <w:r>
        <w:rPr>
          <w:szCs w:val="24"/>
        </w:rPr>
        <w:t>D</w:t>
      </w:r>
      <w:r w:rsidRPr="000F3742">
        <w:rPr>
          <w:szCs w:val="24"/>
        </w:rPr>
        <w:t xml:space="preserve">uomenų valdytojo pareigas pagal </w:t>
      </w:r>
      <w:r w:rsidRPr="00CB51EF">
        <w:rPr>
          <w:color w:val="000000"/>
          <w:szCs w:val="24"/>
        </w:rPr>
        <w:t xml:space="preserve">Reglamento </w:t>
      </w:r>
      <w:r w:rsidRPr="002667CC">
        <w:rPr>
          <w:iCs/>
          <w:color w:val="000000"/>
          <w:szCs w:val="24"/>
        </w:rPr>
        <w:t xml:space="preserve">(ES) 2016/679 </w:t>
      </w:r>
      <w:r w:rsidRPr="000F3742">
        <w:rPr>
          <w:szCs w:val="24"/>
        </w:rPr>
        <w:t xml:space="preserve">32 straipsnį. </w:t>
      </w:r>
    </w:p>
    <w:p w14:paraId="7A69F668" w14:textId="77777777" w:rsidR="002667CC" w:rsidRPr="000F3742" w:rsidRDefault="002667CC" w:rsidP="002667CC">
      <w:pPr>
        <w:pStyle w:val="Sraopastraipa"/>
        <w:widowControl w:val="0"/>
        <w:numPr>
          <w:ilvl w:val="0"/>
          <w:numId w:val="35"/>
        </w:numPr>
        <w:tabs>
          <w:tab w:val="left" w:pos="993"/>
        </w:tabs>
        <w:kinsoku w:val="0"/>
        <w:ind w:left="0" w:firstLine="567"/>
        <w:rPr>
          <w:szCs w:val="24"/>
        </w:rPr>
      </w:pPr>
      <w:r w:rsidRPr="000F3742">
        <w:rPr>
          <w:szCs w:val="24"/>
        </w:rPr>
        <w:t xml:space="preserve">Jei kyla grėsmė asmens duomenų saugumui, Duomenų valdytojas </w:t>
      </w:r>
      <w:r>
        <w:rPr>
          <w:szCs w:val="24"/>
        </w:rPr>
        <w:t xml:space="preserve">Susitarimo </w:t>
      </w:r>
      <w:r w:rsidR="0045673A">
        <w:rPr>
          <w:szCs w:val="24"/>
        </w:rPr>
        <w:t>5.</w:t>
      </w:r>
      <w:r w:rsidRPr="000F3742">
        <w:rPr>
          <w:szCs w:val="24"/>
        </w:rPr>
        <w:t xml:space="preserve">3 priede nurodo papildomas priemones, kurias būtina įgyvendinti, o Duomenų tvarkytojas turi įgyvendinti papildomas priemones ir tas, kurias jau įgyvendino pagal </w:t>
      </w:r>
      <w:r w:rsidRPr="00CB51EF">
        <w:rPr>
          <w:color w:val="000000"/>
          <w:szCs w:val="24"/>
        </w:rPr>
        <w:t xml:space="preserve">Reglamento </w:t>
      </w:r>
      <w:r w:rsidRPr="002667CC">
        <w:rPr>
          <w:iCs/>
          <w:color w:val="000000"/>
          <w:szCs w:val="24"/>
        </w:rPr>
        <w:t xml:space="preserve">(ES) 2016/679 </w:t>
      </w:r>
      <w:r w:rsidRPr="000F3742">
        <w:rPr>
          <w:szCs w:val="24"/>
        </w:rPr>
        <w:t>32 straipsnį. Duomenų valdytojas turi teisę gauti šių priemonių taikymo, Duomenų tvarkytojui tvarkant Duomenų valdytojo pateiktus asmens duomenis, įrodymus.</w:t>
      </w:r>
    </w:p>
    <w:p w14:paraId="4E1EED17" w14:textId="77777777" w:rsidR="002667CC" w:rsidRDefault="002667CC" w:rsidP="00613156">
      <w:pPr>
        <w:pStyle w:val="Sraopastraipa"/>
        <w:widowControl w:val="0"/>
        <w:tabs>
          <w:tab w:val="left" w:pos="993"/>
        </w:tabs>
        <w:kinsoku w:val="0"/>
        <w:ind w:left="567" w:firstLine="0"/>
        <w:rPr>
          <w:szCs w:val="24"/>
        </w:rPr>
      </w:pPr>
    </w:p>
    <w:p w14:paraId="137A6832" w14:textId="77777777" w:rsidR="0045673A" w:rsidRPr="000F3742" w:rsidRDefault="0045673A" w:rsidP="0045673A">
      <w:pPr>
        <w:pStyle w:val="Sraopastraipa"/>
        <w:tabs>
          <w:tab w:val="left" w:pos="567"/>
        </w:tabs>
        <w:ind w:left="0"/>
        <w:jc w:val="center"/>
        <w:rPr>
          <w:b/>
          <w:szCs w:val="24"/>
        </w:rPr>
      </w:pPr>
      <w:r w:rsidRPr="000F3742">
        <w:rPr>
          <w:b/>
          <w:szCs w:val="24"/>
        </w:rPr>
        <w:t>VI SKYRIUS</w:t>
      </w:r>
    </w:p>
    <w:p w14:paraId="59FBFBA9" w14:textId="77777777" w:rsidR="0045673A" w:rsidRPr="000F3742" w:rsidRDefault="0045673A" w:rsidP="0045673A">
      <w:pPr>
        <w:pStyle w:val="Sraopastraipa"/>
        <w:tabs>
          <w:tab w:val="left" w:pos="567"/>
        </w:tabs>
        <w:ind w:left="0"/>
        <w:jc w:val="center"/>
        <w:rPr>
          <w:b/>
          <w:szCs w:val="24"/>
        </w:rPr>
      </w:pPr>
      <w:r>
        <w:rPr>
          <w:b/>
          <w:szCs w:val="24"/>
        </w:rPr>
        <w:t>KITŲ</w:t>
      </w:r>
      <w:r w:rsidRPr="000F3742">
        <w:rPr>
          <w:b/>
          <w:szCs w:val="24"/>
        </w:rPr>
        <w:t xml:space="preserve"> DUOMENŲ TVARKYTOJŲ PASITELKIMAS</w:t>
      </w:r>
    </w:p>
    <w:p w14:paraId="32F276C2" w14:textId="77777777" w:rsidR="0045673A" w:rsidRPr="000F3742" w:rsidRDefault="0045673A" w:rsidP="0045673A">
      <w:pPr>
        <w:tabs>
          <w:tab w:val="left" w:pos="567"/>
        </w:tabs>
        <w:rPr>
          <w:szCs w:val="24"/>
        </w:rPr>
      </w:pPr>
    </w:p>
    <w:p w14:paraId="1AC2CDB1" w14:textId="77777777" w:rsidR="0045673A" w:rsidRPr="000F3742" w:rsidRDefault="0045673A" w:rsidP="0045673A">
      <w:pPr>
        <w:pStyle w:val="Sraopastraipa"/>
        <w:widowControl w:val="0"/>
        <w:numPr>
          <w:ilvl w:val="0"/>
          <w:numId w:val="35"/>
        </w:numPr>
        <w:tabs>
          <w:tab w:val="left" w:pos="993"/>
        </w:tabs>
        <w:kinsoku w:val="0"/>
        <w:ind w:left="0" w:firstLine="567"/>
        <w:rPr>
          <w:szCs w:val="24"/>
        </w:rPr>
      </w:pPr>
      <w:r w:rsidRPr="000F3742">
        <w:rPr>
          <w:szCs w:val="24"/>
        </w:rPr>
        <w:t xml:space="preserve">Duomenų tvarkytojas turi laikytis </w:t>
      </w:r>
      <w:r w:rsidRPr="00CB51EF">
        <w:rPr>
          <w:color w:val="000000"/>
          <w:szCs w:val="24"/>
        </w:rPr>
        <w:t xml:space="preserve">Reglamento </w:t>
      </w:r>
      <w:r w:rsidRPr="0045673A">
        <w:rPr>
          <w:iCs/>
          <w:color w:val="000000"/>
          <w:szCs w:val="24"/>
        </w:rPr>
        <w:t xml:space="preserve">(ES) 2016/679 </w:t>
      </w:r>
      <w:r w:rsidRPr="000F3742">
        <w:rPr>
          <w:szCs w:val="24"/>
        </w:rPr>
        <w:t xml:space="preserve">28 straipsnio 2 ir 4 dalyse nurodytų reikalavimų, kad galėtų pasitelkti </w:t>
      </w:r>
      <w:r w:rsidR="00323398">
        <w:rPr>
          <w:szCs w:val="24"/>
        </w:rPr>
        <w:t xml:space="preserve">pagalbinį </w:t>
      </w:r>
      <w:r w:rsidR="008228A6">
        <w:rPr>
          <w:szCs w:val="24"/>
        </w:rPr>
        <w:t>duomenų tvarkytoją</w:t>
      </w:r>
      <w:r w:rsidRPr="000F3742">
        <w:rPr>
          <w:szCs w:val="24"/>
        </w:rPr>
        <w:t>.</w:t>
      </w:r>
    </w:p>
    <w:p w14:paraId="3E59B147" w14:textId="1D4B5ED4" w:rsidR="0045673A" w:rsidRPr="00FA4657" w:rsidRDefault="0045673A" w:rsidP="0045673A">
      <w:pPr>
        <w:pStyle w:val="Sraopastraipa"/>
        <w:widowControl w:val="0"/>
        <w:numPr>
          <w:ilvl w:val="0"/>
          <w:numId w:val="35"/>
        </w:numPr>
        <w:tabs>
          <w:tab w:val="left" w:pos="993"/>
        </w:tabs>
        <w:kinsoku w:val="0"/>
        <w:ind w:left="0" w:firstLine="567"/>
        <w:rPr>
          <w:szCs w:val="24"/>
        </w:rPr>
      </w:pPr>
      <w:r w:rsidRPr="000F3742">
        <w:rPr>
          <w:szCs w:val="24"/>
        </w:rPr>
        <w:t xml:space="preserve">Šio </w:t>
      </w:r>
      <w:r>
        <w:rPr>
          <w:szCs w:val="24"/>
        </w:rPr>
        <w:t>Susitarimo</w:t>
      </w:r>
      <w:r w:rsidRPr="000F3742">
        <w:rPr>
          <w:szCs w:val="24"/>
        </w:rPr>
        <w:t xml:space="preserve"> vykdymui Duomenų tvarkytojas nepasitelkia pagalbinio duomenų tvarkytojo be išankstinio rašytinio </w:t>
      </w:r>
      <w:r>
        <w:rPr>
          <w:szCs w:val="24"/>
        </w:rPr>
        <w:t>D</w:t>
      </w:r>
      <w:r w:rsidRPr="000F3742">
        <w:rPr>
          <w:szCs w:val="24"/>
        </w:rPr>
        <w:t>uomenų valdytojo leidimo. Duomenų tvarkytojas raštu informuoja Duomenų valdytoją apie bet kokius numatomus pakeitimus, susijusius su pagalbinių duomenų tvarkytojų pasitelkimu ar pakeitimu</w:t>
      </w:r>
      <w:r>
        <w:rPr>
          <w:szCs w:val="24"/>
        </w:rPr>
        <w:t>,</w:t>
      </w:r>
      <w:r w:rsidRPr="000F3742">
        <w:rPr>
          <w:szCs w:val="24"/>
        </w:rPr>
        <w:t xml:space="preserve"> prieš </w:t>
      </w:r>
      <w:r>
        <w:rPr>
          <w:szCs w:val="24"/>
        </w:rPr>
        <w:t>5</w:t>
      </w:r>
      <w:r w:rsidRPr="000F3742">
        <w:rPr>
          <w:szCs w:val="24"/>
        </w:rPr>
        <w:t xml:space="preserve"> darbo dien</w:t>
      </w:r>
      <w:r>
        <w:rPr>
          <w:szCs w:val="24"/>
        </w:rPr>
        <w:t>as</w:t>
      </w:r>
      <w:r w:rsidRPr="000F3742">
        <w:rPr>
          <w:szCs w:val="24"/>
        </w:rPr>
        <w:t>, tokiu būdu Duomenų valdytojui suteikiant galimybę prieštarauti tokiems pakeitimams iki atitinkamo (-ų) pagalbinio (-ų) duomenų tvarkytojo (-ų) pasitelkimo.</w:t>
      </w:r>
      <w:r>
        <w:rPr>
          <w:szCs w:val="24"/>
        </w:rPr>
        <w:t xml:space="preserve"> </w:t>
      </w:r>
    </w:p>
    <w:p w14:paraId="11F2D08E" w14:textId="77777777" w:rsidR="0045673A" w:rsidRPr="00E66E46" w:rsidRDefault="0045673A" w:rsidP="0045673A">
      <w:pPr>
        <w:pStyle w:val="Sraopastraipa"/>
        <w:widowControl w:val="0"/>
        <w:numPr>
          <w:ilvl w:val="0"/>
          <w:numId w:val="35"/>
        </w:numPr>
        <w:shd w:val="clear" w:color="auto" w:fill="FFFFFF"/>
        <w:tabs>
          <w:tab w:val="left" w:pos="993"/>
        </w:tabs>
        <w:kinsoku w:val="0"/>
        <w:autoSpaceDE w:val="0"/>
        <w:autoSpaceDN w:val="0"/>
        <w:adjustRightInd w:val="0"/>
        <w:ind w:left="0" w:firstLine="567"/>
        <w:rPr>
          <w:color w:val="000000"/>
          <w:spacing w:val="-8"/>
          <w:szCs w:val="24"/>
        </w:rPr>
      </w:pPr>
      <w:r w:rsidRPr="00307423">
        <w:rPr>
          <w:szCs w:val="24"/>
        </w:rPr>
        <w:t xml:space="preserve">Kai Duomenų tvarkytojas konkrečiai duomenų tvarkymo veiklai Duomenų valdytojo vardu </w:t>
      </w:r>
      <w:r w:rsidRPr="00307423">
        <w:rPr>
          <w:szCs w:val="24"/>
        </w:rPr>
        <w:lastRenderedPageBreak/>
        <w:t xml:space="preserve">atlikti pasitelkia pagalbinį duomenų tvarkytoją, sutartimi ar kitu teisės aktu pagal Europos Sąjungos ar Lietuvos Respublikos teisę, tam pagalbiniam duomenų tvarkytojui nustatomos tos pačios duomenų apsaugos prievolės, kaip ir prievolės, nustatytos Susitarime ar kitame teisės akte, visų pirma prievolė pakankamai užtikrinti, kad tinkamos techninės ir organizacinės priemonės bus įgyvendintos tokiu būdu, kad duomenų tvarkymas atitiktų Susitarimo ir </w:t>
      </w:r>
      <w:r w:rsidRPr="00307423">
        <w:rPr>
          <w:color w:val="000000"/>
          <w:szCs w:val="24"/>
        </w:rPr>
        <w:t>Reglamento</w:t>
      </w:r>
      <w:r w:rsidR="008228A6">
        <w:rPr>
          <w:color w:val="000000"/>
          <w:szCs w:val="24"/>
        </w:rPr>
        <w:t xml:space="preserve"> </w:t>
      </w:r>
      <w:r w:rsidR="008228A6" w:rsidRPr="008228A6">
        <w:rPr>
          <w:iCs/>
          <w:color w:val="000000"/>
          <w:szCs w:val="24"/>
        </w:rPr>
        <w:t>(ES) 2016/679</w:t>
      </w:r>
      <w:r w:rsidRPr="00307423">
        <w:rPr>
          <w:color w:val="000000"/>
          <w:szCs w:val="24"/>
        </w:rPr>
        <w:t xml:space="preserve"> </w:t>
      </w:r>
      <w:r w:rsidRPr="00307423">
        <w:rPr>
          <w:szCs w:val="24"/>
        </w:rPr>
        <w:t xml:space="preserve">reikalavimus. </w:t>
      </w:r>
    </w:p>
    <w:p w14:paraId="2B37904F" w14:textId="77777777" w:rsidR="0045673A" w:rsidRDefault="0045673A" w:rsidP="0045673A">
      <w:pPr>
        <w:pStyle w:val="Sraopastraipa"/>
        <w:widowControl w:val="0"/>
        <w:numPr>
          <w:ilvl w:val="0"/>
          <w:numId w:val="35"/>
        </w:numPr>
        <w:tabs>
          <w:tab w:val="left" w:pos="993"/>
        </w:tabs>
        <w:kinsoku w:val="0"/>
        <w:ind w:left="0" w:firstLine="567"/>
        <w:rPr>
          <w:szCs w:val="24"/>
        </w:rPr>
      </w:pPr>
      <w:r w:rsidRPr="000F3742">
        <w:rPr>
          <w:szCs w:val="24"/>
        </w:rPr>
        <w:t xml:space="preserve">Sutarties su pagalbiniu duomenų tvarkytoju kopija ir jos vėlesni pakeitimai Duomenų valdytojo prašymu pateikiami Duomenų valdytojui, tokiu būdu suteikiant Duomenų valdytojui galimybę įsitikinti, kad pagalbiniam duomenų tvarkytojui būtų taikomos tos pačios duomenų apsaugos prievolės, kaip yra nustatyta </w:t>
      </w:r>
      <w:r>
        <w:rPr>
          <w:szCs w:val="24"/>
        </w:rPr>
        <w:t>Susitarime</w:t>
      </w:r>
      <w:r w:rsidRPr="000F3742">
        <w:rPr>
          <w:szCs w:val="24"/>
        </w:rPr>
        <w:t xml:space="preserve">. Tais atvejais, kai Duomenų tvarkytojo ar jo pasitelkto pagalbinio duomenų tvarkytojo atliekamas duomenų tvarkymas dėl techninių ar organizacinių pagalbinių duomenų tvarkytojo taikomų priemonių gali turėti įtakos </w:t>
      </w:r>
      <w:r>
        <w:rPr>
          <w:szCs w:val="24"/>
        </w:rPr>
        <w:t>Susitarime</w:t>
      </w:r>
      <w:r w:rsidRPr="000F3742">
        <w:rPr>
          <w:szCs w:val="24"/>
        </w:rPr>
        <w:t xml:space="preserve"> ar jo prieduose nurodytiems Duomenų valdytojo nurodymams arba tvarkomų asmens duomenų apsaugos lygiui, Duomenų tvarkytojas privalo Duomenų valdytojui pateikti sutarties su pagalbiniu duomenų tvarkytoju kopiją savo iniciatyva. Duomenų valdytojui nėra privaloma pateikti </w:t>
      </w:r>
      <w:r>
        <w:rPr>
          <w:szCs w:val="24"/>
        </w:rPr>
        <w:t>s</w:t>
      </w:r>
      <w:r w:rsidRPr="000F3742">
        <w:rPr>
          <w:szCs w:val="24"/>
        </w:rPr>
        <w:t>utarties dalių, susijusių su verslo klausimais, kurie nedaro įtakos su pagalbiniu duomenų tvarkytoju sudarytos sutarties teisinėms asmens duomenų apsaugos sąlygoms.</w:t>
      </w:r>
    </w:p>
    <w:p w14:paraId="0DA7ED6F" w14:textId="77777777" w:rsidR="00C805EE" w:rsidRDefault="00C805EE" w:rsidP="0045673A">
      <w:pPr>
        <w:pStyle w:val="Sraopastraipa"/>
        <w:widowControl w:val="0"/>
        <w:numPr>
          <w:ilvl w:val="0"/>
          <w:numId w:val="35"/>
        </w:numPr>
        <w:tabs>
          <w:tab w:val="left" w:pos="993"/>
        </w:tabs>
        <w:kinsoku w:val="0"/>
        <w:ind w:left="0" w:firstLine="567"/>
        <w:rPr>
          <w:szCs w:val="24"/>
        </w:rPr>
      </w:pPr>
      <w:r>
        <w:rPr>
          <w:szCs w:val="24"/>
        </w:rPr>
        <w:t>Jei Duomenų tvarkytojo</w:t>
      </w:r>
      <w:r w:rsidRPr="00C805EE">
        <w:rPr>
          <w:color w:val="000000"/>
          <w:spacing w:val="1"/>
          <w:szCs w:val="24"/>
        </w:rPr>
        <w:t xml:space="preserve"> Duomenų valdytojo asmens duomenų tvarkymui pasitelkti pagalbiniai duomenų tvarkytojai </w:t>
      </w:r>
      <w:r w:rsidRPr="00C805EE">
        <w:rPr>
          <w:color w:val="000000"/>
          <w:szCs w:val="24"/>
        </w:rPr>
        <w:t xml:space="preserve">pasitelkia kitus pagalbinius duomenų tvarkytojus, Duomenų tvarkytojas turi užtikrinti, kad jų pasitelkimui būtų taikomos Susitarimo </w:t>
      </w:r>
      <w:r w:rsidRPr="009E1597">
        <w:rPr>
          <w:color w:val="000000"/>
          <w:szCs w:val="24"/>
        </w:rPr>
        <w:t>15-18</w:t>
      </w:r>
      <w:r w:rsidR="005A4362">
        <w:rPr>
          <w:color w:val="000000"/>
          <w:szCs w:val="24"/>
        </w:rPr>
        <w:t xml:space="preserve"> ir</w:t>
      </w:r>
      <w:r w:rsidRPr="009E1597">
        <w:rPr>
          <w:color w:val="000000"/>
          <w:szCs w:val="24"/>
        </w:rPr>
        <w:t xml:space="preserve"> 23</w:t>
      </w:r>
      <w:r w:rsidRPr="00C805EE">
        <w:rPr>
          <w:color w:val="000000"/>
          <w:szCs w:val="24"/>
        </w:rPr>
        <w:t xml:space="preserve"> punktuose nustatytos sąlygos.</w:t>
      </w:r>
    </w:p>
    <w:p w14:paraId="7E4C80C7" w14:textId="1B66D444" w:rsidR="0045673A" w:rsidRPr="00C805EE" w:rsidRDefault="00C805EE" w:rsidP="00954BA1">
      <w:pPr>
        <w:pStyle w:val="Sraopastraipa"/>
        <w:widowControl w:val="0"/>
        <w:numPr>
          <w:ilvl w:val="0"/>
          <w:numId w:val="37"/>
        </w:numPr>
        <w:tabs>
          <w:tab w:val="left" w:pos="993"/>
        </w:tabs>
        <w:kinsoku w:val="0"/>
        <w:ind w:left="0" w:firstLine="567"/>
        <w:rPr>
          <w:szCs w:val="24"/>
        </w:rPr>
      </w:pPr>
      <w:r w:rsidRPr="00C805EE">
        <w:rPr>
          <w:szCs w:val="24"/>
        </w:rPr>
        <w:t>Jei</w:t>
      </w:r>
      <w:r>
        <w:rPr>
          <w:szCs w:val="24"/>
        </w:rPr>
        <w:t xml:space="preserve"> pagalbinis </w:t>
      </w:r>
      <w:r w:rsidRPr="000F3742">
        <w:rPr>
          <w:szCs w:val="24"/>
        </w:rPr>
        <w:t xml:space="preserve">duomenų tvarkytojas </w:t>
      </w:r>
      <w:r>
        <w:rPr>
          <w:szCs w:val="24"/>
        </w:rPr>
        <w:t xml:space="preserve">ar jo pasitelktas kitas pagalbinis duomenų tvarkytojas </w:t>
      </w:r>
      <w:r w:rsidRPr="000F3742">
        <w:rPr>
          <w:szCs w:val="24"/>
        </w:rPr>
        <w:t xml:space="preserve">nevykdo asmens duomenų apsaugos prievolių, Duomenų tvarkytojas, su kuriuo sudaryta ši </w:t>
      </w:r>
      <w:r>
        <w:rPr>
          <w:szCs w:val="24"/>
        </w:rPr>
        <w:t>Susitarimas</w:t>
      </w:r>
      <w:r w:rsidRPr="000F3742">
        <w:rPr>
          <w:szCs w:val="24"/>
        </w:rPr>
        <w:t xml:space="preserve">, išlieka visiškai atsakingas duomenų valdytojui už </w:t>
      </w:r>
      <w:r>
        <w:rPr>
          <w:szCs w:val="24"/>
        </w:rPr>
        <w:t xml:space="preserve">visų </w:t>
      </w:r>
      <w:r w:rsidRPr="000F3742">
        <w:rPr>
          <w:szCs w:val="24"/>
        </w:rPr>
        <w:t>pagalbini</w:t>
      </w:r>
      <w:r>
        <w:rPr>
          <w:szCs w:val="24"/>
        </w:rPr>
        <w:t>ų</w:t>
      </w:r>
      <w:r w:rsidRPr="000F3742">
        <w:rPr>
          <w:szCs w:val="24"/>
        </w:rPr>
        <w:t xml:space="preserve"> duomenų tvarkytoj</w:t>
      </w:r>
      <w:r>
        <w:rPr>
          <w:szCs w:val="24"/>
        </w:rPr>
        <w:t>ų</w:t>
      </w:r>
      <w:r w:rsidRPr="000F3742">
        <w:rPr>
          <w:szCs w:val="24"/>
        </w:rPr>
        <w:t xml:space="preserve"> prievolių vykdymą. Tai nedaro įtakos duomenų subjektų teisėms pagal </w:t>
      </w:r>
      <w:r w:rsidRPr="00CB51EF">
        <w:rPr>
          <w:color w:val="000000"/>
          <w:szCs w:val="24"/>
        </w:rPr>
        <w:t>Reglamentą</w:t>
      </w:r>
      <w:r>
        <w:rPr>
          <w:color w:val="000000"/>
          <w:szCs w:val="24"/>
        </w:rPr>
        <w:t xml:space="preserve"> </w:t>
      </w:r>
      <w:r w:rsidRPr="0045673A">
        <w:rPr>
          <w:iCs/>
          <w:color w:val="000000"/>
          <w:szCs w:val="24"/>
        </w:rPr>
        <w:t>(ES) 2016/679</w:t>
      </w:r>
      <w:r w:rsidRPr="000F3742">
        <w:rPr>
          <w:szCs w:val="24"/>
        </w:rPr>
        <w:t xml:space="preserve">, ypač </w:t>
      </w:r>
      <w:r w:rsidRPr="00CB51EF">
        <w:rPr>
          <w:color w:val="000000"/>
          <w:szCs w:val="24"/>
        </w:rPr>
        <w:t xml:space="preserve">Reglamento </w:t>
      </w:r>
      <w:r w:rsidRPr="0045673A">
        <w:rPr>
          <w:iCs/>
          <w:color w:val="000000"/>
          <w:szCs w:val="24"/>
        </w:rPr>
        <w:t xml:space="preserve">(ES) 2016/679 </w:t>
      </w:r>
      <w:r w:rsidR="00E80FEC">
        <w:rPr>
          <w:iCs/>
          <w:color w:val="000000"/>
          <w:szCs w:val="24"/>
        </w:rPr>
        <w:t xml:space="preserve"> </w:t>
      </w:r>
      <w:r w:rsidRPr="00CB51EF">
        <w:rPr>
          <w:color w:val="000000"/>
          <w:szCs w:val="24"/>
        </w:rPr>
        <w:t>79</w:t>
      </w:r>
      <w:r w:rsidRPr="000F3742">
        <w:rPr>
          <w:szCs w:val="24"/>
        </w:rPr>
        <w:t xml:space="preserve"> ir 82 straipsniuose numatytoms teisėms, </w:t>
      </w:r>
      <w:r>
        <w:rPr>
          <w:szCs w:val="24"/>
        </w:rPr>
        <w:t>D</w:t>
      </w:r>
      <w:r w:rsidRPr="000F3742">
        <w:rPr>
          <w:szCs w:val="24"/>
        </w:rPr>
        <w:t xml:space="preserve">uomenų valdytojo ir </w:t>
      </w:r>
      <w:r>
        <w:rPr>
          <w:szCs w:val="24"/>
        </w:rPr>
        <w:t>D</w:t>
      </w:r>
      <w:r w:rsidRPr="000F3742">
        <w:rPr>
          <w:szCs w:val="24"/>
        </w:rPr>
        <w:t>uomenų tvarkytojo, įskaitant pagalbinių duomenų tvarkytojų atžvilgiu</w:t>
      </w:r>
      <w:r w:rsidR="009976FF">
        <w:rPr>
          <w:szCs w:val="24"/>
        </w:rPr>
        <w:t>.</w:t>
      </w:r>
      <w:r w:rsidR="0045673A" w:rsidRPr="00C805EE">
        <w:rPr>
          <w:color w:val="000000"/>
          <w:spacing w:val="1"/>
          <w:szCs w:val="24"/>
        </w:rPr>
        <w:t xml:space="preserve"> </w:t>
      </w:r>
    </w:p>
    <w:p w14:paraId="57F5611B" w14:textId="77777777" w:rsidR="0045673A" w:rsidRDefault="0045673A" w:rsidP="00C805EE">
      <w:pPr>
        <w:pStyle w:val="Sraopastraipa"/>
        <w:widowControl w:val="0"/>
        <w:tabs>
          <w:tab w:val="left" w:pos="993"/>
        </w:tabs>
        <w:kinsoku w:val="0"/>
        <w:ind w:left="567" w:firstLine="0"/>
        <w:rPr>
          <w:szCs w:val="24"/>
        </w:rPr>
      </w:pPr>
    </w:p>
    <w:p w14:paraId="7B9B2ABD" w14:textId="77777777" w:rsidR="002834E3" w:rsidRPr="000F3742" w:rsidRDefault="002834E3" w:rsidP="002834E3">
      <w:pPr>
        <w:pStyle w:val="Sraopastraipa"/>
        <w:tabs>
          <w:tab w:val="left" w:pos="567"/>
        </w:tabs>
        <w:ind w:left="0"/>
        <w:jc w:val="center"/>
        <w:rPr>
          <w:b/>
          <w:szCs w:val="24"/>
        </w:rPr>
      </w:pPr>
      <w:r w:rsidRPr="000F3742">
        <w:rPr>
          <w:b/>
          <w:szCs w:val="24"/>
        </w:rPr>
        <w:t>VII SKYRIUS</w:t>
      </w:r>
    </w:p>
    <w:p w14:paraId="0AC37E03" w14:textId="77777777" w:rsidR="002834E3" w:rsidRPr="000F3742" w:rsidRDefault="002834E3" w:rsidP="002834E3">
      <w:pPr>
        <w:pStyle w:val="Sraopastraipa"/>
        <w:tabs>
          <w:tab w:val="left" w:pos="567"/>
        </w:tabs>
        <w:ind w:left="0"/>
        <w:jc w:val="center"/>
        <w:rPr>
          <w:b/>
          <w:szCs w:val="24"/>
        </w:rPr>
      </w:pPr>
      <w:r w:rsidRPr="002834E3">
        <w:rPr>
          <w:b/>
          <w:szCs w:val="24"/>
        </w:rPr>
        <w:t>DUOMENŲ PERDAVIMAS Į TREČIĄSIAS VALSTYBES ARBA TARPTAUTINĖMS ORGANIZACIJOMS</w:t>
      </w:r>
    </w:p>
    <w:p w14:paraId="08C5FB8E" w14:textId="77777777" w:rsidR="002834E3" w:rsidRPr="000F3742" w:rsidRDefault="002834E3" w:rsidP="002834E3">
      <w:pPr>
        <w:pStyle w:val="Sraopastraipa"/>
        <w:tabs>
          <w:tab w:val="left" w:pos="567"/>
        </w:tabs>
        <w:ind w:left="0"/>
        <w:rPr>
          <w:szCs w:val="24"/>
        </w:rPr>
      </w:pPr>
    </w:p>
    <w:p w14:paraId="4B67D263" w14:textId="410A97F2" w:rsidR="002834E3" w:rsidRPr="00C35B5C" w:rsidRDefault="002834E3" w:rsidP="00C35B5C">
      <w:pPr>
        <w:pStyle w:val="Sraopastraipa"/>
        <w:widowControl w:val="0"/>
        <w:numPr>
          <w:ilvl w:val="0"/>
          <w:numId w:val="37"/>
        </w:numPr>
        <w:tabs>
          <w:tab w:val="left" w:pos="1134"/>
        </w:tabs>
        <w:kinsoku w:val="0"/>
        <w:ind w:left="0" w:firstLine="567"/>
        <w:rPr>
          <w:bCs/>
          <w:szCs w:val="24"/>
        </w:rPr>
      </w:pPr>
      <w:r w:rsidRPr="00C35B5C">
        <w:rPr>
          <w:szCs w:val="24"/>
        </w:rPr>
        <w:t>Duomenų</w:t>
      </w:r>
      <w:r w:rsidRPr="00C35B5C">
        <w:rPr>
          <w:bCs/>
          <w:szCs w:val="24"/>
        </w:rPr>
        <w:t xml:space="preserve"> tvarkytojas asmens duomen</w:t>
      </w:r>
      <w:r w:rsidR="00C35B5C" w:rsidRPr="00C35B5C">
        <w:rPr>
          <w:bCs/>
          <w:szCs w:val="24"/>
        </w:rPr>
        <w:t>ų</w:t>
      </w:r>
      <w:r w:rsidRPr="00C35B5C">
        <w:rPr>
          <w:bCs/>
          <w:szCs w:val="24"/>
        </w:rPr>
        <w:t xml:space="preserve"> </w:t>
      </w:r>
      <w:r w:rsidR="00C35B5C" w:rsidRPr="00C35B5C">
        <w:rPr>
          <w:bCs/>
          <w:szCs w:val="24"/>
        </w:rPr>
        <w:t>ne</w:t>
      </w:r>
      <w:r w:rsidRPr="00C35B5C">
        <w:rPr>
          <w:bCs/>
          <w:szCs w:val="24"/>
        </w:rPr>
        <w:t>gali perduoti į trečiąsias valstybes ar tarptautinėms organizacijoms</w:t>
      </w:r>
      <w:r w:rsidR="00C35B5C" w:rsidRPr="00C35B5C">
        <w:rPr>
          <w:bCs/>
          <w:szCs w:val="24"/>
        </w:rPr>
        <w:t>.</w:t>
      </w:r>
      <w:r w:rsidRPr="00C35B5C">
        <w:rPr>
          <w:bCs/>
          <w:szCs w:val="24"/>
        </w:rPr>
        <w:t xml:space="preserve"> </w:t>
      </w:r>
    </w:p>
    <w:p w14:paraId="68FEFE39" w14:textId="77777777" w:rsidR="002834E3" w:rsidRPr="000F3742" w:rsidRDefault="002834E3" w:rsidP="00C805EE">
      <w:pPr>
        <w:pStyle w:val="Sraopastraipa"/>
        <w:widowControl w:val="0"/>
        <w:tabs>
          <w:tab w:val="left" w:pos="993"/>
        </w:tabs>
        <w:kinsoku w:val="0"/>
        <w:ind w:left="567" w:firstLine="0"/>
        <w:rPr>
          <w:szCs w:val="24"/>
        </w:rPr>
      </w:pPr>
    </w:p>
    <w:p w14:paraId="196BBDE1" w14:textId="77777777" w:rsidR="00D30C79" w:rsidRPr="000F3742" w:rsidRDefault="00D30C79" w:rsidP="00D30C79">
      <w:pPr>
        <w:pStyle w:val="Sraopastraipa"/>
        <w:tabs>
          <w:tab w:val="left" w:pos="567"/>
        </w:tabs>
        <w:ind w:left="0"/>
        <w:jc w:val="center"/>
        <w:rPr>
          <w:b/>
          <w:szCs w:val="24"/>
        </w:rPr>
      </w:pPr>
      <w:r w:rsidRPr="000F3742">
        <w:rPr>
          <w:b/>
          <w:szCs w:val="24"/>
        </w:rPr>
        <w:t>VIII SKYRIUS</w:t>
      </w:r>
    </w:p>
    <w:p w14:paraId="55602D2A" w14:textId="77777777" w:rsidR="00D30C79" w:rsidRPr="000F3742" w:rsidRDefault="00D30C79" w:rsidP="00D30C79">
      <w:pPr>
        <w:pStyle w:val="Sraopastraipa"/>
        <w:tabs>
          <w:tab w:val="left" w:pos="567"/>
        </w:tabs>
        <w:ind w:left="0"/>
        <w:jc w:val="center"/>
        <w:rPr>
          <w:b/>
          <w:szCs w:val="24"/>
        </w:rPr>
      </w:pPr>
      <w:r w:rsidRPr="000F3742">
        <w:rPr>
          <w:b/>
          <w:szCs w:val="24"/>
        </w:rPr>
        <w:t>PAGALBA DUOMENŲ VALDYTOJUI</w:t>
      </w:r>
    </w:p>
    <w:p w14:paraId="65B18896" w14:textId="77777777" w:rsidR="00D30C79" w:rsidRPr="000F3742" w:rsidRDefault="00D30C79" w:rsidP="00D30C79">
      <w:pPr>
        <w:pStyle w:val="Sraopastraipa"/>
        <w:tabs>
          <w:tab w:val="left" w:pos="567"/>
        </w:tabs>
        <w:ind w:left="0"/>
        <w:jc w:val="center"/>
        <w:rPr>
          <w:b/>
          <w:szCs w:val="24"/>
        </w:rPr>
      </w:pPr>
    </w:p>
    <w:p w14:paraId="66D1C4A5" w14:textId="77777777" w:rsidR="00D30C79" w:rsidRPr="000F3742" w:rsidRDefault="00D30C79" w:rsidP="00D30C79">
      <w:pPr>
        <w:pStyle w:val="Sraopastraipa"/>
        <w:widowControl w:val="0"/>
        <w:numPr>
          <w:ilvl w:val="0"/>
          <w:numId w:val="37"/>
        </w:numPr>
        <w:tabs>
          <w:tab w:val="left" w:pos="993"/>
        </w:tabs>
        <w:kinsoku w:val="0"/>
        <w:ind w:left="0" w:firstLine="567"/>
        <w:rPr>
          <w:bCs/>
          <w:szCs w:val="24"/>
        </w:rPr>
      </w:pPr>
      <w:r w:rsidRPr="000F3742">
        <w:rPr>
          <w:bCs/>
          <w:szCs w:val="24"/>
        </w:rPr>
        <w:t xml:space="preserve">Atsižvelgdamas į tvarkymo pobūdį, Duomenų tvarkytojas, kiek tai įmanoma, padeda Duomenų valdytojui tinkamomis techninėmis ir organizacinėmis priemonėmis įvykdyti Duomenų valdytojo prievoles atsakyti į prašymus naudotis duomenų subjekto teisėmis, nustatytomis </w:t>
      </w:r>
      <w:r w:rsidRPr="00CB51EF">
        <w:rPr>
          <w:color w:val="000000"/>
          <w:szCs w:val="24"/>
        </w:rPr>
        <w:t>Reglamento</w:t>
      </w:r>
      <w:r w:rsidR="00CE199A">
        <w:rPr>
          <w:color w:val="000000"/>
          <w:szCs w:val="24"/>
        </w:rPr>
        <w:t xml:space="preserve"> </w:t>
      </w:r>
      <w:r w:rsidR="00CE199A" w:rsidRPr="00CE199A">
        <w:rPr>
          <w:color w:val="000000"/>
          <w:szCs w:val="24"/>
        </w:rPr>
        <w:t xml:space="preserve">(ES) 2016/679 </w:t>
      </w:r>
      <w:r w:rsidRPr="000F3742">
        <w:rPr>
          <w:bCs/>
          <w:szCs w:val="24"/>
        </w:rPr>
        <w:t>III skyriuje. Tai reiškia, kad Duomenų tvarkytojas, kiek tai įmanoma, padeda Duomenų valdytojui, kad Duomenų valdytojas įgyvendintų:</w:t>
      </w:r>
    </w:p>
    <w:p w14:paraId="1871EC33"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 xml:space="preserve">teisę </w:t>
      </w:r>
      <w:r w:rsidR="00A76E9F">
        <w:rPr>
          <w:bCs/>
          <w:szCs w:val="24"/>
        </w:rPr>
        <w:t>gauti informaciją apie asmens duomenų tvarkymą;</w:t>
      </w:r>
    </w:p>
    <w:p w14:paraId="657F1679"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 xml:space="preserve">teisę susipažinti su </w:t>
      </w:r>
      <w:r w:rsidR="00A76E9F">
        <w:rPr>
          <w:bCs/>
          <w:szCs w:val="24"/>
        </w:rPr>
        <w:t xml:space="preserve">asmens </w:t>
      </w:r>
      <w:r w:rsidRPr="000F3742">
        <w:rPr>
          <w:bCs/>
          <w:szCs w:val="24"/>
        </w:rPr>
        <w:t>duomenimis;</w:t>
      </w:r>
    </w:p>
    <w:p w14:paraId="578E17C4"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teisę reikalauti ištaisyti duomenis;</w:t>
      </w:r>
    </w:p>
    <w:p w14:paraId="0132A50E"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teisę reikalauti ištrinti duomenis („teisę būti pamirštam“);</w:t>
      </w:r>
    </w:p>
    <w:p w14:paraId="0EF2BE50" w14:textId="77777777" w:rsidR="00D30C79" w:rsidRPr="000F3742" w:rsidRDefault="00161F99" w:rsidP="00D30C79">
      <w:pPr>
        <w:pStyle w:val="Sraopastraipa"/>
        <w:widowControl w:val="0"/>
        <w:numPr>
          <w:ilvl w:val="1"/>
          <w:numId w:val="37"/>
        </w:numPr>
        <w:tabs>
          <w:tab w:val="left" w:pos="993"/>
        </w:tabs>
        <w:kinsoku w:val="0"/>
        <w:ind w:left="0" w:firstLine="567"/>
        <w:rPr>
          <w:bCs/>
          <w:szCs w:val="24"/>
        </w:rPr>
      </w:pPr>
      <w:r>
        <w:rPr>
          <w:bCs/>
          <w:szCs w:val="24"/>
        </w:rPr>
        <w:t>teisę apriboti duomenų tvarkymą.</w:t>
      </w:r>
    </w:p>
    <w:p w14:paraId="117BCDB2" w14:textId="77777777" w:rsidR="00D30C79" w:rsidRPr="000F3742" w:rsidRDefault="00D30C79" w:rsidP="00D30C79">
      <w:pPr>
        <w:pStyle w:val="Sraopastraipa"/>
        <w:widowControl w:val="0"/>
        <w:numPr>
          <w:ilvl w:val="0"/>
          <w:numId w:val="37"/>
        </w:numPr>
        <w:tabs>
          <w:tab w:val="left" w:pos="993"/>
        </w:tabs>
        <w:kinsoku w:val="0"/>
        <w:ind w:left="0" w:firstLine="567"/>
        <w:rPr>
          <w:bCs/>
          <w:szCs w:val="24"/>
        </w:rPr>
      </w:pPr>
      <w:r w:rsidRPr="000F3742">
        <w:rPr>
          <w:bCs/>
          <w:szCs w:val="24"/>
        </w:rPr>
        <w:t xml:space="preserve">Be Duomenų tvarkytojo prievolės padėti Duomenų valdytojui pagal </w:t>
      </w:r>
      <w:r>
        <w:rPr>
          <w:bCs/>
          <w:szCs w:val="24"/>
        </w:rPr>
        <w:t xml:space="preserve">Susitarimo </w:t>
      </w:r>
      <w:r w:rsidRPr="000F3742">
        <w:rPr>
          <w:bCs/>
          <w:szCs w:val="24"/>
        </w:rPr>
        <w:t>13 punktą, Duomenų tvarkytojas, atsižvelgdamas į tvarkymo pobūdį ir Duomenų tvarkytojui prieinamą informaciją, taip pat padeda Duomenų valdytojui užtikrinti:</w:t>
      </w:r>
    </w:p>
    <w:p w14:paraId="558EE158"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 xml:space="preserve">Duomenų valdytojo pareigą nedelsiant ir, jei įmanoma, ne vėliau kaip per 72 valandas po to, kai apie tai sužinojo, pranešti apie asmens duomenų saugumo pažeidimą kompetentingai </w:t>
      </w:r>
      <w:r w:rsidRPr="000F3742">
        <w:rPr>
          <w:bCs/>
          <w:szCs w:val="24"/>
        </w:rPr>
        <w:lastRenderedPageBreak/>
        <w:t xml:space="preserve">priežiūros institucijai </w:t>
      </w:r>
      <w:r w:rsidRPr="000F3742">
        <w:rPr>
          <w:szCs w:val="24"/>
        </w:rPr>
        <w:t>–</w:t>
      </w:r>
      <w:r w:rsidRPr="000F3742">
        <w:rPr>
          <w:bCs/>
          <w:szCs w:val="24"/>
        </w:rPr>
        <w:t xml:space="preserve"> Valstybinei duomenų apsaugos inspekcijai, </w:t>
      </w:r>
      <w:r w:rsidRPr="000F3742">
        <w:rPr>
          <w:szCs w:val="24"/>
          <w:shd w:val="clear" w:color="auto" w:fill="FFFFFF"/>
        </w:rPr>
        <w:t>nebent asmens duomenų saugumo pažeidimas neturėtų kelti pavojaus fizinių asmenų teisėms ir laisvėms;</w:t>
      </w:r>
    </w:p>
    <w:p w14:paraId="6567CD96"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Duomenų valdytojo pareigą nedelsiant pranešti duomenų subjektui apie asmens duomenų pažeidimą, kai asmens duomenų pažeidimas gali sukelti didelę riziką fizinių asmenų teisėms ir laisvėms;</w:t>
      </w:r>
    </w:p>
    <w:p w14:paraId="5A46E921"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Duomenų valdytojo pareigą atlikti numatytų asmens duomenų tvarkymo operacijų poveikio duomenų apsaugai vertinimą;</w:t>
      </w:r>
    </w:p>
    <w:p w14:paraId="6D6A7792" w14:textId="77777777" w:rsidR="00D30C79" w:rsidRPr="000F3742" w:rsidRDefault="00D30C79" w:rsidP="00D30C79">
      <w:pPr>
        <w:pStyle w:val="Sraopastraipa"/>
        <w:widowControl w:val="0"/>
        <w:numPr>
          <w:ilvl w:val="1"/>
          <w:numId w:val="37"/>
        </w:numPr>
        <w:tabs>
          <w:tab w:val="left" w:pos="993"/>
        </w:tabs>
        <w:kinsoku w:val="0"/>
        <w:ind w:left="0" w:firstLine="567"/>
        <w:rPr>
          <w:bCs/>
          <w:szCs w:val="24"/>
        </w:rPr>
      </w:pPr>
      <w:r w:rsidRPr="000F3742">
        <w:rPr>
          <w:bCs/>
          <w:szCs w:val="24"/>
        </w:rPr>
        <w:t>Duomenų valdytojo pareigą konsultuotis su kompetentinga priežiūros institucija prieš pradedant duomenų tvarkymą, jei poveikio duomenų apsaugos vertinimas rodo, kad duomenų tvarkymas sukeltų didelę riziką, jei Duomenų valdytojas nesiimtų priemonių tai rizikai sumažinti.</w:t>
      </w:r>
    </w:p>
    <w:p w14:paraId="2879FB0D" w14:textId="77B2C550" w:rsidR="00D30C79" w:rsidRPr="000F3742" w:rsidRDefault="00D30C79" w:rsidP="00D30C79">
      <w:pPr>
        <w:pStyle w:val="Sraopastraipa"/>
        <w:widowControl w:val="0"/>
        <w:numPr>
          <w:ilvl w:val="0"/>
          <w:numId w:val="37"/>
        </w:numPr>
        <w:tabs>
          <w:tab w:val="left" w:pos="993"/>
        </w:tabs>
        <w:kinsoku w:val="0"/>
        <w:ind w:left="0" w:firstLine="567"/>
        <w:rPr>
          <w:bCs/>
          <w:szCs w:val="24"/>
        </w:rPr>
      </w:pPr>
      <w:r w:rsidRPr="000F3742">
        <w:rPr>
          <w:bCs/>
          <w:szCs w:val="24"/>
        </w:rPr>
        <w:t xml:space="preserve">Šalys </w:t>
      </w:r>
      <w:r>
        <w:rPr>
          <w:bCs/>
          <w:szCs w:val="24"/>
        </w:rPr>
        <w:t xml:space="preserve">Susitarimo </w:t>
      </w:r>
      <w:r w:rsidR="00C866B3">
        <w:rPr>
          <w:bCs/>
          <w:szCs w:val="24"/>
        </w:rPr>
        <w:t>5.</w:t>
      </w:r>
      <w:r w:rsidRPr="000F3742">
        <w:rPr>
          <w:bCs/>
          <w:szCs w:val="24"/>
        </w:rPr>
        <w:t xml:space="preserve">3 priede nustato tinkamas technines ir organizacines priemones, kurias naudojant Duomenų tvarkytojas privalo padėti Duomenų valdytojui, taip pat reikalingos pagalbos apimtį ir mastą. Tai taikoma prievolėms, nurodytoms </w:t>
      </w:r>
      <w:r>
        <w:rPr>
          <w:bCs/>
          <w:szCs w:val="24"/>
        </w:rPr>
        <w:t xml:space="preserve">Susitarimo </w:t>
      </w:r>
      <w:r w:rsidRPr="00CB51EF">
        <w:rPr>
          <w:bCs/>
          <w:szCs w:val="24"/>
        </w:rPr>
        <w:t>2</w:t>
      </w:r>
      <w:r w:rsidR="00C35B5C">
        <w:rPr>
          <w:bCs/>
          <w:szCs w:val="24"/>
        </w:rPr>
        <w:t>2</w:t>
      </w:r>
      <w:r w:rsidRPr="000F3742">
        <w:rPr>
          <w:bCs/>
          <w:szCs w:val="24"/>
        </w:rPr>
        <w:t xml:space="preserve"> punkte.</w:t>
      </w:r>
    </w:p>
    <w:p w14:paraId="6AA0E17C" w14:textId="77777777" w:rsidR="0045673A" w:rsidRDefault="0045673A" w:rsidP="00613156">
      <w:pPr>
        <w:pStyle w:val="Sraopastraipa"/>
        <w:widowControl w:val="0"/>
        <w:tabs>
          <w:tab w:val="left" w:pos="993"/>
        </w:tabs>
        <w:kinsoku w:val="0"/>
        <w:ind w:left="567" w:firstLine="0"/>
        <w:rPr>
          <w:szCs w:val="24"/>
        </w:rPr>
      </w:pPr>
    </w:p>
    <w:p w14:paraId="38F741FE" w14:textId="77777777" w:rsidR="00780247" w:rsidRPr="000F3742" w:rsidRDefault="00780247" w:rsidP="00780247">
      <w:pPr>
        <w:pStyle w:val="Sraopastraipa"/>
        <w:tabs>
          <w:tab w:val="left" w:pos="567"/>
        </w:tabs>
        <w:ind w:left="0"/>
        <w:jc w:val="center"/>
        <w:rPr>
          <w:b/>
          <w:szCs w:val="24"/>
        </w:rPr>
      </w:pPr>
      <w:r w:rsidRPr="000F3742">
        <w:rPr>
          <w:b/>
          <w:szCs w:val="24"/>
        </w:rPr>
        <w:t>IX SKYRIUS</w:t>
      </w:r>
    </w:p>
    <w:p w14:paraId="00AB6EFD" w14:textId="77777777" w:rsidR="00780247" w:rsidRPr="000F3742" w:rsidRDefault="00780247" w:rsidP="00780247">
      <w:pPr>
        <w:pStyle w:val="Sraopastraipa"/>
        <w:tabs>
          <w:tab w:val="left" w:pos="567"/>
        </w:tabs>
        <w:ind w:left="0"/>
        <w:jc w:val="center"/>
        <w:rPr>
          <w:b/>
          <w:szCs w:val="24"/>
        </w:rPr>
      </w:pPr>
      <w:r w:rsidRPr="000F3742">
        <w:rPr>
          <w:b/>
          <w:szCs w:val="24"/>
        </w:rPr>
        <w:t>PRANEŠIMAS APIE ASMENS DUOMENŲ SAUGUMO PAŽEIDIMĄ</w:t>
      </w:r>
    </w:p>
    <w:p w14:paraId="4BCD9ED9" w14:textId="77777777" w:rsidR="00780247" w:rsidRPr="000F3742" w:rsidRDefault="00780247" w:rsidP="00780247">
      <w:pPr>
        <w:pStyle w:val="Sraopastraipa"/>
        <w:tabs>
          <w:tab w:val="left" w:pos="567"/>
        </w:tabs>
        <w:ind w:left="0"/>
        <w:rPr>
          <w:szCs w:val="24"/>
        </w:rPr>
      </w:pPr>
    </w:p>
    <w:p w14:paraId="2A53DADA" w14:textId="77777777" w:rsidR="00780247" w:rsidRPr="000F3742" w:rsidRDefault="00780247" w:rsidP="00780247">
      <w:pPr>
        <w:pStyle w:val="Sraopastraipa"/>
        <w:widowControl w:val="0"/>
        <w:numPr>
          <w:ilvl w:val="0"/>
          <w:numId w:val="37"/>
        </w:numPr>
        <w:tabs>
          <w:tab w:val="left" w:pos="993"/>
        </w:tabs>
        <w:kinsoku w:val="0"/>
        <w:ind w:left="0" w:firstLine="567"/>
        <w:rPr>
          <w:bCs/>
          <w:szCs w:val="24"/>
        </w:rPr>
      </w:pPr>
      <w:r w:rsidRPr="000F3742">
        <w:rPr>
          <w:bCs/>
          <w:szCs w:val="24"/>
        </w:rPr>
        <w:t>Duomenų</w:t>
      </w:r>
      <w:r w:rsidRPr="000F3742">
        <w:rPr>
          <w:szCs w:val="24"/>
          <w:shd w:val="clear" w:color="auto" w:fill="FFFFFF"/>
        </w:rPr>
        <w:t xml:space="preserve"> tvarkytojas, sužinojęs apie asmens duomenų saugumo pažeidimą, nedelsdamas apie tai praneša Duomenų valdytojui. </w:t>
      </w:r>
      <w:r w:rsidRPr="000F3742">
        <w:rPr>
          <w:bCs/>
          <w:szCs w:val="24"/>
        </w:rPr>
        <w:t>Duomenų tvarkytojas praneša Duomenų valdytojui, jei įmanoma, per 24 valandas</w:t>
      </w:r>
      <w:r w:rsidRPr="000F3742">
        <w:rPr>
          <w:bCs/>
          <w:i/>
          <w:iCs/>
          <w:szCs w:val="24"/>
        </w:rPr>
        <w:t xml:space="preserve"> </w:t>
      </w:r>
      <w:r w:rsidRPr="000F3742">
        <w:rPr>
          <w:bCs/>
          <w:szCs w:val="24"/>
        </w:rPr>
        <w:t xml:space="preserve">nuo momento, kai Duomenų tvarkytojas sužinojo apie asmens duomenų saugumo pažeidimą, kad Duomenų valdytojas galėtų įvykdyti Duomenų valdytojo pareigą pranešti apie asmens duomenų saugumo pažeidimą kompetentingai priežiūros institucijai pagal </w:t>
      </w:r>
      <w:r w:rsidRPr="00CB51EF">
        <w:rPr>
          <w:color w:val="000000"/>
          <w:szCs w:val="24"/>
        </w:rPr>
        <w:t xml:space="preserve">Reglamento </w:t>
      </w:r>
      <w:r w:rsidR="00CE199A" w:rsidRPr="00CE199A">
        <w:rPr>
          <w:color w:val="000000"/>
          <w:szCs w:val="24"/>
        </w:rPr>
        <w:t xml:space="preserve">(ES) 2016/679 </w:t>
      </w:r>
      <w:r w:rsidRPr="000F3742">
        <w:rPr>
          <w:bCs/>
          <w:szCs w:val="24"/>
        </w:rPr>
        <w:t>33 straipsnį.</w:t>
      </w:r>
    </w:p>
    <w:p w14:paraId="6DFFB156" w14:textId="634F04CA" w:rsidR="00780247" w:rsidRPr="000F3742" w:rsidRDefault="00780247" w:rsidP="00780247">
      <w:pPr>
        <w:pStyle w:val="Sraopastraipa"/>
        <w:widowControl w:val="0"/>
        <w:numPr>
          <w:ilvl w:val="0"/>
          <w:numId w:val="37"/>
        </w:numPr>
        <w:tabs>
          <w:tab w:val="left" w:pos="993"/>
        </w:tabs>
        <w:kinsoku w:val="0"/>
        <w:ind w:left="0" w:firstLine="567"/>
        <w:rPr>
          <w:bCs/>
          <w:szCs w:val="24"/>
        </w:rPr>
      </w:pPr>
      <w:r>
        <w:rPr>
          <w:bCs/>
          <w:szCs w:val="24"/>
        </w:rPr>
        <w:t xml:space="preserve">Susitarimo </w:t>
      </w:r>
      <w:r w:rsidRPr="000F3742">
        <w:rPr>
          <w:bCs/>
          <w:szCs w:val="24"/>
        </w:rPr>
        <w:t>2</w:t>
      </w:r>
      <w:r w:rsidR="00C35B5C">
        <w:rPr>
          <w:bCs/>
          <w:szCs w:val="24"/>
        </w:rPr>
        <w:t>3</w:t>
      </w:r>
      <w:r w:rsidR="0065768D">
        <w:rPr>
          <w:bCs/>
          <w:szCs w:val="24"/>
        </w:rPr>
        <w:t>.1</w:t>
      </w:r>
      <w:r w:rsidRPr="000F3742">
        <w:rPr>
          <w:bCs/>
          <w:szCs w:val="24"/>
        </w:rPr>
        <w:t xml:space="preserve"> punkt</w:t>
      </w:r>
      <w:r>
        <w:rPr>
          <w:bCs/>
          <w:szCs w:val="24"/>
        </w:rPr>
        <w:t>e</w:t>
      </w:r>
      <w:r w:rsidRPr="000F3742">
        <w:rPr>
          <w:bCs/>
          <w:szCs w:val="24"/>
        </w:rPr>
        <w:t xml:space="preserve"> nurodyta Duomenų tvarkytojo pareiga padėti Duomenų valdytojui pranešti kompetentingai priežiūros institucijai apie asmens duomenų pažeidimą reiškia, kad Duomenų tvarkytojas privalo Duomenų valdytojui padėti gauti toliau išvardytą informaciją, kuri, remiantis </w:t>
      </w:r>
      <w:r w:rsidRPr="00CB51EF">
        <w:rPr>
          <w:color w:val="000000"/>
          <w:szCs w:val="24"/>
        </w:rPr>
        <w:t xml:space="preserve">Reglamento </w:t>
      </w:r>
      <w:r w:rsidR="00CE199A" w:rsidRPr="00CE199A">
        <w:rPr>
          <w:color w:val="000000"/>
          <w:szCs w:val="24"/>
        </w:rPr>
        <w:t xml:space="preserve">(ES) 2016/679 </w:t>
      </w:r>
      <w:r w:rsidRPr="000F3742">
        <w:rPr>
          <w:bCs/>
          <w:szCs w:val="24"/>
        </w:rPr>
        <w:t>33 straipsnio 3 dalimi, turi būti nurodyta Duomenų valdytojo pranešime kompetentingai priežiūros institucijai:</w:t>
      </w:r>
    </w:p>
    <w:p w14:paraId="05432FC6" w14:textId="77777777" w:rsidR="00780247" w:rsidRPr="000F3742" w:rsidRDefault="00780247" w:rsidP="00780247">
      <w:pPr>
        <w:pStyle w:val="Sraopastraipa"/>
        <w:widowControl w:val="0"/>
        <w:numPr>
          <w:ilvl w:val="1"/>
          <w:numId w:val="37"/>
        </w:numPr>
        <w:tabs>
          <w:tab w:val="left" w:pos="993"/>
        </w:tabs>
        <w:kinsoku w:val="0"/>
        <w:ind w:left="0" w:firstLine="567"/>
        <w:rPr>
          <w:bCs/>
          <w:szCs w:val="24"/>
        </w:rPr>
      </w:pPr>
      <w:r w:rsidRPr="000F3742">
        <w:rPr>
          <w:bCs/>
          <w:szCs w:val="24"/>
        </w:rPr>
        <w:t>asmens duomenų pobūdis, įskaitant, jei įmanoma, atitinkamų duomenų subjektų kategorijas ir apytikslį jų skaičių bei atitinkamų asmens duomenų įrašų kategorijas ir apytikslį jų skaičių;</w:t>
      </w:r>
    </w:p>
    <w:p w14:paraId="7D8C7865" w14:textId="77777777" w:rsidR="00780247" w:rsidRPr="000F3742" w:rsidRDefault="00780247" w:rsidP="00780247">
      <w:pPr>
        <w:pStyle w:val="Sraopastraipa"/>
        <w:widowControl w:val="0"/>
        <w:numPr>
          <w:ilvl w:val="1"/>
          <w:numId w:val="37"/>
        </w:numPr>
        <w:tabs>
          <w:tab w:val="left" w:pos="993"/>
        </w:tabs>
        <w:kinsoku w:val="0"/>
        <w:ind w:left="0" w:firstLine="567"/>
        <w:rPr>
          <w:bCs/>
          <w:szCs w:val="24"/>
        </w:rPr>
      </w:pPr>
      <w:r w:rsidRPr="000F3742">
        <w:rPr>
          <w:bCs/>
          <w:szCs w:val="24"/>
        </w:rPr>
        <w:t>tikėtinos asmens duomenų pažeidimo pasekmės;</w:t>
      </w:r>
    </w:p>
    <w:p w14:paraId="10F3C71C" w14:textId="77777777" w:rsidR="00780247" w:rsidRPr="000F3742" w:rsidRDefault="00780247" w:rsidP="00780247">
      <w:pPr>
        <w:pStyle w:val="Sraopastraipa"/>
        <w:widowControl w:val="0"/>
        <w:numPr>
          <w:ilvl w:val="1"/>
          <w:numId w:val="37"/>
        </w:numPr>
        <w:tabs>
          <w:tab w:val="left" w:pos="993"/>
        </w:tabs>
        <w:kinsoku w:val="0"/>
        <w:ind w:left="0" w:firstLine="567"/>
        <w:rPr>
          <w:bCs/>
          <w:szCs w:val="24"/>
        </w:rPr>
      </w:pPr>
      <w:r w:rsidRPr="000F3742">
        <w:rPr>
          <w:bCs/>
          <w:szCs w:val="24"/>
        </w:rPr>
        <w:t>priemonės, kurių ėmėsi ar siūlo imtis Duomenų valdytojas asmens duomenų pažeidimui pašalinti, įskaitant, jei reikia, priemones, skirtas sušvelninti galimą neigiamą pažeidimo poveikį;</w:t>
      </w:r>
    </w:p>
    <w:p w14:paraId="732A3FEE" w14:textId="77777777" w:rsidR="00780247" w:rsidRPr="000F3742" w:rsidRDefault="00780247" w:rsidP="00780247">
      <w:pPr>
        <w:pStyle w:val="Sraopastraipa"/>
        <w:widowControl w:val="0"/>
        <w:numPr>
          <w:ilvl w:val="1"/>
          <w:numId w:val="37"/>
        </w:numPr>
        <w:tabs>
          <w:tab w:val="left" w:pos="993"/>
        </w:tabs>
        <w:kinsoku w:val="0"/>
        <w:ind w:left="0" w:firstLine="567"/>
        <w:rPr>
          <w:bCs/>
          <w:szCs w:val="24"/>
        </w:rPr>
      </w:pPr>
      <w:r w:rsidRPr="000F3742">
        <w:rPr>
          <w:bCs/>
          <w:szCs w:val="24"/>
        </w:rPr>
        <w:t>bet</w:t>
      </w:r>
      <w:r w:rsidRPr="000F3742">
        <w:rPr>
          <w:szCs w:val="24"/>
        </w:rPr>
        <w:t xml:space="preserve"> kokia kita reikšminga informacija, kuri yra ar gali būti reikalinga Duomenų valdytojui rengiant pranešimą arba atsakant į papildomus su asmens duomenų saugumo pažeidimu susijusius </w:t>
      </w:r>
      <w:r w:rsidRPr="000F3742">
        <w:rPr>
          <w:bCs/>
          <w:szCs w:val="24"/>
        </w:rPr>
        <w:t xml:space="preserve">kompetentingos priežiūros institucijos </w:t>
      </w:r>
      <w:r w:rsidRPr="000F3742">
        <w:rPr>
          <w:szCs w:val="24"/>
        </w:rPr>
        <w:t>raštus</w:t>
      </w:r>
      <w:r w:rsidRPr="000F3742">
        <w:rPr>
          <w:bCs/>
          <w:szCs w:val="24"/>
        </w:rPr>
        <w:t>.</w:t>
      </w:r>
    </w:p>
    <w:p w14:paraId="36E38798" w14:textId="77777777" w:rsidR="00780247" w:rsidRPr="000F3742" w:rsidRDefault="00780247" w:rsidP="00780247">
      <w:pPr>
        <w:pStyle w:val="Sraopastraipa"/>
        <w:widowControl w:val="0"/>
        <w:numPr>
          <w:ilvl w:val="0"/>
          <w:numId w:val="37"/>
        </w:numPr>
        <w:tabs>
          <w:tab w:val="left" w:pos="993"/>
        </w:tabs>
        <w:kinsoku w:val="0"/>
        <w:ind w:left="0" w:firstLine="567"/>
        <w:rPr>
          <w:bCs/>
          <w:szCs w:val="24"/>
        </w:rPr>
      </w:pPr>
      <w:r w:rsidRPr="000F3742">
        <w:rPr>
          <w:bCs/>
          <w:szCs w:val="24"/>
        </w:rPr>
        <w:t xml:space="preserve">Šalys </w:t>
      </w:r>
      <w:r>
        <w:rPr>
          <w:bCs/>
          <w:szCs w:val="24"/>
        </w:rPr>
        <w:t xml:space="preserve">Susitarimo </w:t>
      </w:r>
      <w:r w:rsidR="00AA589C">
        <w:rPr>
          <w:bCs/>
          <w:szCs w:val="24"/>
        </w:rPr>
        <w:t>5.</w:t>
      </w:r>
      <w:r w:rsidRPr="000F3742">
        <w:rPr>
          <w:bCs/>
          <w:szCs w:val="24"/>
        </w:rPr>
        <w:t>3 priede apibrėžia visus elementus, kuriuos turi pateikti Duomenų tvarkytojas, padėdamas Duomenų valdytojui pranešti kompetentingai priežiūros institucijai</w:t>
      </w:r>
      <w:r w:rsidR="00312D3E">
        <w:rPr>
          <w:bCs/>
          <w:szCs w:val="24"/>
        </w:rPr>
        <w:t xml:space="preserve"> </w:t>
      </w:r>
      <w:r w:rsidRPr="000F3742">
        <w:rPr>
          <w:bCs/>
          <w:szCs w:val="24"/>
        </w:rPr>
        <w:t>apie asmens duomenų saugumo pažeidimą. Jei Duomenų tvarkytojas Duomenų valdytojui pateikia ne visą informaciją apie asmens duomenų saugumo pažeidimą arba vėliau paaiškėja papildoma informacija, Duomenų tvarkytojas privalo nedelsdamas, bet ne vėliau kaip per 24 valandas nuo naujos informacijos sužinojimo momento, pateikti papildomą pranešimą Duomenų valdytojui, nurodydamas visą trūkstamą informaciją.</w:t>
      </w:r>
    </w:p>
    <w:p w14:paraId="51D5AF0E" w14:textId="00787A6F" w:rsidR="00780247" w:rsidRPr="000F3742" w:rsidRDefault="00780247" w:rsidP="00780247">
      <w:pPr>
        <w:pStyle w:val="Sraopastraipa"/>
        <w:widowControl w:val="0"/>
        <w:numPr>
          <w:ilvl w:val="0"/>
          <w:numId w:val="37"/>
        </w:numPr>
        <w:tabs>
          <w:tab w:val="left" w:pos="993"/>
        </w:tabs>
        <w:kinsoku w:val="0"/>
        <w:ind w:left="0" w:firstLine="567"/>
        <w:rPr>
          <w:bCs/>
          <w:szCs w:val="24"/>
        </w:rPr>
      </w:pPr>
      <w:r w:rsidRPr="000F3742">
        <w:rPr>
          <w:bCs/>
          <w:szCs w:val="24"/>
        </w:rPr>
        <w:t xml:space="preserve">Duomenų tvarkytojas Duomenų valdytojo prašymu papildomai prie </w:t>
      </w:r>
      <w:r>
        <w:rPr>
          <w:bCs/>
          <w:szCs w:val="24"/>
        </w:rPr>
        <w:t xml:space="preserve">Susitarimo </w:t>
      </w:r>
      <w:r w:rsidR="00C35B5C">
        <w:rPr>
          <w:bCs/>
          <w:szCs w:val="24"/>
        </w:rPr>
        <w:t>26</w:t>
      </w:r>
      <w:r w:rsidR="00DB20B1">
        <w:rPr>
          <w:bCs/>
          <w:szCs w:val="24"/>
        </w:rPr>
        <w:t xml:space="preserve"> ir </w:t>
      </w:r>
      <w:r w:rsidR="00C35B5C">
        <w:rPr>
          <w:bCs/>
          <w:szCs w:val="24"/>
        </w:rPr>
        <w:t>27</w:t>
      </w:r>
      <w:r w:rsidR="00DB20B1">
        <w:rPr>
          <w:bCs/>
          <w:szCs w:val="24"/>
        </w:rPr>
        <w:t xml:space="preserve"> punktuose</w:t>
      </w:r>
      <w:r w:rsidRPr="000F3742">
        <w:rPr>
          <w:bCs/>
          <w:szCs w:val="24"/>
        </w:rPr>
        <w:t xml:space="preserve"> nurodytos informacijos pateikia </w:t>
      </w:r>
      <w:r w:rsidRPr="000F3742">
        <w:rPr>
          <w:iCs/>
          <w:szCs w:val="24"/>
        </w:rPr>
        <w:t>dokumentų, pavyzdžiui, pagrindžiančių atliktus veiksmus, taikytas priemones ar atliktus vidinius patikrinimus ir jų išvadų, kopijas</w:t>
      </w:r>
      <w:r w:rsidRPr="000F3742">
        <w:rPr>
          <w:bCs/>
          <w:szCs w:val="24"/>
        </w:rPr>
        <w:t>.</w:t>
      </w:r>
    </w:p>
    <w:p w14:paraId="0DA987F4" w14:textId="77777777" w:rsidR="00780247" w:rsidRDefault="00780247" w:rsidP="00613156">
      <w:pPr>
        <w:pStyle w:val="Sraopastraipa"/>
        <w:widowControl w:val="0"/>
        <w:tabs>
          <w:tab w:val="left" w:pos="993"/>
        </w:tabs>
        <w:kinsoku w:val="0"/>
        <w:ind w:left="567" w:firstLine="0"/>
        <w:rPr>
          <w:szCs w:val="24"/>
        </w:rPr>
      </w:pPr>
    </w:p>
    <w:p w14:paraId="3BD14347" w14:textId="77777777" w:rsidR="00AA589C" w:rsidRPr="000F3742" w:rsidRDefault="00AA589C" w:rsidP="00AA589C">
      <w:pPr>
        <w:pStyle w:val="Sraopastraipa"/>
        <w:tabs>
          <w:tab w:val="left" w:pos="567"/>
        </w:tabs>
        <w:ind w:left="0"/>
        <w:jc w:val="center"/>
        <w:rPr>
          <w:b/>
          <w:szCs w:val="24"/>
        </w:rPr>
      </w:pPr>
      <w:r w:rsidRPr="000F3742">
        <w:rPr>
          <w:b/>
          <w:szCs w:val="24"/>
        </w:rPr>
        <w:t>X SKYRIUS</w:t>
      </w:r>
    </w:p>
    <w:p w14:paraId="660ED800" w14:textId="77777777" w:rsidR="00AA589C" w:rsidRPr="000F3742" w:rsidRDefault="00AA589C" w:rsidP="00AA589C">
      <w:pPr>
        <w:pStyle w:val="Sraopastraipa"/>
        <w:tabs>
          <w:tab w:val="left" w:pos="567"/>
        </w:tabs>
        <w:ind w:left="0"/>
        <w:jc w:val="center"/>
        <w:rPr>
          <w:b/>
          <w:szCs w:val="24"/>
        </w:rPr>
      </w:pPr>
      <w:r w:rsidRPr="000F3742">
        <w:rPr>
          <w:b/>
          <w:szCs w:val="24"/>
        </w:rPr>
        <w:t>DUOMENŲ TRYNIMAS IR GRĄŽINIMAS</w:t>
      </w:r>
    </w:p>
    <w:p w14:paraId="628176B4" w14:textId="77777777" w:rsidR="00AA589C" w:rsidRPr="000F3742" w:rsidRDefault="00AA589C" w:rsidP="00AA589C">
      <w:pPr>
        <w:pStyle w:val="Sraopastraipa"/>
        <w:tabs>
          <w:tab w:val="left" w:pos="567"/>
        </w:tabs>
        <w:ind w:left="0"/>
        <w:jc w:val="center"/>
        <w:rPr>
          <w:b/>
          <w:szCs w:val="24"/>
        </w:rPr>
      </w:pPr>
    </w:p>
    <w:p w14:paraId="1BB3B727" w14:textId="54DC9CC5" w:rsidR="00AA589C" w:rsidRPr="000F3742" w:rsidRDefault="00AA589C" w:rsidP="00AA589C">
      <w:pPr>
        <w:pStyle w:val="Sraopastraipa"/>
        <w:widowControl w:val="0"/>
        <w:numPr>
          <w:ilvl w:val="0"/>
          <w:numId w:val="37"/>
        </w:numPr>
        <w:tabs>
          <w:tab w:val="left" w:pos="1134"/>
        </w:tabs>
        <w:kinsoku w:val="0"/>
        <w:ind w:left="0" w:firstLine="567"/>
        <w:rPr>
          <w:bCs/>
          <w:szCs w:val="24"/>
        </w:rPr>
      </w:pPr>
      <w:r w:rsidRPr="000F3742">
        <w:rPr>
          <w:bCs/>
          <w:szCs w:val="24"/>
        </w:rPr>
        <w:lastRenderedPageBreak/>
        <w:t xml:space="preserve">Pasibaigus </w:t>
      </w:r>
      <w:r w:rsidR="002F62B6" w:rsidRPr="000654E8">
        <w:rPr>
          <w:szCs w:val="24"/>
        </w:rPr>
        <w:t>Registr</w:t>
      </w:r>
      <w:r w:rsidR="002F62B6">
        <w:rPr>
          <w:szCs w:val="24"/>
        </w:rPr>
        <w:t>o</w:t>
      </w:r>
      <w:r w:rsidR="002F62B6" w:rsidRPr="000654E8">
        <w:rPr>
          <w:szCs w:val="24"/>
        </w:rPr>
        <w:t xml:space="preserve"> programinės įrangos modifikavimo ir priežiūros </w:t>
      </w:r>
      <w:r w:rsidRPr="000F3742">
        <w:rPr>
          <w:bCs/>
          <w:szCs w:val="24"/>
        </w:rPr>
        <w:t xml:space="preserve">paslaugų teikimui, Duomenų tvarkytojas privalo </w:t>
      </w:r>
      <w:r w:rsidRPr="007C0B37">
        <w:rPr>
          <w:bCs/>
          <w:szCs w:val="24"/>
        </w:rPr>
        <w:t xml:space="preserve">ištrinti visus asmens duomenis, tvarkomus Duomenų valdytojo vardu, ir patvirtinti Duomenų valdytojui, kad tai padarė, ir (arba) </w:t>
      </w:r>
      <w:r w:rsidRPr="007C0B37">
        <w:rPr>
          <w:bCs/>
          <w:i/>
          <w:iCs/>
          <w:szCs w:val="24"/>
        </w:rPr>
        <w:t xml:space="preserve">/ </w:t>
      </w:r>
      <w:r w:rsidRPr="007C0B37">
        <w:rPr>
          <w:bCs/>
          <w:szCs w:val="24"/>
        </w:rPr>
        <w:t>grąžinti visus asmens</w:t>
      </w:r>
      <w:r w:rsidRPr="000F3742">
        <w:rPr>
          <w:bCs/>
          <w:szCs w:val="24"/>
        </w:rPr>
        <w:t xml:space="preserve"> duomenis Duomenų valdytojui ir ištrinti esamas kopijas, nebent asmens duomenis reikia saugoti pagal Europos Sąjungos ar Lietuvos Respublikos teisės aktus.</w:t>
      </w:r>
    </w:p>
    <w:p w14:paraId="58860BE3" w14:textId="77777777" w:rsidR="00AA589C" w:rsidRDefault="00AA589C" w:rsidP="00613156">
      <w:pPr>
        <w:pStyle w:val="Sraopastraipa"/>
        <w:widowControl w:val="0"/>
        <w:tabs>
          <w:tab w:val="left" w:pos="993"/>
        </w:tabs>
        <w:kinsoku w:val="0"/>
        <w:ind w:left="567" w:firstLine="0"/>
        <w:rPr>
          <w:szCs w:val="24"/>
        </w:rPr>
      </w:pPr>
    </w:p>
    <w:p w14:paraId="2982F090" w14:textId="77777777" w:rsidR="00CE199A" w:rsidRPr="000F3742" w:rsidRDefault="00CE199A" w:rsidP="00CE199A">
      <w:pPr>
        <w:pStyle w:val="Sraopastraipa"/>
        <w:tabs>
          <w:tab w:val="left" w:pos="567"/>
        </w:tabs>
        <w:ind w:left="0"/>
        <w:jc w:val="center"/>
        <w:rPr>
          <w:b/>
          <w:szCs w:val="24"/>
        </w:rPr>
      </w:pPr>
      <w:r w:rsidRPr="000F3742">
        <w:rPr>
          <w:b/>
          <w:szCs w:val="24"/>
        </w:rPr>
        <w:t>XI SKYRIUS</w:t>
      </w:r>
    </w:p>
    <w:p w14:paraId="1F5389C6" w14:textId="77777777" w:rsidR="00CE199A" w:rsidRPr="000F3742" w:rsidRDefault="00CE199A" w:rsidP="00CE199A">
      <w:pPr>
        <w:pStyle w:val="Sraopastraipa"/>
        <w:tabs>
          <w:tab w:val="left" w:pos="567"/>
        </w:tabs>
        <w:ind w:left="0"/>
        <w:jc w:val="center"/>
        <w:rPr>
          <w:b/>
          <w:szCs w:val="24"/>
        </w:rPr>
      </w:pPr>
      <w:r w:rsidRPr="000F3742">
        <w:rPr>
          <w:b/>
          <w:szCs w:val="24"/>
        </w:rPr>
        <w:t>AUDITAS IR TIKRINIMAS</w:t>
      </w:r>
    </w:p>
    <w:p w14:paraId="62D93304" w14:textId="77777777" w:rsidR="00CE199A" w:rsidRPr="000F3742" w:rsidRDefault="00CE199A" w:rsidP="00CE199A">
      <w:pPr>
        <w:pStyle w:val="Sraopastraipa"/>
        <w:tabs>
          <w:tab w:val="left" w:pos="567"/>
        </w:tabs>
        <w:ind w:left="0"/>
        <w:rPr>
          <w:szCs w:val="24"/>
        </w:rPr>
      </w:pPr>
    </w:p>
    <w:p w14:paraId="4187023C" w14:textId="77777777" w:rsidR="00CE199A" w:rsidRPr="000F3742" w:rsidRDefault="00CE199A" w:rsidP="00CE199A">
      <w:pPr>
        <w:pStyle w:val="Sraopastraipa"/>
        <w:widowControl w:val="0"/>
        <w:numPr>
          <w:ilvl w:val="0"/>
          <w:numId w:val="37"/>
        </w:numPr>
        <w:tabs>
          <w:tab w:val="left" w:pos="1134"/>
        </w:tabs>
        <w:kinsoku w:val="0"/>
        <w:ind w:left="0" w:firstLine="567"/>
        <w:rPr>
          <w:szCs w:val="24"/>
        </w:rPr>
      </w:pPr>
      <w:r w:rsidRPr="000F3742">
        <w:rPr>
          <w:szCs w:val="24"/>
        </w:rPr>
        <w:t xml:space="preserve">Duomenų tvarkytojas Duomenų valdytojui suteikia visą informaciją, reikalingą įrodyti, kad laikomasi </w:t>
      </w:r>
      <w:r w:rsidRPr="00CB51EF">
        <w:rPr>
          <w:color w:val="000000"/>
          <w:szCs w:val="24"/>
        </w:rPr>
        <w:t xml:space="preserve">Reglamento </w:t>
      </w:r>
      <w:r w:rsidRPr="00CE199A">
        <w:rPr>
          <w:color w:val="000000"/>
          <w:szCs w:val="24"/>
        </w:rPr>
        <w:t xml:space="preserve">(ES) 2016/679 </w:t>
      </w:r>
      <w:r w:rsidRPr="000F3742">
        <w:rPr>
          <w:szCs w:val="24"/>
        </w:rPr>
        <w:t xml:space="preserve">28 straipsnyje ir </w:t>
      </w:r>
      <w:r>
        <w:rPr>
          <w:szCs w:val="24"/>
        </w:rPr>
        <w:t>Susitarime</w:t>
      </w:r>
      <w:r w:rsidRPr="000F3742">
        <w:rPr>
          <w:szCs w:val="24"/>
        </w:rPr>
        <w:t xml:space="preserve"> nustatytų pareigų, sudaro sąlygas ir padeda atlikti Duomenų valdytojui ar kitam Duomenų valdytojo įgaliotam auditoriui auditą, įskaitant patikrinimus.</w:t>
      </w:r>
    </w:p>
    <w:p w14:paraId="736D9335" w14:textId="77777777" w:rsidR="00CE199A" w:rsidRPr="000F3742" w:rsidRDefault="00CE199A" w:rsidP="00CE199A">
      <w:pPr>
        <w:pStyle w:val="Sraopastraipa"/>
        <w:widowControl w:val="0"/>
        <w:numPr>
          <w:ilvl w:val="0"/>
          <w:numId w:val="37"/>
        </w:numPr>
        <w:tabs>
          <w:tab w:val="left" w:pos="1134"/>
        </w:tabs>
        <w:kinsoku w:val="0"/>
        <w:ind w:left="0" w:firstLine="567"/>
        <w:rPr>
          <w:szCs w:val="24"/>
        </w:rPr>
      </w:pPr>
      <w:r w:rsidRPr="000F3742">
        <w:rPr>
          <w:szCs w:val="24"/>
        </w:rPr>
        <w:t xml:space="preserve">Duomenų valdytojo atliekamam Duomenų tvarkytojo ir pagalbinių duomenų tvarkytojų auditui, įskaitant patikrinimus, taikomos </w:t>
      </w:r>
      <w:r>
        <w:rPr>
          <w:szCs w:val="24"/>
        </w:rPr>
        <w:t xml:space="preserve">Susitarimo </w:t>
      </w:r>
      <w:r w:rsidRPr="00DB20B1">
        <w:rPr>
          <w:szCs w:val="24"/>
        </w:rPr>
        <w:t>5.3 priedo 7 ir 8 punktuose</w:t>
      </w:r>
      <w:r w:rsidRPr="000F3742">
        <w:rPr>
          <w:szCs w:val="24"/>
        </w:rPr>
        <w:t xml:space="preserve"> nurodytos procedūros.</w:t>
      </w:r>
    </w:p>
    <w:p w14:paraId="4DB5492C" w14:textId="77777777" w:rsidR="00CE199A" w:rsidRPr="000F3742" w:rsidRDefault="00CE199A" w:rsidP="00CE199A">
      <w:pPr>
        <w:pStyle w:val="Sraopastraipa"/>
        <w:widowControl w:val="0"/>
        <w:numPr>
          <w:ilvl w:val="0"/>
          <w:numId w:val="37"/>
        </w:numPr>
        <w:tabs>
          <w:tab w:val="left" w:pos="1134"/>
        </w:tabs>
        <w:kinsoku w:val="0"/>
        <w:ind w:left="0" w:firstLine="567"/>
        <w:rPr>
          <w:szCs w:val="24"/>
        </w:rPr>
      </w:pPr>
      <w:r w:rsidRPr="000F3742">
        <w:rPr>
          <w:szCs w:val="24"/>
        </w:rPr>
        <w:t>Duomenų tvarkytojas turi suteikti priežiūros institucijoms, kurios pagal galiojančius teisės aktus turi prieigą prie Duomenų valdytojo ir Duomenų tvarkytojo įrenginių, arba atstovams, veikiantiems tokių priežiūros institucijų vardu, pateikus tinkamus įgaliojimus patvirtinančius dokumentus, prieigą prie Duomenų tvarkytojo fizinių priemonių ar atlikti kitus priežiūros institucijų nurodytus veiksmus auditui ar kitam patikrinimui atlikti.</w:t>
      </w:r>
    </w:p>
    <w:p w14:paraId="3EC4ECA2" w14:textId="77777777" w:rsidR="00CE199A" w:rsidRDefault="00CE199A" w:rsidP="00613156">
      <w:pPr>
        <w:pStyle w:val="Sraopastraipa"/>
        <w:widowControl w:val="0"/>
        <w:tabs>
          <w:tab w:val="left" w:pos="993"/>
        </w:tabs>
        <w:kinsoku w:val="0"/>
        <w:ind w:left="567" w:firstLine="0"/>
        <w:rPr>
          <w:szCs w:val="24"/>
        </w:rPr>
      </w:pPr>
    </w:p>
    <w:p w14:paraId="23B6DFEA" w14:textId="77777777" w:rsidR="00CE199A" w:rsidRPr="000F3742" w:rsidRDefault="00CE199A" w:rsidP="00CE199A">
      <w:pPr>
        <w:pStyle w:val="Sraopastraipa"/>
        <w:widowControl w:val="0"/>
        <w:tabs>
          <w:tab w:val="left" w:pos="567"/>
        </w:tabs>
        <w:kinsoku w:val="0"/>
        <w:ind w:left="0"/>
        <w:jc w:val="center"/>
        <w:rPr>
          <w:b/>
          <w:szCs w:val="24"/>
        </w:rPr>
      </w:pPr>
      <w:r w:rsidRPr="000F3742">
        <w:rPr>
          <w:b/>
          <w:szCs w:val="24"/>
        </w:rPr>
        <w:t>XII SKYRIUS</w:t>
      </w:r>
    </w:p>
    <w:p w14:paraId="39B8DE6A" w14:textId="77777777" w:rsidR="00CE199A" w:rsidRPr="000F3742" w:rsidRDefault="00CE199A" w:rsidP="00CE199A">
      <w:pPr>
        <w:pStyle w:val="Sraopastraipa"/>
        <w:widowControl w:val="0"/>
        <w:tabs>
          <w:tab w:val="left" w:pos="567"/>
        </w:tabs>
        <w:kinsoku w:val="0"/>
        <w:ind w:left="0"/>
        <w:jc w:val="center"/>
        <w:rPr>
          <w:b/>
          <w:szCs w:val="24"/>
        </w:rPr>
      </w:pPr>
      <w:r w:rsidRPr="000F3742">
        <w:rPr>
          <w:b/>
          <w:szCs w:val="24"/>
        </w:rPr>
        <w:t>ŠALIŲ SUSITARIMAS DĖL KITŲ SĄLYGŲ</w:t>
      </w:r>
    </w:p>
    <w:p w14:paraId="04394A26" w14:textId="77777777" w:rsidR="00CE199A" w:rsidRPr="000F3742" w:rsidRDefault="00CE199A" w:rsidP="00CE199A">
      <w:pPr>
        <w:pStyle w:val="Sraopastraipa"/>
        <w:widowControl w:val="0"/>
        <w:tabs>
          <w:tab w:val="left" w:pos="567"/>
        </w:tabs>
        <w:kinsoku w:val="0"/>
        <w:ind w:left="0"/>
        <w:jc w:val="center"/>
        <w:rPr>
          <w:b/>
          <w:szCs w:val="24"/>
        </w:rPr>
      </w:pPr>
    </w:p>
    <w:p w14:paraId="24DE4BC7" w14:textId="77777777" w:rsidR="00CE199A" w:rsidRPr="000F3742" w:rsidRDefault="00CE199A" w:rsidP="00CE199A">
      <w:pPr>
        <w:pStyle w:val="Sraopastraipa"/>
        <w:widowControl w:val="0"/>
        <w:numPr>
          <w:ilvl w:val="0"/>
          <w:numId w:val="37"/>
        </w:numPr>
        <w:tabs>
          <w:tab w:val="left" w:pos="993"/>
        </w:tabs>
        <w:kinsoku w:val="0"/>
        <w:ind w:left="0" w:firstLine="567"/>
        <w:rPr>
          <w:bCs/>
          <w:szCs w:val="24"/>
        </w:rPr>
      </w:pPr>
      <w:r w:rsidRPr="000F3742">
        <w:rPr>
          <w:szCs w:val="24"/>
        </w:rPr>
        <w:t>Šalys</w:t>
      </w:r>
      <w:r w:rsidRPr="000F3742">
        <w:rPr>
          <w:bCs/>
          <w:szCs w:val="24"/>
        </w:rPr>
        <w:t xml:space="preserve"> gali susitarti dėl kitų sąlygų, susijusių su asmens duomenų tvarkymo paslaugos teikimu, nurodydamos, pvz., atsakomybę, jei jos tiesiogiai ar netiesiogiai neprieštarauja Sutarčiai ar nepažeidžia pagrindinių duomenų subjekto teisių ar laisvių ir apsaugos, kurią suteikia Reglamentas</w:t>
      </w:r>
      <w:r w:rsidR="00312D3E">
        <w:rPr>
          <w:bCs/>
          <w:szCs w:val="24"/>
        </w:rPr>
        <w:t xml:space="preserve"> </w:t>
      </w:r>
      <w:r w:rsidR="00312D3E" w:rsidRPr="00312D3E">
        <w:rPr>
          <w:bCs/>
          <w:szCs w:val="24"/>
        </w:rPr>
        <w:t>(ES) 2016/679</w:t>
      </w:r>
      <w:r w:rsidRPr="000F3742">
        <w:rPr>
          <w:bCs/>
          <w:szCs w:val="24"/>
        </w:rPr>
        <w:t>.</w:t>
      </w:r>
    </w:p>
    <w:p w14:paraId="7F0DDF11" w14:textId="77777777" w:rsidR="00CE199A" w:rsidRDefault="00CE199A" w:rsidP="00613156">
      <w:pPr>
        <w:pStyle w:val="Sraopastraipa"/>
        <w:widowControl w:val="0"/>
        <w:tabs>
          <w:tab w:val="left" w:pos="993"/>
        </w:tabs>
        <w:kinsoku w:val="0"/>
        <w:ind w:left="567" w:firstLine="0"/>
        <w:rPr>
          <w:szCs w:val="24"/>
        </w:rPr>
      </w:pPr>
    </w:p>
    <w:p w14:paraId="52337DD8" w14:textId="77777777" w:rsidR="00312D3E" w:rsidRPr="000F3742" w:rsidRDefault="00312D3E" w:rsidP="00312D3E">
      <w:pPr>
        <w:pStyle w:val="Sraopastraipa"/>
        <w:tabs>
          <w:tab w:val="left" w:pos="567"/>
        </w:tabs>
        <w:ind w:left="0"/>
        <w:jc w:val="center"/>
        <w:rPr>
          <w:b/>
          <w:szCs w:val="24"/>
        </w:rPr>
      </w:pPr>
      <w:r w:rsidRPr="000F3742">
        <w:rPr>
          <w:b/>
          <w:szCs w:val="24"/>
        </w:rPr>
        <w:t>XIII SKYRIUS</w:t>
      </w:r>
    </w:p>
    <w:p w14:paraId="1C6FAC40" w14:textId="77777777" w:rsidR="00312D3E" w:rsidRPr="000F3742" w:rsidRDefault="00312D3E" w:rsidP="00312D3E">
      <w:pPr>
        <w:pStyle w:val="Sraopastraipa"/>
        <w:tabs>
          <w:tab w:val="left" w:pos="567"/>
        </w:tabs>
        <w:ind w:left="0"/>
        <w:jc w:val="center"/>
        <w:rPr>
          <w:b/>
          <w:szCs w:val="24"/>
        </w:rPr>
      </w:pPr>
      <w:r w:rsidRPr="000F3742">
        <w:rPr>
          <w:b/>
          <w:szCs w:val="24"/>
        </w:rPr>
        <w:t>BAIGIAMOSIOS NUOSTATOS</w:t>
      </w:r>
    </w:p>
    <w:p w14:paraId="032FD27E" w14:textId="77777777" w:rsidR="00312D3E" w:rsidRPr="000F3742" w:rsidRDefault="00312D3E" w:rsidP="00312D3E">
      <w:pPr>
        <w:pStyle w:val="Sraopastraipa"/>
        <w:tabs>
          <w:tab w:val="left" w:pos="567"/>
        </w:tabs>
        <w:ind w:left="0"/>
        <w:jc w:val="center"/>
        <w:rPr>
          <w:szCs w:val="24"/>
        </w:rPr>
      </w:pPr>
    </w:p>
    <w:p w14:paraId="5CAAEAF0" w14:textId="77777777" w:rsidR="00312D3E" w:rsidRPr="00312D3E" w:rsidRDefault="00312D3E" w:rsidP="00312D3E">
      <w:pPr>
        <w:pStyle w:val="Sraopastraipa"/>
        <w:widowControl w:val="0"/>
        <w:numPr>
          <w:ilvl w:val="0"/>
          <w:numId w:val="37"/>
        </w:numPr>
        <w:tabs>
          <w:tab w:val="left" w:pos="1134"/>
        </w:tabs>
        <w:kinsoku w:val="0"/>
        <w:ind w:left="0" w:firstLine="567"/>
        <w:rPr>
          <w:szCs w:val="24"/>
        </w:rPr>
      </w:pPr>
      <w:r>
        <w:rPr>
          <w:szCs w:val="24"/>
        </w:rPr>
        <w:t xml:space="preserve">Susitarimo </w:t>
      </w:r>
      <w:r w:rsidRPr="000F3742">
        <w:rPr>
          <w:szCs w:val="24"/>
        </w:rPr>
        <w:t xml:space="preserve">sąlygos įsigalioja nuo </w:t>
      </w:r>
      <w:r>
        <w:rPr>
          <w:szCs w:val="24"/>
        </w:rPr>
        <w:t xml:space="preserve">Susitarimo </w:t>
      </w:r>
      <w:r w:rsidRPr="000F3742">
        <w:rPr>
          <w:szCs w:val="24"/>
        </w:rPr>
        <w:t>pasirašymo dienos.</w:t>
      </w:r>
      <w:r>
        <w:rPr>
          <w:szCs w:val="24"/>
        </w:rPr>
        <w:t xml:space="preserve"> </w:t>
      </w:r>
      <w:r w:rsidRPr="00312D3E">
        <w:rPr>
          <w:szCs w:val="24"/>
        </w:rPr>
        <w:t>Jeigu Sus</w:t>
      </w:r>
      <w:r>
        <w:rPr>
          <w:szCs w:val="24"/>
        </w:rPr>
        <w:t>itarimas</w:t>
      </w:r>
      <w:r w:rsidRPr="00312D3E">
        <w:rPr>
          <w:szCs w:val="24"/>
        </w:rPr>
        <w:t xml:space="preserve"> Š</w:t>
      </w:r>
      <w:r>
        <w:rPr>
          <w:szCs w:val="24"/>
        </w:rPr>
        <w:t>alių</w:t>
      </w:r>
      <w:r w:rsidRPr="00312D3E">
        <w:rPr>
          <w:szCs w:val="24"/>
        </w:rPr>
        <w:t xml:space="preserve"> pasirašoma</w:t>
      </w:r>
      <w:r>
        <w:rPr>
          <w:szCs w:val="24"/>
        </w:rPr>
        <w:t>s</w:t>
      </w:r>
      <w:r w:rsidRPr="00312D3E">
        <w:rPr>
          <w:szCs w:val="24"/>
        </w:rPr>
        <w:t xml:space="preserve"> ne tą pačią dieną, laikoma, kad ši Sus</w:t>
      </w:r>
      <w:r>
        <w:rPr>
          <w:szCs w:val="24"/>
        </w:rPr>
        <w:t>itarimas</w:t>
      </w:r>
      <w:r w:rsidRPr="00312D3E">
        <w:rPr>
          <w:szCs w:val="24"/>
        </w:rPr>
        <w:t xml:space="preserve"> įsigalioja tą dieną, kai ją pasirašo paskutinė Š</w:t>
      </w:r>
      <w:r>
        <w:rPr>
          <w:szCs w:val="24"/>
        </w:rPr>
        <w:t>alis</w:t>
      </w:r>
      <w:r w:rsidRPr="00312D3E">
        <w:rPr>
          <w:szCs w:val="24"/>
        </w:rPr>
        <w:t>.</w:t>
      </w:r>
    </w:p>
    <w:p w14:paraId="2403D7C0" w14:textId="77777777" w:rsidR="00312D3E" w:rsidRPr="000F3742" w:rsidRDefault="00312D3E" w:rsidP="00312D3E">
      <w:pPr>
        <w:pStyle w:val="Sraopastraipa"/>
        <w:widowControl w:val="0"/>
        <w:numPr>
          <w:ilvl w:val="0"/>
          <w:numId w:val="37"/>
        </w:numPr>
        <w:tabs>
          <w:tab w:val="left" w:pos="1134"/>
        </w:tabs>
        <w:kinsoku w:val="0"/>
        <w:ind w:left="0" w:firstLine="567"/>
        <w:rPr>
          <w:szCs w:val="24"/>
        </w:rPr>
      </w:pPr>
      <w:r w:rsidRPr="000F3742">
        <w:rPr>
          <w:szCs w:val="24"/>
        </w:rPr>
        <w:t xml:space="preserve">Abi Šalys turi teisę reikalauti, kad </w:t>
      </w:r>
      <w:r>
        <w:rPr>
          <w:szCs w:val="24"/>
        </w:rPr>
        <w:t xml:space="preserve">Susitarimo </w:t>
      </w:r>
      <w:r w:rsidRPr="000F3742">
        <w:rPr>
          <w:szCs w:val="24"/>
        </w:rPr>
        <w:t xml:space="preserve">sąlygos būtų persvarstytos iš naujo, įsigaliojus naujiems teisės aktams, susijusiems su </w:t>
      </w:r>
      <w:r>
        <w:rPr>
          <w:szCs w:val="24"/>
        </w:rPr>
        <w:t xml:space="preserve">Susitarimo </w:t>
      </w:r>
      <w:r w:rsidRPr="000F3742">
        <w:rPr>
          <w:szCs w:val="24"/>
        </w:rPr>
        <w:t xml:space="preserve">vykdymu. </w:t>
      </w:r>
    </w:p>
    <w:p w14:paraId="4278B412" w14:textId="2427E54B" w:rsidR="00312D3E" w:rsidRPr="000F3742" w:rsidRDefault="00312D3E" w:rsidP="00312D3E">
      <w:pPr>
        <w:pStyle w:val="Sraopastraipa"/>
        <w:widowControl w:val="0"/>
        <w:numPr>
          <w:ilvl w:val="0"/>
          <w:numId w:val="37"/>
        </w:numPr>
        <w:tabs>
          <w:tab w:val="left" w:pos="1134"/>
        </w:tabs>
        <w:kinsoku w:val="0"/>
        <w:ind w:left="0" w:firstLine="567"/>
        <w:rPr>
          <w:szCs w:val="24"/>
        </w:rPr>
      </w:pPr>
      <w:r>
        <w:rPr>
          <w:szCs w:val="24"/>
        </w:rPr>
        <w:t>Susitarimas</w:t>
      </w:r>
      <w:r w:rsidRPr="000F3742">
        <w:rPr>
          <w:szCs w:val="24"/>
        </w:rPr>
        <w:t xml:space="preserve"> galioja visą </w:t>
      </w:r>
      <w:r w:rsidR="007B04D2" w:rsidRPr="00265E10">
        <w:t xml:space="preserve">Registro programinės įrangos </w:t>
      </w:r>
      <w:r w:rsidR="007B04D2">
        <w:t xml:space="preserve">modifikavimo ir </w:t>
      </w:r>
      <w:r w:rsidRPr="00312D3E">
        <w:rPr>
          <w:bCs/>
          <w:szCs w:val="24"/>
        </w:rPr>
        <w:t xml:space="preserve">priežiūros </w:t>
      </w:r>
      <w:r>
        <w:rPr>
          <w:bCs/>
          <w:szCs w:val="24"/>
        </w:rPr>
        <w:t>paslaugų teikim</w:t>
      </w:r>
      <w:r w:rsidRPr="000F3742">
        <w:rPr>
          <w:szCs w:val="24"/>
        </w:rPr>
        <w:t xml:space="preserve">o laiką. </w:t>
      </w:r>
      <w:r>
        <w:rPr>
          <w:szCs w:val="24"/>
        </w:rPr>
        <w:t xml:space="preserve">Šių </w:t>
      </w:r>
      <w:r w:rsidRPr="000F3742">
        <w:rPr>
          <w:szCs w:val="24"/>
        </w:rPr>
        <w:t xml:space="preserve">paslaugų teikimo laikotarpiu </w:t>
      </w:r>
      <w:r>
        <w:rPr>
          <w:szCs w:val="24"/>
        </w:rPr>
        <w:t>Susitarimas</w:t>
      </w:r>
      <w:r w:rsidRPr="000F3742">
        <w:rPr>
          <w:szCs w:val="24"/>
        </w:rPr>
        <w:t xml:space="preserve"> negali būti nutraukta</w:t>
      </w:r>
      <w:r>
        <w:rPr>
          <w:szCs w:val="24"/>
        </w:rPr>
        <w:t>s</w:t>
      </w:r>
      <w:r w:rsidRPr="000F3742">
        <w:rPr>
          <w:szCs w:val="24"/>
        </w:rPr>
        <w:t xml:space="preserve">, jei Šalys nėra susitarusios dėl kitų </w:t>
      </w:r>
      <w:r>
        <w:rPr>
          <w:szCs w:val="24"/>
        </w:rPr>
        <w:t xml:space="preserve">Susitarimo </w:t>
      </w:r>
      <w:r w:rsidRPr="000F3742">
        <w:rPr>
          <w:szCs w:val="24"/>
        </w:rPr>
        <w:t xml:space="preserve">sąlygų, reglamentuojančių </w:t>
      </w:r>
      <w:r w:rsidR="00AB2FFA" w:rsidRPr="00265E10">
        <w:t xml:space="preserve">Registro programinės įrangos </w:t>
      </w:r>
      <w:r w:rsidR="00AB2FFA">
        <w:t xml:space="preserve">modifikavimo ir </w:t>
      </w:r>
      <w:r w:rsidRPr="00312D3E">
        <w:rPr>
          <w:bCs/>
          <w:szCs w:val="24"/>
        </w:rPr>
        <w:t xml:space="preserve">priežiūros paslaugų </w:t>
      </w:r>
      <w:r w:rsidRPr="000F3742">
        <w:rPr>
          <w:szCs w:val="24"/>
        </w:rPr>
        <w:t>teikimą.</w:t>
      </w:r>
    </w:p>
    <w:p w14:paraId="2BA0EFC8" w14:textId="77777777" w:rsidR="00312D3E" w:rsidRPr="000F3742" w:rsidRDefault="00312D3E" w:rsidP="00312D3E">
      <w:pPr>
        <w:pStyle w:val="Sraopastraipa"/>
        <w:widowControl w:val="0"/>
        <w:numPr>
          <w:ilvl w:val="0"/>
          <w:numId w:val="37"/>
        </w:numPr>
        <w:tabs>
          <w:tab w:val="left" w:pos="1134"/>
        </w:tabs>
        <w:kinsoku w:val="0"/>
        <w:ind w:left="0" w:firstLine="567"/>
        <w:rPr>
          <w:bCs/>
          <w:szCs w:val="24"/>
        </w:rPr>
      </w:pPr>
      <w:r>
        <w:rPr>
          <w:rFonts w:eastAsia="Calibri"/>
          <w:szCs w:val="24"/>
        </w:rPr>
        <w:t>Susitarimas</w:t>
      </w:r>
      <w:r w:rsidRPr="00CB51EF">
        <w:rPr>
          <w:rFonts w:eastAsia="Calibri"/>
          <w:szCs w:val="24"/>
        </w:rPr>
        <w:t xml:space="preserve"> galioja iki tol, kol pasibaigia </w:t>
      </w:r>
      <w:r>
        <w:rPr>
          <w:rFonts w:eastAsia="Calibri"/>
          <w:szCs w:val="24"/>
        </w:rPr>
        <w:t>S</w:t>
      </w:r>
      <w:r w:rsidRPr="00CB51EF">
        <w:rPr>
          <w:rFonts w:eastAsia="Calibri"/>
          <w:szCs w:val="24"/>
        </w:rPr>
        <w:t xml:space="preserve">utarties galiojimo terminas ar </w:t>
      </w:r>
      <w:r>
        <w:rPr>
          <w:rFonts w:eastAsia="Calibri"/>
          <w:szCs w:val="24"/>
        </w:rPr>
        <w:t>S</w:t>
      </w:r>
      <w:r w:rsidRPr="00CB51EF">
        <w:rPr>
          <w:rFonts w:eastAsia="Calibri"/>
          <w:szCs w:val="24"/>
        </w:rPr>
        <w:t>utartis yra nutraukiama.</w:t>
      </w:r>
    </w:p>
    <w:p w14:paraId="581B8BF2" w14:textId="77777777" w:rsidR="00312D3E" w:rsidRPr="000F3742" w:rsidRDefault="00312D3E" w:rsidP="00312D3E">
      <w:pPr>
        <w:pStyle w:val="Sraopastraipa"/>
        <w:widowControl w:val="0"/>
        <w:numPr>
          <w:ilvl w:val="0"/>
          <w:numId w:val="37"/>
        </w:numPr>
        <w:tabs>
          <w:tab w:val="left" w:pos="1134"/>
        </w:tabs>
        <w:kinsoku w:val="0"/>
        <w:ind w:left="0" w:firstLine="567"/>
        <w:rPr>
          <w:bCs/>
          <w:szCs w:val="24"/>
        </w:rPr>
      </w:pPr>
      <w:r w:rsidRPr="00CB51EF">
        <w:rPr>
          <w:rFonts w:eastAsia="Calibri"/>
          <w:szCs w:val="24"/>
        </w:rPr>
        <w:t>Duomenų tvarkytojo konfidencialumo įsipareigojimai lieka galioti ir pasibaigus šia</w:t>
      </w:r>
      <w:r>
        <w:rPr>
          <w:rFonts w:eastAsia="Calibri"/>
          <w:szCs w:val="24"/>
        </w:rPr>
        <w:t>m</w:t>
      </w:r>
      <w:r w:rsidRPr="00CB51EF">
        <w:rPr>
          <w:rFonts w:eastAsia="Calibri"/>
          <w:szCs w:val="24"/>
        </w:rPr>
        <w:t xml:space="preserve"> Su</w:t>
      </w:r>
      <w:r>
        <w:rPr>
          <w:rFonts w:eastAsia="Calibri"/>
          <w:szCs w:val="24"/>
        </w:rPr>
        <w:t>sitarimui</w:t>
      </w:r>
      <w:r w:rsidRPr="00CB51EF">
        <w:rPr>
          <w:rFonts w:eastAsia="Calibri"/>
          <w:szCs w:val="24"/>
        </w:rPr>
        <w:t xml:space="preserve"> ir (arba) </w:t>
      </w:r>
      <w:r>
        <w:rPr>
          <w:rFonts w:eastAsia="Calibri"/>
          <w:szCs w:val="24"/>
        </w:rPr>
        <w:t>S</w:t>
      </w:r>
      <w:r w:rsidRPr="00CB51EF">
        <w:rPr>
          <w:rFonts w:eastAsia="Calibri"/>
          <w:szCs w:val="24"/>
        </w:rPr>
        <w:t>utarčiai.</w:t>
      </w:r>
    </w:p>
    <w:p w14:paraId="33D496E9" w14:textId="77777777" w:rsidR="00312D3E" w:rsidRPr="000F3742" w:rsidRDefault="00312D3E" w:rsidP="00312D3E">
      <w:pPr>
        <w:pStyle w:val="Sraopastraipa"/>
        <w:widowControl w:val="0"/>
        <w:numPr>
          <w:ilvl w:val="0"/>
          <w:numId w:val="37"/>
        </w:numPr>
        <w:tabs>
          <w:tab w:val="left" w:pos="1134"/>
        </w:tabs>
        <w:kinsoku w:val="0"/>
        <w:ind w:left="0" w:firstLine="567"/>
        <w:rPr>
          <w:bCs/>
          <w:szCs w:val="24"/>
        </w:rPr>
      </w:pPr>
      <w:r w:rsidRPr="00CB51EF">
        <w:rPr>
          <w:szCs w:val="24"/>
        </w:rPr>
        <w:t xml:space="preserve">Nedarant poveikio jokioms </w:t>
      </w:r>
      <w:r w:rsidRPr="00CB51EF">
        <w:rPr>
          <w:color w:val="000000"/>
          <w:szCs w:val="24"/>
        </w:rPr>
        <w:t xml:space="preserve">Reglamento </w:t>
      </w:r>
      <w:r w:rsidRPr="00312D3E">
        <w:rPr>
          <w:bCs/>
          <w:color w:val="000000"/>
          <w:szCs w:val="24"/>
        </w:rPr>
        <w:t>(ES) 2016/679</w:t>
      </w:r>
      <w:r>
        <w:rPr>
          <w:bCs/>
          <w:color w:val="000000"/>
          <w:szCs w:val="24"/>
        </w:rPr>
        <w:t xml:space="preserve"> </w:t>
      </w:r>
      <w:r w:rsidRPr="00CB51EF">
        <w:rPr>
          <w:szCs w:val="24"/>
        </w:rPr>
        <w:t xml:space="preserve">nuostatoms, Duomenų tvarkytojui pažeidus pareigas pagal šią </w:t>
      </w:r>
      <w:r>
        <w:rPr>
          <w:szCs w:val="24"/>
        </w:rPr>
        <w:t>Susitarimą</w:t>
      </w:r>
      <w:r w:rsidRPr="00CB51EF">
        <w:rPr>
          <w:szCs w:val="24"/>
        </w:rPr>
        <w:t xml:space="preserve">, Duomenų valdytojas gali nurodyti Duomenų tvarkytojui laikinai sustabdyti asmens duomenų tvarkymą, kol bus pašalinti pažeidimai arba </w:t>
      </w:r>
      <w:r>
        <w:rPr>
          <w:szCs w:val="24"/>
        </w:rPr>
        <w:t>Susitarimas</w:t>
      </w:r>
      <w:r w:rsidRPr="00CB51EF">
        <w:rPr>
          <w:szCs w:val="24"/>
        </w:rPr>
        <w:t xml:space="preserve"> bus nutraukta</w:t>
      </w:r>
      <w:r>
        <w:rPr>
          <w:szCs w:val="24"/>
        </w:rPr>
        <w:t>s</w:t>
      </w:r>
      <w:r w:rsidRPr="00CB51EF">
        <w:rPr>
          <w:szCs w:val="24"/>
        </w:rPr>
        <w:t xml:space="preserve">. Duomenų tvarkytojas nedelsdamas informuoja Duomenų valdytoją, jei dėl kokios nors priežasties jis negali laikytis </w:t>
      </w:r>
      <w:r>
        <w:rPr>
          <w:szCs w:val="24"/>
        </w:rPr>
        <w:t xml:space="preserve">Susitarimo </w:t>
      </w:r>
      <w:r w:rsidRPr="00CB51EF">
        <w:rPr>
          <w:szCs w:val="24"/>
        </w:rPr>
        <w:t>.</w:t>
      </w:r>
    </w:p>
    <w:p w14:paraId="7DAE33DE" w14:textId="77777777" w:rsidR="00312D3E" w:rsidRPr="000F3742" w:rsidRDefault="00312D3E" w:rsidP="00312D3E">
      <w:pPr>
        <w:pStyle w:val="Sraopastraipa"/>
        <w:widowControl w:val="0"/>
        <w:numPr>
          <w:ilvl w:val="0"/>
          <w:numId w:val="37"/>
        </w:numPr>
        <w:tabs>
          <w:tab w:val="left" w:pos="1134"/>
        </w:tabs>
        <w:kinsoku w:val="0"/>
        <w:ind w:left="0" w:firstLine="567"/>
        <w:rPr>
          <w:bCs/>
          <w:szCs w:val="24"/>
        </w:rPr>
      </w:pPr>
      <w:r w:rsidRPr="00CB51EF">
        <w:rPr>
          <w:szCs w:val="24"/>
        </w:rPr>
        <w:t xml:space="preserve">Duomenų valdytojas turi teisę nutraukti </w:t>
      </w:r>
      <w:r>
        <w:rPr>
          <w:szCs w:val="24"/>
        </w:rPr>
        <w:t>Susitarimą</w:t>
      </w:r>
      <w:r w:rsidRPr="00CB51EF">
        <w:rPr>
          <w:szCs w:val="24"/>
        </w:rPr>
        <w:t>, jeigu:</w:t>
      </w:r>
    </w:p>
    <w:p w14:paraId="1F08D9F1" w14:textId="77777777" w:rsidR="00312D3E" w:rsidRPr="00C35B5C" w:rsidRDefault="00312D3E" w:rsidP="00312D3E">
      <w:pPr>
        <w:pStyle w:val="Sraopastraipa"/>
        <w:widowControl w:val="0"/>
        <w:numPr>
          <w:ilvl w:val="1"/>
          <w:numId w:val="37"/>
        </w:numPr>
        <w:tabs>
          <w:tab w:val="left" w:pos="1134"/>
        </w:tabs>
        <w:kinsoku w:val="0"/>
        <w:ind w:left="0" w:firstLine="567"/>
        <w:rPr>
          <w:bCs/>
          <w:szCs w:val="24"/>
        </w:rPr>
      </w:pPr>
      <w:r w:rsidRPr="00C35B5C">
        <w:rPr>
          <w:szCs w:val="24"/>
        </w:rPr>
        <w:lastRenderedPageBreak/>
        <w:t>Duomenų tvarkytojas iš esmės arba nuolat pažeidžia Susitarimą</w:t>
      </w:r>
      <w:r w:rsidRPr="00B6453C">
        <w:rPr>
          <w:szCs w:val="24"/>
        </w:rPr>
        <w:t xml:space="preserve"> arba savo įsipareigojimus pagal </w:t>
      </w:r>
      <w:r w:rsidRPr="00C35B5C">
        <w:rPr>
          <w:color w:val="000000"/>
          <w:szCs w:val="24"/>
        </w:rPr>
        <w:t xml:space="preserve">Reglamentą </w:t>
      </w:r>
      <w:r w:rsidRPr="00C35B5C">
        <w:rPr>
          <w:bCs/>
          <w:color w:val="000000"/>
          <w:szCs w:val="24"/>
        </w:rPr>
        <w:t>(ES) 2016/679</w:t>
      </w:r>
      <w:r w:rsidRPr="00C35B5C">
        <w:rPr>
          <w:szCs w:val="24"/>
        </w:rPr>
        <w:t>;</w:t>
      </w:r>
    </w:p>
    <w:p w14:paraId="319DA3A1" w14:textId="77777777" w:rsidR="00312D3E" w:rsidRPr="00CB51EF" w:rsidRDefault="00312D3E" w:rsidP="00312D3E">
      <w:pPr>
        <w:pStyle w:val="Sraopastraipa"/>
        <w:widowControl w:val="0"/>
        <w:numPr>
          <w:ilvl w:val="1"/>
          <w:numId w:val="37"/>
        </w:numPr>
        <w:tabs>
          <w:tab w:val="left" w:pos="1134"/>
        </w:tabs>
        <w:kinsoku w:val="0"/>
        <w:ind w:left="0" w:firstLine="567"/>
        <w:rPr>
          <w:szCs w:val="24"/>
        </w:rPr>
      </w:pPr>
      <w:r w:rsidRPr="000F3742">
        <w:rPr>
          <w:bCs/>
          <w:szCs w:val="24"/>
        </w:rPr>
        <w:t>Duomenų</w:t>
      </w:r>
      <w:r w:rsidRPr="00CB51EF">
        <w:rPr>
          <w:szCs w:val="24"/>
        </w:rPr>
        <w:t xml:space="preserve"> tvarkytojas nesilaiko privalomo teismo arba kompetentingos priežiūros institucijos sprendimo dėl savo įsipareigojimų pagal </w:t>
      </w:r>
      <w:r>
        <w:rPr>
          <w:szCs w:val="24"/>
        </w:rPr>
        <w:t>Susitarimą</w:t>
      </w:r>
      <w:r w:rsidRPr="00CB51EF">
        <w:rPr>
          <w:szCs w:val="24"/>
        </w:rPr>
        <w:t xml:space="preserve"> arba </w:t>
      </w:r>
      <w:r w:rsidRPr="00CB51EF">
        <w:rPr>
          <w:color w:val="000000"/>
          <w:szCs w:val="24"/>
        </w:rPr>
        <w:t>Reglamentą</w:t>
      </w:r>
      <w:r w:rsidR="007D19B8">
        <w:rPr>
          <w:color w:val="000000"/>
          <w:szCs w:val="24"/>
        </w:rPr>
        <w:t xml:space="preserve"> </w:t>
      </w:r>
      <w:r w:rsidR="007D19B8" w:rsidRPr="007D19B8">
        <w:rPr>
          <w:bCs/>
          <w:color w:val="000000"/>
          <w:szCs w:val="24"/>
        </w:rPr>
        <w:t>(ES) 2016/679</w:t>
      </w:r>
      <w:r w:rsidRPr="000F3742">
        <w:rPr>
          <w:bCs/>
          <w:szCs w:val="24"/>
        </w:rPr>
        <w:t>;</w:t>
      </w:r>
    </w:p>
    <w:p w14:paraId="079B305B" w14:textId="77777777" w:rsidR="00312D3E" w:rsidRPr="00CB51EF" w:rsidRDefault="00312D3E" w:rsidP="00312D3E">
      <w:pPr>
        <w:pStyle w:val="Sraopastraipa"/>
        <w:widowControl w:val="0"/>
        <w:numPr>
          <w:ilvl w:val="1"/>
          <w:numId w:val="37"/>
        </w:numPr>
        <w:tabs>
          <w:tab w:val="left" w:pos="1134"/>
        </w:tabs>
        <w:kinsoku w:val="0"/>
        <w:ind w:left="0" w:firstLine="567"/>
        <w:rPr>
          <w:szCs w:val="24"/>
        </w:rPr>
      </w:pPr>
      <w:r w:rsidRPr="00CB51EF">
        <w:rPr>
          <w:szCs w:val="24"/>
        </w:rPr>
        <w:t xml:space="preserve">Šalys susitaria nutraukti </w:t>
      </w:r>
      <w:r>
        <w:rPr>
          <w:szCs w:val="24"/>
        </w:rPr>
        <w:t>Susitarimą</w:t>
      </w:r>
      <w:r w:rsidRPr="00CB51EF">
        <w:rPr>
          <w:szCs w:val="24"/>
        </w:rPr>
        <w:t>;</w:t>
      </w:r>
    </w:p>
    <w:p w14:paraId="679AD6DE" w14:textId="77777777" w:rsidR="00312D3E" w:rsidRPr="00CB51EF" w:rsidRDefault="00312D3E" w:rsidP="00312D3E">
      <w:pPr>
        <w:pStyle w:val="Sraopastraipa"/>
        <w:widowControl w:val="0"/>
        <w:numPr>
          <w:ilvl w:val="1"/>
          <w:numId w:val="37"/>
        </w:numPr>
        <w:tabs>
          <w:tab w:val="left" w:pos="1134"/>
        </w:tabs>
        <w:kinsoku w:val="0"/>
        <w:ind w:left="0" w:firstLine="567"/>
        <w:rPr>
          <w:szCs w:val="24"/>
        </w:rPr>
      </w:pPr>
      <w:r w:rsidRPr="00CB51EF">
        <w:rPr>
          <w:szCs w:val="24"/>
        </w:rPr>
        <w:t>viena iš Šalių netenka teisės tvarkyti asmens duomenis;</w:t>
      </w:r>
    </w:p>
    <w:p w14:paraId="3A31EB40" w14:textId="77777777" w:rsidR="00312D3E" w:rsidRPr="000F3742" w:rsidRDefault="00312D3E" w:rsidP="00312D3E">
      <w:pPr>
        <w:pStyle w:val="Sraopastraipa"/>
        <w:widowControl w:val="0"/>
        <w:numPr>
          <w:ilvl w:val="0"/>
          <w:numId w:val="37"/>
        </w:numPr>
        <w:tabs>
          <w:tab w:val="left" w:pos="1134"/>
        </w:tabs>
        <w:kinsoku w:val="0"/>
        <w:ind w:left="0" w:firstLine="567"/>
        <w:rPr>
          <w:szCs w:val="24"/>
        </w:rPr>
      </w:pPr>
      <w:r>
        <w:rPr>
          <w:szCs w:val="24"/>
        </w:rPr>
        <w:t>Susitarimas</w:t>
      </w:r>
      <w:r w:rsidRPr="000F3742">
        <w:rPr>
          <w:szCs w:val="24"/>
        </w:rPr>
        <w:t xml:space="preserve"> turi pirmenybę prieš bet kokias panašias nuostatas kituose Šalių susitarimuose.</w:t>
      </w:r>
    </w:p>
    <w:p w14:paraId="281ABF9B" w14:textId="77777777" w:rsidR="00312D3E" w:rsidRPr="00CB51EF" w:rsidRDefault="00312D3E" w:rsidP="00312D3E">
      <w:pPr>
        <w:pStyle w:val="Sraopastraipa"/>
        <w:widowControl w:val="0"/>
        <w:numPr>
          <w:ilvl w:val="0"/>
          <w:numId w:val="37"/>
        </w:numPr>
        <w:tabs>
          <w:tab w:val="left" w:pos="1134"/>
        </w:tabs>
        <w:kinsoku w:val="0"/>
        <w:ind w:left="0" w:firstLine="567"/>
        <w:rPr>
          <w:szCs w:val="24"/>
        </w:rPr>
      </w:pPr>
      <w:r w:rsidRPr="000F3742">
        <w:rPr>
          <w:szCs w:val="24"/>
        </w:rPr>
        <w:t>Kiekviena</w:t>
      </w:r>
      <w:r w:rsidRPr="00CB51EF">
        <w:rPr>
          <w:szCs w:val="24"/>
        </w:rPr>
        <w:t xml:space="preserve"> Šalis paskiria asmenį, atsakingą už </w:t>
      </w:r>
      <w:r>
        <w:rPr>
          <w:szCs w:val="24"/>
        </w:rPr>
        <w:t>Susitarimo</w:t>
      </w:r>
      <w:r w:rsidRPr="00CB51EF">
        <w:rPr>
          <w:szCs w:val="24"/>
        </w:rPr>
        <w:t xml:space="preserve"> vykdymą.</w:t>
      </w:r>
    </w:p>
    <w:p w14:paraId="2535707B" w14:textId="77777777" w:rsidR="00312D3E" w:rsidRDefault="00312D3E" w:rsidP="00613156">
      <w:pPr>
        <w:pStyle w:val="Sraopastraipa"/>
        <w:widowControl w:val="0"/>
        <w:tabs>
          <w:tab w:val="left" w:pos="993"/>
        </w:tabs>
        <w:kinsoku w:val="0"/>
        <w:ind w:left="567" w:firstLine="0"/>
        <w:rPr>
          <w:szCs w:val="24"/>
        </w:rPr>
      </w:pPr>
    </w:p>
    <w:p w14:paraId="0E28E9FD" w14:textId="77777777" w:rsidR="00127292" w:rsidRPr="000F3742" w:rsidRDefault="00127292" w:rsidP="00127292">
      <w:pPr>
        <w:tabs>
          <w:tab w:val="left" w:pos="567"/>
          <w:tab w:val="left" w:pos="1418"/>
        </w:tabs>
        <w:jc w:val="center"/>
        <w:rPr>
          <w:b/>
          <w:szCs w:val="24"/>
        </w:rPr>
      </w:pPr>
      <w:r w:rsidRPr="000F3742">
        <w:rPr>
          <w:b/>
          <w:szCs w:val="24"/>
        </w:rPr>
        <w:t>XIV SKYRIUS</w:t>
      </w:r>
    </w:p>
    <w:p w14:paraId="52A55771" w14:textId="77777777" w:rsidR="00127292" w:rsidRPr="000F3742" w:rsidRDefault="00127292" w:rsidP="00127292">
      <w:pPr>
        <w:tabs>
          <w:tab w:val="left" w:pos="567"/>
          <w:tab w:val="left" w:pos="1418"/>
        </w:tabs>
        <w:jc w:val="center"/>
        <w:rPr>
          <w:b/>
          <w:szCs w:val="24"/>
        </w:rPr>
      </w:pPr>
      <w:r w:rsidRPr="000F3742">
        <w:rPr>
          <w:b/>
          <w:szCs w:val="24"/>
        </w:rPr>
        <w:t>ŠALIŲ REKVIZITAI, PARAŠAI</w:t>
      </w:r>
    </w:p>
    <w:p w14:paraId="2C185D4C" w14:textId="77777777" w:rsidR="00127292" w:rsidRPr="000F3742" w:rsidRDefault="00127292" w:rsidP="00127292">
      <w:pPr>
        <w:tabs>
          <w:tab w:val="left" w:pos="426"/>
          <w:tab w:val="left" w:pos="567"/>
        </w:tabs>
        <w:rPr>
          <w:i/>
          <w:szCs w:val="24"/>
        </w:rPr>
      </w:pPr>
    </w:p>
    <w:p w14:paraId="3DBFFEE2" w14:textId="77777777" w:rsidR="00127292" w:rsidRPr="00127292" w:rsidRDefault="00127292" w:rsidP="00127292">
      <w:pPr>
        <w:tabs>
          <w:tab w:val="left" w:pos="567"/>
          <w:tab w:val="left" w:pos="2835"/>
          <w:tab w:val="left" w:pos="6237"/>
        </w:tabs>
        <w:ind w:firstLine="0"/>
        <w:rPr>
          <w:b/>
          <w:iCs/>
          <w:szCs w:val="24"/>
        </w:rPr>
      </w:pPr>
      <w:r>
        <w:rPr>
          <w:b/>
          <w:iCs/>
          <w:szCs w:val="24"/>
        </w:rPr>
        <w:t>DUOMENŲ VALDYTOJAS</w:t>
      </w:r>
      <w:r w:rsidRPr="000F3742">
        <w:rPr>
          <w:iCs/>
          <w:szCs w:val="24"/>
        </w:rPr>
        <w:tab/>
      </w:r>
      <w:r>
        <w:rPr>
          <w:b/>
          <w:iCs/>
          <w:szCs w:val="24"/>
        </w:rPr>
        <w:t>DUOMENŲ TVARKYTOJAS</w:t>
      </w:r>
    </w:p>
    <w:p w14:paraId="09A1E884" w14:textId="77777777" w:rsidR="00127292" w:rsidRPr="000F3742" w:rsidRDefault="00127292" w:rsidP="00127292">
      <w:pPr>
        <w:tabs>
          <w:tab w:val="left" w:pos="426"/>
          <w:tab w:val="left" w:pos="567"/>
        </w:tabs>
        <w:rPr>
          <w:i/>
          <w:szCs w:val="24"/>
        </w:rPr>
      </w:pPr>
    </w:p>
    <w:p w14:paraId="2361BD36" w14:textId="77777777" w:rsidR="00127292" w:rsidRDefault="00127292" w:rsidP="00127292">
      <w:pPr>
        <w:widowControl w:val="0"/>
        <w:ind w:firstLine="0"/>
        <w:jc w:val="left"/>
        <w:rPr>
          <w:szCs w:val="24"/>
          <w:lang w:eastAsia="lt-LT"/>
        </w:rPr>
      </w:pPr>
      <w:r w:rsidRPr="00127292">
        <w:rPr>
          <w:szCs w:val="24"/>
          <w:lang w:eastAsia="lt-LT"/>
        </w:rPr>
        <w:t xml:space="preserve">Informatikos ir ryšių departamentas </w:t>
      </w:r>
      <w:r>
        <w:rPr>
          <w:szCs w:val="24"/>
          <w:lang w:eastAsia="lt-LT"/>
        </w:rPr>
        <w:t>p</w:t>
      </w:r>
      <w:r w:rsidRPr="00127292">
        <w:rPr>
          <w:szCs w:val="24"/>
          <w:lang w:eastAsia="lt-LT"/>
        </w:rPr>
        <w:t>rie</w:t>
      </w:r>
      <w:r>
        <w:rPr>
          <w:szCs w:val="24"/>
          <w:lang w:eastAsia="lt-LT"/>
        </w:rPr>
        <w:t xml:space="preserve"> </w:t>
      </w:r>
    </w:p>
    <w:p w14:paraId="77A48F5D" w14:textId="77777777" w:rsidR="00127292" w:rsidRDefault="00127292" w:rsidP="00127292">
      <w:pPr>
        <w:widowControl w:val="0"/>
        <w:ind w:firstLine="0"/>
        <w:jc w:val="left"/>
        <w:rPr>
          <w:szCs w:val="24"/>
          <w:lang w:eastAsia="lt-LT"/>
        </w:rPr>
      </w:pPr>
      <w:r w:rsidRPr="00127292">
        <w:rPr>
          <w:szCs w:val="24"/>
          <w:lang w:eastAsia="lt-LT"/>
        </w:rPr>
        <w:t xml:space="preserve">Lietuvos Respublikos vidaus reikalų </w:t>
      </w:r>
    </w:p>
    <w:p w14:paraId="7F1CDF50" w14:textId="77777777" w:rsidR="00127292" w:rsidRPr="00127292" w:rsidRDefault="00127292" w:rsidP="00127292">
      <w:pPr>
        <w:widowControl w:val="0"/>
        <w:ind w:firstLine="0"/>
        <w:jc w:val="left"/>
        <w:rPr>
          <w:szCs w:val="24"/>
          <w:lang w:eastAsia="lt-LT"/>
        </w:rPr>
      </w:pPr>
      <w:r w:rsidRPr="00127292">
        <w:rPr>
          <w:szCs w:val="24"/>
          <w:lang w:eastAsia="lt-LT"/>
        </w:rPr>
        <w:t>ministerijos</w:t>
      </w:r>
    </w:p>
    <w:p w14:paraId="11AFFC12" w14:textId="77777777" w:rsidR="00127292" w:rsidRPr="00127292" w:rsidRDefault="00127292" w:rsidP="00127292">
      <w:pPr>
        <w:widowControl w:val="0"/>
        <w:tabs>
          <w:tab w:val="left" w:pos="993"/>
        </w:tabs>
        <w:kinsoku w:val="0"/>
        <w:ind w:firstLine="0"/>
        <w:rPr>
          <w:szCs w:val="24"/>
        </w:rPr>
      </w:pPr>
    </w:p>
    <w:p w14:paraId="276609B2" w14:textId="77777777" w:rsidR="00127292" w:rsidRPr="00127292" w:rsidRDefault="00127292" w:rsidP="00127292">
      <w:pPr>
        <w:pStyle w:val="Sraopastraipa"/>
        <w:widowControl w:val="0"/>
        <w:tabs>
          <w:tab w:val="left" w:pos="993"/>
        </w:tabs>
        <w:kinsoku w:val="0"/>
        <w:ind w:left="0" w:firstLine="0"/>
        <w:rPr>
          <w:szCs w:val="24"/>
        </w:rPr>
      </w:pPr>
      <w:r w:rsidRPr="00127292">
        <w:rPr>
          <w:szCs w:val="24"/>
        </w:rPr>
        <w:t>Duomenys kaupiami ir saugomi</w:t>
      </w:r>
    </w:p>
    <w:p w14:paraId="108EAC43" w14:textId="77777777" w:rsidR="00127292" w:rsidRPr="00127292" w:rsidRDefault="00127292" w:rsidP="00127292">
      <w:pPr>
        <w:pStyle w:val="Sraopastraipa"/>
        <w:widowControl w:val="0"/>
        <w:tabs>
          <w:tab w:val="left" w:pos="993"/>
        </w:tabs>
        <w:kinsoku w:val="0"/>
        <w:ind w:left="0" w:firstLine="0"/>
        <w:rPr>
          <w:szCs w:val="24"/>
        </w:rPr>
      </w:pPr>
      <w:r w:rsidRPr="00127292">
        <w:rPr>
          <w:szCs w:val="24"/>
        </w:rPr>
        <w:t xml:space="preserve">Juridinių asmenų registre, </w:t>
      </w:r>
    </w:p>
    <w:p w14:paraId="4C733B77" w14:textId="77777777" w:rsidR="00127292" w:rsidRPr="00127292" w:rsidRDefault="00127292" w:rsidP="00127292">
      <w:pPr>
        <w:pStyle w:val="Sraopastraipa"/>
        <w:widowControl w:val="0"/>
        <w:tabs>
          <w:tab w:val="left" w:pos="993"/>
        </w:tabs>
        <w:kinsoku w:val="0"/>
        <w:ind w:left="0" w:firstLine="0"/>
        <w:rPr>
          <w:szCs w:val="24"/>
        </w:rPr>
      </w:pPr>
      <w:r w:rsidRPr="00127292">
        <w:rPr>
          <w:szCs w:val="24"/>
        </w:rPr>
        <w:t>kodas 188774822</w:t>
      </w:r>
    </w:p>
    <w:p w14:paraId="7BBD15C0" w14:textId="77777777" w:rsidR="00127292" w:rsidRPr="00127292" w:rsidRDefault="00127292" w:rsidP="00127292">
      <w:pPr>
        <w:pStyle w:val="Sraopastraipa"/>
        <w:widowControl w:val="0"/>
        <w:tabs>
          <w:tab w:val="left" w:pos="993"/>
        </w:tabs>
        <w:kinsoku w:val="0"/>
        <w:ind w:left="0" w:firstLine="0"/>
        <w:rPr>
          <w:szCs w:val="24"/>
        </w:rPr>
      </w:pPr>
      <w:r w:rsidRPr="00127292">
        <w:rPr>
          <w:szCs w:val="24"/>
        </w:rPr>
        <w:t>Šventaragio g. 2, LT-01510, Vilnius</w:t>
      </w:r>
    </w:p>
    <w:p w14:paraId="1FF85892" w14:textId="77777777" w:rsidR="00127292" w:rsidRPr="00127292" w:rsidRDefault="00127292" w:rsidP="00127292">
      <w:pPr>
        <w:pStyle w:val="Sraopastraipa"/>
        <w:widowControl w:val="0"/>
        <w:tabs>
          <w:tab w:val="left" w:pos="993"/>
        </w:tabs>
        <w:kinsoku w:val="0"/>
        <w:ind w:left="0" w:firstLine="0"/>
        <w:rPr>
          <w:szCs w:val="24"/>
        </w:rPr>
      </w:pPr>
      <w:r w:rsidRPr="00127292">
        <w:rPr>
          <w:szCs w:val="24"/>
        </w:rPr>
        <w:t>Biudžetinė įstaiga</w:t>
      </w:r>
    </w:p>
    <w:p w14:paraId="156A8939" w14:textId="77777777" w:rsidR="00127292" w:rsidRPr="00127292" w:rsidRDefault="00127292" w:rsidP="00127292">
      <w:pPr>
        <w:pStyle w:val="Sraopastraipa"/>
        <w:widowControl w:val="0"/>
        <w:tabs>
          <w:tab w:val="left" w:pos="993"/>
        </w:tabs>
        <w:kinsoku w:val="0"/>
        <w:ind w:left="0" w:firstLine="0"/>
        <w:rPr>
          <w:szCs w:val="24"/>
        </w:rPr>
      </w:pPr>
      <w:r>
        <w:rPr>
          <w:szCs w:val="24"/>
        </w:rPr>
        <w:t>t</w:t>
      </w:r>
      <w:r w:rsidRPr="00127292">
        <w:rPr>
          <w:szCs w:val="24"/>
        </w:rPr>
        <w:t xml:space="preserve">el. (8 5) 271 7177, </w:t>
      </w:r>
      <w:r>
        <w:rPr>
          <w:szCs w:val="24"/>
        </w:rPr>
        <w:t>e</w:t>
      </w:r>
      <w:r w:rsidRPr="00127292">
        <w:rPr>
          <w:szCs w:val="24"/>
        </w:rPr>
        <w:t>l. p. ird@vrm.lt</w:t>
      </w:r>
    </w:p>
    <w:p w14:paraId="331EFB51" w14:textId="77777777" w:rsidR="00127292" w:rsidRPr="00127292" w:rsidRDefault="00127292" w:rsidP="00127292">
      <w:pPr>
        <w:pStyle w:val="Sraopastraipa"/>
        <w:widowControl w:val="0"/>
        <w:tabs>
          <w:tab w:val="left" w:pos="993"/>
        </w:tabs>
        <w:kinsoku w:val="0"/>
        <w:ind w:left="0" w:firstLine="0"/>
        <w:rPr>
          <w:szCs w:val="24"/>
        </w:rPr>
      </w:pPr>
    </w:p>
    <w:p w14:paraId="469C2153" w14:textId="77777777" w:rsidR="00127292" w:rsidRPr="00127292" w:rsidRDefault="00127292" w:rsidP="00127292">
      <w:pPr>
        <w:pStyle w:val="Sraopastraipa"/>
        <w:widowControl w:val="0"/>
        <w:tabs>
          <w:tab w:val="left" w:pos="993"/>
        </w:tabs>
        <w:kinsoku w:val="0"/>
        <w:ind w:left="0" w:firstLine="0"/>
        <w:rPr>
          <w:szCs w:val="24"/>
        </w:rPr>
      </w:pPr>
    </w:p>
    <w:p w14:paraId="6EB75141" w14:textId="19BBE087" w:rsidR="001C48CE" w:rsidRPr="00127292" w:rsidRDefault="001C48CE" w:rsidP="00127292">
      <w:pPr>
        <w:pStyle w:val="Sraopastraipa"/>
        <w:widowControl w:val="0"/>
        <w:tabs>
          <w:tab w:val="left" w:pos="993"/>
        </w:tabs>
        <w:kinsoku w:val="0"/>
        <w:ind w:left="0" w:firstLine="0"/>
        <w:rPr>
          <w:szCs w:val="24"/>
        </w:rPr>
      </w:pPr>
      <w:r>
        <w:rPr>
          <w:szCs w:val="24"/>
        </w:rPr>
        <w:t xml:space="preserve">Direktorius </w:t>
      </w:r>
    </w:p>
    <w:p w14:paraId="09B51E3B" w14:textId="61FD999C" w:rsidR="00127292" w:rsidRPr="00127292" w:rsidRDefault="00127292" w:rsidP="00127292">
      <w:pPr>
        <w:pStyle w:val="Sraopastraipa"/>
        <w:widowControl w:val="0"/>
        <w:tabs>
          <w:tab w:val="left" w:pos="993"/>
        </w:tabs>
        <w:kinsoku w:val="0"/>
        <w:ind w:left="0" w:firstLine="0"/>
        <w:rPr>
          <w:szCs w:val="24"/>
        </w:rPr>
      </w:pPr>
    </w:p>
    <w:p w14:paraId="04557B67" w14:textId="77777777" w:rsidR="00127292" w:rsidRPr="00127292" w:rsidRDefault="00127292" w:rsidP="00127292">
      <w:pPr>
        <w:pStyle w:val="Sraopastraipa"/>
        <w:widowControl w:val="0"/>
        <w:tabs>
          <w:tab w:val="left" w:pos="993"/>
        </w:tabs>
        <w:kinsoku w:val="0"/>
        <w:ind w:left="0" w:firstLine="0"/>
        <w:rPr>
          <w:szCs w:val="24"/>
        </w:rPr>
      </w:pPr>
      <w:r>
        <w:rPr>
          <w:szCs w:val="24"/>
        </w:rPr>
        <w:t xml:space="preserve">                     </w:t>
      </w:r>
      <w:r w:rsidRPr="00127292">
        <w:rPr>
          <w:szCs w:val="24"/>
        </w:rPr>
        <w:t xml:space="preserve">               A.V.</w:t>
      </w:r>
    </w:p>
    <w:p w14:paraId="5E6BDA36" w14:textId="77777777" w:rsidR="00127292" w:rsidRDefault="001C48CE" w:rsidP="00127292">
      <w:pPr>
        <w:pStyle w:val="Sraopastraipa"/>
        <w:widowControl w:val="0"/>
        <w:tabs>
          <w:tab w:val="left" w:pos="993"/>
        </w:tabs>
        <w:kinsoku w:val="0"/>
        <w:ind w:left="0" w:firstLine="0"/>
        <w:rPr>
          <w:szCs w:val="24"/>
        </w:rPr>
      </w:pPr>
      <w:r>
        <w:rPr>
          <w:szCs w:val="24"/>
        </w:rPr>
        <w:t>(Vardas, Pavardė)</w:t>
      </w:r>
    </w:p>
    <w:p w14:paraId="6A9F2181" w14:textId="77777777" w:rsidR="00127292" w:rsidRDefault="00127292" w:rsidP="00127292">
      <w:pPr>
        <w:pStyle w:val="Sraopastraipa"/>
        <w:widowControl w:val="0"/>
        <w:tabs>
          <w:tab w:val="left" w:pos="993"/>
        </w:tabs>
        <w:kinsoku w:val="0"/>
        <w:ind w:left="0" w:firstLine="0"/>
        <w:rPr>
          <w:szCs w:val="24"/>
        </w:rPr>
      </w:pPr>
    </w:p>
    <w:bookmarkEnd w:id="0"/>
    <w:p w14:paraId="75D55489" w14:textId="77777777" w:rsidR="007A7144" w:rsidRDefault="007A7144">
      <w:pPr>
        <w:ind w:firstLine="0"/>
        <w:jc w:val="left"/>
        <w:rPr>
          <w:rFonts w:ascii="Arial" w:eastAsiaTheme="majorEastAsia" w:hAnsi="Arial"/>
          <w:bCs/>
          <w:sz w:val="20"/>
          <w:szCs w:val="24"/>
          <w:lang w:eastAsia="lt-LT"/>
        </w:rPr>
      </w:pPr>
      <w:r>
        <w:rPr>
          <w:szCs w:val="24"/>
        </w:rPr>
        <w:br w:type="page"/>
      </w:r>
    </w:p>
    <w:p w14:paraId="09A96372" w14:textId="77777777" w:rsidR="00BA5C92" w:rsidRDefault="649BC9DA" w:rsidP="004216E5">
      <w:pPr>
        <w:widowControl w:val="0"/>
        <w:tabs>
          <w:tab w:val="left" w:pos="5245"/>
        </w:tabs>
        <w:ind w:left="4536" w:firstLine="0"/>
      </w:pPr>
      <w:bookmarkStart w:id="1" w:name="_Hlk47528589"/>
      <w:r>
        <w:lastRenderedPageBreak/>
        <w:t>Asmens duomenų tvarkymo susitarimo</w:t>
      </w:r>
    </w:p>
    <w:p w14:paraId="14190395" w14:textId="6BB704B5" w:rsidR="00037984" w:rsidRPr="00BA51D1" w:rsidRDefault="649BC9DA" w:rsidP="004216E5">
      <w:pPr>
        <w:widowControl w:val="0"/>
        <w:tabs>
          <w:tab w:val="left" w:pos="5245"/>
        </w:tabs>
        <w:ind w:left="4536" w:firstLine="0"/>
      </w:pPr>
      <w:r>
        <w:t>priedas</w:t>
      </w:r>
      <w:r w:rsidR="00037984" w:rsidRPr="00BA51D1">
        <w:t xml:space="preserve"> </w:t>
      </w:r>
      <w:r w:rsidR="00D25849">
        <w:t>5</w:t>
      </w:r>
      <w:r w:rsidR="00037984" w:rsidRPr="00BA51D1">
        <w:t>.1</w:t>
      </w:r>
    </w:p>
    <w:p w14:paraId="1EAB2FB1" w14:textId="77777777" w:rsidR="00226317" w:rsidRPr="00D25849" w:rsidRDefault="00226317" w:rsidP="6F0446C1">
      <w:pPr>
        <w:suppressAutoHyphens/>
        <w:spacing w:line="244" w:lineRule="auto"/>
        <w:ind w:left="5670" w:hanging="5670"/>
        <w:jc w:val="center"/>
        <w:rPr>
          <w:rFonts w:eastAsia="Calibri"/>
          <w:bCs/>
          <w:lang w:eastAsia="lt-LT"/>
        </w:rPr>
      </w:pPr>
      <w:bookmarkStart w:id="2" w:name="_Hlk47354818"/>
    </w:p>
    <w:bookmarkEnd w:id="2"/>
    <w:p w14:paraId="2851547F" w14:textId="77777777" w:rsidR="00037984" w:rsidRPr="00D25849" w:rsidRDefault="00037984" w:rsidP="0044183F">
      <w:pPr>
        <w:suppressAutoHyphens/>
        <w:spacing w:line="244" w:lineRule="auto"/>
        <w:ind w:left="5670" w:hanging="5670"/>
        <w:jc w:val="left"/>
        <w:rPr>
          <w:rFonts w:eastAsia="Calibri"/>
          <w:szCs w:val="24"/>
          <w:lang w:eastAsia="lt-LT"/>
        </w:rPr>
      </w:pPr>
    </w:p>
    <w:p w14:paraId="532352A5" w14:textId="77777777" w:rsidR="00D25849" w:rsidRDefault="00D25849" w:rsidP="00D25849">
      <w:pPr>
        <w:jc w:val="center"/>
        <w:rPr>
          <w:b/>
          <w:bCs/>
          <w:szCs w:val="24"/>
        </w:rPr>
      </w:pPr>
      <w:r>
        <w:rPr>
          <w:b/>
          <w:bCs/>
          <w:szCs w:val="24"/>
        </w:rPr>
        <w:t xml:space="preserve">INFORMACIJA APIE ASMENS DUOMENŲ TVARKYMĄ </w:t>
      </w:r>
    </w:p>
    <w:p w14:paraId="0D265ADD" w14:textId="77777777" w:rsidR="00D25849" w:rsidRDefault="00D25849" w:rsidP="00D25849">
      <w:pPr>
        <w:ind w:left="5245"/>
        <w:rPr>
          <w:szCs w:val="24"/>
        </w:rPr>
      </w:pPr>
    </w:p>
    <w:p w14:paraId="13787860" w14:textId="77777777" w:rsidR="00D25849" w:rsidRDefault="00D25849" w:rsidP="00D25849">
      <w:pPr>
        <w:ind w:left="5245"/>
        <w:rPr>
          <w:szCs w:val="24"/>
        </w:rPr>
      </w:pPr>
    </w:p>
    <w:p w14:paraId="0FAEB52C" w14:textId="77777777" w:rsidR="00D25849" w:rsidRDefault="00D25849" w:rsidP="00D25849">
      <w:pPr>
        <w:keepNext/>
        <w:keepLines/>
        <w:widowControl w:val="0"/>
        <w:rPr>
          <w:b/>
          <w:szCs w:val="32"/>
          <w:lang w:eastAsia="en-GB"/>
        </w:rPr>
      </w:pPr>
      <w:r>
        <w:rPr>
          <w:b/>
          <w:szCs w:val="32"/>
          <w:lang w:eastAsia="en-GB"/>
        </w:rPr>
        <w:t>1.Informacija apie asmens duomenų tvarkymą:</w:t>
      </w:r>
    </w:p>
    <w:p w14:paraId="3C691899" w14:textId="77777777" w:rsidR="001A219C" w:rsidRPr="001A219C" w:rsidRDefault="001A219C" w:rsidP="00D25849"/>
    <w:p w14:paraId="26E18797" w14:textId="0F6DCE6D" w:rsidR="00D25849" w:rsidRPr="001A219C" w:rsidRDefault="00D25849" w:rsidP="00D25849">
      <w:r>
        <w:rPr>
          <w:b/>
        </w:rPr>
        <w:t xml:space="preserve">Duomenų tvarkytojo atliekamo asmens duomenų tvarkymo tikslas </w:t>
      </w:r>
      <w:r w:rsidRPr="001A219C">
        <w:t xml:space="preserve">yra tinkamas </w:t>
      </w:r>
      <w:r w:rsidRPr="00BA5C92">
        <w:t>S</w:t>
      </w:r>
      <w:r w:rsidRPr="00BA5C92">
        <w:rPr>
          <w:bCs/>
        </w:rPr>
        <w:t>utartyje</w:t>
      </w:r>
      <w:r w:rsidRPr="001A219C">
        <w:rPr>
          <w:bCs/>
        </w:rPr>
        <w:t xml:space="preserve"> numatytų </w:t>
      </w:r>
      <w:r w:rsidR="000654E8" w:rsidRPr="000654E8">
        <w:rPr>
          <w:bCs/>
        </w:rPr>
        <w:t xml:space="preserve">Administracinių nusižengimų registro (toliau – ANR arba Registras) programinės įrangos modifikavimo ir priežiūros </w:t>
      </w:r>
      <w:r w:rsidR="00CA5143" w:rsidRPr="001A219C">
        <w:rPr>
          <w:bCs/>
        </w:rPr>
        <w:t>paslaugų</w:t>
      </w:r>
      <w:r w:rsidR="00B75A74" w:rsidRPr="001A219C">
        <w:rPr>
          <w:bCs/>
        </w:rPr>
        <w:t xml:space="preserve"> teikimas</w:t>
      </w:r>
    </w:p>
    <w:p w14:paraId="351B75D0" w14:textId="77777777" w:rsidR="00D25849" w:rsidRPr="00CA5143" w:rsidRDefault="00D25849" w:rsidP="00D25849"/>
    <w:p w14:paraId="79836AC0" w14:textId="77777777" w:rsidR="00D25849" w:rsidRDefault="00D25849" w:rsidP="00D25849">
      <w:pPr>
        <w:rPr>
          <w:b/>
        </w:rPr>
      </w:pPr>
      <w:r>
        <w:rPr>
          <w:b/>
        </w:rPr>
        <w:t xml:space="preserve">2. Duomenų </w:t>
      </w:r>
      <w:r w:rsidR="00E50D3D">
        <w:rPr>
          <w:b/>
        </w:rPr>
        <w:t>subjektų kategorijos</w:t>
      </w:r>
      <w:r w:rsidR="00CA3E41">
        <w:rPr>
          <w:b/>
        </w:rPr>
        <w:t>, tvarkomi asmens duomenys ir veiksmai, kurių atlikimui reikalinga tvarkyti duomenis</w:t>
      </w:r>
      <w:r>
        <w:rPr>
          <w:b/>
        </w:rPr>
        <w:t>:</w:t>
      </w:r>
    </w:p>
    <w:p w14:paraId="41A33ED0" w14:textId="77777777" w:rsidR="001A219C" w:rsidRDefault="001A219C" w:rsidP="00D25849"/>
    <w:tbl>
      <w:tblPr>
        <w:tblStyle w:val="TableGrid6"/>
        <w:tblW w:w="5000" w:type="pct"/>
        <w:tblLook w:val="04A0" w:firstRow="1" w:lastRow="0" w:firstColumn="1" w:lastColumn="0" w:noHBand="0" w:noVBand="1"/>
      </w:tblPr>
      <w:tblGrid>
        <w:gridCol w:w="2830"/>
        <w:gridCol w:w="3969"/>
        <w:gridCol w:w="2830"/>
      </w:tblGrid>
      <w:tr w:rsidR="00050226" w:rsidRPr="00BA51D1" w14:paraId="1BBAE617" w14:textId="77777777" w:rsidTr="00954BA1">
        <w:tc>
          <w:tcPr>
            <w:tcW w:w="2830" w:type="dxa"/>
            <w:shd w:val="clear" w:color="auto" w:fill="auto"/>
          </w:tcPr>
          <w:p w14:paraId="2EAD7D2B" w14:textId="77777777" w:rsidR="00050226" w:rsidRPr="00050226" w:rsidRDefault="00050226" w:rsidP="00954BA1">
            <w:pPr>
              <w:ind w:firstLine="0"/>
              <w:jc w:val="center"/>
              <w:rPr>
                <w:rFonts w:cs="Times New Roman"/>
                <w:b/>
                <w:szCs w:val="24"/>
                <w:lang w:val="lt-LT"/>
              </w:rPr>
            </w:pPr>
            <w:r w:rsidRPr="00050226">
              <w:rPr>
                <w:b/>
                <w:szCs w:val="24"/>
                <w:lang w:val="lt-LT"/>
              </w:rPr>
              <w:t>Duomenų subjektų kategorijos</w:t>
            </w:r>
          </w:p>
        </w:tc>
        <w:tc>
          <w:tcPr>
            <w:tcW w:w="3969" w:type="dxa"/>
            <w:shd w:val="clear" w:color="auto" w:fill="auto"/>
          </w:tcPr>
          <w:p w14:paraId="50A798A9" w14:textId="77777777" w:rsidR="00050226" w:rsidRPr="00BA51D1" w:rsidRDefault="00050226" w:rsidP="00CA3E41">
            <w:pPr>
              <w:ind w:firstLine="0"/>
              <w:jc w:val="center"/>
              <w:rPr>
                <w:rFonts w:cs="Times New Roman"/>
                <w:b/>
                <w:szCs w:val="24"/>
                <w:lang w:val="lt-LT"/>
              </w:rPr>
            </w:pPr>
            <w:r w:rsidRPr="00BA51D1">
              <w:rPr>
                <w:b/>
                <w:szCs w:val="24"/>
                <w:lang w:val="lt-LT"/>
              </w:rPr>
              <w:t>Tvarkom</w:t>
            </w:r>
            <w:r w:rsidR="00CA3E41">
              <w:rPr>
                <w:b/>
                <w:szCs w:val="24"/>
                <w:lang w:val="lt-LT"/>
              </w:rPr>
              <w:t>ų</w:t>
            </w:r>
            <w:r w:rsidRPr="00BA51D1">
              <w:rPr>
                <w:b/>
                <w:szCs w:val="24"/>
                <w:lang w:val="lt-LT"/>
              </w:rPr>
              <w:t xml:space="preserve"> asmens duomen</w:t>
            </w:r>
            <w:r w:rsidR="00CA3E41">
              <w:rPr>
                <w:b/>
                <w:szCs w:val="24"/>
                <w:lang w:val="lt-LT"/>
              </w:rPr>
              <w:t>ų rūšys</w:t>
            </w:r>
          </w:p>
        </w:tc>
        <w:tc>
          <w:tcPr>
            <w:tcW w:w="2830" w:type="dxa"/>
            <w:shd w:val="clear" w:color="auto" w:fill="auto"/>
          </w:tcPr>
          <w:p w14:paraId="48987485" w14:textId="77777777" w:rsidR="00050226" w:rsidRPr="00BA51D1" w:rsidRDefault="00050226" w:rsidP="00954BA1">
            <w:pPr>
              <w:ind w:firstLine="0"/>
              <w:jc w:val="center"/>
              <w:rPr>
                <w:rFonts w:cs="Times New Roman"/>
                <w:b/>
                <w:szCs w:val="24"/>
                <w:lang w:val="lt-LT"/>
              </w:rPr>
            </w:pPr>
            <w:r w:rsidRPr="00BA51D1">
              <w:rPr>
                <w:b/>
                <w:szCs w:val="24"/>
                <w:lang w:val="lt-LT"/>
              </w:rPr>
              <w:t>Veiksmai, kurių atlikimui reikalinga tvarkyti duomenis</w:t>
            </w:r>
          </w:p>
        </w:tc>
      </w:tr>
      <w:tr w:rsidR="00050226" w:rsidRPr="00BA51D1" w14:paraId="51DBBBB0" w14:textId="77777777" w:rsidTr="00954BA1">
        <w:tc>
          <w:tcPr>
            <w:tcW w:w="2830" w:type="dxa"/>
            <w:shd w:val="clear" w:color="auto" w:fill="auto"/>
          </w:tcPr>
          <w:p w14:paraId="6C19B6AD" w14:textId="77777777" w:rsidR="00050226" w:rsidRPr="00050226" w:rsidRDefault="00050226" w:rsidP="00050226">
            <w:pPr>
              <w:ind w:firstLine="0"/>
              <w:jc w:val="left"/>
              <w:rPr>
                <w:sz w:val="20"/>
                <w:lang w:val="lt-LT"/>
              </w:rPr>
            </w:pPr>
            <w:r w:rsidRPr="00050226">
              <w:rPr>
                <w:sz w:val="20"/>
                <w:lang w:val="lt-LT"/>
              </w:rPr>
              <w:t>Fizini</w:t>
            </w:r>
            <w:r>
              <w:rPr>
                <w:sz w:val="20"/>
                <w:lang w:val="lt-LT"/>
              </w:rPr>
              <w:t>ai</w:t>
            </w:r>
            <w:r w:rsidRPr="00050226">
              <w:rPr>
                <w:sz w:val="20"/>
                <w:lang w:val="lt-LT"/>
              </w:rPr>
              <w:t xml:space="preserve"> asmen</w:t>
            </w:r>
            <w:r>
              <w:rPr>
                <w:sz w:val="20"/>
                <w:lang w:val="lt-LT"/>
              </w:rPr>
              <w:t>ys</w:t>
            </w:r>
            <w:r w:rsidRPr="00050226">
              <w:rPr>
                <w:sz w:val="20"/>
                <w:lang w:val="lt-LT"/>
              </w:rPr>
              <w:t>, kurių duomenys tvarkomi Registre</w:t>
            </w:r>
          </w:p>
        </w:tc>
        <w:tc>
          <w:tcPr>
            <w:tcW w:w="3969" w:type="dxa"/>
            <w:shd w:val="clear" w:color="auto" w:fill="auto"/>
          </w:tcPr>
          <w:p w14:paraId="3181FF23" w14:textId="036E7461" w:rsidR="00050226" w:rsidRPr="00A64DA8" w:rsidRDefault="00050226" w:rsidP="00050226">
            <w:pPr>
              <w:ind w:firstLine="0"/>
              <w:jc w:val="left"/>
              <w:rPr>
                <w:i/>
                <w:color w:val="000000"/>
                <w:sz w:val="20"/>
                <w:szCs w:val="20"/>
                <w:lang w:val="lt-LT" w:eastAsia="lt-LT"/>
              </w:rPr>
            </w:pPr>
            <w:r w:rsidRPr="00A64DA8">
              <w:rPr>
                <w:i/>
                <w:color w:val="000000"/>
                <w:sz w:val="20"/>
                <w:lang w:eastAsia="lt-LT"/>
              </w:rPr>
              <w:t>Asmens kodas</w:t>
            </w:r>
            <w:r w:rsidR="001F6DE5" w:rsidRPr="00A64DA8">
              <w:rPr>
                <w:i/>
                <w:color w:val="000000"/>
                <w:sz w:val="20"/>
                <w:lang w:eastAsia="lt-LT"/>
              </w:rPr>
              <w:t>,</w:t>
            </w:r>
          </w:p>
          <w:p w14:paraId="6325B7F5" w14:textId="48967D91" w:rsidR="00050226" w:rsidRPr="00A64DA8" w:rsidRDefault="00050226" w:rsidP="00050226">
            <w:pPr>
              <w:ind w:firstLine="0"/>
              <w:jc w:val="left"/>
              <w:rPr>
                <w:i/>
                <w:color w:val="000000"/>
                <w:sz w:val="20"/>
                <w:szCs w:val="20"/>
                <w:lang w:val="lt-LT" w:eastAsia="lt-LT"/>
              </w:rPr>
            </w:pPr>
            <w:r w:rsidRPr="00A64DA8">
              <w:rPr>
                <w:i/>
                <w:color w:val="000000"/>
                <w:sz w:val="20"/>
                <w:lang w:eastAsia="lt-LT"/>
              </w:rPr>
              <w:t>Vardas (vardai)</w:t>
            </w:r>
            <w:r w:rsidR="001F6DE5" w:rsidRPr="00A64DA8">
              <w:rPr>
                <w:i/>
                <w:color w:val="000000"/>
                <w:sz w:val="20"/>
                <w:lang w:eastAsia="lt-LT"/>
              </w:rPr>
              <w:t>,</w:t>
            </w:r>
          </w:p>
          <w:p w14:paraId="390F0E77" w14:textId="769603EF" w:rsidR="00050226" w:rsidRPr="00A64DA8" w:rsidRDefault="00050226" w:rsidP="00050226">
            <w:pPr>
              <w:ind w:firstLine="0"/>
              <w:jc w:val="left"/>
              <w:rPr>
                <w:i/>
                <w:color w:val="000000"/>
                <w:sz w:val="20"/>
                <w:szCs w:val="20"/>
                <w:lang w:val="lt-LT" w:eastAsia="lt-LT"/>
              </w:rPr>
            </w:pPr>
            <w:r w:rsidRPr="00A64DA8">
              <w:rPr>
                <w:i/>
                <w:color w:val="000000"/>
                <w:sz w:val="20"/>
                <w:lang w:eastAsia="lt-LT"/>
              </w:rPr>
              <w:t>Pavardė (pavardės)</w:t>
            </w:r>
            <w:r w:rsidR="001F6DE5" w:rsidRPr="00A64DA8">
              <w:rPr>
                <w:i/>
                <w:color w:val="000000"/>
                <w:sz w:val="20"/>
                <w:lang w:eastAsia="lt-LT"/>
              </w:rPr>
              <w:t>,</w:t>
            </w:r>
          </w:p>
          <w:p w14:paraId="409D3C72" w14:textId="5CF7D916" w:rsidR="008B5F70" w:rsidRPr="00A64DA8" w:rsidRDefault="00645CFA" w:rsidP="00050226">
            <w:pPr>
              <w:ind w:firstLine="0"/>
              <w:jc w:val="left"/>
              <w:rPr>
                <w:i/>
                <w:color w:val="000000"/>
                <w:sz w:val="20"/>
                <w:szCs w:val="20"/>
                <w:lang w:val="lt-LT" w:eastAsia="lt-LT"/>
              </w:rPr>
            </w:pPr>
            <w:r>
              <w:rPr>
                <w:i/>
                <w:color w:val="000000"/>
                <w:sz w:val="20"/>
                <w:szCs w:val="20"/>
                <w:lang w:val="lt-LT" w:eastAsia="lt-LT"/>
              </w:rPr>
              <w:t>V</w:t>
            </w:r>
            <w:r w:rsidR="008B5F70" w:rsidRPr="008B5F70">
              <w:rPr>
                <w:i/>
                <w:color w:val="000000"/>
                <w:sz w:val="20"/>
                <w:szCs w:val="20"/>
                <w:lang w:val="lt-LT" w:eastAsia="lt-LT"/>
              </w:rPr>
              <w:t>eido atvaizdas</w:t>
            </w:r>
            <w:r w:rsidR="001F6DE5">
              <w:rPr>
                <w:i/>
                <w:color w:val="000000"/>
                <w:sz w:val="20"/>
                <w:szCs w:val="20"/>
                <w:lang w:val="lt-LT" w:eastAsia="lt-LT"/>
              </w:rPr>
              <w:t>,</w:t>
            </w:r>
          </w:p>
          <w:p w14:paraId="11AACA9E" w14:textId="3A1AB852" w:rsidR="00050226" w:rsidRPr="00A64DA8" w:rsidRDefault="00050226" w:rsidP="00050226">
            <w:pPr>
              <w:ind w:firstLine="0"/>
              <w:jc w:val="left"/>
              <w:rPr>
                <w:i/>
                <w:color w:val="000000"/>
                <w:sz w:val="20"/>
                <w:szCs w:val="20"/>
                <w:lang w:val="lt-LT" w:eastAsia="lt-LT"/>
              </w:rPr>
            </w:pPr>
            <w:r w:rsidRPr="00A64DA8">
              <w:rPr>
                <w:i/>
                <w:color w:val="000000"/>
                <w:sz w:val="20"/>
                <w:lang w:eastAsia="lt-LT"/>
              </w:rPr>
              <w:t>Gimimo data</w:t>
            </w:r>
            <w:r w:rsidR="001F6DE5" w:rsidRPr="00A64DA8">
              <w:rPr>
                <w:i/>
                <w:color w:val="000000"/>
                <w:sz w:val="20"/>
                <w:lang w:eastAsia="lt-LT"/>
              </w:rPr>
              <w:t>,</w:t>
            </w:r>
          </w:p>
          <w:p w14:paraId="0B302DEB" w14:textId="3E703010" w:rsidR="00050226" w:rsidRPr="00A64DA8" w:rsidRDefault="00050226" w:rsidP="00050226">
            <w:pPr>
              <w:ind w:firstLine="0"/>
              <w:jc w:val="left"/>
              <w:rPr>
                <w:i/>
                <w:color w:val="000000"/>
                <w:sz w:val="20"/>
                <w:szCs w:val="20"/>
                <w:lang w:val="lt-LT" w:eastAsia="lt-LT"/>
              </w:rPr>
            </w:pPr>
            <w:r w:rsidRPr="00A64DA8">
              <w:rPr>
                <w:i/>
                <w:color w:val="000000"/>
                <w:sz w:val="20"/>
                <w:lang w:eastAsia="lt-LT"/>
              </w:rPr>
              <w:t>Lytis</w:t>
            </w:r>
            <w:r w:rsidR="001F6DE5" w:rsidRPr="00A64DA8">
              <w:rPr>
                <w:i/>
                <w:color w:val="000000"/>
                <w:sz w:val="20"/>
                <w:lang w:eastAsia="lt-LT"/>
              </w:rPr>
              <w:t>,</w:t>
            </w:r>
          </w:p>
          <w:p w14:paraId="525E53F5" w14:textId="58F006E3" w:rsidR="00050226" w:rsidRPr="00A64DA8" w:rsidRDefault="00050226" w:rsidP="00050226">
            <w:pPr>
              <w:ind w:firstLine="0"/>
              <w:jc w:val="left"/>
              <w:rPr>
                <w:i/>
                <w:color w:val="000000"/>
                <w:sz w:val="20"/>
                <w:szCs w:val="20"/>
                <w:lang w:val="lt-LT" w:eastAsia="lt-LT"/>
              </w:rPr>
            </w:pPr>
            <w:r w:rsidRPr="00A64DA8">
              <w:rPr>
                <w:i/>
                <w:color w:val="000000"/>
                <w:sz w:val="20"/>
                <w:lang w:eastAsia="lt-LT"/>
              </w:rPr>
              <w:t>Pilietybė (pilietybės)</w:t>
            </w:r>
            <w:r w:rsidR="001F6DE5" w:rsidRPr="00A64DA8">
              <w:rPr>
                <w:i/>
                <w:color w:val="000000"/>
                <w:sz w:val="20"/>
                <w:lang w:eastAsia="lt-LT"/>
              </w:rPr>
              <w:t>,</w:t>
            </w:r>
          </w:p>
          <w:p w14:paraId="760121B2" w14:textId="63BBDB15" w:rsidR="00E96D42" w:rsidRPr="00E96D42" w:rsidRDefault="00645CFA" w:rsidP="00050226">
            <w:pPr>
              <w:ind w:firstLine="0"/>
              <w:jc w:val="left"/>
              <w:rPr>
                <w:i/>
                <w:iCs/>
                <w:sz w:val="20"/>
                <w:szCs w:val="20"/>
                <w:lang w:val="lt-LT"/>
              </w:rPr>
            </w:pPr>
            <w:r>
              <w:rPr>
                <w:i/>
                <w:color w:val="000000"/>
                <w:sz w:val="20"/>
                <w:szCs w:val="20"/>
                <w:lang w:val="lt-LT" w:eastAsia="lt-LT"/>
              </w:rPr>
              <w:t>A</w:t>
            </w:r>
            <w:r w:rsidR="00E96D42" w:rsidRPr="00E96D42">
              <w:rPr>
                <w:i/>
                <w:color w:val="000000"/>
                <w:sz w:val="20"/>
                <w:szCs w:val="20"/>
                <w:lang w:val="lt-LT" w:eastAsia="lt-LT"/>
              </w:rPr>
              <w:t xml:space="preserve">smens dokumento duomenys (dokumento pavadinimas, numeris, išdavimo data, </w:t>
            </w:r>
            <w:r w:rsidR="00E96D42" w:rsidRPr="00E96D42">
              <w:rPr>
                <w:i/>
                <w:sz w:val="20"/>
                <w:szCs w:val="20"/>
                <w:lang w:val="lt-LT" w:eastAsia="lt-LT"/>
              </w:rPr>
              <w:t>išdavusi valstybė)</w:t>
            </w:r>
            <w:r w:rsidR="001F6DE5">
              <w:rPr>
                <w:i/>
                <w:sz w:val="20"/>
                <w:szCs w:val="20"/>
                <w:lang w:val="lt-LT" w:eastAsia="lt-LT"/>
              </w:rPr>
              <w:t>,</w:t>
            </w:r>
          </w:p>
          <w:p w14:paraId="07C7B1B4" w14:textId="74AC3E01" w:rsidR="00050226" w:rsidRPr="00E96D42" w:rsidRDefault="00645CFA" w:rsidP="00050226">
            <w:pPr>
              <w:ind w:firstLine="0"/>
              <w:jc w:val="left"/>
              <w:rPr>
                <w:i/>
                <w:iCs/>
                <w:sz w:val="20"/>
                <w:szCs w:val="20"/>
                <w:lang w:val="lt-LT"/>
              </w:rPr>
            </w:pPr>
            <w:r>
              <w:rPr>
                <w:i/>
                <w:iCs/>
                <w:sz w:val="20"/>
                <w:szCs w:val="20"/>
                <w:lang w:val="lt-LT"/>
              </w:rPr>
              <w:t>G</w:t>
            </w:r>
            <w:r w:rsidRPr="00645CFA">
              <w:rPr>
                <w:i/>
                <w:iCs/>
                <w:sz w:val="20"/>
                <w:szCs w:val="20"/>
                <w:lang w:val="lt-LT"/>
              </w:rPr>
              <w:t>yvenamosios vietos adresas (adresai)</w:t>
            </w:r>
            <w:r w:rsidR="001F6DE5">
              <w:rPr>
                <w:i/>
                <w:iCs/>
                <w:sz w:val="20"/>
                <w:szCs w:val="20"/>
                <w:lang w:val="lt-LT"/>
              </w:rPr>
              <w:t>,</w:t>
            </w:r>
          </w:p>
          <w:p w14:paraId="7DA7AEC2" w14:textId="59311096" w:rsidR="004D1A1D" w:rsidRPr="00F556F7" w:rsidRDefault="00645CFA" w:rsidP="004D1A1D">
            <w:pPr>
              <w:ind w:firstLine="0"/>
              <w:jc w:val="left"/>
              <w:rPr>
                <w:i/>
                <w:color w:val="000000"/>
                <w:sz w:val="20"/>
                <w:szCs w:val="20"/>
                <w:lang w:eastAsia="lt-LT"/>
              </w:rPr>
            </w:pPr>
            <w:r>
              <w:rPr>
                <w:i/>
                <w:iCs/>
                <w:sz w:val="20"/>
                <w:szCs w:val="20"/>
                <w:lang w:val="lt-LT"/>
              </w:rPr>
              <w:t>T</w:t>
            </w:r>
            <w:r w:rsidRPr="00645CFA">
              <w:rPr>
                <w:i/>
                <w:iCs/>
                <w:sz w:val="20"/>
                <w:szCs w:val="20"/>
                <w:lang w:val="lt-LT"/>
              </w:rPr>
              <w:t>elefono ryšio numeris (-iai), elektroninio pašto adresas (-ai)</w:t>
            </w:r>
            <w:r w:rsidR="001F6DE5">
              <w:rPr>
                <w:i/>
                <w:color w:val="000000"/>
                <w:sz w:val="20"/>
                <w:szCs w:val="20"/>
                <w:lang w:val="lt-LT" w:eastAsia="lt-LT"/>
              </w:rPr>
              <w:t>,</w:t>
            </w:r>
          </w:p>
          <w:p w14:paraId="6B280E58" w14:textId="00351C5E" w:rsidR="00E96D42" w:rsidRDefault="00645CFA" w:rsidP="000D59B5">
            <w:pPr>
              <w:tabs>
                <w:tab w:val="center" w:pos="1876"/>
              </w:tabs>
              <w:ind w:firstLine="0"/>
              <w:jc w:val="left"/>
              <w:rPr>
                <w:i/>
                <w:color w:val="000000"/>
                <w:sz w:val="20"/>
                <w:szCs w:val="20"/>
                <w:lang w:val="lt-LT" w:eastAsia="lt-LT"/>
              </w:rPr>
            </w:pPr>
            <w:r>
              <w:rPr>
                <w:i/>
                <w:color w:val="000000"/>
                <w:sz w:val="20"/>
                <w:szCs w:val="20"/>
                <w:lang w:val="lt-LT" w:eastAsia="lt-LT"/>
              </w:rPr>
              <w:t>M</w:t>
            </w:r>
            <w:r w:rsidR="00E96D42" w:rsidRPr="00F556F7">
              <w:rPr>
                <w:i/>
                <w:color w:val="000000"/>
                <w:sz w:val="20"/>
                <w:szCs w:val="20"/>
                <w:lang w:val="lt-LT" w:eastAsia="lt-LT"/>
              </w:rPr>
              <w:t>irties data</w:t>
            </w:r>
            <w:r w:rsidR="001F6DE5">
              <w:rPr>
                <w:i/>
                <w:color w:val="000000"/>
                <w:sz w:val="20"/>
                <w:szCs w:val="20"/>
                <w:lang w:val="lt-LT" w:eastAsia="lt-LT"/>
              </w:rPr>
              <w:t>,</w:t>
            </w:r>
          </w:p>
          <w:p w14:paraId="793C4243" w14:textId="2E8A8AEE" w:rsidR="00B7134D" w:rsidRDefault="00B7134D" w:rsidP="000D59B5">
            <w:pPr>
              <w:tabs>
                <w:tab w:val="center" w:pos="1876"/>
              </w:tabs>
              <w:ind w:firstLine="0"/>
              <w:jc w:val="left"/>
              <w:rPr>
                <w:i/>
                <w:color w:val="000000"/>
                <w:sz w:val="20"/>
                <w:szCs w:val="20"/>
                <w:lang w:val="lt-LT" w:eastAsia="lt-LT"/>
              </w:rPr>
            </w:pPr>
            <w:r>
              <w:rPr>
                <w:i/>
                <w:color w:val="000000"/>
                <w:sz w:val="20"/>
                <w:szCs w:val="20"/>
                <w:lang w:val="lt-LT" w:eastAsia="lt-LT"/>
              </w:rPr>
              <w:t>A</w:t>
            </w:r>
            <w:r w:rsidRPr="00B7134D">
              <w:rPr>
                <w:i/>
                <w:color w:val="000000"/>
                <w:sz w:val="20"/>
                <w:szCs w:val="20"/>
                <w:lang w:val="lt-LT" w:eastAsia="lt-LT"/>
              </w:rPr>
              <w:t>dministracinį nusižengimą padariusio asmens statusas</w:t>
            </w:r>
            <w:r>
              <w:rPr>
                <w:i/>
                <w:color w:val="000000"/>
                <w:sz w:val="20"/>
                <w:szCs w:val="20"/>
                <w:lang w:val="lt-LT" w:eastAsia="lt-LT"/>
              </w:rPr>
              <w:t xml:space="preserve"> (pareigūnas, tarnautojas ar kitas asmuo),</w:t>
            </w:r>
          </w:p>
          <w:p w14:paraId="14008E07" w14:textId="3B0A6D4C" w:rsidR="00B7134D" w:rsidRDefault="00B7134D" w:rsidP="000D59B5">
            <w:pPr>
              <w:tabs>
                <w:tab w:val="center" w:pos="1876"/>
              </w:tabs>
              <w:ind w:firstLine="0"/>
              <w:jc w:val="left"/>
              <w:rPr>
                <w:i/>
                <w:color w:val="000000"/>
                <w:sz w:val="20"/>
                <w:szCs w:val="20"/>
                <w:lang w:val="lt-LT" w:eastAsia="lt-LT"/>
              </w:rPr>
            </w:pPr>
            <w:r>
              <w:rPr>
                <w:i/>
                <w:color w:val="000000"/>
                <w:sz w:val="20"/>
                <w:szCs w:val="20"/>
                <w:lang w:val="lt-LT" w:eastAsia="lt-LT"/>
              </w:rPr>
              <w:t>A</w:t>
            </w:r>
            <w:r w:rsidRPr="00B7134D">
              <w:rPr>
                <w:i/>
                <w:color w:val="000000"/>
                <w:sz w:val="20"/>
                <w:szCs w:val="20"/>
                <w:lang w:val="lt-LT" w:eastAsia="lt-LT"/>
              </w:rPr>
              <w:t>dministracinį nusižengimą padariusio asmens būsena (blaivus / neblaivus, apsvaigęs / neapsvaigęs nuo narkotinių, psichotropinių ar kitų psichiką veikiančių medžiagų);</w:t>
            </w:r>
          </w:p>
          <w:p w14:paraId="4849663C" w14:textId="3BE66B7D" w:rsidR="00B7134D" w:rsidRPr="00B7134D" w:rsidRDefault="00B7134D" w:rsidP="00B7134D">
            <w:pPr>
              <w:tabs>
                <w:tab w:val="center" w:pos="1876"/>
              </w:tabs>
              <w:ind w:firstLine="0"/>
              <w:jc w:val="left"/>
              <w:rPr>
                <w:i/>
                <w:color w:val="000000"/>
                <w:sz w:val="20"/>
                <w:szCs w:val="20"/>
                <w:lang w:val="lt-LT" w:eastAsia="lt-LT"/>
              </w:rPr>
            </w:pPr>
            <w:r>
              <w:rPr>
                <w:i/>
                <w:color w:val="000000"/>
                <w:sz w:val="20"/>
                <w:szCs w:val="20"/>
                <w:lang w:val="lt-LT" w:eastAsia="lt-LT"/>
              </w:rPr>
              <w:t>Ž</w:t>
            </w:r>
            <w:r w:rsidRPr="00B7134D">
              <w:rPr>
                <w:i/>
                <w:color w:val="000000"/>
                <w:sz w:val="20"/>
                <w:szCs w:val="20"/>
                <w:lang w:val="lt-LT" w:eastAsia="lt-LT"/>
              </w:rPr>
              <w:t>yma apie administracinį nusižengimą padariusio asmens užimtumą (</w:t>
            </w:r>
            <w:r>
              <w:rPr>
                <w:i/>
                <w:color w:val="000000"/>
                <w:sz w:val="20"/>
                <w:szCs w:val="20"/>
                <w:lang w:val="lt-LT" w:eastAsia="lt-LT"/>
              </w:rPr>
              <w:t>d</w:t>
            </w:r>
            <w:r w:rsidRPr="00B7134D">
              <w:rPr>
                <w:i/>
                <w:color w:val="000000"/>
                <w:sz w:val="20"/>
                <w:szCs w:val="20"/>
                <w:lang w:val="lt-LT" w:eastAsia="lt-LT"/>
              </w:rPr>
              <w:t>irbantis (asmens draudėjo duomenys, valstybinio socialinio draudimo laikotarpiai, apdraustojo kategorija) / nedirbantis</w:t>
            </w:r>
            <w:r>
              <w:rPr>
                <w:i/>
                <w:color w:val="000000"/>
                <w:sz w:val="20"/>
                <w:szCs w:val="20"/>
                <w:lang w:val="lt-LT" w:eastAsia="lt-LT"/>
              </w:rPr>
              <w:t xml:space="preserve">, </w:t>
            </w:r>
            <w:r w:rsidRPr="00B7134D">
              <w:rPr>
                <w:i/>
                <w:color w:val="000000"/>
                <w:sz w:val="20"/>
                <w:szCs w:val="20"/>
                <w:lang w:val="lt-LT" w:eastAsia="lt-LT"/>
              </w:rPr>
              <w:t>mokosi / nesimoko)</w:t>
            </w:r>
            <w:r>
              <w:rPr>
                <w:i/>
                <w:color w:val="000000"/>
                <w:sz w:val="20"/>
                <w:szCs w:val="20"/>
                <w:lang w:val="lt-LT" w:eastAsia="lt-LT"/>
              </w:rPr>
              <w:t>,</w:t>
            </w:r>
          </w:p>
          <w:p w14:paraId="33A2B4AF" w14:textId="5885E0DC" w:rsidR="00B7134D" w:rsidRDefault="00B7134D" w:rsidP="00B7134D">
            <w:pPr>
              <w:tabs>
                <w:tab w:val="center" w:pos="1876"/>
              </w:tabs>
              <w:ind w:firstLine="0"/>
              <w:jc w:val="left"/>
              <w:rPr>
                <w:i/>
                <w:color w:val="000000"/>
                <w:sz w:val="20"/>
                <w:szCs w:val="20"/>
                <w:lang w:val="lt-LT" w:eastAsia="lt-LT"/>
              </w:rPr>
            </w:pPr>
            <w:r>
              <w:rPr>
                <w:i/>
                <w:color w:val="000000"/>
                <w:sz w:val="20"/>
                <w:szCs w:val="20"/>
                <w:lang w:val="lt-LT" w:eastAsia="lt-LT"/>
              </w:rPr>
              <w:t>A</w:t>
            </w:r>
            <w:r w:rsidRPr="00B7134D">
              <w:rPr>
                <w:i/>
                <w:color w:val="000000"/>
                <w:sz w:val="20"/>
                <w:szCs w:val="20"/>
                <w:lang w:val="lt-LT" w:eastAsia="lt-LT"/>
              </w:rPr>
              <w:t>dministracinį nusižengimą padariusio asmens patikrinimo dėl neblaivumo ar apsvaigimo duomenys (nustatytas girtumas ir (ar) apsvaigimas nuo narkotinių, psichotropinių ar kitų psichiką veikiančių medžiagų, tikrinimo vieta, tikrinimo laikas, pastabos)</w:t>
            </w:r>
            <w:r>
              <w:rPr>
                <w:i/>
                <w:color w:val="000000"/>
                <w:sz w:val="20"/>
                <w:szCs w:val="20"/>
                <w:lang w:val="lt-LT" w:eastAsia="lt-LT"/>
              </w:rPr>
              <w:t>,</w:t>
            </w:r>
          </w:p>
          <w:p w14:paraId="363BEE0C" w14:textId="56D12A51" w:rsidR="00B7134D" w:rsidRPr="00F556F7" w:rsidRDefault="00B7134D" w:rsidP="00B7134D">
            <w:pPr>
              <w:tabs>
                <w:tab w:val="center" w:pos="1876"/>
              </w:tabs>
              <w:ind w:firstLine="0"/>
              <w:jc w:val="left"/>
              <w:rPr>
                <w:i/>
                <w:color w:val="000000"/>
                <w:sz w:val="20"/>
                <w:szCs w:val="20"/>
                <w:lang w:val="lt-LT" w:eastAsia="lt-LT"/>
              </w:rPr>
            </w:pPr>
            <w:r>
              <w:rPr>
                <w:i/>
                <w:color w:val="000000"/>
                <w:sz w:val="20"/>
                <w:szCs w:val="20"/>
                <w:lang w:val="lt-LT" w:eastAsia="lt-LT"/>
              </w:rPr>
              <w:t xml:space="preserve">Žyma </w:t>
            </w:r>
            <w:r w:rsidRPr="00B7134D">
              <w:rPr>
                <w:i/>
                <w:color w:val="000000"/>
                <w:sz w:val="20"/>
                <w:szCs w:val="20"/>
                <w:lang w:val="lt-LT" w:eastAsia="lt-LT"/>
              </w:rPr>
              <w:t>apie teismų nuosprendžius ar nutartis, kuriais asmeniui uždraudžiama naudotis specialia teise, arba apie taikytą kardomąją priemonę – vairuotojo pažymėjimo paėmimą</w:t>
            </w:r>
            <w:r>
              <w:rPr>
                <w:i/>
                <w:color w:val="000000"/>
                <w:sz w:val="20"/>
                <w:szCs w:val="20"/>
                <w:lang w:val="lt-LT" w:eastAsia="lt-LT"/>
              </w:rPr>
              <w:t>,</w:t>
            </w:r>
          </w:p>
          <w:p w14:paraId="55ABBAC3" w14:textId="0E458675" w:rsidR="001F6DE5" w:rsidRDefault="00B7134D" w:rsidP="000D59B5">
            <w:pPr>
              <w:tabs>
                <w:tab w:val="center" w:pos="1876"/>
              </w:tabs>
              <w:ind w:firstLine="0"/>
              <w:jc w:val="left"/>
              <w:rPr>
                <w:i/>
                <w:sz w:val="20"/>
                <w:szCs w:val="20"/>
                <w:lang w:val="lt-LT" w:eastAsia="lt-LT"/>
              </w:rPr>
            </w:pPr>
            <w:r>
              <w:rPr>
                <w:i/>
                <w:color w:val="000000"/>
                <w:sz w:val="20"/>
                <w:szCs w:val="20"/>
                <w:lang w:val="lt-LT" w:eastAsia="lt-LT"/>
              </w:rPr>
              <w:t>Ž</w:t>
            </w:r>
            <w:r w:rsidR="001F6DE5">
              <w:rPr>
                <w:i/>
                <w:sz w:val="20"/>
                <w:szCs w:val="20"/>
                <w:lang w:val="lt-LT" w:eastAsia="lt-LT"/>
              </w:rPr>
              <w:t xml:space="preserve">yma </w:t>
            </w:r>
            <w:r w:rsidR="000D59B5" w:rsidRPr="00F556F7">
              <w:rPr>
                <w:i/>
                <w:sz w:val="20"/>
                <w:szCs w:val="20"/>
                <w:lang w:val="lt-LT" w:eastAsia="lt-LT"/>
              </w:rPr>
              <w:t>apie asmens paiešką,</w:t>
            </w:r>
          </w:p>
          <w:p w14:paraId="1A00C327" w14:textId="2BDF8C61" w:rsidR="001F6DE5" w:rsidRDefault="00B7134D" w:rsidP="000D59B5">
            <w:pPr>
              <w:tabs>
                <w:tab w:val="center" w:pos="1876"/>
              </w:tabs>
              <w:ind w:firstLine="0"/>
              <w:jc w:val="left"/>
              <w:rPr>
                <w:i/>
                <w:sz w:val="20"/>
                <w:szCs w:val="20"/>
                <w:lang w:val="lt-LT" w:eastAsia="lt-LT"/>
              </w:rPr>
            </w:pPr>
            <w:r>
              <w:rPr>
                <w:i/>
                <w:sz w:val="20"/>
                <w:szCs w:val="20"/>
                <w:lang w:val="lt-LT" w:eastAsia="lt-LT"/>
              </w:rPr>
              <w:lastRenderedPageBreak/>
              <w:t>Ž</w:t>
            </w:r>
            <w:r w:rsidR="001F6DE5">
              <w:rPr>
                <w:i/>
                <w:sz w:val="20"/>
                <w:szCs w:val="20"/>
                <w:lang w:val="lt-LT" w:eastAsia="lt-LT"/>
              </w:rPr>
              <w:t xml:space="preserve">yma </w:t>
            </w:r>
            <w:r w:rsidR="000D59B5" w:rsidRPr="00F556F7">
              <w:rPr>
                <w:i/>
                <w:sz w:val="20"/>
                <w:szCs w:val="20"/>
                <w:lang w:val="lt-LT" w:eastAsia="lt-LT"/>
              </w:rPr>
              <w:t>apie asmeniui paskir</w:t>
            </w:r>
            <w:r w:rsidR="001F6DE5">
              <w:rPr>
                <w:i/>
                <w:sz w:val="20"/>
                <w:szCs w:val="20"/>
                <w:lang w:val="lt-LT" w:eastAsia="lt-LT"/>
              </w:rPr>
              <w:t>tą prevencinę poveikio priemonę</w:t>
            </w:r>
            <w:r w:rsidR="000D59B5" w:rsidRPr="00F556F7">
              <w:rPr>
                <w:i/>
                <w:sz w:val="20"/>
                <w:szCs w:val="20"/>
                <w:lang w:val="lt-LT" w:eastAsia="lt-LT"/>
              </w:rPr>
              <w:t>,</w:t>
            </w:r>
          </w:p>
          <w:p w14:paraId="0FB3C567" w14:textId="5807764D" w:rsidR="00B7134D" w:rsidRDefault="00B7134D" w:rsidP="000D59B5">
            <w:pPr>
              <w:tabs>
                <w:tab w:val="center" w:pos="1876"/>
              </w:tabs>
              <w:ind w:firstLine="0"/>
              <w:jc w:val="left"/>
              <w:rPr>
                <w:i/>
                <w:sz w:val="20"/>
                <w:szCs w:val="20"/>
                <w:lang w:val="lt-LT" w:eastAsia="lt-LT"/>
              </w:rPr>
            </w:pPr>
            <w:r>
              <w:rPr>
                <w:i/>
                <w:sz w:val="20"/>
                <w:szCs w:val="20"/>
                <w:lang w:val="lt-LT" w:eastAsia="lt-LT"/>
              </w:rPr>
              <w:t>I</w:t>
            </w:r>
            <w:r w:rsidRPr="00B7134D">
              <w:rPr>
                <w:i/>
                <w:sz w:val="20"/>
                <w:szCs w:val="20"/>
                <w:lang w:val="lt-LT" w:eastAsia="lt-LT"/>
              </w:rPr>
              <w:t>nformacija apie apribojimus įgyti teisę vairuoti transporto priemones, pakeisti vairuotojo pažymėjimą</w:t>
            </w:r>
            <w:r w:rsidR="000D59B5" w:rsidRPr="00F556F7">
              <w:rPr>
                <w:i/>
                <w:sz w:val="20"/>
                <w:szCs w:val="20"/>
                <w:lang w:val="lt-LT" w:eastAsia="lt-LT"/>
              </w:rPr>
              <w:t>,</w:t>
            </w:r>
          </w:p>
          <w:p w14:paraId="61842F11" w14:textId="728BC892" w:rsidR="001F6DE5" w:rsidRDefault="00B7134D" w:rsidP="000D59B5">
            <w:pPr>
              <w:tabs>
                <w:tab w:val="center" w:pos="1876"/>
              </w:tabs>
              <w:ind w:firstLine="0"/>
              <w:jc w:val="left"/>
              <w:rPr>
                <w:i/>
                <w:sz w:val="20"/>
                <w:szCs w:val="20"/>
                <w:lang w:val="lt-LT" w:eastAsia="lt-LT"/>
              </w:rPr>
            </w:pPr>
            <w:r>
              <w:rPr>
                <w:i/>
                <w:sz w:val="20"/>
                <w:szCs w:val="20"/>
                <w:lang w:val="lt-LT" w:eastAsia="lt-LT"/>
              </w:rPr>
              <w:t>L</w:t>
            </w:r>
            <w:r w:rsidRPr="00B7134D">
              <w:rPr>
                <w:i/>
                <w:sz w:val="20"/>
                <w:szCs w:val="20"/>
                <w:lang w:val="lt-LT" w:eastAsia="lt-LT"/>
              </w:rPr>
              <w:t>eidimo laikyti (nešiotis) civilinėje apyvartoje esančius ginklus duomenys (ginklo numeris, ginklą įregistravusi įstaiga, leidimą išdavusi įstaiga, leidimo numeris, išdavimo data, galiojimo data, ginklo, kurį leidžiama laikyti (nešiotis), rūšis)</w:t>
            </w:r>
            <w:r>
              <w:rPr>
                <w:i/>
                <w:sz w:val="20"/>
                <w:szCs w:val="20"/>
                <w:lang w:val="lt-LT" w:eastAsia="lt-LT"/>
              </w:rPr>
              <w:t>,</w:t>
            </w:r>
            <w:r w:rsidR="000D59B5" w:rsidRPr="00F556F7">
              <w:rPr>
                <w:i/>
                <w:sz w:val="20"/>
                <w:szCs w:val="20"/>
                <w:lang w:val="lt-LT" w:eastAsia="lt-LT"/>
              </w:rPr>
              <w:t xml:space="preserve"> </w:t>
            </w:r>
          </w:p>
          <w:p w14:paraId="6BE5BFB9" w14:textId="77777777" w:rsidR="001A7B56" w:rsidRDefault="001A7B56" w:rsidP="000D59B5">
            <w:pPr>
              <w:tabs>
                <w:tab w:val="center" w:pos="1876"/>
              </w:tabs>
              <w:ind w:firstLine="0"/>
              <w:jc w:val="left"/>
              <w:rPr>
                <w:i/>
                <w:sz w:val="20"/>
                <w:szCs w:val="20"/>
                <w:lang w:val="lt-LT" w:eastAsia="lt-LT"/>
              </w:rPr>
            </w:pPr>
            <w:r>
              <w:rPr>
                <w:i/>
                <w:sz w:val="20"/>
                <w:szCs w:val="20"/>
                <w:lang w:val="lt-LT" w:eastAsia="lt-LT"/>
              </w:rPr>
              <w:t>D</w:t>
            </w:r>
            <w:r w:rsidRPr="001A7B56">
              <w:rPr>
                <w:i/>
                <w:sz w:val="20"/>
                <w:szCs w:val="20"/>
                <w:lang w:val="lt-LT" w:eastAsia="lt-LT"/>
              </w:rPr>
              <w:t>okumento, patvirtinančio, kad asmeniui suteikta specialioji teisė duomenys (dokumento pavadinimas, numeris, išdavusi įstaiga, išdavimo data)</w:t>
            </w:r>
            <w:r>
              <w:rPr>
                <w:i/>
                <w:sz w:val="20"/>
                <w:szCs w:val="20"/>
                <w:lang w:val="lt-LT" w:eastAsia="lt-LT"/>
              </w:rPr>
              <w:t>,</w:t>
            </w:r>
          </w:p>
          <w:p w14:paraId="0188BFAD" w14:textId="6F6E9DCB" w:rsidR="001A7B56" w:rsidRPr="001A7B56" w:rsidRDefault="001A7B56" w:rsidP="001A7B56">
            <w:pPr>
              <w:tabs>
                <w:tab w:val="center" w:pos="1876"/>
              </w:tabs>
              <w:ind w:firstLine="0"/>
              <w:jc w:val="left"/>
              <w:rPr>
                <w:i/>
                <w:sz w:val="20"/>
                <w:szCs w:val="20"/>
                <w:lang w:val="lt-LT" w:eastAsia="lt-LT"/>
              </w:rPr>
            </w:pPr>
            <w:r>
              <w:rPr>
                <w:i/>
                <w:sz w:val="20"/>
                <w:szCs w:val="20"/>
                <w:lang w:val="lt-LT" w:eastAsia="lt-LT"/>
              </w:rPr>
              <w:t>D</w:t>
            </w:r>
            <w:r w:rsidRPr="001A7B56">
              <w:rPr>
                <w:i/>
                <w:sz w:val="20"/>
                <w:szCs w:val="20"/>
                <w:lang w:val="lt-LT" w:eastAsia="lt-LT"/>
              </w:rPr>
              <w:t>uomenys apie tai, ar administraciniu nusižengimu padarytas (nepadarytas) turtinis nuostolis, turtinio nuostolio dydis (žala), turtinis nuostolis atlygintas / neatlygintas;</w:t>
            </w:r>
          </w:p>
          <w:p w14:paraId="3B698595" w14:textId="77777777" w:rsidR="001A7B56" w:rsidRDefault="001A7B56" w:rsidP="001A7B56">
            <w:pPr>
              <w:tabs>
                <w:tab w:val="center" w:pos="1876"/>
              </w:tabs>
              <w:ind w:firstLine="0"/>
              <w:jc w:val="left"/>
              <w:rPr>
                <w:i/>
                <w:sz w:val="20"/>
                <w:szCs w:val="20"/>
                <w:lang w:val="lt-LT" w:eastAsia="lt-LT"/>
              </w:rPr>
            </w:pPr>
            <w:r>
              <w:rPr>
                <w:i/>
                <w:sz w:val="20"/>
                <w:szCs w:val="20"/>
                <w:lang w:val="lt-LT" w:eastAsia="lt-LT"/>
              </w:rPr>
              <w:t>K</w:t>
            </w:r>
            <w:r w:rsidRPr="001A7B56">
              <w:rPr>
                <w:i/>
                <w:sz w:val="20"/>
                <w:szCs w:val="20"/>
                <w:lang w:val="lt-LT" w:eastAsia="lt-LT"/>
              </w:rPr>
              <w:t>itų administracinio nusižengimo teisenoje dalyvaujančių asmenų (nukentėjusysis, atstovas (-ai), liudytojas (-ai) ir panašiai) duomenys (vardas (-ai) ir pavardė (-ės), gimimo data, gyvenamosios vietos adresas, telefono ryšio numeris (-iai), elektroninio pašto adresas (-ai) ir žyma, kad asmuo pripažintas nukentėjusiuoju)</w:t>
            </w:r>
            <w:r>
              <w:rPr>
                <w:i/>
                <w:sz w:val="20"/>
                <w:szCs w:val="20"/>
                <w:lang w:val="lt-LT" w:eastAsia="lt-LT"/>
              </w:rPr>
              <w:t>,</w:t>
            </w:r>
          </w:p>
          <w:p w14:paraId="15A3067C" w14:textId="641BD45D" w:rsidR="001F6DE5" w:rsidRDefault="001A7B56" w:rsidP="001A7B56">
            <w:pPr>
              <w:tabs>
                <w:tab w:val="center" w:pos="1876"/>
              </w:tabs>
              <w:ind w:firstLine="0"/>
              <w:jc w:val="left"/>
              <w:rPr>
                <w:i/>
                <w:sz w:val="20"/>
                <w:szCs w:val="20"/>
                <w:lang w:val="lt-LT" w:eastAsia="lt-LT"/>
              </w:rPr>
            </w:pPr>
            <w:r>
              <w:rPr>
                <w:i/>
                <w:sz w:val="20"/>
                <w:szCs w:val="20"/>
                <w:lang w:val="lt-LT" w:eastAsia="lt-LT"/>
              </w:rPr>
              <w:t>R</w:t>
            </w:r>
            <w:r w:rsidRPr="001A7B56">
              <w:rPr>
                <w:i/>
                <w:sz w:val="20"/>
                <w:szCs w:val="20"/>
                <w:lang w:val="lt-LT" w:eastAsia="lt-LT"/>
              </w:rPr>
              <w:t>eikšmingi bylai įrodymai (nuotraukos, garso ar vaizdo įrašai, liudytojų parodymai, eksperto išvada, daiktų ir dokumentų paėmimo protokolas ir kita)</w:t>
            </w:r>
            <w:r>
              <w:rPr>
                <w:i/>
                <w:sz w:val="20"/>
                <w:szCs w:val="20"/>
                <w:lang w:val="lt-LT" w:eastAsia="lt-LT"/>
              </w:rPr>
              <w:t>,</w:t>
            </w:r>
          </w:p>
          <w:p w14:paraId="7C30E0AF" w14:textId="3DD399C7" w:rsidR="001A7B56" w:rsidRDefault="001A7B56" w:rsidP="000D59B5">
            <w:pPr>
              <w:tabs>
                <w:tab w:val="center" w:pos="1876"/>
              </w:tabs>
              <w:ind w:firstLine="0"/>
              <w:jc w:val="left"/>
              <w:rPr>
                <w:rFonts w:eastAsia="SimSun"/>
                <w:i/>
                <w:color w:val="000000"/>
                <w:sz w:val="20"/>
                <w:szCs w:val="20"/>
                <w:lang w:val="lt-LT" w:eastAsia="zh-CN" w:bidi="hi-IN"/>
              </w:rPr>
            </w:pPr>
            <w:r>
              <w:rPr>
                <w:rFonts w:eastAsia="SimSun"/>
                <w:i/>
                <w:color w:val="000000"/>
                <w:sz w:val="20"/>
                <w:szCs w:val="20"/>
                <w:lang w:val="lt-LT" w:eastAsia="zh-CN" w:bidi="hi-IN"/>
              </w:rPr>
              <w:t>D</w:t>
            </w:r>
            <w:r w:rsidRPr="001A7B56">
              <w:rPr>
                <w:rFonts w:eastAsia="SimSun"/>
                <w:i/>
                <w:color w:val="000000"/>
                <w:sz w:val="20"/>
                <w:szCs w:val="20"/>
                <w:lang w:val="lt-LT" w:eastAsia="zh-CN" w:bidi="hi-IN"/>
              </w:rPr>
              <w:t>uomenys, identifikuojantys daiktinių teisių turėtojus, kurie galimai padarė administracinį nusižengimą, susijusį su aplinkos apsauga, gamtos išteklių naudojimu ir paveldo apsauga bei su būsto ūkiu, aplinkos tvarkymu ir statyba: fizinio asmens vardas (vardai), pavardė (pavardės), gimimo data, asmens kodas (jeigu asmens kodas suteiktas Lietuvos Respublikos gyventojų registro įstatymo nustatyta tvarka), užsienio valstybės suteiktas asmens kodas (kai fizinis asmuo yra asmuo be pilietybės arba užsienio valstybės pilietis ir tokį kodą turi)</w:t>
            </w:r>
          </w:p>
          <w:p w14:paraId="49171A4B" w14:textId="0A32E85E" w:rsidR="00F556F7" w:rsidRPr="00F556F7" w:rsidRDefault="001A7B56" w:rsidP="000D59B5">
            <w:pPr>
              <w:tabs>
                <w:tab w:val="center" w:pos="1876"/>
              </w:tabs>
              <w:ind w:firstLine="0"/>
              <w:jc w:val="left"/>
              <w:rPr>
                <w:i/>
                <w:sz w:val="20"/>
                <w:szCs w:val="20"/>
                <w:lang w:val="lt-LT" w:eastAsia="lt-LT"/>
              </w:rPr>
            </w:pPr>
            <w:r>
              <w:rPr>
                <w:rFonts w:eastAsia="SimSun"/>
                <w:i/>
                <w:color w:val="000000"/>
                <w:sz w:val="20"/>
                <w:szCs w:val="20"/>
                <w:lang w:val="lt-LT" w:eastAsia="zh-CN" w:bidi="hi-IN"/>
              </w:rPr>
              <w:t>A</w:t>
            </w:r>
            <w:r w:rsidR="00F556F7" w:rsidRPr="00F556F7">
              <w:rPr>
                <w:i/>
                <w:sz w:val="20"/>
                <w:szCs w:val="20"/>
                <w:lang w:val="lt-LT" w:eastAsia="lt-LT"/>
              </w:rPr>
              <w:t xml:space="preserve">dministracinio nusižengimo protokolo, </w:t>
            </w:r>
            <w:r>
              <w:rPr>
                <w:i/>
                <w:sz w:val="20"/>
                <w:szCs w:val="20"/>
                <w:lang w:val="lt-LT" w:eastAsia="lt-LT"/>
              </w:rPr>
              <w:t>A</w:t>
            </w:r>
            <w:r w:rsidR="00F556F7" w:rsidRPr="00F556F7">
              <w:rPr>
                <w:i/>
                <w:sz w:val="20"/>
                <w:szCs w:val="20"/>
                <w:lang w:val="lt-LT" w:eastAsia="lt-LT"/>
              </w:rPr>
              <w:t>dministracinio nusižengimo protokolo su administraciniu nurodymu duomenys</w:t>
            </w:r>
            <w:r w:rsidR="001F6DE5">
              <w:rPr>
                <w:i/>
                <w:sz w:val="20"/>
                <w:szCs w:val="20"/>
                <w:lang w:val="lt-LT" w:eastAsia="lt-LT"/>
              </w:rPr>
              <w:t>,</w:t>
            </w:r>
          </w:p>
          <w:p w14:paraId="616E4A21" w14:textId="4735F67A" w:rsidR="00F556F7" w:rsidRPr="00F556F7" w:rsidRDefault="001A7B56" w:rsidP="000D59B5">
            <w:pPr>
              <w:tabs>
                <w:tab w:val="center" w:pos="1876"/>
              </w:tabs>
              <w:ind w:firstLine="0"/>
              <w:jc w:val="left"/>
              <w:rPr>
                <w:i/>
                <w:sz w:val="20"/>
                <w:szCs w:val="20"/>
                <w:lang w:val="lt-LT" w:eastAsia="lt-LT"/>
              </w:rPr>
            </w:pPr>
            <w:r>
              <w:rPr>
                <w:i/>
                <w:sz w:val="20"/>
                <w:szCs w:val="20"/>
                <w:lang w:val="lt-LT" w:eastAsia="lt-LT"/>
              </w:rPr>
              <w:t>N</w:t>
            </w:r>
            <w:r w:rsidR="00F556F7" w:rsidRPr="00F556F7">
              <w:rPr>
                <w:i/>
                <w:sz w:val="20"/>
                <w:szCs w:val="20"/>
                <w:lang w:val="lt-LT" w:eastAsia="lt-LT"/>
              </w:rPr>
              <w:t>utarimo (sprendimo) administracinio nusižengimo byloje ir jo vykdymo duomenys</w:t>
            </w:r>
            <w:r w:rsidR="001F6DE5">
              <w:rPr>
                <w:i/>
                <w:sz w:val="20"/>
                <w:szCs w:val="20"/>
                <w:lang w:val="lt-LT" w:eastAsia="lt-LT"/>
              </w:rPr>
              <w:t>,</w:t>
            </w:r>
          </w:p>
          <w:p w14:paraId="31D6BB67" w14:textId="69E24795" w:rsidR="00E96D42" w:rsidRPr="00E96D42" w:rsidRDefault="00F556F7" w:rsidP="00A64DA8">
            <w:pPr>
              <w:tabs>
                <w:tab w:val="center" w:pos="1876"/>
              </w:tabs>
              <w:ind w:firstLine="0"/>
              <w:jc w:val="left"/>
              <w:rPr>
                <w:i/>
                <w:iCs/>
                <w:sz w:val="20"/>
                <w:szCs w:val="20"/>
                <w:highlight w:val="green"/>
                <w:lang w:val="lt-LT"/>
              </w:rPr>
            </w:pPr>
            <w:r w:rsidRPr="00F556F7">
              <w:rPr>
                <w:i/>
                <w:sz w:val="20"/>
                <w:szCs w:val="20"/>
                <w:lang w:val="lt-LT" w:eastAsia="lt-LT"/>
              </w:rPr>
              <w:t>paskirta nuobauda ir (ar) administracinio poveikio priemonė</w:t>
            </w:r>
            <w:r w:rsidR="001A7B56">
              <w:rPr>
                <w:i/>
                <w:sz w:val="20"/>
                <w:szCs w:val="20"/>
                <w:lang w:val="lt-LT" w:eastAsia="lt-LT"/>
              </w:rPr>
              <w:t>.</w:t>
            </w:r>
          </w:p>
        </w:tc>
        <w:tc>
          <w:tcPr>
            <w:tcW w:w="2830" w:type="dxa"/>
            <w:shd w:val="clear" w:color="auto" w:fill="auto"/>
          </w:tcPr>
          <w:p w14:paraId="15E01D96" w14:textId="3A02E0CD" w:rsidR="00050226" w:rsidRPr="001A7B56" w:rsidRDefault="00050226" w:rsidP="00E96D42">
            <w:pPr>
              <w:ind w:firstLine="0"/>
              <w:jc w:val="left"/>
              <w:rPr>
                <w:sz w:val="20"/>
                <w:highlight w:val="green"/>
                <w:lang w:val="lt-LT"/>
              </w:rPr>
            </w:pPr>
            <w:r w:rsidRPr="00791E0B">
              <w:rPr>
                <w:sz w:val="20"/>
                <w:lang w:val="lt-LT"/>
              </w:rPr>
              <w:lastRenderedPageBreak/>
              <w:t>Sutarties vykdymas:</w:t>
            </w:r>
            <w:r w:rsidRPr="00791E0B">
              <w:rPr>
                <w:lang w:val="lt-LT"/>
              </w:rPr>
              <w:t xml:space="preserve"> </w:t>
            </w:r>
            <w:r w:rsidRPr="00791E0B">
              <w:rPr>
                <w:sz w:val="20"/>
                <w:lang w:val="lt-LT"/>
              </w:rPr>
              <w:t xml:space="preserve">esamo Registro funkcionalumo atnaujinimas ir tobulinimas; Registro duomenų, Registro </w:t>
            </w:r>
            <w:r w:rsidRPr="001A7B56">
              <w:rPr>
                <w:sz w:val="20"/>
              </w:rPr>
              <w:t xml:space="preserve">klaidų ir sutrikimų šalinimas </w:t>
            </w:r>
          </w:p>
        </w:tc>
      </w:tr>
      <w:tr w:rsidR="00050226" w:rsidRPr="00BA51D1" w14:paraId="0F805203" w14:textId="77777777" w:rsidTr="00954BA1">
        <w:tc>
          <w:tcPr>
            <w:tcW w:w="2830" w:type="dxa"/>
            <w:shd w:val="clear" w:color="auto" w:fill="auto"/>
          </w:tcPr>
          <w:p w14:paraId="75BC319D" w14:textId="77777777" w:rsidR="00050226" w:rsidRPr="00BA51D1" w:rsidRDefault="00050226" w:rsidP="0029436D">
            <w:pPr>
              <w:ind w:firstLine="0"/>
              <w:jc w:val="left"/>
              <w:rPr>
                <w:rFonts w:cs="Times New Roman"/>
                <w:sz w:val="20"/>
                <w:szCs w:val="20"/>
                <w:lang w:val="lt-LT"/>
              </w:rPr>
            </w:pPr>
            <w:r>
              <w:rPr>
                <w:sz w:val="20"/>
                <w:lang w:val="lt-LT"/>
              </w:rPr>
              <w:t xml:space="preserve">Duomenų tvarkytojo ir pagalbinių duomenų tvarkytojų </w:t>
            </w:r>
            <w:r w:rsidRPr="00BA51D1">
              <w:rPr>
                <w:sz w:val="20"/>
                <w:lang w:val="lt-LT"/>
              </w:rPr>
              <w:t xml:space="preserve">atstovai, veikiantys pagal tarp jų pasirašytas sutartis ir kurių asmens duomenys nurodomi sutartyse ir/ar jų prieduose arba gali būti kitaip perduoti </w:t>
            </w:r>
            <w:r w:rsidR="005363F4">
              <w:rPr>
                <w:sz w:val="20"/>
                <w:lang w:val="lt-LT"/>
              </w:rPr>
              <w:t>Duomenų valdytojui</w:t>
            </w:r>
          </w:p>
        </w:tc>
        <w:tc>
          <w:tcPr>
            <w:tcW w:w="3969" w:type="dxa"/>
            <w:shd w:val="clear" w:color="auto" w:fill="auto"/>
          </w:tcPr>
          <w:p w14:paraId="4FC85CB4" w14:textId="77777777" w:rsidR="00050226" w:rsidRPr="00401AEE" w:rsidRDefault="00050226" w:rsidP="00954BA1">
            <w:pPr>
              <w:ind w:firstLine="0"/>
              <w:jc w:val="left"/>
              <w:rPr>
                <w:rFonts w:cs="Times New Roman"/>
                <w:i/>
                <w:iCs/>
                <w:sz w:val="20"/>
                <w:szCs w:val="20"/>
                <w:lang w:val="lt-LT"/>
              </w:rPr>
            </w:pPr>
            <w:r w:rsidRPr="00401AEE">
              <w:rPr>
                <w:i/>
                <w:iCs/>
                <w:sz w:val="20"/>
                <w:lang w:val="lt-LT"/>
              </w:rPr>
              <w:t>Vardas</w:t>
            </w:r>
          </w:p>
          <w:p w14:paraId="54994B38" w14:textId="77777777" w:rsidR="00050226" w:rsidRPr="00401AEE" w:rsidRDefault="00050226" w:rsidP="00954BA1">
            <w:pPr>
              <w:ind w:firstLine="0"/>
              <w:jc w:val="left"/>
              <w:rPr>
                <w:rFonts w:cs="Times New Roman"/>
                <w:i/>
                <w:iCs/>
                <w:sz w:val="20"/>
                <w:szCs w:val="20"/>
                <w:lang w:val="lt-LT"/>
              </w:rPr>
            </w:pPr>
            <w:r w:rsidRPr="00401AEE">
              <w:rPr>
                <w:i/>
                <w:iCs/>
                <w:sz w:val="20"/>
                <w:lang w:val="lt-LT"/>
              </w:rPr>
              <w:t>Pavardė</w:t>
            </w:r>
          </w:p>
          <w:p w14:paraId="17E7776B" w14:textId="77777777" w:rsidR="00050226" w:rsidRPr="00401AEE" w:rsidRDefault="00050226" w:rsidP="00954BA1">
            <w:pPr>
              <w:ind w:firstLine="0"/>
              <w:jc w:val="left"/>
              <w:rPr>
                <w:rFonts w:cs="Times New Roman"/>
                <w:i/>
                <w:iCs/>
                <w:sz w:val="20"/>
                <w:szCs w:val="20"/>
                <w:lang w:val="lt-LT"/>
              </w:rPr>
            </w:pPr>
            <w:r w:rsidRPr="00401AEE">
              <w:rPr>
                <w:i/>
                <w:iCs/>
                <w:sz w:val="20"/>
                <w:lang w:val="lt-LT"/>
              </w:rPr>
              <w:t>Parašas</w:t>
            </w:r>
          </w:p>
          <w:p w14:paraId="25DCEFB5" w14:textId="77777777" w:rsidR="00050226" w:rsidRPr="00401AEE" w:rsidRDefault="00050226" w:rsidP="00954BA1">
            <w:pPr>
              <w:ind w:firstLine="0"/>
              <w:jc w:val="left"/>
              <w:rPr>
                <w:rFonts w:cs="Times New Roman"/>
                <w:i/>
                <w:iCs/>
                <w:sz w:val="20"/>
                <w:szCs w:val="20"/>
                <w:lang w:val="lt-LT"/>
              </w:rPr>
            </w:pPr>
            <w:r w:rsidRPr="00401AEE">
              <w:rPr>
                <w:i/>
                <w:iCs/>
                <w:sz w:val="20"/>
                <w:lang w:val="lt-LT"/>
              </w:rPr>
              <w:t>Pareigos</w:t>
            </w:r>
          </w:p>
          <w:p w14:paraId="27E4B032" w14:textId="77777777" w:rsidR="00050226" w:rsidRPr="00401AEE" w:rsidRDefault="00050226" w:rsidP="00954BA1">
            <w:pPr>
              <w:ind w:firstLine="0"/>
              <w:jc w:val="left"/>
              <w:rPr>
                <w:rFonts w:cs="Times New Roman"/>
                <w:i/>
                <w:iCs/>
                <w:sz w:val="20"/>
                <w:szCs w:val="20"/>
                <w:lang w:val="lt-LT"/>
              </w:rPr>
            </w:pPr>
            <w:r w:rsidRPr="00401AEE">
              <w:rPr>
                <w:i/>
                <w:iCs/>
                <w:sz w:val="20"/>
                <w:lang w:val="lt-LT"/>
              </w:rPr>
              <w:t>Padalinio pavadinimas</w:t>
            </w:r>
          </w:p>
          <w:p w14:paraId="0B4845E9" w14:textId="77777777" w:rsidR="00050226" w:rsidRPr="00401AEE" w:rsidRDefault="00050226" w:rsidP="00954BA1">
            <w:pPr>
              <w:ind w:firstLine="0"/>
              <w:jc w:val="left"/>
              <w:rPr>
                <w:rFonts w:cs="Times New Roman"/>
                <w:i/>
                <w:iCs/>
                <w:sz w:val="20"/>
                <w:szCs w:val="20"/>
                <w:lang w:val="lt-LT"/>
              </w:rPr>
            </w:pPr>
            <w:r w:rsidRPr="00401AEE">
              <w:rPr>
                <w:i/>
                <w:iCs/>
                <w:sz w:val="20"/>
                <w:lang w:val="lt-LT"/>
              </w:rPr>
              <w:t>Darbovietės pavadinimais ir juridinio asmens kodas</w:t>
            </w:r>
          </w:p>
          <w:p w14:paraId="6EAEA3A7" w14:textId="77777777" w:rsidR="00050226" w:rsidRPr="00401AEE" w:rsidRDefault="00050226" w:rsidP="00954BA1">
            <w:pPr>
              <w:ind w:firstLine="0"/>
              <w:jc w:val="left"/>
              <w:rPr>
                <w:rFonts w:cs="Times New Roman"/>
                <w:i/>
                <w:iCs/>
                <w:sz w:val="20"/>
                <w:szCs w:val="20"/>
                <w:lang w:val="lt-LT"/>
              </w:rPr>
            </w:pPr>
            <w:r w:rsidRPr="00401AEE">
              <w:rPr>
                <w:i/>
                <w:iCs/>
                <w:sz w:val="20"/>
                <w:lang w:val="lt-LT"/>
              </w:rPr>
              <w:t>Banko sąskaitos numeris</w:t>
            </w:r>
          </w:p>
          <w:p w14:paraId="3CC93DB9" w14:textId="77777777" w:rsidR="00050226" w:rsidRPr="00401AEE" w:rsidRDefault="00050226" w:rsidP="00954BA1">
            <w:pPr>
              <w:ind w:firstLine="0"/>
              <w:jc w:val="left"/>
              <w:rPr>
                <w:i/>
                <w:iCs/>
                <w:sz w:val="20"/>
                <w:szCs w:val="20"/>
                <w:lang w:val="lt-LT"/>
              </w:rPr>
            </w:pPr>
            <w:r w:rsidRPr="00401AEE">
              <w:rPr>
                <w:i/>
                <w:iCs/>
                <w:sz w:val="20"/>
                <w:lang w:val="lt-LT"/>
              </w:rPr>
              <w:t>Aptarnaujančio banko pavadinimas ir kodas</w:t>
            </w:r>
          </w:p>
          <w:p w14:paraId="0F51A605" w14:textId="77777777" w:rsidR="00050226" w:rsidRPr="00401AEE" w:rsidRDefault="00050226" w:rsidP="00954BA1">
            <w:pPr>
              <w:ind w:firstLine="0"/>
              <w:jc w:val="left"/>
              <w:rPr>
                <w:rFonts w:cs="Times New Roman"/>
                <w:i/>
                <w:iCs/>
                <w:sz w:val="20"/>
                <w:szCs w:val="20"/>
                <w:lang w:val="lt-LT"/>
              </w:rPr>
            </w:pPr>
            <w:r w:rsidRPr="00401AEE">
              <w:rPr>
                <w:i/>
                <w:iCs/>
                <w:sz w:val="20"/>
                <w:lang w:val="lt-LT"/>
              </w:rPr>
              <w:t>Kontaktiniai telefonai</w:t>
            </w:r>
          </w:p>
          <w:p w14:paraId="4A5AD00D" w14:textId="77777777" w:rsidR="00050226" w:rsidRPr="00401AEE" w:rsidRDefault="00050226" w:rsidP="005363F4">
            <w:pPr>
              <w:ind w:firstLine="0"/>
              <w:jc w:val="left"/>
              <w:rPr>
                <w:i/>
                <w:iCs/>
                <w:sz w:val="20"/>
                <w:lang w:val="lt-LT"/>
              </w:rPr>
            </w:pPr>
            <w:r w:rsidRPr="00401AEE">
              <w:rPr>
                <w:i/>
                <w:iCs/>
                <w:sz w:val="20"/>
                <w:lang w:val="lt-LT"/>
              </w:rPr>
              <w:t>El. pašto adresas</w:t>
            </w:r>
          </w:p>
          <w:p w14:paraId="18EC7272" w14:textId="77777777" w:rsidR="004D1A1D" w:rsidRPr="00401AEE" w:rsidRDefault="004D1A1D" w:rsidP="005363F4">
            <w:pPr>
              <w:ind w:firstLine="0"/>
              <w:jc w:val="left"/>
              <w:rPr>
                <w:rFonts w:cs="Times New Roman"/>
                <w:i/>
                <w:iCs/>
                <w:sz w:val="20"/>
                <w:szCs w:val="20"/>
                <w:lang w:val="lt-LT"/>
              </w:rPr>
            </w:pPr>
          </w:p>
        </w:tc>
        <w:tc>
          <w:tcPr>
            <w:tcW w:w="2830" w:type="dxa"/>
            <w:shd w:val="clear" w:color="auto" w:fill="auto"/>
          </w:tcPr>
          <w:p w14:paraId="41EF2C39" w14:textId="77777777" w:rsidR="00050226" w:rsidRPr="00401AEE" w:rsidRDefault="00050226" w:rsidP="005363F4">
            <w:pPr>
              <w:ind w:firstLine="0"/>
              <w:jc w:val="left"/>
              <w:rPr>
                <w:rFonts w:cs="Times New Roman"/>
                <w:sz w:val="20"/>
                <w:szCs w:val="20"/>
                <w:lang w:val="lt-LT"/>
              </w:rPr>
            </w:pPr>
            <w:r w:rsidRPr="00401AEE">
              <w:rPr>
                <w:sz w:val="20"/>
                <w:lang w:val="lt-LT"/>
              </w:rPr>
              <w:lastRenderedPageBreak/>
              <w:t>Sutarties vykdymas ir administravimas, paslaugų užsakymas, pakeitimas, nutraukimas, vertinimas, tobulinimas, aptarnavimas, priežiūra, informavimas, prisijungimų administravimas</w:t>
            </w:r>
          </w:p>
        </w:tc>
      </w:tr>
    </w:tbl>
    <w:p w14:paraId="48D7059F" w14:textId="77777777" w:rsidR="004A3836" w:rsidRDefault="004A3836" w:rsidP="00D25849"/>
    <w:p w14:paraId="7BFF7801" w14:textId="3DD7821A" w:rsidR="00D25849" w:rsidRDefault="005363F4" w:rsidP="00D25849">
      <w:pPr>
        <w:rPr>
          <w:b/>
        </w:rPr>
      </w:pPr>
      <w:r>
        <w:rPr>
          <w:b/>
        </w:rPr>
        <w:t>3</w:t>
      </w:r>
      <w:r w:rsidR="00D25849">
        <w:rPr>
          <w:b/>
        </w:rPr>
        <w:t xml:space="preserve">. Duomenų tvarkytojas gali tvarkyti asmens duomenis </w:t>
      </w:r>
      <w:r w:rsidR="006274A5">
        <w:rPr>
          <w:b/>
        </w:rPr>
        <w:t>D</w:t>
      </w:r>
      <w:r w:rsidR="00D25849">
        <w:rPr>
          <w:b/>
        </w:rPr>
        <w:t xml:space="preserve">uomenų valdytojo vardu, kai įsigalioja </w:t>
      </w:r>
      <w:r w:rsidR="00BA5C92">
        <w:rPr>
          <w:b/>
        </w:rPr>
        <w:t xml:space="preserve">Sutartis ir šis </w:t>
      </w:r>
      <w:r w:rsidR="00D25849">
        <w:rPr>
          <w:b/>
        </w:rPr>
        <w:t>S</w:t>
      </w:r>
      <w:r w:rsidR="00A76E9F">
        <w:rPr>
          <w:b/>
        </w:rPr>
        <w:t>usitarimas</w:t>
      </w:r>
      <w:r w:rsidR="00D25849">
        <w:rPr>
          <w:b/>
        </w:rPr>
        <w:t>. Duomenų tvarkymo trukmė:</w:t>
      </w:r>
    </w:p>
    <w:p w14:paraId="12ABB700" w14:textId="77777777" w:rsidR="00D25849" w:rsidRDefault="00D25849" w:rsidP="00D25849"/>
    <w:p w14:paraId="60983F8F" w14:textId="77777777" w:rsidR="00D25849" w:rsidRPr="001A219C" w:rsidRDefault="001A219C" w:rsidP="00D25849">
      <w:pPr>
        <w:rPr>
          <w:iCs/>
        </w:rPr>
      </w:pPr>
      <w:r>
        <w:rPr>
          <w:iCs/>
        </w:rPr>
        <w:t>Sutarties ir Susitarimo galiojimo laikotarpiu.</w:t>
      </w:r>
    </w:p>
    <w:p w14:paraId="4BCB3281" w14:textId="77777777" w:rsidR="00D25849" w:rsidRDefault="00D25849" w:rsidP="00D25849"/>
    <w:p w14:paraId="4D5D6BBC" w14:textId="77777777" w:rsidR="00D25849" w:rsidRPr="00C23030" w:rsidRDefault="00D25849" w:rsidP="00D25849">
      <w:pPr>
        <w:widowControl w:val="0"/>
        <w:suppressAutoHyphens/>
        <w:jc w:val="center"/>
        <w:rPr>
          <w:color w:val="000000"/>
        </w:rPr>
      </w:pPr>
      <w:r>
        <w:rPr>
          <w:color w:val="000000"/>
        </w:rPr>
        <w:t>___________________</w:t>
      </w:r>
    </w:p>
    <w:bookmarkEnd w:id="1"/>
    <w:p w14:paraId="13FAE237" w14:textId="77777777" w:rsidR="00BE64C9" w:rsidRDefault="00BE64C9" w:rsidP="05D8B931">
      <w:pPr>
        <w:ind w:left="5760" w:firstLine="0"/>
        <w:jc w:val="left"/>
      </w:pPr>
    </w:p>
    <w:p w14:paraId="1AC5266F" w14:textId="77777777" w:rsidR="00BE64C9" w:rsidRDefault="00BE64C9" w:rsidP="05D8B931">
      <w:pPr>
        <w:ind w:left="5760" w:firstLine="0"/>
        <w:jc w:val="left"/>
      </w:pPr>
    </w:p>
    <w:p w14:paraId="18602A9F" w14:textId="77777777" w:rsidR="007A7144" w:rsidRDefault="007A7144">
      <w:pPr>
        <w:ind w:firstLine="0"/>
        <w:jc w:val="left"/>
      </w:pPr>
      <w:r>
        <w:br w:type="page"/>
      </w:r>
    </w:p>
    <w:p w14:paraId="36178E43" w14:textId="77777777" w:rsidR="00BA5C92" w:rsidRDefault="563D3218" w:rsidP="563D3218">
      <w:pPr>
        <w:spacing w:line="259" w:lineRule="auto"/>
        <w:ind w:left="4820" w:hanging="142"/>
        <w:jc w:val="left"/>
      </w:pPr>
      <w:r>
        <w:lastRenderedPageBreak/>
        <w:t>Asmens duomenų tvarkymo susitarimo</w:t>
      </w:r>
    </w:p>
    <w:p w14:paraId="3C4FD560" w14:textId="4EA871D1" w:rsidR="00BE64C9" w:rsidRPr="004216E5" w:rsidRDefault="563D3218" w:rsidP="563D3218">
      <w:pPr>
        <w:spacing w:line="259" w:lineRule="auto"/>
        <w:ind w:left="4820" w:hanging="142"/>
        <w:jc w:val="left"/>
        <w:rPr>
          <w:szCs w:val="24"/>
        </w:rPr>
      </w:pPr>
      <w:r>
        <w:t xml:space="preserve">priedas </w:t>
      </w:r>
      <w:r w:rsidR="00C838DE">
        <w:t>5</w:t>
      </w:r>
      <w:r>
        <w:t>.2</w:t>
      </w:r>
    </w:p>
    <w:p w14:paraId="5DB9A5E1" w14:textId="77777777" w:rsidR="332ECAD7" w:rsidRPr="004216E5" w:rsidRDefault="332ECAD7" w:rsidP="1516DCB3">
      <w:pPr>
        <w:jc w:val="center"/>
      </w:pPr>
    </w:p>
    <w:p w14:paraId="361D990F" w14:textId="77777777" w:rsidR="00A626D9" w:rsidRDefault="00A626D9" w:rsidP="00A626D9">
      <w:pPr>
        <w:jc w:val="center"/>
        <w:rPr>
          <w:b/>
          <w:bCs/>
          <w:szCs w:val="24"/>
        </w:rPr>
      </w:pPr>
      <w:r>
        <w:rPr>
          <w:b/>
          <w:bCs/>
          <w:szCs w:val="24"/>
        </w:rPr>
        <w:t xml:space="preserve">INFORMACIJA APIE PAGALBINIUS DUOMENŲ TVARKYTOJUS </w:t>
      </w:r>
    </w:p>
    <w:p w14:paraId="288592A4" w14:textId="77777777" w:rsidR="00A626D9" w:rsidRDefault="00A626D9" w:rsidP="00A626D9"/>
    <w:p w14:paraId="27576E47" w14:textId="77777777" w:rsidR="00A626D9" w:rsidRDefault="00A626D9" w:rsidP="00A626D9"/>
    <w:p w14:paraId="602E6552" w14:textId="77777777" w:rsidR="00A626D9" w:rsidRDefault="00A626D9" w:rsidP="00A626D9">
      <w:pPr>
        <w:ind w:left="284" w:hanging="284"/>
        <w:rPr>
          <w:b/>
          <w:bCs/>
        </w:rPr>
      </w:pPr>
      <w:r>
        <w:rPr>
          <w:b/>
          <w:bCs/>
        </w:rPr>
        <w:t>Įgalioti pagalbiniai duomenų tvarkytojai:</w:t>
      </w:r>
    </w:p>
    <w:p w14:paraId="6EF1D839" w14:textId="77777777" w:rsidR="00A626D9" w:rsidRDefault="00A626D9" w:rsidP="00A626D9">
      <w:pPr>
        <w:rPr>
          <w:b/>
          <w:bCs/>
        </w:rPr>
      </w:pPr>
    </w:p>
    <w:p w14:paraId="4F00EFF4" w14:textId="77777777" w:rsidR="00A626D9" w:rsidRDefault="00CA3E41" w:rsidP="00A626D9">
      <w:r>
        <w:t xml:space="preserve">Įsigaliojus </w:t>
      </w:r>
      <w:r w:rsidRPr="00BA5C92">
        <w:t>Sutarčiai</w:t>
      </w:r>
      <w:r>
        <w:t>, D</w:t>
      </w:r>
      <w:r w:rsidR="00A626D9">
        <w:t xml:space="preserve">uomenų valdytojas leidžia </w:t>
      </w:r>
      <w:r w:rsidR="00CD4190">
        <w:t xml:space="preserve">kitai Šaliai </w:t>
      </w:r>
      <w:r w:rsidR="00A626D9">
        <w:t>pasitelkti šiuos pagalbinius duomenų tvarkytojus:</w:t>
      </w:r>
    </w:p>
    <w:p w14:paraId="7202372F" w14:textId="77777777" w:rsidR="00A626D9" w:rsidRDefault="00A626D9" w:rsidP="00A626D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5"/>
        <w:gridCol w:w="2186"/>
        <w:gridCol w:w="1985"/>
        <w:gridCol w:w="3113"/>
      </w:tblGrid>
      <w:tr w:rsidR="00A626D9" w14:paraId="5839E024" w14:textId="77777777" w:rsidTr="00C838DE">
        <w:tc>
          <w:tcPr>
            <w:tcW w:w="2345" w:type="dxa"/>
          </w:tcPr>
          <w:p w14:paraId="5A0BF438" w14:textId="77777777" w:rsidR="00A626D9" w:rsidRDefault="00C838DE" w:rsidP="00C838DE">
            <w:pPr>
              <w:ind w:firstLine="0"/>
              <w:jc w:val="left"/>
              <w:rPr>
                <w:szCs w:val="24"/>
              </w:rPr>
            </w:pPr>
            <w:r w:rsidRPr="00CB51EF">
              <w:rPr>
                <w:b/>
                <w:bCs/>
                <w:szCs w:val="24"/>
              </w:rPr>
              <w:t>Pavadinimas / vardas, pavardė</w:t>
            </w:r>
          </w:p>
        </w:tc>
        <w:tc>
          <w:tcPr>
            <w:tcW w:w="2186" w:type="dxa"/>
          </w:tcPr>
          <w:p w14:paraId="17A4E2C9" w14:textId="77777777" w:rsidR="00A626D9" w:rsidRDefault="00C838DE" w:rsidP="00C838DE">
            <w:pPr>
              <w:ind w:firstLine="0"/>
              <w:jc w:val="left"/>
              <w:rPr>
                <w:szCs w:val="24"/>
              </w:rPr>
            </w:pPr>
            <w:r w:rsidRPr="00CB51EF">
              <w:rPr>
                <w:b/>
                <w:bCs/>
                <w:szCs w:val="24"/>
              </w:rPr>
              <w:t>Įmonės kodas / individualios veiklos numeris</w:t>
            </w:r>
            <w:r>
              <w:rPr>
                <w:b/>
                <w:bCs/>
                <w:szCs w:val="24"/>
              </w:rPr>
              <w:t>/ gimimo data/</w:t>
            </w:r>
            <w:r w:rsidRPr="00CB51EF">
              <w:rPr>
                <w:b/>
                <w:bCs/>
                <w:szCs w:val="24"/>
              </w:rPr>
              <w:t xml:space="preserve"> </w:t>
            </w:r>
            <w:r>
              <w:rPr>
                <w:b/>
                <w:bCs/>
                <w:szCs w:val="24"/>
              </w:rPr>
              <w:t>b</w:t>
            </w:r>
            <w:r w:rsidRPr="00CB51EF">
              <w:rPr>
                <w:b/>
                <w:bCs/>
                <w:szCs w:val="24"/>
              </w:rPr>
              <w:t xml:space="preserve">uveinės adresas / gyv. vietos adresas </w:t>
            </w:r>
          </w:p>
        </w:tc>
        <w:tc>
          <w:tcPr>
            <w:tcW w:w="1985" w:type="dxa"/>
          </w:tcPr>
          <w:p w14:paraId="2B9CF5B7" w14:textId="77777777" w:rsidR="00A626D9" w:rsidRPr="00C838DE" w:rsidRDefault="00C838DE" w:rsidP="00C838DE">
            <w:pPr>
              <w:ind w:firstLine="0"/>
              <w:jc w:val="left"/>
              <w:rPr>
                <w:b/>
                <w:szCs w:val="24"/>
              </w:rPr>
            </w:pPr>
            <w:r w:rsidRPr="00C838DE">
              <w:rPr>
                <w:b/>
                <w:szCs w:val="24"/>
              </w:rPr>
              <w:t>Asmens duomenų tvarkymo teisinis pagrindas</w:t>
            </w:r>
          </w:p>
        </w:tc>
        <w:tc>
          <w:tcPr>
            <w:tcW w:w="3113" w:type="dxa"/>
          </w:tcPr>
          <w:p w14:paraId="3F8B25E7" w14:textId="77777777" w:rsidR="00A626D9" w:rsidRPr="00C838DE" w:rsidRDefault="00A626D9" w:rsidP="00C838DE">
            <w:pPr>
              <w:ind w:firstLine="0"/>
              <w:jc w:val="left"/>
              <w:rPr>
                <w:b/>
                <w:szCs w:val="24"/>
              </w:rPr>
            </w:pPr>
            <w:r w:rsidRPr="00C838DE">
              <w:rPr>
                <w:b/>
                <w:szCs w:val="24"/>
              </w:rPr>
              <w:t>Asmens duomenų tvarkymo aprašymas</w:t>
            </w:r>
          </w:p>
        </w:tc>
      </w:tr>
      <w:tr w:rsidR="00A626D9" w14:paraId="01D2DA5F" w14:textId="77777777" w:rsidTr="00C838DE">
        <w:tc>
          <w:tcPr>
            <w:tcW w:w="2345" w:type="dxa"/>
          </w:tcPr>
          <w:p w14:paraId="3F589B05" w14:textId="77777777" w:rsidR="00A626D9" w:rsidRDefault="00A626D9" w:rsidP="00954BA1">
            <w:pPr>
              <w:rPr>
                <w:sz w:val="22"/>
                <w:szCs w:val="22"/>
              </w:rPr>
            </w:pPr>
          </w:p>
        </w:tc>
        <w:tc>
          <w:tcPr>
            <w:tcW w:w="2186" w:type="dxa"/>
          </w:tcPr>
          <w:p w14:paraId="453FF5C5" w14:textId="77777777" w:rsidR="00A626D9" w:rsidRDefault="00A626D9" w:rsidP="00954BA1">
            <w:pPr>
              <w:rPr>
                <w:sz w:val="22"/>
                <w:szCs w:val="22"/>
              </w:rPr>
            </w:pPr>
          </w:p>
        </w:tc>
        <w:tc>
          <w:tcPr>
            <w:tcW w:w="1985" w:type="dxa"/>
          </w:tcPr>
          <w:p w14:paraId="41C45012" w14:textId="77777777" w:rsidR="00A626D9" w:rsidRDefault="00A626D9" w:rsidP="00954BA1">
            <w:pPr>
              <w:rPr>
                <w:sz w:val="22"/>
                <w:szCs w:val="22"/>
              </w:rPr>
            </w:pPr>
          </w:p>
        </w:tc>
        <w:tc>
          <w:tcPr>
            <w:tcW w:w="3113" w:type="dxa"/>
          </w:tcPr>
          <w:p w14:paraId="2340A3A6" w14:textId="77777777" w:rsidR="00A626D9" w:rsidRDefault="00A626D9" w:rsidP="00954BA1">
            <w:pPr>
              <w:rPr>
                <w:sz w:val="22"/>
                <w:szCs w:val="22"/>
              </w:rPr>
            </w:pPr>
          </w:p>
        </w:tc>
      </w:tr>
      <w:tr w:rsidR="00A626D9" w14:paraId="07E3E923" w14:textId="77777777" w:rsidTr="00C838DE">
        <w:tc>
          <w:tcPr>
            <w:tcW w:w="2345" w:type="dxa"/>
          </w:tcPr>
          <w:p w14:paraId="1110116E" w14:textId="77777777" w:rsidR="00A626D9" w:rsidRDefault="00A626D9" w:rsidP="00954BA1">
            <w:pPr>
              <w:rPr>
                <w:sz w:val="22"/>
                <w:szCs w:val="22"/>
              </w:rPr>
            </w:pPr>
          </w:p>
        </w:tc>
        <w:tc>
          <w:tcPr>
            <w:tcW w:w="2186" w:type="dxa"/>
          </w:tcPr>
          <w:p w14:paraId="3079752B" w14:textId="77777777" w:rsidR="00A626D9" w:rsidRDefault="00A626D9" w:rsidP="00954BA1">
            <w:pPr>
              <w:rPr>
                <w:sz w:val="22"/>
                <w:szCs w:val="22"/>
              </w:rPr>
            </w:pPr>
          </w:p>
        </w:tc>
        <w:tc>
          <w:tcPr>
            <w:tcW w:w="1985" w:type="dxa"/>
          </w:tcPr>
          <w:p w14:paraId="3E90B2AF" w14:textId="77777777" w:rsidR="00A626D9" w:rsidRDefault="00A626D9" w:rsidP="00954BA1">
            <w:pPr>
              <w:rPr>
                <w:sz w:val="22"/>
                <w:szCs w:val="22"/>
              </w:rPr>
            </w:pPr>
          </w:p>
        </w:tc>
        <w:tc>
          <w:tcPr>
            <w:tcW w:w="3113" w:type="dxa"/>
          </w:tcPr>
          <w:p w14:paraId="5023C907" w14:textId="77777777" w:rsidR="00A626D9" w:rsidRDefault="00A626D9" w:rsidP="00954BA1">
            <w:pPr>
              <w:rPr>
                <w:sz w:val="22"/>
                <w:szCs w:val="22"/>
              </w:rPr>
            </w:pPr>
          </w:p>
        </w:tc>
      </w:tr>
      <w:tr w:rsidR="00A626D9" w14:paraId="6ED8FF89" w14:textId="77777777" w:rsidTr="00C838DE">
        <w:tc>
          <w:tcPr>
            <w:tcW w:w="2345" w:type="dxa"/>
          </w:tcPr>
          <w:p w14:paraId="4D73A427" w14:textId="77777777" w:rsidR="00A626D9" w:rsidRDefault="00A626D9" w:rsidP="00954BA1">
            <w:pPr>
              <w:rPr>
                <w:sz w:val="22"/>
                <w:szCs w:val="22"/>
              </w:rPr>
            </w:pPr>
          </w:p>
        </w:tc>
        <w:tc>
          <w:tcPr>
            <w:tcW w:w="2186" w:type="dxa"/>
          </w:tcPr>
          <w:p w14:paraId="686D4E19" w14:textId="77777777" w:rsidR="00A626D9" w:rsidRDefault="00A626D9" w:rsidP="00954BA1">
            <w:pPr>
              <w:rPr>
                <w:sz w:val="22"/>
                <w:szCs w:val="22"/>
              </w:rPr>
            </w:pPr>
          </w:p>
        </w:tc>
        <w:tc>
          <w:tcPr>
            <w:tcW w:w="1985" w:type="dxa"/>
          </w:tcPr>
          <w:p w14:paraId="4459FE6E" w14:textId="77777777" w:rsidR="00A626D9" w:rsidRDefault="00A626D9" w:rsidP="00954BA1">
            <w:pPr>
              <w:rPr>
                <w:sz w:val="22"/>
                <w:szCs w:val="22"/>
              </w:rPr>
            </w:pPr>
          </w:p>
        </w:tc>
        <w:tc>
          <w:tcPr>
            <w:tcW w:w="3113" w:type="dxa"/>
          </w:tcPr>
          <w:p w14:paraId="4B82AAA3" w14:textId="77777777" w:rsidR="00A626D9" w:rsidRDefault="00A626D9" w:rsidP="00954BA1">
            <w:pPr>
              <w:rPr>
                <w:sz w:val="22"/>
                <w:szCs w:val="22"/>
              </w:rPr>
            </w:pPr>
          </w:p>
        </w:tc>
      </w:tr>
    </w:tbl>
    <w:p w14:paraId="15D0202F" w14:textId="77777777" w:rsidR="00A626D9" w:rsidRDefault="00A626D9" w:rsidP="00A626D9"/>
    <w:p w14:paraId="6C6F76D3" w14:textId="77777777" w:rsidR="00A626D9" w:rsidRDefault="00A626D9" w:rsidP="00A626D9"/>
    <w:p w14:paraId="0B2E6EFF" w14:textId="77777777" w:rsidR="00A626D9" w:rsidRDefault="00A626D9" w:rsidP="00A626D9">
      <w:r>
        <w:t xml:space="preserve">Įsigaliojus </w:t>
      </w:r>
      <w:r w:rsidRPr="00BA5C92">
        <w:t>S</w:t>
      </w:r>
      <w:r w:rsidR="00C838DE" w:rsidRPr="00BA5C92">
        <w:t>utarčiai</w:t>
      </w:r>
      <w:r>
        <w:t xml:space="preserve">, </w:t>
      </w:r>
      <w:r w:rsidR="00CA3E41">
        <w:t>D</w:t>
      </w:r>
      <w:r>
        <w:t xml:space="preserve">uomenų valdytojas leidžia kitai </w:t>
      </w:r>
      <w:r w:rsidR="00CD4190">
        <w:t>Š</w:t>
      </w:r>
      <w:r>
        <w:t>aliai S</w:t>
      </w:r>
      <w:r w:rsidR="009E1597">
        <w:t>usitarimo</w:t>
      </w:r>
      <w:r>
        <w:t xml:space="preserve"> </w:t>
      </w:r>
      <w:r w:rsidR="009E1597">
        <w:t>5.1</w:t>
      </w:r>
      <w:r>
        <w:t xml:space="preserve"> priedo 1</w:t>
      </w:r>
      <w:r w:rsidR="00A31F08">
        <w:t xml:space="preserve"> punkte</w:t>
      </w:r>
      <w:r>
        <w:t xml:space="preserve"> nurodyt</w:t>
      </w:r>
      <w:r w:rsidR="00DB20B1">
        <w:t>u</w:t>
      </w:r>
      <w:r>
        <w:t xml:space="preserve"> tiksl</w:t>
      </w:r>
      <w:r w:rsidR="00DB20B1">
        <w:t>u</w:t>
      </w:r>
      <w:r>
        <w:t xml:space="preserve"> pasitelkti šiame S</w:t>
      </w:r>
      <w:r w:rsidR="00634772">
        <w:t>usitarimo</w:t>
      </w:r>
      <w:r>
        <w:t xml:space="preserve"> priede nurodytus pagalbinius duomenų tvarkytojus, laikantis S</w:t>
      </w:r>
      <w:r w:rsidR="00634772">
        <w:t>usitarimo</w:t>
      </w:r>
      <w:r>
        <w:t xml:space="preserve"> VI skyriaus reikalavimų. Siekiant pasitelkti minėtus pagalbinius duomenų tvarkytojus asmens duomenų tvarkymui kitais tikslais nei nustatyt</w:t>
      </w:r>
      <w:r w:rsidR="00A31F08">
        <w:t>as</w:t>
      </w:r>
      <w:r>
        <w:t xml:space="preserve"> S</w:t>
      </w:r>
      <w:r w:rsidR="00634772">
        <w:t>usitarimo</w:t>
      </w:r>
      <w:r>
        <w:t xml:space="preserve"> </w:t>
      </w:r>
      <w:r w:rsidR="009E1597">
        <w:t>5.1</w:t>
      </w:r>
      <w:r>
        <w:t xml:space="preserve"> priedo 1</w:t>
      </w:r>
      <w:r w:rsidR="00A31F08">
        <w:t xml:space="preserve"> punkte</w:t>
      </w:r>
      <w:r>
        <w:t xml:space="preserve">, būtinas rašytinis </w:t>
      </w:r>
      <w:r w:rsidR="00CA3E41">
        <w:t>D</w:t>
      </w:r>
      <w:r>
        <w:t xml:space="preserve">uomenų valdytojo leidimas. </w:t>
      </w:r>
    </w:p>
    <w:p w14:paraId="0F64E74F" w14:textId="77777777" w:rsidR="00A626D9" w:rsidRDefault="00A626D9" w:rsidP="00A626D9"/>
    <w:p w14:paraId="2D0A7DCB" w14:textId="77777777" w:rsidR="332ECAD7" w:rsidRPr="004216E5" w:rsidRDefault="00A626D9" w:rsidP="00A626D9">
      <w:pPr>
        <w:jc w:val="center"/>
      </w:pPr>
      <w:r>
        <w:rPr>
          <w:color w:val="000000"/>
        </w:rPr>
        <w:t>___________________</w:t>
      </w:r>
      <w:r w:rsidR="5B1B3800" w:rsidRPr="004216E5">
        <w:t xml:space="preserve"> </w:t>
      </w:r>
    </w:p>
    <w:p w14:paraId="0688A227" w14:textId="77777777" w:rsidR="1C8FAF45" w:rsidRDefault="1C8FAF45" w:rsidP="1C8FAF45">
      <w:pPr>
        <w:pStyle w:val="Betarp"/>
        <w:rPr>
          <w:rFonts w:ascii="Times New Roman" w:hAnsi="Times New Roman"/>
          <w:i/>
          <w:iCs/>
        </w:rPr>
      </w:pPr>
    </w:p>
    <w:p w14:paraId="42C157A2" w14:textId="77777777" w:rsidR="009D14C4" w:rsidRDefault="009D14C4">
      <w:pPr>
        <w:ind w:firstLine="0"/>
        <w:jc w:val="left"/>
        <w:rPr>
          <w:i/>
          <w:iCs/>
          <w:sz w:val="20"/>
          <w:lang w:eastAsia="lt-LT"/>
        </w:rPr>
      </w:pPr>
      <w:r>
        <w:rPr>
          <w:i/>
          <w:iCs/>
        </w:rPr>
        <w:br w:type="page"/>
      </w:r>
    </w:p>
    <w:p w14:paraId="0FE82EB0" w14:textId="77777777" w:rsidR="00BA5C92" w:rsidRDefault="563D3218" w:rsidP="009D14C4">
      <w:pPr>
        <w:widowControl w:val="0"/>
        <w:tabs>
          <w:tab w:val="left" w:pos="5103"/>
        </w:tabs>
        <w:ind w:left="4320" w:firstLine="0"/>
      </w:pPr>
      <w:r>
        <w:lastRenderedPageBreak/>
        <w:t>Asmens duomenų tvarkymo susitarimo</w:t>
      </w:r>
    </w:p>
    <w:p w14:paraId="0E4BB4CD" w14:textId="7E46FFEF" w:rsidR="005773C3" w:rsidRPr="004216E5" w:rsidRDefault="563D3218" w:rsidP="009D14C4">
      <w:pPr>
        <w:widowControl w:val="0"/>
        <w:tabs>
          <w:tab w:val="left" w:pos="5103"/>
        </w:tabs>
        <w:ind w:left="4320" w:firstLine="0"/>
      </w:pPr>
      <w:r>
        <w:t xml:space="preserve">priedas </w:t>
      </w:r>
      <w:r w:rsidR="00634772">
        <w:t>5</w:t>
      </w:r>
      <w:r>
        <w:t>.3</w:t>
      </w:r>
    </w:p>
    <w:p w14:paraId="0963D2E0" w14:textId="77777777" w:rsidR="00037984" w:rsidRPr="004216E5" w:rsidRDefault="00037984" w:rsidP="6E6E53D0">
      <w:pPr>
        <w:widowControl w:val="0"/>
        <w:tabs>
          <w:tab w:val="left" w:pos="5245"/>
        </w:tabs>
        <w:ind w:left="6096" w:firstLine="0"/>
        <w:rPr>
          <w:caps/>
        </w:rPr>
      </w:pPr>
    </w:p>
    <w:p w14:paraId="559D89E8" w14:textId="77777777" w:rsidR="00634772" w:rsidRPr="000F3742" w:rsidRDefault="00634772" w:rsidP="00634772">
      <w:pPr>
        <w:jc w:val="center"/>
        <w:rPr>
          <w:b/>
          <w:bCs/>
          <w:szCs w:val="24"/>
        </w:rPr>
      </w:pPr>
      <w:r w:rsidRPr="000F3742">
        <w:rPr>
          <w:b/>
          <w:bCs/>
          <w:szCs w:val="24"/>
        </w:rPr>
        <w:t xml:space="preserve">NURODYMAI, KAIP TVARKYTI ASMENS DUOMENIS </w:t>
      </w:r>
    </w:p>
    <w:p w14:paraId="17C05B68" w14:textId="77777777" w:rsidR="00634772" w:rsidRPr="00CB51EF" w:rsidRDefault="00634772" w:rsidP="00634772">
      <w:pPr>
        <w:ind w:left="5245"/>
        <w:rPr>
          <w:b/>
          <w:szCs w:val="24"/>
        </w:rPr>
      </w:pPr>
    </w:p>
    <w:p w14:paraId="497F5B41" w14:textId="77777777" w:rsidR="00634772" w:rsidRDefault="00634772" w:rsidP="00634772">
      <w:pPr>
        <w:pStyle w:val="Sraopastraipa"/>
        <w:numPr>
          <w:ilvl w:val="0"/>
          <w:numId w:val="40"/>
        </w:numPr>
        <w:tabs>
          <w:tab w:val="left" w:pos="567"/>
          <w:tab w:val="left" w:pos="993"/>
        </w:tabs>
        <w:ind w:left="0" w:firstLine="567"/>
        <w:rPr>
          <w:b/>
          <w:szCs w:val="24"/>
        </w:rPr>
      </w:pPr>
      <w:r w:rsidRPr="00CB51EF">
        <w:rPr>
          <w:b/>
          <w:szCs w:val="24"/>
        </w:rPr>
        <w:t>Duomenų tvarkymo nurodymas</w:t>
      </w:r>
    </w:p>
    <w:p w14:paraId="35DCA87A" w14:textId="77777777" w:rsidR="00634772" w:rsidRPr="00CB51EF" w:rsidRDefault="00634772" w:rsidP="00A64DA8">
      <w:pPr>
        <w:pStyle w:val="Sraopastraipa"/>
        <w:tabs>
          <w:tab w:val="left" w:pos="567"/>
          <w:tab w:val="left" w:pos="993"/>
        </w:tabs>
        <w:ind w:left="0" w:firstLine="567"/>
        <w:rPr>
          <w:b/>
          <w:szCs w:val="24"/>
        </w:rPr>
      </w:pPr>
    </w:p>
    <w:p w14:paraId="1CF00D01" w14:textId="53968632" w:rsidR="00634772" w:rsidRPr="006C0272" w:rsidRDefault="00634772" w:rsidP="00A64DA8">
      <w:pPr>
        <w:pStyle w:val="Sraopastraipa"/>
        <w:tabs>
          <w:tab w:val="left" w:pos="567"/>
          <w:tab w:val="left" w:pos="993"/>
        </w:tabs>
        <w:ind w:left="0" w:firstLine="567"/>
        <w:rPr>
          <w:color w:val="000000"/>
          <w:spacing w:val="-6"/>
          <w:szCs w:val="24"/>
        </w:rPr>
      </w:pPr>
      <w:r w:rsidRPr="00CB51EF">
        <w:rPr>
          <w:szCs w:val="24"/>
        </w:rPr>
        <w:t xml:space="preserve">Duomenų tvarkytojas Duomenų valdytojo vardu asmens duomenų tvarkymo metu atlieka </w:t>
      </w:r>
      <w:r w:rsidR="009F7F78">
        <w:rPr>
          <w:szCs w:val="24"/>
        </w:rPr>
        <w:t>š</w:t>
      </w:r>
      <w:r w:rsidR="00E53A77">
        <w:rPr>
          <w:szCs w:val="24"/>
        </w:rPr>
        <w:t>iuos veiksmus</w:t>
      </w:r>
      <w:r w:rsidR="00C75DD8">
        <w:rPr>
          <w:szCs w:val="24"/>
        </w:rPr>
        <w:t>:</w:t>
      </w:r>
      <w:r w:rsidR="002F62B6">
        <w:rPr>
          <w:szCs w:val="24"/>
        </w:rPr>
        <w:t xml:space="preserve"> </w:t>
      </w:r>
      <w:r w:rsidRPr="006C0272">
        <w:rPr>
          <w:color w:val="000000"/>
          <w:spacing w:val="-6"/>
          <w:szCs w:val="24"/>
        </w:rPr>
        <w:t>Registro duomenų peržiūr</w:t>
      </w:r>
      <w:r w:rsidR="00E53A77" w:rsidRPr="006C0272">
        <w:rPr>
          <w:color w:val="000000"/>
          <w:spacing w:val="-6"/>
          <w:szCs w:val="24"/>
        </w:rPr>
        <w:t>a</w:t>
      </w:r>
      <w:r w:rsidR="00071972" w:rsidRPr="006C0272">
        <w:rPr>
          <w:color w:val="000000"/>
          <w:spacing w:val="-6"/>
          <w:szCs w:val="24"/>
        </w:rPr>
        <w:t>, įrašymas, keitimas, taisymas</w:t>
      </w:r>
      <w:r w:rsidR="002F62B6">
        <w:rPr>
          <w:color w:val="000000"/>
          <w:spacing w:val="-6"/>
          <w:szCs w:val="24"/>
        </w:rPr>
        <w:t>.</w:t>
      </w:r>
    </w:p>
    <w:p w14:paraId="7BE7965C" w14:textId="77777777" w:rsidR="00634772" w:rsidRPr="00CB51EF" w:rsidRDefault="00634772" w:rsidP="00A64DA8">
      <w:pPr>
        <w:pStyle w:val="Sraopastraipa"/>
        <w:tabs>
          <w:tab w:val="left" w:pos="567"/>
          <w:tab w:val="left" w:pos="993"/>
        </w:tabs>
        <w:ind w:firstLine="0"/>
        <w:rPr>
          <w:szCs w:val="24"/>
        </w:rPr>
      </w:pPr>
    </w:p>
    <w:p w14:paraId="7E804CDE" w14:textId="77777777" w:rsidR="00634772" w:rsidRDefault="00634772" w:rsidP="00634772">
      <w:pPr>
        <w:pStyle w:val="Sraopastraipa"/>
        <w:numPr>
          <w:ilvl w:val="0"/>
          <w:numId w:val="40"/>
        </w:numPr>
        <w:tabs>
          <w:tab w:val="left" w:pos="426"/>
          <w:tab w:val="left" w:pos="993"/>
        </w:tabs>
        <w:ind w:left="0" w:firstLine="567"/>
        <w:jc w:val="left"/>
        <w:rPr>
          <w:b/>
          <w:szCs w:val="24"/>
        </w:rPr>
      </w:pPr>
      <w:r w:rsidRPr="00CB51EF">
        <w:rPr>
          <w:b/>
          <w:szCs w:val="24"/>
        </w:rPr>
        <w:t>Duomenų tvarkymo saugumas</w:t>
      </w:r>
    </w:p>
    <w:p w14:paraId="1B11CDD2" w14:textId="77777777" w:rsidR="00634772" w:rsidRPr="00CB51EF" w:rsidRDefault="00634772" w:rsidP="00634772">
      <w:pPr>
        <w:pStyle w:val="Sraopastraipa"/>
        <w:tabs>
          <w:tab w:val="left" w:pos="426"/>
          <w:tab w:val="left" w:pos="993"/>
        </w:tabs>
        <w:ind w:left="567"/>
        <w:rPr>
          <w:b/>
          <w:szCs w:val="24"/>
        </w:rPr>
      </w:pPr>
    </w:p>
    <w:p w14:paraId="1511BDCB" w14:textId="1C8BA358" w:rsidR="00634772" w:rsidRPr="00884792" w:rsidRDefault="00634772" w:rsidP="00AF7ED4">
      <w:pPr>
        <w:pStyle w:val="Sraopastraipa"/>
        <w:numPr>
          <w:ilvl w:val="1"/>
          <w:numId w:val="40"/>
        </w:numPr>
        <w:tabs>
          <w:tab w:val="left" w:pos="426"/>
          <w:tab w:val="left" w:pos="993"/>
        </w:tabs>
        <w:ind w:left="0" w:firstLine="720"/>
        <w:rPr>
          <w:szCs w:val="24"/>
        </w:rPr>
      </w:pPr>
      <w:r w:rsidRPr="00AC4F88">
        <w:t>Apsaugos lygis nustatomas</w:t>
      </w:r>
      <w:r w:rsidR="00884792">
        <w:t xml:space="preserve"> vadovaujantis</w:t>
      </w:r>
      <w:r w:rsidR="00E73931">
        <w:t xml:space="preserve"> </w:t>
      </w:r>
      <w:r w:rsidR="00E73931">
        <w:rPr>
          <w:color w:val="000000"/>
        </w:rPr>
        <w:t>Kai kurių Lietuvos Respublikos vidaus reikalų ministerijos valdomų registrų ir valstybės informacinių sistemų duomenų saugos nuostatais, patvirtintais Lietuvos Respublikos vidaus reikalų ministro 2017 m. gruodžio 22 d. įsakymu Nr. 1V-883</w:t>
      </w:r>
      <w:r w:rsidRPr="00884792">
        <w:rPr>
          <w:szCs w:val="24"/>
        </w:rPr>
        <w:t xml:space="preserve"> </w:t>
      </w:r>
      <w:r w:rsidR="00E73931">
        <w:rPr>
          <w:szCs w:val="24"/>
        </w:rPr>
        <w:t xml:space="preserve">„Dėl </w:t>
      </w:r>
      <w:r w:rsidR="00E73931">
        <w:rPr>
          <w:color w:val="000000"/>
        </w:rPr>
        <w:t>kai kurių Lietuvos Respublikos vidaus reikalų ministerijos valdomų registrų ir valstybės informacinių sistemų duomenų saugos nuostatų patvirtinimo“</w:t>
      </w:r>
      <w:r w:rsidR="004868E3">
        <w:rPr>
          <w:color w:val="000000"/>
        </w:rPr>
        <w:t xml:space="preserve">, </w:t>
      </w:r>
      <w:r w:rsidR="00884792" w:rsidRPr="00E2227D">
        <w:rPr>
          <w:szCs w:val="24"/>
        </w:rPr>
        <w:t xml:space="preserve">(toliau – </w:t>
      </w:r>
      <w:r w:rsidR="00B94CC1">
        <w:rPr>
          <w:szCs w:val="24"/>
        </w:rPr>
        <w:t>D</w:t>
      </w:r>
      <w:r w:rsidR="00AF7ED4" w:rsidRPr="00E2227D">
        <w:rPr>
          <w:szCs w:val="24"/>
        </w:rPr>
        <w:t xml:space="preserve">uomenų </w:t>
      </w:r>
      <w:r w:rsidR="00884792" w:rsidRPr="00E2227D">
        <w:rPr>
          <w:szCs w:val="24"/>
        </w:rPr>
        <w:t>saugos nuostatai)</w:t>
      </w:r>
      <w:r w:rsidRPr="00E2227D">
        <w:rPr>
          <w:szCs w:val="24"/>
        </w:rPr>
        <w:t xml:space="preserve"> </w:t>
      </w:r>
      <w:r w:rsidR="0014710C" w:rsidRPr="00E2227D">
        <w:rPr>
          <w:szCs w:val="24"/>
        </w:rPr>
        <w:t>ir Kai kurių Lietuvos Respublikos</w:t>
      </w:r>
      <w:bookmarkStart w:id="3" w:name="nd377129e576e44e79ec639a2041606e3"/>
      <w:r w:rsidR="0014710C" w:rsidRPr="00E2227D">
        <w:rPr>
          <w:szCs w:val="24"/>
        </w:rPr>
        <w:t xml:space="preserve"> vidaus reikalų ministerijos</w:t>
      </w:r>
      <w:bookmarkEnd w:id="3"/>
      <w:r w:rsidR="0014710C" w:rsidRPr="00E2227D">
        <w:rPr>
          <w:szCs w:val="24"/>
        </w:rPr>
        <w:t xml:space="preserve"> valdomų registrų ir valstybės informacinių sistemų saugaus elektroninės informacijos tvarkymo taisyklėmis, Kai kurių Lietuvos Respublikos vidaus reikalų ministerijos valdomų registrų ir valstybės informacinių sistemų naudotojų administravimo taisyklėmis ir Kai kurių Lietuvos Respublikos vidaus reikalų ministerijos valdomų registrų ir valstybės informacinių sistemų veiklos tęstinumo valdymo planu, patvirtintais Lietuvos Respublikos vidaus reikalų ministro 2018 m. lapkričio 26 d. įsakymu Nr. 1V-871 „Dėl Kai kurių Lietuvos Respublikos vidaus reikalų ministerijos valdomų registrų ir valstybės informacinių sistemų saugaus elektroninės informacijos tvarkymo taisyklių, naudotojų administravimo taisyklių ir veiklos tęstinumo valdymo plano patvirtinimo“ (toliau – saugos politiką įgyvendinantys dokumentai)</w:t>
      </w:r>
      <w:r w:rsidRPr="00E2227D">
        <w:rPr>
          <w:szCs w:val="24"/>
        </w:rPr>
        <w:t>.</w:t>
      </w:r>
      <w:r w:rsidRPr="00884792">
        <w:rPr>
          <w:szCs w:val="24"/>
        </w:rPr>
        <w:t xml:space="preserve"> </w:t>
      </w:r>
    </w:p>
    <w:p w14:paraId="64AAD9AE" w14:textId="14C055FB" w:rsidR="00634772" w:rsidRPr="00AF7ED4" w:rsidRDefault="00634772" w:rsidP="00954BA1">
      <w:pPr>
        <w:pStyle w:val="Sraopastraipa"/>
        <w:numPr>
          <w:ilvl w:val="1"/>
          <w:numId w:val="40"/>
        </w:numPr>
        <w:tabs>
          <w:tab w:val="left" w:pos="426"/>
          <w:tab w:val="left" w:pos="993"/>
        </w:tabs>
        <w:ind w:left="0" w:firstLine="567"/>
        <w:rPr>
          <w:szCs w:val="24"/>
        </w:rPr>
      </w:pPr>
      <w:r w:rsidRPr="00AF7ED4">
        <w:rPr>
          <w:szCs w:val="24"/>
        </w:rPr>
        <w:t xml:space="preserve">Atsižvelgiant į tai, kad </w:t>
      </w:r>
      <w:r w:rsidR="0014710C" w:rsidRPr="00AF7ED4">
        <w:rPr>
          <w:szCs w:val="24"/>
        </w:rPr>
        <w:t xml:space="preserve">Registre tvarkoma elektroninė informacija priskiriama </w:t>
      </w:r>
      <w:r w:rsidR="0014710C" w:rsidRPr="00A64DA8">
        <w:rPr>
          <w:szCs w:val="24"/>
        </w:rPr>
        <w:t>ypatingos</w:t>
      </w:r>
      <w:r w:rsidR="0014710C" w:rsidRPr="00AF7ED4">
        <w:rPr>
          <w:szCs w:val="24"/>
        </w:rPr>
        <w:t xml:space="preserve"> svarbos informacijos kategorijai, jame tvarkomi </w:t>
      </w:r>
      <w:r w:rsidR="00144A47" w:rsidRPr="00AF7ED4">
        <w:rPr>
          <w:iCs/>
          <w:szCs w:val="24"/>
        </w:rPr>
        <w:t xml:space="preserve">Reglamento (ES) 2016/679 9 straipsnyje nurodyti </w:t>
      </w:r>
      <w:r w:rsidR="00144A47" w:rsidRPr="004868E3">
        <w:rPr>
          <w:iCs/>
          <w:szCs w:val="24"/>
        </w:rPr>
        <w:t>specialiųjų kategorijų asmens duomenys (</w:t>
      </w:r>
      <w:r w:rsidR="004868E3">
        <w:t>veido atvaizdai</w:t>
      </w:r>
      <w:r w:rsidR="004868E3" w:rsidRPr="004868E3">
        <w:rPr>
          <w:iCs/>
          <w:szCs w:val="24"/>
        </w:rPr>
        <w:t xml:space="preserve"> </w:t>
      </w:r>
      <w:r w:rsidR="00144A47" w:rsidRPr="004868E3">
        <w:rPr>
          <w:iCs/>
          <w:szCs w:val="24"/>
        </w:rPr>
        <w:t xml:space="preserve">kurie priskiriami biometrinių duomenų grupei) </w:t>
      </w:r>
      <w:r w:rsidR="00144A47" w:rsidRPr="00AF7ED4">
        <w:rPr>
          <w:iCs/>
          <w:szCs w:val="24"/>
        </w:rPr>
        <w:t>, Registr</w:t>
      </w:r>
      <w:r w:rsidR="00AF7ED4" w:rsidRPr="00AF7ED4">
        <w:rPr>
          <w:iCs/>
          <w:szCs w:val="24"/>
        </w:rPr>
        <w:t>as, v</w:t>
      </w:r>
      <w:r w:rsidR="00144A47" w:rsidRPr="00AF7ED4">
        <w:rPr>
          <w:iCs/>
          <w:szCs w:val="24"/>
        </w:rPr>
        <w:t xml:space="preserve">adovaujantis Elektroninės informacijos, sudarančios valstybės informacinius išteklius, svarbos įvertinimo ir valstybės informacinių sistemų, registrų ir kitų informacinių sistemų klasifikavimo gairių aprašo, patvirtinto Lietuvos Respublikos Vyriausybės 2013 m. liepos 24 d. nutarimu Nr. 716 „Dėl Bendrųjų elektroninės informacijos saugos reikalavimų aprašo, Saugos dokumentų turinio gairių aprašo ir Elektroninės informacijos, sudarančios valstybės informacinius išteklius, svarbos įvertinimo ir valstybės informacinių sistemų, registrų ir kitų informacinių sistemų klasifikavimo gairių aprašo patvirtinimo“, priskiriamas pirmajai kategorijai, </w:t>
      </w:r>
      <w:r w:rsidR="00AF7ED4" w:rsidRPr="00AF7ED4">
        <w:rPr>
          <w:iCs/>
          <w:szCs w:val="24"/>
        </w:rPr>
        <w:t xml:space="preserve">asmens duomenų tvarkymui </w:t>
      </w:r>
      <w:r>
        <w:t>n</w:t>
      </w:r>
      <w:r w:rsidRPr="00AC4F88">
        <w:t>ustatomas „</w:t>
      </w:r>
      <w:r>
        <w:t>aukštas</w:t>
      </w:r>
      <w:r w:rsidRPr="00AC4F88">
        <w:t>“ saugumo lygis.</w:t>
      </w:r>
    </w:p>
    <w:p w14:paraId="096DC640" w14:textId="45CCCC2B" w:rsidR="00634772" w:rsidRPr="00CB51EF" w:rsidRDefault="00634772" w:rsidP="00634772">
      <w:pPr>
        <w:pStyle w:val="Sraopastraipa"/>
        <w:numPr>
          <w:ilvl w:val="1"/>
          <w:numId w:val="40"/>
        </w:numPr>
        <w:tabs>
          <w:tab w:val="left" w:pos="426"/>
          <w:tab w:val="left" w:pos="993"/>
        </w:tabs>
        <w:ind w:left="0" w:firstLine="567"/>
      </w:pPr>
      <w:r w:rsidRPr="00CB51EF">
        <w:rPr>
          <w:szCs w:val="24"/>
        </w:rPr>
        <w:t xml:space="preserve">Duomenų tvarkytojas turi teisę ir privalo </w:t>
      </w:r>
      <w:r>
        <w:rPr>
          <w:szCs w:val="24"/>
        </w:rPr>
        <w:t>vadovautis</w:t>
      </w:r>
      <w:r w:rsidRPr="000F3742">
        <w:rPr>
          <w:szCs w:val="24"/>
        </w:rPr>
        <w:t xml:space="preserve"> </w:t>
      </w:r>
      <w:r w:rsidR="00B94CC1">
        <w:rPr>
          <w:szCs w:val="24"/>
        </w:rPr>
        <w:t>D</w:t>
      </w:r>
      <w:r w:rsidR="00AF7ED4">
        <w:rPr>
          <w:szCs w:val="24"/>
        </w:rPr>
        <w:t>uomenų</w:t>
      </w:r>
      <w:r>
        <w:rPr>
          <w:szCs w:val="24"/>
        </w:rPr>
        <w:t xml:space="preserve"> saugos nuostatais ir </w:t>
      </w:r>
      <w:r w:rsidRPr="000F3742">
        <w:rPr>
          <w:szCs w:val="24"/>
        </w:rPr>
        <w:t xml:space="preserve">saugos </w:t>
      </w:r>
      <w:r w:rsidR="00AF7ED4">
        <w:rPr>
          <w:szCs w:val="24"/>
        </w:rPr>
        <w:t xml:space="preserve">politiką įgyvendinančiais </w:t>
      </w:r>
      <w:r w:rsidRPr="000F3742">
        <w:rPr>
          <w:szCs w:val="24"/>
        </w:rPr>
        <w:t>dokumentai</w:t>
      </w:r>
      <w:r>
        <w:rPr>
          <w:szCs w:val="24"/>
        </w:rPr>
        <w:t>s priim</w:t>
      </w:r>
      <w:r w:rsidR="00AF7ED4">
        <w:rPr>
          <w:szCs w:val="24"/>
        </w:rPr>
        <w:t>damas</w:t>
      </w:r>
      <w:r w:rsidRPr="00CB51EF">
        <w:rPr>
          <w:szCs w:val="24"/>
        </w:rPr>
        <w:t xml:space="preserve"> sprendimus dėl techninių ir organizacinių saugumo priemonių naudojimo</w:t>
      </w:r>
      <w:r>
        <w:rPr>
          <w:szCs w:val="24"/>
        </w:rPr>
        <w:t>, siekiant</w:t>
      </w:r>
      <w:r w:rsidRPr="00CB51EF">
        <w:rPr>
          <w:szCs w:val="24"/>
        </w:rPr>
        <w:t xml:space="preserve"> užtikrinti reikiamą (ir suderintą) duomenų saugumo lygį</w:t>
      </w:r>
      <w:r>
        <w:rPr>
          <w:szCs w:val="24"/>
        </w:rPr>
        <w:t xml:space="preserve">. Taip pat </w:t>
      </w:r>
      <w:r w:rsidRPr="00CB51EF">
        <w:rPr>
          <w:szCs w:val="24"/>
        </w:rPr>
        <w:t xml:space="preserve"> </w:t>
      </w:r>
      <w:r>
        <w:rPr>
          <w:szCs w:val="24"/>
        </w:rPr>
        <w:t>D</w:t>
      </w:r>
      <w:r w:rsidRPr="00CB51EF">
        <w:rPr>
          <w:szCs w:val="24"/>
        </w:rPr>
        <w:t>uomenų tvarkytojas bet kuriuo atveju įgyvendina šias su Duomenų valdytoju suderintas priemones:</w:t>
      </w:r>
    </w:p>
    <w:p w14:paraId="535B3727" w14:textId="77777777" w:rsidR="00634772" w:rsidRPr="00CB51EF" w:rsidRDefault="00161F99" w:rsidP="00161F99">
      <w:pPr>
        <w:pStyle w:val="Sraopastraipa"/>
        <w:numPr>
          <w:ilvl w:val="2"/>
          <w:numId w:val="40"/>
        </w:numPr>
        <w:tabs>
          <w:tab w:val="left" w:pos="426"/>
          <w:tab w:val="left" w:pos="709"/>
          <w:tab w:val="left" w:pos="993"/>
        </w:tabs>
        <w:ind w:left="0" w:firstLine="720"/>
        <w:textAlignment w:val="baseline"/>
        <w:rPr>
          <w:bCs/>
          <w:szCs w:val="24"/>
        </w:rPr>
      </w:pPr>
      <w:r w:rsidRPr="00161F99">
        <w:rPr>
          <w:b/>
          <w:bCs/>
          <w:szCs w:val="24"/>
        </w:rPr>
        <w:t>Asmens duomenų apsaugos politika</w:t>
      </w:r>
      <w:r w:rsidRPr="00161F99">
        <w:rPr>
          <w:bCs/>
          <w:szCs w:val="24"/>
        </w:rPr>
        <w:t xml:space="preserve">. </w:t>
      </w:r>
      <w:r>
        <w:rPr>
          <w:bCs/>
          <w:szCs w:val="24"/>
        </w:rPr>
        <w:t>Duomenų tvarkytojas</w:t>
      </w:r>
      <w:r w:rsidRPr="00161F99">
        <w:rPr>
          <w:bCs/>
          <w:szCs w:val="24"/>
        </w:rPr>
        <w:t xml:space="preserve"> turi nustatytą Duomenų apsaugos politiką. Užtikrindamas tinkamą automatizuotai tvarkomų duomenų, įskaitant asmens duomenis, apsaugą, atsižvelgdamas į elektroninės informacijos svarbos kategoriją ir </w:t>
      </w:r>
      <w:r>
        <w:rPr>
          <w:bCs/>
          <w:szCs w:val="24"/>
        </w:rPr>
        <w:t>R</w:t>
      </w:r>
      <w:r w:rsidRPr="00161F99">
        <w:rPr>
          <w:bCs/>
          <w:szCs w:val="24"/>
        </w:rPr>
        <w:t xml:space="preserve">egistro kategoriją, </w:t>
      </w:r>
      <w:r>
        <w:rPr>
          <w:bCs/>
          <w:szCs w:val="24"/>
        </w:rPr>
        <w:t>Duomenų tvarkytojas</w:t>
      </w:r>
      <w:r w:rsidRPr="00161F99">
        <w:rPr>
          <w:bCs/>
          <w:szCs w:val="24"/>
        </w:rPr>
        <w:t xml:space="preserve"> privalo laikytis ne žemesnių organizacinių ir techninių reikalavimų nei nustatyta </w:t>
      </w:r>
      <w:r w:rsidR="006D212C" w:rsidRPr="006D212C">
        <w:rPr>
          <w:bCs/>
          <w:szCs w:val="24"/>
        </w:rPr>
        <w:t>Organizacinių ir techninių kibernetinio saugumo reikalavimų, taikomų kibernetinio saugumo subjektams, apraš</w:t>
      </w:r>
      <w:r w:rsidR="006D212C">
        <w:rPr>
          <w:bCs/>
          <w:szCs w:val="24"/>
        </w:rPr>
        <w:t>e</w:t>
      </w:r>
      <w:r w:rsidR="006D212C" w:rsidRPr="006D212C">
        <w:rPr>
          <w:bCs/>
          <w:szCs w:val="24"/>
        </w:rPr>
        <w:t>, patvirtint</w:t>
      </w:r>
      <w:r w:rsidR="006D212C">
        <w:rPr>
          <w:bCs/>
          <w:szCs w:val="24"/>
        </w:rPr>
        <w:t>ame</w:t>
      </w:r>
      <w:r w:rsidR="006D212C" w:rsidRPr="006D212C">
        <w:rPr>
          <w:bCs/>
          <w:szCs w:val="24"/>
        </w:rPr>
        <w:t xml:space="preserve"> Lietuvos Respublikos Vyriausybės 2018 m. rugpjūčio 13 d. nutarimu Nr.</w:t>
      </w:r>
      <w:r w:rsidR="006D212C">
        <w:rPr>
          <w:bCs/>
          <w:szCs w:val="24"/>
        </w:rPr>
        <w:t xml:space="preserve"> 818 </w:t>
      </w:r>
      <w:r w:rsidR="006D212C" w:rsidRPr="006D212C">
        <w:rPr>
          <w:bCs/>
          <w:szCs w:val="24"/>
        </w:rPr>
        <w:t>„Dėl Lietuvos Respublikos kibernetinio</w:t>
      </w:r>
      <w:r w:rsidR="006D212C">
        <w:rPr>
          <w:bCs/>
          <w:szCs w:val="24"/>
        </w:rPr>
        <w:t xml:space="preserve"> saugumo įstatymo įgyvendinimo“ </w:t>
      </w:r>
      <w:r w:rsidRPr="00161F99">
        <w:rPr>
          <w:bCs/>
          <w:szCs w:val="24"/>
        </w:rPr>
        <w:t xml:space="preserve">ir šio aprašo priede Techninių kibernetinio saugumo reikalavimų, taikomų subjektams, valdantiems ir (arba) tvarkantiems valstybės informacinius išteklius, ypatingos svarbos informacinės infrastruktūros valdytojams, sąraše, taip pat </w:t>
      </w:r>
      <w:r w:rsidR="006D212C" w:rsidRPr="006D212C">
        <w:rPr>
          <w:bCs/>
          <w:szCs w:val="24"/>
        </w:rPr>
        <w:t xml:space="preserve">Techninių valstybės registrų (kadastrų), žinybinių registrų, valstybės </w:t>
      </w:r>
      <w:r w:rsidR="006D212C" w:rsidRPr="006D212C">
        <w:rPr>
          <w:bCs/>
          <w:szCs w:val="24"/>
        </w:rPr>
        <w:lastRenderedPageBreak/>
        <w:t>informacinių sistemų ir kitų informacinių sistemų elektroninės informacijos saugos reikalavimų apraš</w:t>
      </w:r>
      <w:r w:rsidR="006D212C">
        <w:rPr>
          <w:bCs/>
          <w:szCs w:val="24"/>
        </w:rPr>
        <w:t>e</w:t>
      </w:r>
      <w:r w:rsidR="006D212C" w:rsidRPr="006D212C">
        <w:rPr>
          <w:bCs/>
          <w:szCs w:val="24"/>
        </w:rPr>
        <w:t>, patvirtinta</w:t>
      </w:r>
      <w:r w:rsidR="006D212C">
        <w:rPr>
          <w:bCs/>
          <w:szCs w:val="24"/>
        </w:rPr>
        <w:t>me</w:t>
      </w:r>
      <w:r w:rsidR="006D212C" w:rsidRPr="006D212C">
        <w:rPr>
          <w:bCs/>
          <w:szCs w:val="24"/>
        </w:rPr>
        <w:t xml:space="preserve"> Lietuvos Respublikos krašto apsaugos ministro 2020 m. gruodžio 4 d. įsakymu Nr.</w:t>
      </w:r>
      <w:r w:rsidR="006D212C">
        <w:rPr>
          <w:bCs/>
          <w:szCs w:val="24"/>
        </w:rPr>
        <w:t xml:space="preserve"> V-941 </w:t>
      </w:r>
      <w:r w:rsidR="006D212C" w:rsidRPr="006D212C">
        <w:rPr>
          <w:bCs/>
          <w:szCs w:val="24"/>
        </w:rPr>
        <w:t>„Dėl Techninių valstybės registrų (kadastrų), žinybinių registrų, valstybės informacinių sistemų ir kitų informacinių sistemų elektroninės informacijos saugos reikalavimų ir Informacinių technologijų saugos atitikties ve</w:t>
      </w:r>
      <w:r w:rsidR="006D212C">
        <w:rPr>
          <w:bCs/>
          <w:szCs w:val="24"/>
        </w:rPr>
        <w:t>rtinimo metodikos patvirtinimo“</w:t>
      </w:r>
      <w:r w:rsidR="00BD3DEA">
        <w:rPr>
          <w:bCs/>
          <w:szCs w:val="24"/>
        </w:rPr>
        <w:t>;</w:t>
      </w:r>
    </w:p>
    <w:p w14:paraId="6D5FABF5" w14:textId="77777777" w:rsidR="0029436D" w:rsidRPr="0029436D" w:rsidRDefault="0029436D" w:rsidP="0029436D">
      <w:pPr>
        <w:pStyle w:val="Sraopastraipa"/>
        <w:numPr>
          <w:ilvl w:val="2"/>
          <w:numId w:val="40"/>
        </w:numPr>
        <w:tabs>
          <w:tab w:val="left" w:pos="426"/>
          <w:tab w:val="left" w:pos="709"/>
          <w:tab w:val="left" w:pos="993"/>
        </w:tabs>
        <w:ind w:left="0" w:firstLine="720"/>
        <w:textAlignment w:val="baseline"/>
        <w:rPr>
          <w:szCs w:val="24"/>
        </w:rPr>
      </w:pPr>
      <w:r w:rsidRPr="0029436D">
        <w:rPr>
          <w:b/>
          <w:szCs w:val="24"/>
        </w:rPr>
        <w:t>Konfidencialumo užtikrinimas</w:t>
      </w:r>
      <w:r w:rsidRPr="0029436D">
        <w:rPr>
          <w:szCs w:val="24"/>
        </w:rPr>
        <w:t xml:space="preserve">. </w:t>
      </w:r>
      <w:r>
        <w:rPr>
          <w:szCs w:val="24"/>
        </w:rPr>
        <w:t>Duomenų tvarkytojo d</w:t>
      </w:r>
      <w:r w:rsidRPr="0029436D">
        <w:rPr>
          <w:szCs w:val="24"/>
        </w:rPr>
        <w:t xml:space="preserve">arbuotojų funkcijos ir atsakomybės aiškiai </w:t>
      </w:r>
      <w:r>
        <w:rPr>
          <w:szCs w:val="24"/>
        </w:rPr>
        <w:t xml:space="preserve">apibrėžtos, </w:t>
      </w:r>
      <w:r w:rsidRPr="0029436D">
        <w:rPr>
          <w:szCs w:val="24"/>
        </w:rPr>
        <w:t xml:space="preserve">paskirstytos </w:t>
      </w:r>
      <w:r>
        <w:rPr>
          <w:szCs w:val="24"/>
        </w:rPr>
        <w:t xml:space="preserve">ir </w:t>
      </w:r>
      <w:r w:rsidRPr="0029436D">
        <w:rPr>
          <w:szCs w:val="24"/>
        </w:rPr>
        <w:t xml:space="preserve">dokumentuotos, o visi su </w:t>
      </w:r>
      <w:r>
        <w:rPr>
          <w:szCs w:val="24"/>
        </w:rPr>
        <w:t>Registro duomenų</w:t>
      </w:r>
      <w:r w:rsidRPr="0029436D">
        <w:rPr>
          <w:szCs w:val="24"/>
        </w:rPr>
        <w:t xml:space="preserve"> tvarkymu susiję darbuotojai įsipareigoję </w:t>
      </w:r>
      <w:r>
        <w:rPr>
          <w:szCs w:val="24"/>
        </w:rPr>
        <w:t xml:space="preserve">laikytis </w:t>
      </w:r>
      <w:r w:rsidR="00324B11">
        <w:rPr>
          <w:szCs w:val="24"/>
        </w:rPr>
        <w:t xml:space="preserve">Sutartyje ir Susitarime nurodytų konfidencialumo nuostatų ir </w:t>
      </w:r>
      <w:r w:rsidRPr="0029436D">
        <w:rPr>
          <w:szCs w:val="24"/>
        </w:rPr>
        <w:t xml:space="preserve">neatskleisti </w:t>
      </w:r>
      <w:r>
        <w:rPr>
          <w:szCs w:val="24"/>
        </w:rPr>
        <w:t>Registro duomenų</w:t>
      </w:r>
      <w:r w:rsidR="00BD3DEA">
        <w:rPr>
          <w:szCs w:val="24"/>
        </w:rPr>
        <w:t>;</w:t>
      </w:r>
      <w:r>
        <w:rPr>
          <w:szCs w:val="24"/>
        </w:rPr>
        <w:t xml:space="preserve"> </w:t>
      </w:r>
    </w:p>
    <w:p w14:paraId="0A54B936" w14:textId="121EAE09" w:rsidR="00324B11" w:rsidRDefault="00324B11" w:rsidP="00954BA1">
      <w:pPr>
        <w:pStyle w:val="Sraopastraipa"/>
        <w:numPr>
          <w:ilvl w:val="2"/>
          <w:numId w:val="40"/>
        </w:numPr>
        <w:ind w:left="0" w:firstLine="720"/>
        <w:textAlignment w:val="baseline"/>
        <w:rPr>
          <w:szCs w:val="24"/>
        </w:rPr>
      </w:pPr>
      <w:r w:rsidRPr="00324B11">
        <w:rPr>
          <w:b/>
          <w:szCs w:val="24"/>
        </w:rPr>
        <w:t>Prieigų valdymas</w:t>
      </w:r>
      <w:r w:rsidRPr="00324B11">
        <w:rPr>
          <w:szCs w:val="24"/>
        </w:rPr>
        <w:t xml:space="preserve">. </w:t>
      </w:r>
      <w:r w:rsidR="005F2291">
        <w:rPr>
          <w:bCs/>
          <w:szCs w:val="24"/>
          <w:bdr w:val="none" w:sz="0" w:space="0" w:color="auto" w:frame="1"/>
        </w:rPr>
        <w:t>P</w:t>
      </w:r>
      <w:r w:rsidR="00A72087" w:rsidRPr="00A72087">
        <w:rPr>
          <w:szCs w:val="24"/>
        </w:rPr>
        <w:t xml:space="preserve">rieiga prie Registro </w:t>
      </w:r>
      <w:r w:rsidR="00A8219D">
        <w:rPr>
          <w:szCs w:val="24"/>
        </w:rPr>
        <w:t xml:space="preserve">testinės aplinkos </w:t>
      </w:r>
      <w:r w:rsidR="009F7F78">
        <w:rPr>
          <w:szCs w:val="24"/>
        </w:rPr>
        <w:t xml:space="preserve">ir esant nustatytam poreikiui, riboto galiojimo prieiga Registro darbinėje aplinkoje </w:t>
      </w:r>
      <w:r w:rsidR="00A72087" w:rsidRPr="00A72087">
        <w:rPr>
          <w:szCs w:val="24"/>
        </w:rPr>
        <w:t>suteikiama tik regi</w:t>
      </w:r>
      <w:r w:rsidR="00A72087">
        <w:rPr>
          <w:szCs w:val="24"/>
        </w:rPr>
        <w:t>struotiems</w:t>
      </w:r>
      <w:r w:rsidR="00954BA1" w:rsidRPr="00954BA1">
        <w:rPr>
          <w:szCs w:val="24"/>
        </w:rPr>
        <w:t xml:space="preserve"> Duomenų tvarkytojo darbuotoja</w:t>
      </w:r>
      <w:r w:rsidR="00954BA1">
        <w:rPr>
          <w:szCs w:val="24"/>
        </w:rPr>
        <w:t xml:space="preserve">ms (toliau – </w:t>
      </w:r>
      <w:r w:rsidR="00A72087">
        <w:rPr>
          <w:szCs w:val="24"/>
        </w:rPr>
        <w:t>Registro naudotoja</w:t>
      </w:r>
      <w:r w:rsidR="00954BA1">
        <w:rPr>
          <w:szCs w:val="24"/>
        </w:rPr>
        <w:t>i)</w:t>
      </w:r>
      <w:r w:rsidR="00A72087">
        <w:rPr>
          <w:szCs w:val="24"/>
        </w:rPr>
        <w:t xml:space="preserve">, </w:t>
      </w:r>
      <w:r w:rsidR="00A72087" w:rsidRPr="00A72087">
        <w:rPr>
          <w:szCs w:val="24"/>
        </w:rPr>
        <w:t>įgyvendinus Registro naudotojų autentifikavimo priemones – Registro naudotojai tapatybę patvirtina slaptažodžiu.</w:t>
      </w:r>
      <w:r w:rsidR="00A72087">
        <w:rPr>
          <w:szCs w:val="24"/>
        </w:rPr>
        <w:t xml:space="preserve"> </w:t>
      </w:r>
      <w:r w:rsidR="00954BA1">
        <w:rPr>
          <w:szCs w:val="24"/>
        </w:rPr>
        <w:t>Registro naudotojai</w:t>
      </w:r>
      <w:r w:rsidRPr="00324B11">
        <w:rPr>
          <w:szCs w:val="24"/>
        </w:rPr>
        <w:t xml:space="preserve"> privalo saugoti </w:t>
      </w:r>
      <w:r w:rsidR="00C75DD8">
        <w:rPr>
          <w:szCs w:val="24"/>
        </w:rPr>
        <w:t xml:space="preserve">Duomenų valdytojo </w:t>
      </w:r>
      <w:r w:rsidRPr="00324B11">
        <w:rPr>
          <w:szCs w:val="24"/>
        </w:rPr>
        <w:t>suteiktą prieigos informaciją ir neatskleisti jo</w:t>
      </w:r>
      <w:r w:rsidR="00954BA1">
        <w:rPr>
          <w:szCs w:val="24"/>
        </w:rPr>
        <w:t>s</w:t>
      </w:r>
      <w:r w:rsidRPr="00324B11">
        <w:rPr>
          <w:szCs w:val="24"/>
        </w:rPr>
        <w:t xml:space="preserve"> tretiesiems asmenims. Pasibaigus </w:t>
      </w:r>
      <w:r w:rsidR="00954BA1">
        <w:rPr>
          <w:szCs w:val="24"/>
        </w:rPr>
        <w:t>Registro naudotojo darbo</w:t>
      </w:r>
      <w:r>
        <w:rPr>
          <w:szCs w:val="24"/>
        </w:rPr>
        <w:t xml:space="preserve"> santykiams,</w:t>
      </w:r>
      <w:r w:rsidRPr="00324B11">
        <w:rPr>
          <w:szCs w:val="24"/>
        </w:rPr>
        <w:t xml:space="preserve"> prieigos panaikinamos ne vėliau kaip paskutinę darbuotojo darbo dieną</w:t>
      </w:r>
      <w:r w:rsidR="00F35988">
        <w:rPr>
          <w:szCs w:val="24"/>
        </w:rPr>
        <w:t>.</w:t>
      </w:r>
    </w:p>
    <w:p w14:paraId="6F5212F9" w14:textId="258F1C35" w:rsidR="00F35988" w:rsidRPr="00324B11" w:rsidRDefault="00954BA1" w:rsidP="00954BA1">
      <w:pPr>
        <w:pStyle w:val="Sraopastraipa"/>
        <w:ind w:left="0"/>
        <w:textAlignment w:val="baseline"/>
        <w:rPr>
          <w:szCs w:val="24"/>
        </w:rPr>
      </w:pPr>
      <w:r>
        <w:rPr>
          <w:szCs w:val="24"/>
        </w:rPr>
        <w:t xml:space="preserve">Nuotolinis prisijungimas </w:t>
      </w:r>
      <w:r w:rsidR="00E5501F" w:rsidRPr="00954BA1">
        <w:rPr>
          <w:szCs w:val="24"/>
        </w:rPr>
        <w:t>Registro naudotojams</w:t>
      </w:r>
      <w:r w:rsidR="00E5501F">
        <w:rPr>
          <w:szCs w:val="24"/>
        </w:rPr>
        <w:t xml:space="preserve"> </w:t>
      </w:r>
      <w:r>
        <w:rPr>
          <w:szCs w:val="24"/>
        </w:rPr>
        <w:t>iš nutolusios darbo vietos</w:t>
      </w:r>
      <w:r w:rsidR="00FF4739">
        <w:rPr>
          <w:szCs w:val="24"/>
        </w:rPr>
        <w:t xml:space="preserve"> </w:t>
      </w:r>
      <w:r w:rsidR="00E5501F">
        <w:rPr>
          <w:szCs w:val="24"/>
        </w:rPr>
        <w:t xml:space="preserve">suteikiamas tik </w:t>
      </w:r>
      <w:r w:rsidR="00FF4739">
        <w:rPr>
          <w:szCs w:val="24"/>
        </w:rPr>
        <w:t>prie Registro testinės aplinkos</w:t>
      </w:r>
      <w:r>
        <w:rPr>
          <w:szCs w:val="24"/>
        </w:rPr>
        <w:t>,</w:t>
      </w:r>
      <w:r w:rsidR="00E5501F">
        <w:rPr>
          <w:szCs w:val="24"/>
        </w:rPr>
        <w:t xml:space="preserve"> ir tik</w:t>
      </w:r>
      <w:r>
        <w:rPr>
          <w:szCs w:val="24"/>
        </w:rPr>
        <w:t xml:space="preserve"> kai </w:t>
      </w:r>
      <w:r w:rsidRPr="00954BA1">
        <w:rPr>
          <w:szCs w:val="24"/>
        </w:rPr>
        <w:t>techninis nuotolinio prisijungimo sprendimas užtikrin</w:t>
      </w:r>
      <w:r>
        <w:rPr>
          <w:szCs w:val="24"/>
        </w:rPr>
        <w:t>a</w:t>
      </w:r>
      <w:r w:rsidRPr="00954BA1">
        <w:rPr>
          <w:szCs w:val="24"/>
        </w:rPr>
        <w:t xml:space="preserve"> ne žemesnį nei vidiniam prisijungimui naudojamą saugumo lygį</w:t>
      </w:r>
      <w:r>
        <w:rPr>
          <w:szCs w:val="24"/>
        </w:rPr>
        <w:t xml:space="preserve"> </w:t>
      </w:r>
      <w:r w:rsidRPr="00954BA1">
        <w:rPr>
          <w:szCs w:val="24"/>
        </w:rPr>
        <w:t xml:space="preserve">ir </w:t>
      </w:r>
      <w:r>
        <w:rPr>
          <w:szCs w:val="24"/>
        </w:rPr>
        <w:t xml:space="preserve">taikomas </w:t>
      </w:r>
      <w:r w:rsidRPr="00954BA1">
        <w:rPr>
          <w:szCs w:val="24"/>
        </w:rPr>
        <w:t xml:space="preserve">Registro duomenų šifravimas naudojantis virtualiu privačiu tinklu (angl. </w:t>
      </w:r>
      <w:r w:rsidRPr="00954BA1">
        <w:rPr>
          <w:i/>
          <w:szCs w:val="24"/>
        </w:rPr>
        <w:t>virtual private network)</w:t>
      </w:r>
      <w:r>
        <w:rPr>
          <w:i/>
          <w:szCs w:val="24"/>
        </w:rPr>
        <w:t xml:space="preserve"> </w:t>
      </w:r>
      <w:r w:rsidRPr="00954BA1">
        <w:rPr>
          <w:szCs w:val="24"/>
        </w:rPr>
        <w:t xml:space="preserve">arba </w:t>
      </w:r>
      <w:r>
        <w:rPr>
          <w:szCs w:val="24"/>
        </w:rPr>
        <w:t>prie</w:t>
      </w:r>
      <w:r w:rsidRPr="00954BA1">
        <w:rPr>
          <w:szCs w:val="24"/>
        </w:rPr>
        <w:t xml:space="preserve"> Registro </w:t>
      </w:r>
      <w:r w:rsidR="00E5501F">
        <w:rPr>
          <w:szCs w:val="24"/>
        </w:rPr>
        <w:t xml:space="preserve">testinės aplinkos </w:t>
      </w:r>
      <w:r w:rsidRPr="00954BA1">
        <w:rPr>
          <w:szCs w:val="24"/>
        </w:rPr>
        <w:t>prisijungiama nuotoliniu būdu naudojant interneto naršyklę (HTTPS protokolą).</w:t>
      </w:r>
    </w:p>
    <w:p w14:paraId="3AAEC9CD" w14:textId="2C43BADC" w:rsidR="00BD3DEA" w:rsidRPr="006F4588" w:rsidRDefault="00BD3DEA" w:rsidP="006F4588">
      <w:pPr>
        <w:pStyle w:val="Sraopastraipa"/>
        <w:numPr>
          <w:ilvl w:val="2"/>
          <w:numId w:val="40"/>
        </w:numPr>
        <w:tabs>
          <w:tab w:val="left" w:pos="426"/>
          <w:tab w:val="left" w:pos="709"/>
          <w:tab w:val="left" w:pos="993"/>
        </w:tabs>
        <w:ind w:left="0" w:firstLine="567"/>
        <w:textAlignment w:val="baseline"/>
        <w:rPr>
          <w:szCs w:val="24"/>
        </w:rPr>
      </w:pPr>
      <w:r w:rsidRPr="00B657DA">
        <w:rPr>
          <w:b/>
          <w:szCs w:val="24"/>
        </w:rPr>
        <w:t xml:space="preserve">Tinklo saugumas. </w:t>
      </w:r>
      <w:r w:rsidRPr="00B657DA">
        <w:rPr>
          <w:szCs w:val="24"/>
        </w:rPr>
        <w:t xml:space="preserve">Registro duomenims perduoti naudojamas Registrui naudojamas Vidaus reikalų telekomunikacinis tinklas (toliau – VRTT) ir </w:t>
      </w:r>
      <w:r w:rsidR="00D8068C" w:rsidRPr="00954BA1">
        <w:rPr>
          <w:szCs w:val="24"/>
        </w:rPr>
        <w:t>virtual</w:t>
      </w:r>
      <w:r w:rsidR="00D8068C">
        <w:rPr>
          <w:szCs w:val="24"/>
        </w:rPr>
        <w:t>aus</w:t>
      </w:r>
      <w:r w:rsidR="00D8068C" w:rsidRPr="00954BA1">
        <w:rPr>
          <w:szCs w:val="24"/>
        </w:rPr>
        <w:t xml:space="preserve"> priva</w:t>
      </w:r>
      <w:r w:rsidR="00D8068C">
        <w:rPr>
          <w:szCs w:val="24"/>
        </w:rPr>
        <w:t>taus</w:t>
      </w:r>
      <w:r w:rsidR="00D8068C" w:rsidRPr="00954BA1">
        <w:rPr>
          <w:szCs w:val="24"/>
        </w:rPr>
        <w:t xml:space="preserve"> tinkl</w:t>
      </w:r>
      <w:r w:rsidR="00D8068C">
        <w:rPr>
          <w:szCs w:val="24"/>
        </w:rPr>
        <w:t>o</w:t>
      </w:r>
      <w:r w:rsidR="00D8068C" w:rsidRPr="00954BA1">
        <w:rPr>
          <w:szCs w:val="24"/>
        </w:rPr>
        <w:t xml:space="preserve"> (angl. </w:t>
      </w:r>
      <w:r w:rsidR="00D8068C" w:rsidRPr="00954BA1">
        <w:rPr>
          <w:i/>
          <w:szCs w:val="24"/>
        </w:rPr>
        <w:t>virtual private network)</w:t>
      </w:r>
      <w:r w:rsidR="00EE2E7D">
        <w:rPr>
          <w:szCs w:val="24"/>
        </w:rPr>
        <w:t>sprendimas</w:t>
      </w:r>
      <w:r w:rsidRPr="00B657DA">
        <w:rPr>
          <w:szCs w:val="24"/>
        </w:rPr>
        <w:t xml:space="preserve">. </w:t>
      </w:r>
      <w:r w:rsidR="006F4588">
        <w:t>VPN prisijungimas prie VRTT remiasi šifruotu VPN kanalu ir dviejų faktorių autentiškumo nustatymu. Siekdamas prisijungti prie Registro testinės aplinkos, Duomenų tvarkytojas pateikia užpildytą VPN konfidencialumo pasižadėjimą</w:t>
      </w:r>
      <w:r w:rsidR="00B6453C">
        <w:t>;</w:t>
      </w:r>
    </w:p>
    <w:p w14:paraId="5E809450" w14:textId="55352A26" w:rsidR="00634772" w:rsidRPr="00CB51EF" w:rsidRDefault="005F2291" w:rsidP="006F4588">
      <w:pPr>
        <w:pStyle w:val="Sraopastraipa"/>
        <w:numPr>
          <w:ilvl w:val="2"/>
          <w:numId w:val="40"/>
        </w:numPr>
        <w:tabs>
          <w:tab w:val="left" w:pos="426"/>
          <w:tab w:val="left" w:pos="709"/>
          <w:tab w:val="left" w:pos="993"/>
        </w:tabs>
        <w:ind w:left="0" w:firstLine="567"/>
        <w:textAlignment w:val="baseline"/>
        <w:rPr>
          <w:szCs w:val="24"/>
        </w:rPr>
      </w:pPr>
      <w:r>
        <w:rPr>
          <w:b/>
          <w:bCs/>
          <w:szCs w:val="24"/>
        </w:rPr>
        <w:t>Kiti d</w:t>
      </w:r>
      <w:r w:rsidR="00634772" w:rsidRPr="005F2291">
        <w:rPr>
          <w:b/>
          <w:bCs/>
          <w:szCs w:val="24"/>
        </w:rPr>
        <w:t>uomenų tvarkytojai</w:t>
      </w:r>
      <w:r w:rsidR="00634772" w:rsidRPr="006F4588">
        <w:rPr>
          <w:szCs w:val="24"/>
        </w:rPr>
        <w:t>.</w:t>
      </w:r>
      <w:r w:rsidR="00634772" w:rsidRPr="00CB51EF">
        <w:rPr>
          <w:szCs w:val="24"/>
        </w:rPr>
        <w:t xml:space="preserve"> Šiame susitarime Duomenų tvarkytojui nustatyti reikalavimai taikomi ir</w:t>
      </w:r>
      <w:r w:rsidR="00634772">
        <w:rPr>
          <w:szCs w:val="24"/>
        </w:rPr>
        <w:t xml:space="preserve"> </w:t>
      </w:r>
      <w:r w:rsidR="00634772" w:rsidRPr="00CB51EF">
        <w:rPr>
          <w:szCs w:val="24"/>
        </w:rPr>
        <w:t>pagalbiniams duomenų tvarkytojams;</w:t>
      </w:r>
    </w:p>
    <w:p w14:paraId="05C6AEE9" w14:textId="77777777" w:rsidR="00BD3DEA" w:rsidRDefault="00BD3DEA" w:rsidP="00BD3DEA">
      <w:pPr>
        <w:pStyle w:val="Sraopastraipa"/>
        <w:numPr>
          <w:ilvl w:val="2"/>
          <w:numId w:val="40"/>
        </w:numPr>
        <w:tabs>
          <w:tab w:val="left" w:pos="426"/>
          <w:tab w:val="left" w:pos="709"/>
          <w:tab w:val="left" w:pos="993"/>
        </w:tabs>
        <w:ind w:left="0" w:firstLine="720"/>
        <w:textAlignment w:val="baseline"/>
        <w:rPr>
          <w:szCs w:val="24"/>
        </w:rPr>
      </w:pPr>
      <w:r w:rsidRPr="00BD3DEA">
        <w:rPr>
          <w:b/>
          <w:szCs w:val="24"/>
        </w:rPr>
        <w:t>Duomenų saugumo pažeidimų valdymas</w:t>
      </w:r>
      <w:r w:rsidRPr="00BD3DEA">
        <w:rPr>
          <w:szCs w:val="24"/>
        </w:rPr>
        <w:t xml:space="preserve">. </w:t>
      </w:r>
      <w:r>
        <w:rPr>
          <w:szCs w:val="24"/>
        </w:rPr>
        <w:t>Duomenų tvarkytojas</w:t>
      </w:r>
      <w:r w:rsidRPr="00BD3DEA">
        <w:rPr>
          <w:szCs w:val="24"/>
        </w:rPr>
        <w:t xml:space="preserve"> turi nustatytą Duomenų apsaugos pažeidimų valdymo procedūrą, užtikrinančią įvykių ir incidentų, susijusių su </w:t>
      </w:r>
      <w:r w:rsidR="00F35988">
        <w:rPr>
          <w:szCs w:val="24"/>
        </w:rPr>
        <w:t>d</w:t>
      </w:r>
      <w:r w:rsidRPr="00BD3DEA">
        <w:rPr>
          <w:szCs w:val="24"/>
        </w:rPr>
        <w:t>uomenų saugumu, valdymą.</w:t>
      </w:r>
      <w:r>
        <w:rPr>
          <w:szCs w:val="24"/>
        </w:rPr>
        <w:t xml:space="preserve"> </w:t>
      </w:r>
    </w:p>
    <w:p w14:paraId="3230DF10" w14:textId="0DC960F3" w:rsidR="002D3C3F" w:rsidRDefault="002D3C3F" w:rsidP="002D3C3F">
      <w:pPr>
        <w:pStyle w:val="Sraopastraipa"/>
        <w:numPr>
          <w:ilvl w:val="2"/>
          <w:numId w:val="40"/>
        </w:numPr>
        <w:tabs>
          <w:tab w:val="left" w:pos="426"/>
          <w:tab w:val="left" w:pos="709"/>
          <w:tab w:val="left" w:pos="993"/>
        </w:tabs>
        <w:ind w:left="0" w:firstLine="720"/>
        <w:textAlignment w:val="baseline"/>
        <w:rPr>
          <w:szCs w:val="24"/>
        </w:rPr>
      </w:pPr>
      <w:r w:rsidRPr="002D3C3F">
        <w:rPr>
          <w:b/>
          <w:szCs w:val="24"/>
        </w:rPr>
        <w:t>Kompiuterinių darbo vietų apsauga</w:t>
      </w:r>
      <w:r w:rsidRPr="002D3C3F">
        <w:rPr>
          <w:szCs w:val="24"/>
        </w:rPr>
        <w:t>. Registro naudotojų kompiuterizuotose darbo vietose turi būti naudojamos centralizuotai valdomos kenksmingosios programinės įrangos aptikimo priemonės, kurios nuolat ieško ir blokuoja kenksmingąją programinę įrangą ir kurios turi būti reguliariai atnaujinamos automatiniu būdu ne re</w:t>
      </w:r>
      <w:r>
        <w:rPr>
          <w:szCs w:val="24"/>
        </w:rPr>
        <w:t xml:space="preserve">čiau kaip kartą per 24 valandas. Registro naudotojams draudžiama </w:t>
      </w:r>
      <w:r w:rsidRPr="002D3C3F">
        <w:rPr>
          <w:szCs w:val="24"/>
        </w:rPr>
        <w:t xml:space="preserve">savavališkai prijungti prie Registro naudotojų kompiuterizuotų darbo vietų išorines </w:t>
      </w:r>
      <w:r>
        <w:rPr>
          <w:szCs w:val="24"/>
        </w:rPr>
        <w:t xml:space="preserve">duomenų laikmenas ar įrenginius, </w:t>
      </w:r>
      <w:r w:rsidRPr="002D3C3F">
        <w:rPr>
          <w:szCs w:val="24"/>
        </w:rPr>
        <w:t>kompiuterizuotose darbo vietose turi būti įdiegtos priemonės, leidžiančios riboti išorinių duomenų laikmenų (</w:t>
      </w:r>
      <w:r>
        <w:rPr>
          <w:szCs w:val="24"/>
        </w:rPr>
        <w:t>USB, CD / DVD ir kt.) naudojimą</w:t>
      </w:r>
      <w:r w:rsidR="00D8068C">
        <w:rPr>
          <w:szCs w:val="24"/>
        </w:rPr>
        <w:t>.</w:t>
      </w:r>
      <w:r>
        <w:rPr>
          <w:szCs w:val="24"/>
        </w:rPr>
        <w:t xml:space="preserve"> </w:t>
      </w:r>
    </w:p>
    <w:p w14:paraId="21EC55D0" w14:textId="77777777" w:rsidR="00634772" w:rsidRPr="00533B57" w:rsidRDefault="00634772" w:rsidP="00634772">
      <w:pPr>
        <w:tabs>
          <w:tab w:val="left" w:pos="993"/>
        </w:tabs>
        <w:ind w:firstLine="567"/>
        <w:rPr>
          <w:iCs/>
          <w:szCs w:val="24"/>
        </w:rPr>
      </w:pPr>
    </w:p>
    <w:p w14:paraId="02A4C8E2" w14:textId="77777777" w:rsidR="00634772" w:rsidRPr="00CB51EF" w:rsidRDefault="00634772" w:rsidP="00634772">
      <w:pPr>
        <w:pStyle w:val="Sraopastraipa"/>
        <w:numPr>
          <w:ilvl w:val="0"/>
          <w:numId w:val="40"/>
        </w:numPr>
        <w:tabs>
          <w:tab w:val="left" w:pos="993"/>
        </w:tabs>
        <w:ind w:left="0" w:firstLine="567"/>
        <w:rPr>
          <w:b/>
          <w:szCs w:val="24"/>
        </w:rPr>
      </w:pPr>
      <w:r w:rsidRPr="00CB51EF">
        <w:rPr>
          <w:b/>
          <w:szCs w:val="24"/>
        </w:rPr>
        <w:t>Pagalba duomenų valdytojui</w:t>
      </w:r>
    </w:p>
    <w:p w14:paraId="06BB420C" w14:textId="77777777" w:rsidR="00634772" w:rsidRPr="00CB51EF" w:rsidRDefault="00634772" w:rsidP="00634772">
      <w:pPr>
        <w:tabs>
          <w:tab w:val="left" w:pos="993"/>
        </w:tabs>
        <w:ind w:firstLine="567"/>
        <w:rPr>
          <w:szCs w:val="24"/>
        </w:rPr>
      </w:pPr>
    </w:p>
    <w:p w14:paraId="58E185D3" w14:textId="77777777" w:rsidR="00634772" w:rsidRPr="00CB51EF" w:rsidRDefault="00634772" w:rsidP="00634772">
      <w:pPr>
        <w:pStyle w:val="Sraopastraipa"/>
        <w:numPr>
          <w:ilvl w:val="1"/>
          <w:numId w:val="41"/>
        </w:numPr>
        <w:tabs>
          <w:tab w:val="left" w:pos="851"/>
          <w:tab w:val="left" w:pos="993"/>
        </w:tabs>
        <w:ind w:left="0" w:firstLine="567"/>
        <w:rPr>
          <w:szCs w:val="24"/>
        </w:rPr>
      </w:pPr>
      <w:r w:rsidRPr="00CB51EF">
        <w:rPr>
          <w:szCs w:val="24"/>
        </w:rPr>
        <w:t xml:space="preserve">Duomenų tvarkytojas, kiek tai įmanoma ir atsižvelgiant į toliau nurodytą pagalbos sritį bei apimtį, padeda Duomenų valdytojui pagal </w:t>
      </w:r>
      <w:r>
        <w:rPr>
          <w:szCs w:val="24"/>
        </w:rPr>
        <w:t xml:space="preserve">Susitarimo </w:t>
      </w:r>
      <w:r w:rsidRPr="00DB20B1">
        <w:rPr>
          <w:szCs w:val="24"/>
        </w:rPr>
        <w:t>2</w:t>
      </w:r>
      <w:r w:rsidR="00DB20B1" w:rsidRPr="00DB20B1">
        <w:rPr>
          <w:szCs w:val="24"/>
        </w:rPr>
        <w:t>6</w:t>
      </w:r>
      <w:r w:rsidRPr="00DB20B1">
        <w:rPr>
          <w:szCs w:val="24"/>
        </w:rPr>
        <w:t>–</w:t>
      </w:r>
      <w:r w:rsidR="00DB20B1" w:rsidRPr="00DB20B1">
        <w:rPr>
          <w:szCs w:val="24"/>
        </w:rPr>
        <w:t>28</w:t>
      </w:r>
      <w:r w:rsidRPr="00CB51EF">
        <w:rPr>
          <w:szCs w:val="24"/>
        </w:rPr>
        <w:t xml:space="preserve"> punktus įgyvendinti šias technines bei organizacines priemones:</w:t>
      </w:r>
    </w:p>
    <w:p w14:paraId="5ED7DAB7" w14:textId="77777777" w:rsidR="00634772" w:rsidRPr="000F3742" w:rsidRDefault="00634772" w:rsidP="00634772">
      <w:pPr>
        <w:pStyle w:val="Sraopastraipa"/>
        <w:widowControl w:val="0"/>
        <w:numPr>
          <w:ilvl w:val="2"/>
          <w:numId w:val="41"/>
        </w:numPr>
        <w:shd w:val="clear" w:color="auto" w:fill="FFFFFF"/>
        <w:tabs>
          <w:tab w:val="left" w:pos="851"/>
          <w:tab w:val="left" w:pos="993"/>
        </w:tabs>
        <w:autoSpaceDE w:val="0"/>
        <w:autoSpaceDN w:val="0"/>
        <w:adjustRightInd w:val="0"/>
        <w:ind w:left="0" w:firstLine="567"/>
        <w:rPr>
          <w:szCs w:val="24"/>
        </w:rPr>
      </w:pPr>
      <w:r w:rsidRPr="000F3742">
        <w:rPr>
          <w:szCs w:val="24"/>
        </w:rPr>
        <w:t>suteiks Duomenų valdytojui pagalbą, kad būtų įvykdyta Duomenų valdytojo prievolė atsakyti į prašymus pasinaudoti teisės aktuose numatytomis duomenų subjekto teisėmis. Tokia pagalba apima Duomenų tvarkytojo pareigą gavus duomenų subjekto prašymą (jei prašyme aiškiai identifikuojamas Duomenų valdytojas) pasinaudoti kokiomis nors jam priklausančiomis teisėmis, nedelsiant, bet n</w:t>
      </w:r>
      <w:r w:rsidR="004B78F7">
        <w:rPr>
          <w:szCs w:val="24"/>
        </w:rPr>
        <w:t xml:space="preserve">e vėliau kaip per 1 darbo dieną </w:t>
      </w:r>
      <w:r w:rsidRPr="000F3742">
        <w:rPr>
          <w:szCs w:val="24"/>
        </w:rPr>
        <w:t>perduoti tokį prašymą Duomenų valdytojui raštu, įskaitant elektroninio ryšio priemones. Atitinkamai perdavus tokį prašymą Duomenų tvarkytojas bus laikomas tinkamai įvykdžiusiu šią prievolę. Jei duomenų subjekto prašyme Duomenų valdytojas nėra identifikuojamas</w:t>
      </w:r>
      <w:r>
        <w:rPr>
          <w:szCs w:val="24"/>
        </w:rPr>
        <w:t xml:space="preserve">, o </w:t>
      </w:r>
      <w:r w:rsidRPr="000F3742">
        <w:rPr>
          <w:szCs w:val="24"/>
        </w:rPr>
        <w:t xml:space="preserve">pats Duomenų tvarkytojas netvarko tokių asmens duomenų, toks prašymas </w:t>
      </w:r>
      <w:r>
        <w:rPr>
          <w:szCs w:val="24"/>
        </w:rPr>
        <w:lastRenderedPageBreak/>
        <w:t xml:space="preserve">nurodant prašymo trūkumus </w:t>
      </w:r>
      <w:r w:rsidRPr="000F3742">
        <w:rPr>
          <w:szCs w:val="24"/>
        </w:rPr>
        <w:t>grąžinamas duomenų subjektui</w:t>
      </w:r>
      <w:r>
        <w:rPr>
          <w:szCs w:val="24"/>
        </w:rPr>
        <w:t xml:space="preserve"> patikslinti;</w:t>
      </w:r>
    </w:p>
    <w:p w14:paraId="19EE7EB1" w14:textId="77777777" w:rsidR="00634772" w:rsidRPr="000F3742" w:rsidRDefault="00634772" w:rsidP="00634772">
      <w:pPr>
        <w:pStyle w:val="Sraopastraipa"/>
        <w:widowControl w:val="0"/>
        <w:numPr>
          <w:ilvl w:val="2"/>
          <w:numId w:val="41"/>
        </w:numPr>
        <w:shd w:val="clear" w:color="auto" w:fill="FFFFFF"/>
        <w:tabs>
          <w:tab w:val="left" w:pos="851"/>
          <w:tab w:val="left" w:pos="993"/>
        </w:tabs>
        <w:autoSpaceDE w:val="0"/>
        <w:autoSpaceDN w:val="0"/>
        <w:adjustRightInd w:val="0"/>
        <w:ind w:left="0" w:firstLine="567"/>
        <w:rPr>
          <w:color w:val="000000"/>
          <w:szCs w:val="24"/>
        </w:rPr>
      </w:pPr>
      <w:r w:rsidRPr="000F3742">
        <w:rPr>
          <w:color w:val="000000"/>
          <w:spacing w:val="6"/>
          <w:szCs w:val="24"/>
        </w:rPr>
        <w:t xml:space="preserve">įsipareigoja bendradarbiauti su Duomenų valdytoju bei pateikti Duomenų valdytojo prašomą </w:t>
      </w:r>
      <w:r w:rsidRPr="000F3742">
        <w:rPr>
          <w:color w:val="000000"/>
          <w:szCs w:val="24"/>
        </w:rPr>
        <w:t>informaciją ir (ar) dokumentus,</w:t>
      </w:r>
      <w:r>
        <w:rPr>
          <w:color w:val="000000"/>
          <w:szCs w:val="24"/>
        </w:rPr>
        <w:t xml:space="preserve"> </w:t>
      </w:r>
      <w:r w:rsidRPr="000F3742">
        <w:rPr>
          <w:color w:val="000000"/>
          <w:szCs w:val="24"/>
        </w:rPr>
        <w:t>kuriuos Duomenų tvarkytojas gali pateikti</w:t>
      </w:r>
      <w:r>
        <w:rPr>
          <w:color w:val="000000"/>
          <w:szCs w:val="24"/>
        </w:rPr>
        <w:t xml:space="preserve">, </w:t>
      </w:r>
      <w:r w:rsidRPr="000F3742">
        <w:rPr>
          <w:color w:val="000000"/>
          <w:szCs w:val="24"/>
        </w:rPr>
        <w:t xml:space="preserve">reikalingus </w:t>
      </w:r>
      <w:r w:rsidR="004B78F7">
        <w:rPr>
          <w:color w:val="000000"/>
          <w:szCs w:val="24"/>
        </w:rPr>
        <w:t xml:space="preserve">kompetentingai </w:t>
      </w:r>
      <w:r w:rsidRPr="000F3742">
        <w:rPr>
          <w:color w:val="000000"/>
          <w:szCs w:val="24"/>
        </w:rPr>
        <w:t>priežiūros institucijai vykdant Duomenų valdytojo patikrinimą;</w:t>
      </w:r>
    </w:p>
    <w:p w14:paraId="6D7F0877" w14:textId="77777777" w:rsidR="00634772" w:rsidRPr="004B78F7" w:rsidRDefault="00634772" w:rsidP="00634772">
      <w:pPr>
        <w:pStyle w:val="Pagrindinistekstas"/>
        <w:widowControl w:val="0"/>
        <w:numPr>
          <w:ilvl w:val="2"/>
          <w:numId w:val="41"/>
        </w:numPr>
        <w:shd w:val="clear" w:color="auto" w:fill="FFFFFF"/>
        <w:tabs>
          <w:tab w:val="left" w:pos="629"/>
          <w:tab w:val="left" w:pos="851"/>
          <w:tab w:val="left" w:pos="993"/>
          <w:tab w:val="left" w:pos="1418"/>
        </w:tabs>
        <w:ind w:left="0" w:firstLine="567"/>
        <w:rPr>
          <w:rFonts w:ascii="Times New Roman" w:hAnsi="Times New Roman"/>
          <w:color w:val="000000"/>
          <w:spacing w:val="-1"/>
          <w:sz w:val="24"/>
          <w:szCs w:val="24"/>
          <w:lang w:val="lt-LT"/>
        </w:rPr>
      </w:pPr>
      <w:r w:rsidRPr="004B78F7">
        <w:rPr>
          <w:rFonts w:ascii="Times New Roman" w:hAnsi="Times New Roman"/>
          <w:sz w:val="24"/>
          <w:szCs w:val="24"/>
          <w:lang w:val="lt-LT"/>
        </w:rPr>
        <w:t>Duomenų tvarkytojas gavęs bet kokį valstybinės valdžios institucijos paklausimą, prašymą ar reikalavimą, susijusį su Domenų valdytojo tvarkomais asmens duomenimis, ar kitais pagal š</w:t>
      </w:r>
      <w:r w:rsidR="004B78F7">
        <w:rPr>
          <w:rFonts w:ascii="Times New Roman" w:hAnsi="Times New Roman"/>
          <w:sz w:val="24"/>
          <w:szCs w:val="24"/>
          <w:lang w:val="lt-LT"/>
        </w:rPr>
        <w:t>į</w:t>
      </w:r>
      <w:r w:rsidRPr="004B78F7">
        <w:rPr>
          <w:rFonts w:ascii="Times New Roman" w:hAnsi="Times New Roman"/>
          <w:sz w:val="24"/>
          <w:szCs w:val="24"/>
          <w:lang w:val="lt-LT"/>
        </w:rPr>
        <w:t xml:space="preserve"> Susitarimą susijusiais</w:t>
      </w:r>
      <w:r w:rsidRPr="004B78F7">
        <w:rPr>
          <w:rFonts w:ascii="Times New Roman" w:hAnsi="Times New Roman"/>
          <w:color w:val="000000"/>
          <w:spacing w:val="7"/>
          <w:sz w:val="24"/>
          <w:szCs w:val="24"/>
          <w:lang w:val="lt-LT"/>
        </w:rPr>
        <w:t xml:space="preserve"> su Duomenų tvarkytojo veiksmais</w:t>
      </w:r>
      <w:r w:rsidRPr="004B78F7">
        <w:rPr>
          <w:rFonts w:ascii="Times New Roman" w:hAnsi="Times New Roman"/>
          <w:color w:val="000000"/>
          <w:sz w:val="24"/>
          <w:szCs w:val="24"/>
          <w:lang w:val="lt-LT"/>
        </w:rPr>
        <w:t>, privalo apie tai nedelsiant</w:t>
      </w:r>
      <w:r w:rsidRPr="004B78F7">
        <w:rPr>
          <w:rFonts w:ascii="Times New Roman" w:hAnsi="Times New Roman"/>
          <w:sz w:val="24"/>
          <w:szCs w:val="24"/>
          <w:lang w:val="lt-LT"/>
        </w:rPr>
        <w:t xml:space="preserve">, bet ne vėliau nei per </w:t>
      </w:r>
      <w:r w:rsidR="004B78F7">
        <w:rPr>
          <w:rFonts w:ascii="Times New Roman" w:hAnsi="Times New Roman"/>
          <w:sz w:val="24"/>
          <w:szCs w:val="24"/>
          <w:lang w:val="lt-LT"/>
        </w:rPr>
        <w:t xml:space="preserve">1 </w:t>
      </w:r>
      <w:r w:rsidRPr="004B78F7">
        <w:rPr>
          <w:rFonts w:ascii="Times New Roman" w:hAnsi="Times New Roman"/>
          <w:sz w:val="24"/>
          <w:szCs w:val="24"/>
          <w:lang w:val="lt-LT"/>
        </w:rPr>
        <w:t>darbo dien</w:t>
      </w:r>
      <w:r w:rsidR="004B78F7">
        <w:rPr>
          <w:rFonts w:ascii="Times New Roman" w:hAnsi="Times New Roman"/>
          <w:sz w:val="24"/>
          <w:szCs w:val="24"/>
          <w:lang w:val="lt-LT"/>
        </w:rPr>
        <w:t>ą</w:t>
      </w:r>
      <w:r w:rsidRPr="004B78F7">
        <w:rPr>
          <w:rFonts w:ascii="Times New Roman" w:hAnsi="Times New Roman"/>
          <w:color w:val="000000"/>
          <w:sz w:val="24"/>
          <w:szCs w:val="24"/>
          <w:lang w:val="lt-LT"/>
        </w:rPr>
        <w:t xml:space="preserve"> informuoti Duomenų valdytoją raštu,</w:t>
      </w:r>
      <w:r w:rsidRPr="004B78F7">
        <w:rPr>
          <w:rFonts w:ascii="Times New Roman" w:hAnsi="Times New Roman"/>
          <w:sz w:val="24"/>
          <w:szCs w:val="24"/>
          <w:lang w:val="lt-LT"/>
        </w:rPr>
        <w:t xml:space="preserve"> nebent kitaip būtų nurodyta pačiame institucijos rašte ir Lietuvos Respublikos teisės aktais įtvirtintų Duomenų tvarkytojui teisę uždrausti teikti informaciją apie tokį jos paklausimą, prašymą ar reikalavimą Duomenų valdytojui;</w:t>
      </w:r>
    </w:p>
    <w:p w14:paraId="3D74B7F7" w14:textId="77777777" w:rsidR="00634772" w:rsidRPr="000F3742" w:rsidRDefault="00634772" w:rsidP="00634772">
      <w:pPr>
        <w:pStyle w:val="Sraopastraipa"/>
        <w:widowControl w:val="0"/>
        <w:numPr>
          <w:ilvl w:val="2"/>
          <w:numId w:val="41"/>
        </w:numPr>
        <w:shd w:val="clear" w:color="auto" w:fill="FFFFFF"/>
        <w:tabs>
          <w:tab w:val="left" w:pos="851"/>
          <w:tab w:val="left" w:pos="1134"/>
          <w:tab w:val="left" w:pos="1560"/>
        </w:tabs>
        <w:autoSpaceDE w:val="0"/>
        <w:autoSpaceDN w:val="0"/>
        <w:adjustRightInd w:val="0"/>
        <w:ind w:left="0" w:firstLine="567"/>
        <w:rPr>
          <w:szCs w:val="24"/>
        </w:rPr>
      </w:pPr>
      <w:r>
        <w:rPr>
          <w:szCs w:val="24"/>
        </w:rPr>
        <w:t>i</w:t>
      </w:r>
      <w:r w:rsidRPr="000F3742">
        <w:rPr>
          <w:szCs w:val="24"/>
        </w:rPr>
        <w:t xml:space="preserve">nformaciniame pranešime </w:t>
      </w:r>
      <w:r>
        <w:rPr>
          <w:szCs w:val="24"/>
        </w:rPr>
        <w:t xml:space="preserve">apie asmens duomenų saugumo pažeidimą, be Susitarimo </w:t>
      </w:r>
      <w:r w:rsidRPr="009E0F6C">
        <w:rPr>
          <w:szCs w:val="24"/>
          <w:lang w:val="en-US"/>
        </w:rPr>
        <w:t>3</w:t>
      </w:r>
      <w:r w:rsidR="009E0F6C">
        <w:rPr>
          <w:szCs w:val="24"/>
          <w:lang w:val="en-US"/>
        </w:rPr>
        <w:t>0 </w:t>
      </w:r>
      <w:r>
        <w:rPr>
          <w:szCs w:val="24"/>
          <w:lang w:val="en-US"/>
        </w:rPr>
        <w:t xml:space="preserve"> </w:t>
      </w:r>
      <w:r>
        <w:rPr>
          <w:szCs w:val="24"/>
        </w:rPr>
        <w:t xml:space="preserve">punkte nurodytos informacijos, </w:t>
      </w:r>
      <w:r w:rsidRPr="000F3742">
        <w:rPr>
          <w:szCs w:val="24"/>
        </w:rPr>
        <w:t xml:space="preserve">turi būti pateikta </w:t>
      </w:r>
      <w:r>
        <w:rPr>
          <w:szCs w:val="24"/>
        </w:rPr>
        <w:t>ši</w:t>
      </w:r>
      <w:r w:rsidRPr="000F3742">
        <w:rPr>
          <w:szCs w:val="24"/>
        </w:rPr>
        <w:t xml:space="preserve"> informacija:</w:t>
      </w:r>
    </w:p>
    <w:p w14:paraId="41C24696" w14:textId="77777777" w:rsidR="00634772" w:rsidRPr="00E000D0" w:rsidRDefault="00634772" w:rsidP="00634772">
      <w:pPr>
        <w:numPr>
          <w:ilvl w:val="3"/>
          <w:numId w:val="41"/>
        </w:numPr>
        <w:tabs>
          <w:tab w:val="left" w:pos="1134"/>
          <w:tab w:val="left" w:pos="1560"/>
        </w:tabs>
        <w:ind w:left="0" w:firstLine="567"/>
        <w:rPr>
          <w:szCs w:val="24"/>
        </w:rPr>
      </w:pPr>
      <w:r w:rsidRPr="00E000D0">
        <w:rPr>
          <w:szCs w:val="24"/>
        </w:rPr>
        <w:t>asmens duomenų saugumo pažeidimo apibūdinimas:</w:t>
      </w:r>
    </w:p>
    <w:p w14:paraId="551AC9C0" w14:textId="77777777" w:rsidR="00634772" w:rsidRPr="00E000D0" w:rsidRDefault="00634772" w:rsidP="00634772">
      <w:pPr>
        <w:numPr>
          <w:ilvl w:val="4"/>
          <w:numId w:val="41"/>
        </w:numPr>
        <w:tabs>
          <w:tab w:val="left" w:pos="1134"/>
          <w:tab w:val="left" w:pos="1418"/>
          <w:tab w:val="left" w:pos="1560"/>
        </w:tabs>
        <w:ind w:left="0" w:firstLine="567"/>
        <w:rPr>
          <w:szCs w:val="24"/>
        </w:rPr>
      </w:pPr>
      <w:r w:rsidRPr="00E000D0">
        <w:rPr>
          <w:szCs w:val="24"/>
        </w:rPr>
        <w:t>asmens duomenų saugumo pažeidimo data, laikas ir vieta;</w:t>
      </w:r>
    </w:p>
    <w:p w14:paraId="7FBA9BBE" w14:textId="77777777" w:rsidR="00634772" w:rsidRPr="00E000D0" w:rsidRDefault="00634772" w:rsidP="00634772">
      <w:pPr>
        <w:numPr>
          <w:ilvl w:val="4"/>
          <w:numId w:val="41"/>
        </w:numPr>
        <w:tabs>
          <w:tab w:val="left" w:pos="1134"/>
          <w:tab w:val="left" w:pos="1418"/>
          <w:tab w:val="left" w:pos="1560"/>
        </w:tabs>
        <w:ind w:left="0" w:firstLine="567"/>
        <w:rPr>
          <w:szCs w:val="24"/>
        </w:rPr>
      </w:pPr>
      <w:r w:rsidRPr="00E000D0">
        <w:rPr>
          <w:szCs w:val="24"/>
        </w:rPr>
        <w:t>asmens duomenų saugumo pažeidimo nustatymo data ir laikas</w:t>
      </w:r>
      <w:r>
        <w:rPr>
          <w:szCs w:val="24"/>
        </w:rPr>
        <w:t>.</w:t>
      </w:r>
    </w:p>
    <w:p w14:paraId="34F5D5CA" w14:textId="77777777" w:rsidR="00634772" w:rsidRPr="000F3742" w:rsidRDefault="00634772" w:rsidP="00634772">
      <w:pPr>
        <w:pStyle w:val="Sraopastraipa"/>
        <w:widowControl w:val="0"/>
        <w:numPr>
          <w:ilvl w:val="3"/>
          <w:numId w:val="41"/>
        </w:numPr>
        <w:tabs>
          <w:tab w:val="left" w:pos="851"/>
          <w:tab w:val="left" w:pos="1134"/>
          <w:tab w:val="left" w:pos="1560"/>
        </w:tabs>
        <w:autoSpaceDE w:val="0"/>
        <w:autoSpaceDN w:val="0"/>
        <w:adjustRightInd w:val="0"/>
        <w:ind w:left="0" w:firstLine="567"/>
        <w:rPr>
          <w:szCs w:val="24"/>
        </w:rPr>
      </w:pPr>
      <w:r w:rsidRPr="00E000D0">
        <w:rPr>
          <w:szCs w:val="24"/>
        </w:rPr>
        <w:t>asmens duomenų saugumo pažeidimo aplinkybės (asmens duomenų konfidencialumo praradimas (neautorizuota prieiga ar atskleidimas), asmens duomenų vientisumo praradimas (neautorizuotas asmens duomenų pakeitimas), asmens duomenų prieinamumo praradimas (asmens duomenų praradimas, sunaikinimas)</w:t>
      </w:r>
      <w:r>
        <w:rPr>
          <w:szCs w:val="24"/>
        </w:rPr>
        <w:t xml:space="preserve">), </w:t>
      </w:r>
      <w:r w:rsidRPr="000F3742">
        <w:rPr>
          <w:szCs w:val="24"/>
        </w:rPr>
        <w:t>nurodyta kontaktinio asmens, galinčio suteikti daugiau informacijos, vardas</w:t>
      </w:r>
      <w:r w:rsidR="004B78F7">
        <w:rPr>
          <w:szCs w:val="24"/>
        </w:rPr>
        <w:t>,</w:t>
      </w:r>
      <w:r w:rsidRPr="000F3742">
        <w:rPr>
          <w:szCs w:val="24"/>
        </w:rPr>
        <w:t xml:space="preserve"> pavardė ir kontaktiniai duomenys;</w:t>
      </w:r>
    </w:p>
    <w:p w14:paraId="56177355" w14:textId="77777777" w:rsidR="00634772" w:rsidRPr="000F3742" w:rsidRDefault="00634772" w:rsidP="00634772">
      <w:pPr>
        <w:pStyle w:val="Sraopastraipa"/>
        <w:widowControl w:val="0"/>
        <w:numPr>
          <w:ilvl w:val="3"/>
          <w:numId w:val="41"/>
        </w:numPr>
        <w:shd w:val="clear" w:color="auto" w:fill="FFFFFF"/>
        <w:tabs>
          <w:tab w:val="left" w:pos="629"/>
          <w:tab w:val="left" w:pos="851"/>
          <w:tab w:val="left" w:pos="993"/>
        </w:tabs>
        <w:autoSpaceDE w:val="0"/>
        <w:autoSpaceDN w:val="0"/>
        <w:adjustRightInd w:val="0"/>
        <w:ind w:left="0" w:firstLine="567"/>
        <w:rPr>
          <w:szCs w:val="24"/>
        </w:rPr>
      </w:pPr>
      <w:r w:rsidRPr="000F3742">
        <w:rPr>
          <w:szCs w:val="24"/>
        </w:rPr>
        <w:t>aprašytos priemonės, kurių ėmėsi arba pasiūlė imtis Duomenų tvarkytojas, kad būtų pašalintas asmens duomenų saugumo pažeidimas, įskaitant, kai tinkama, priemones galimoms neigiamoms jo pasekmėms sumažinti. Jeigu informacijos neįmanoma pateikti tuo pačiu metu, informacija toliau nedelsiant gali būti teikiama etapais</w:t>
      </w:r>
      <w:r w:rsidR="007C0B37">
        <w:rPr>
          <w:szCs w:val="24"/>
        </w:rPr>
        <w:t>;</w:t>
      </w:r>
    </w:p>
    <w:p w14:paraId="5CB0729F" w14:textId="77777777" w:rsidR="00634772" w:rsidRPr="00CB51EF" w:rsidRDefault="00634772" w:rsidP="00634772">
      <w:pPr>
        <w:numPr>
          <w:ilvl w:val="2"/>
          <w:numId w:val="41"/>
        </w:numPr>
        <w:tabs>
          <w:tab w:val="left" w:pos="1276"/>
        </w:tabs>
        <w:ind w:left="142" w:firstLine="425"/>
        <w:rPr>
          <w:color w:val="000000"/>
          <w:spacing w:val="-1"/>
          <w:szCs w:val="24"/>
        </w:rPr>
      </w:pPr>
      <w:r w:rsidRPr="00E000D0">
        <w:rPr>
          <w:szCs w:val="24"/>
        </w:rPr>
        <w:t>pranešimo vėlavimo priežastys, jeigu apie asmens duomenų saugumo pažeidimą pranešama vėliau nei per 24 valandas nuo tada, kai Duomenų tvarkytojas sužinojo apie asmens duomenų saugumo pažeidimą</w:t>
      </w:r>
      <w:r>
        <w:rPr>
          <w:szCs w:val="24"/>
        </w:rPr>
        <w:t>.</w:t>
      </w:r>
    </w:p>
    <w:p w14:paraId="782A296E" w14:textId="77777777" w:rsidR="00634772" w:rsidRDefault="00634772" w:rsidP="00634772">
      <w:pPr>
        <w:pStyle w:val="Sraopastraipa"/>
        <w:numPr>
          <w:ilvl w:val="1"/>
          <w:numId w:val="41"/>
        </w:numPr>
        <w:tabs>
          <w:tab w:val="left" w:pos="426"/>
          <w:tab w:val="left" w:pos="993"/>
        </w:tabs>
        <w:ind w:left="0" w:firstLine="567"/>
        <w:rPr>
          <w:szCs w:val="24"/>
        </w:rPr>
      </w:pPr>
      <w:r w:rsidRPr="00CB51EF">
        <w:rPr>
          <w:szCs w:val="24"/>
        </w:rPr>
        <w:t>Duomenų tvarkytojas nėra įpareigojamas atlikti jokių kitų veiksmų, padedant Duomenų valdytojui įgyvendinti pareigą užtikrinti tinkamų organizacinių ir techninių asmens duomenų saugumo priemonių įgyvendinimą, išskyrus operatyvų ir kompetentingą informacijos pateikimą pagal konkrečius Duomenų valdytojo žodinius ar rašytinius prašymus.</w:t>
      </w:r>
    </w:p>
    <w:p w14:paraId="048461D7" w14:textId="77777777" w:rsidR="00634772" w:rsidRPr="00CB51EF" w:rsidRDefault="00634772" w:rsidP="00634772">
      <w:pPr>
        <w:pStyle w:val="Sraopastraipa"/>
        <w:numPr>
          <w:ilvl w:val="1"/>
          <w:numId w:val="41"/>
        </w:numPr>
        <w:tabs>
          <w:tab w:val="left" w:pos="426"/>
          <w:tab w:val="left" w:pos="993"/>
        </w:tabs>
        <w:ind w:left="0" w:firstLine="567"/>
        <w:rPr>
          <w:szCs w:val="24"/>
        </w:rPr>
      </w:pPr>
      <w:r>
        <w:rPr>
          <w:szCs w:val="24"/>
        </w:rPr>
        <w:t>Duomenų tvarkytojas dėl pagalbos</w:t>
      </w:r>
      <w:r w:rsidRPr="00827317">
        <w:rPr>
          <w:szCs w:val="24"/>
        </w:rPr>
        <w:t xml:space="preserve"> Duomenų valdytojui įgyvendinti pareigą atlikti poveikio duomenų apsaugai vertinimą ir išankstines konsultacijas pagal Reglamento </w:t>
      </w:r>
      <w:r w:rsidR="00323398" w:rsidRPr="00323398">
        <w:rPr>
          <w:szCs w:val="24"/>
        </w:rPr>
        <w:t xml:space="preserve">(ES) 2016/679 </w:t>
      </w:r>
      <w:r w:rsidRPr="00827317">
        <w:rPr>
          <w:szCs w:val="24"/>
        </w:rPr>
        <w:t>35-36 straipsnius</w:t>
      </w:r>
      <w:r>
        <w:rPr>
          <w:szCs w:val="24"/>
        </w:rPr>
        <w:t>,</w:t>
      </w:r>
      <w:r w:rsidRPr="00827317">
        <w:rPr>
          <w:szCs w:val="24"/>
        </w:rPr>
        <w:t xml:space="preserve"> nėra įpareigojamas atlikti jokių kitų veiksmų, išskyrus operatyvų ir kompetentingą informacijos pateikimą pagal konkrečius Duomenų valdytojo žodinius ar rašytinius prašymus</w:t>
      </w:r>
      <w:r>
        <w:rPr>
          <w:szCs w:val="24"/>
        </w:rPr>
        <w:t>.</w:t>
      </w:r>
    </w:p>
    <w:p w14:paraId="65AA38C4" w14:textId="77777777" w:rsidR="00634772" w:rsidRPr="00CB51EF" w:rsidRDefault="00634772" w:rsidP="00634772">
      <w:pPr>
        <w:tabs>
          <w:tab w:val="left" w:pos="993"/>
        </w:tabs>
        <w:ind w:firstLine="567"/>
        <w:rPr>
          <w:szCs w:val="24"/>
        </w:rPr>
      </w:pPr>
    </w:p>
    <w:p w14:paraId="4E5091DE" w14:textId="77777777" w:rsidR="00634772" w:rsidRPr="00CB51EF" w:rsidRDefault="00634772" w:rsidP="00634772">
      <w:pPr>
        <w:pStyle w:val="Sraopastraipa"/>
        <w:numPr>
          <w:ilvl w:val="0"/>
          <w:numId w:val="40"/>
        </w:numPr>
        <w:tabs>
          <w:tab w:val="left" w:pos="426"/>
          <w:tab w:val="left" w:pos="993"/>
        </w:tabs>
        <w:ind w:left="0" w:firstLine="567"/>
        <w:rPr>
          <w:b/>
          <w:szCs w:val="24"/>
        </w:rPr>
      </w:pPr>
      <w:r w:rsidRPr="00CB51EF">
        <w:rPr>
          <w:b/>
          <w:szCs w:val="24"/>
        </w:rPr>
        <w:t>Duomenų saugojimo laikotarpis/duomenų trynimo procedūros</w:t>
      </w:r>
    </w:p>
    <w:p w14:paraId="03F8C340" w14:textId="77777777" w:rsidR="00634772" w:rsidRPr="00CB51EF" w:rsidRDefault="00634772" w:rsidP="00634772">
      <w:pPr>
        <w:tabs>
          <w:tab w:val="left" w:pos="426"/>
          <w:tab w:val="left" w:pos="993"/>
        </w:tabs>
        <w:ind w:firstLine="567"/>
        <w:rPr>
          <w:b/>
          <w:szCs w:val="24"/>
        </w:rPr>
      </w:pPr>
    </w:p>
    <w:p w14:paraId="79671A4E" w14:textId="77777777" w:rsidR="00634772" w:rsidRPr="00CB51EF" w:rsidRDefault="00533B57" w:rsidP="00634772">
      <w:pPr>
        <w:pStyle w:val="Sraopastraipa"/>
        <w:numPr>
          <w:ilvl w:val="1"/>
          <w:numId w:val="40"/>
        </w:numPr>
        <w:tabs>
          <w:tab w:val="left" w:pos="426"/>
          <w:tab w:val="left" w:pos="993"/>
          <w:tab w:val="left" w:pos="1134"/>
          <w:tab w:val="left" w:pos="1418"/>
        </w:tabs>
        <w:ind w:left="0" w:firstLine="567"/>
        <w:rPr>
          <w:szCs w:val="24"/>
        </w:rPr>
      </w:pPr>
      <w:bookmarkStart w:id="4" w:name="_Hlk54258561"/>
      <w:bookmarkStart w:id="5" w:name="_Hlk53067359"/>
      <w:r>
        <w:rPr>
          <w:szCs w:val="24"/>
        </w:rPr>
        <w:t xml:space="preserve">Sutarties vykdymui gautus Registro </w:t>
      </w:r>
      <w:r w:rsidR="00634772" w:rsidRPr="00CB51EF">
        <w:rPr>
          <w:szCs w:val="24"/>
        </w:rPr>
        <w:t>duomen</w:t>
      </w:r>
      <w:r>
        <w:rPr>
          <w:szCs w:val="24"/>
        </w:rPr>
        <w:t>i</w:t>
      </w:r>
      <w:r w:rsidR="00634772" w:rsidRPr="00CB51EF">
        <w:rPr>
          <w:szCs w:val="24"/>
        </w:rPr>
        <w:t>s</w:t>
      </w:r>
      <w:r>
        <w:rPr>
          <w:szCs w:val="24"/>
        </w:rPr>
        <w:t xml:space="preserve"> </w:t>
      </w:r>
      <w:r w:rsidR="00634772" w:rsidRPr="00CB51EF">
        <w:rPr>
          <w:szCs w:val="24"/>
        </w:rPr>
        <w:t>Duomenų tvarkytoj</w:t>
      </w:r>
      <w:r>
        <w:rPr>
          <w:szCs w:val="24"/>
        </w:rPr>
        <w:t>as</w:t>
      </w:r>
      <w:r w:rsidR="00634772" w:rsidRPr="00CB51EF">
        <w:rPr>
          <w:szCs w:val="24"/>
        </w:rPr>
        <w:t xml:space="preserve"> saugo </w:t>
      </w:r>
      <w:bookmarkEnd w:id="4"/>
      <w:bookmarkEnd w:id="5"/>
      <w:r w:rsidR="00634772" w:rsidRPr="00CB51EF">
        <w:rPr>
          <w:szCs w:val="24"/>
        </w:rPr>
        <w:t xml:space="preserve">tik </w:t>
      </w:r>
      <w:r w:rsidR="007C0B37">
        <w:rPr>
          <w:szCs w:val="24"/>
        </w:rPr>
        <w:t>S</w:t>
      </w:r>
      <w:r w:rsidR="00634772" w:rsidRPr="00CB51EF">
        <w:rPr>
          <w:szCs w:val="24"/>
        </w:rPr>
        <w:t>utart</w:t>
      </w:r>
      <w:r w:rsidR="00286A7C">
        <w:rPr>
          <w:szCs w:val="24"/>
        </w:rPr>
        <w:t>ies galiojimo laikotarpiu</w:t>
      </w:r>
      <w:r w:rsidR="00634772" w:rsidRPr="00CB51EF">
        <w:rPr>
          <w:szCs w:val="24"/>
        </w:rPr>
        <w:t>.</w:t>
      </w:r>
    </w:p>
    <w:p w14:paraId="03691B0D" w14:textId="77777777" w:rsidR="00634772" w:rsidRPr="00CB51EF" w:rsidRDefault="007C0B37" w:rsidP="00634772">
      <w:pPr>
        <w:pStyle w:val="Sraopastraipa"/>
        <w:numPr>
          <w:ilvl w:val="1"/>
          <w:numId w:val="40"/>
        </w:numPr>
        <w:tabs>
          <w:tab w:val="left" w:pos="426"/>
          <w:tab w:val="left" w:pos="993"/>
          <w:tab w:val="left" w:pos="1134"/>
          <w:tab w:val="left" w:pos="1418"/>
        </w:tabs>
        <w:ind w:left="0" w:firstLine="567"/>
        <w:rPr>
          <w:szCs w:val="24"/>
        </w:rPr>
      </w:pPr>
      <w:r>
        <w:rPr>
          <w:szCs w:val="24"/>
        </w:rPr>
        <w:t>Pasibaigus Sutarties galiojimo laikotarpiui</w:t>
      </w:r>
      <w:r w:rsidR="00634772" w:rsidRPr="00CB51EF">
        <w:rPr>
          <w:szCs w:val="24"/>
        </w:rPr>
        <w:t>, Duomenų tvarkytojas ištrina asmens duomenis</w:t>
      </w:r>
      <w:r w:rsidR="00533B57">
        <w:rPr>
          <w:szCs w:val="24"/>
        </w:rPr>
        <w:t>,</w:t>
      </w:r>
      <w:r w:rsidR="00533B57" w:rsidRPr="00533B57">
        <w:rPr>
          <w:bCs/>
          <w:szCs w:val="24"/>
          <w:highlight w:val="yellow"/>
        </w:rPr>
        <w:t xml:space="preserve"> </w:t>
      </w:r>
      <w:r w:rsidR="00533B57" w:rsidRPr="00533B57">
        <w:rPr>
          <w:bCs/>
          <w:szCs w:val="24"/>
        </w:rPr>
        <w:t>naudo</w:t>
      </w:r>
      <w:r w:rsidR="00533B57">
        <w:rPr>
          <w:bCs/>
          <w:szCs w:val="24"/>
        </w:rPr>
        <w:t>damas</w:t>
      </w:r>
      <w:r w:rsidR="00533B57" w:rsidRPr="00533B57">
        <w:rPr>
          <w:bCs/>
          <w:szCs w:val="24"/>
        </w:rPr>
        <w:t xml:space="preserve"> tam skirtą programinę įrangą, kuri palaiko patikimus duomenų naikinimo algoritmus. Nešiojamosios duomenų laikmenos naikinamos tam skirtais</w:t>
      </w:r>
      <w:r w:rsidR="00533B57">
        <w:rPr>
          <w:bCs/>
          <w:szCs w:val="24"/>
        </w:rPr>
        <w:t xml:space="preserve"> smulkintuvais</w:t>
      </w:r>
      <w:r w:rsidR="00634772" w:rsidRPr="00CB51EF">
        <w:rPr>
          <w:szCs w:val="24"/>
        </w:rPr>
        <w:t>. O</w:t>
      </w:r>
      <w:r w:rsidR="00634772" w:rsidRPr="00332094">
        <w:rPr>
          <w:szCs w:val="24"/>
        </w:rPr>
        <w:t>riginalius Duomenų valdytojo Duomenų tvarkytojui perduotus dokumentus, jei</w:t>
      </w:r>
      <w:r w:rsidR="00634772" w:rsidRPr="000F3742">
        <w:rPr>
          <w:szCs w:val="24"/>
        </w:rPr>
        <w:t xml:space="preserve"> tokie buvo perduoti, ar iš kitų šaltinių Duomenų valdytojo vardu gautus dokumentų originalus ir (arba) jų kopijas, jei buvo gauti </w:t>
      </w:r>
      <w:r w:rsidR="00634772">
        <w:rPr>
          <w:szCs w:val="24"/>
        </w:rPr>
        <w:t xml:space="preserve">Susitarimo </w:t>
      </w:r>
      <w:r w:rsidR="00634772" w:rsidRPr="000F3742">
        <w:rPr>
          <w:szCs w:val="24"/>
        </w:rPr>
        <w:t>vykdymo metu grąžina, Duomenų valdytojui, o dokumentų kopijas ištrina ir patvirtina tai raštu, išskyrus atvejus, kai asmens duomenis saugoti įpareigoja teisės aktai. Duomenų tvarkytojas taip pat privalo informuoti Duomenų valdytoją apie tai, kokie asmens duomenys ar jų kopijos nėra ištrinami bei kokie teisės aktai tai reglamentuoja.</w:t>
      </w:r>
    </w:p>
    <w:p w14:paraId="723F66CF" w14:textId="77777777" w:rsidR="00634772" w:rsidRPr="00CB51EF" w:rsidRDefault="00634772" w:rsidP="00634772">
      <w:pPr>
        <w:tabs>
          <w:tab w:val="left" w:pos="993"/>
        </w:tabs>
        <w:ind w:firstLine="567"/>
        <w:rPr>
          <w:szCs w:val="24"/>
        </w:rPr>
      </w:pPr>
    </w:p>
    <w:p w14:paraId="05581009" w14:textId="77777777" w:rsidR="00634772" w:rsidRPr="00CB51EF" w:rsidRDefault="00634772" w:rsidP="00634772">
      <w:pPr>
        <w:pStyle w:val="Sraopastraipa"/>
        <w:numPr>
          <w:ilvl w:val="0"/>
          <w:numId w:val="40"/>
        </w:numPr>
        <w:tabs>
          <w:tab w:val="left" w:pos="284"/>
          <w:tab w:val="left" w:pos="993"/>
        </w:tabs>
        <w:ind w:left="0" w:firstLine="567"/>
        <w:rPr>
          <w:b/>
          <w:szCs w:val="24"/>
        </w:rPr>
      </w:pPr>
      <w:r w:rsidRPr="00CB51EF">
        <w:rPr>
          <w:b/>
          <w:szCs w:val="24"/>
        </w:rPr>
        <w:t>Duomenų tvarkymo vieta</w:t>
      </w:r>
    </w:p>
    <w:p w14:paraId="1E6BCE10" w14:textId="77777777" w:rsidR="00634772" w:rsidRPr="00533B57" w:rsidRDefault="00634772" w:rsidP="00634772">
      <w:pPr>
        <w:tabs>
          <w:tab w:val="left" w:pos="284"/>
          <w:tab w:val="left" w:pos="993"/>
        </w:tabs>
        <w:ind w:firstLine="567"/>
        <w:rPr>
          <w:szCs w:val="24"/>
        </w:rPr>
      </w:pPr>
    </w:p>
    <w:p w14:paraId="28CCF668" w14:textId="77777777" w:rsidR="00533B57" w:rsidRPr="00533B57" w:rsidRDefault="00533B57" w:rsidP="00533B57">
      <w:pPr>
        <w:tabs>
          <w:tab w:val="left" w:pos="993"/>
        </w:tabs>
        <w:ind w:firstLine="567"/>
        <w:rPr>
          <w:i/>
          <w:iCs/>
          <w:szCs w:val="24"/>
        </w:rPr>
      </w:pPr>
      <w:r>
        <w:rPr>
          <w:iCs/>
          <w:szCs w:val="24"/>
        </w:rPr>
        <w:lastRenderedPageBreak/>
        <w:t>(</w:t>
      </w:r>
      <w:r w:rsidRPr="00533B57">
        <w:rPr>
          <w:i/>
          <w:iCs/>
          <w:szCs w:val="24"/>
        </w:rPr>
        <w:t>Nurod</w:t>
      </w:r>
      <w:r>
        <w:rPr>
          <w:i/>
          <w:iCs/>
          <w:szCs w:val="24"/>
        </w:rPr>
        <w:t>omas</w:t>
      </w:r>
      <w:r w:rsidRPr="00533B57">
        <w:rPr>
          <w:i/>
          <w:iCs/>
          <w:szCs w:val="24"/>
        </w:rPr>
        <w:t xml:space="preserve"> </w:t>
      </w:r>
      <w:r>
        <w:rPr>
          <w:i/>
          <w:iCs/>
          <w:szCs w:val="24"/>
        </w:rPr>
        <w:t>D</w:t>
      </w:r>
      <w:r w:rsidRPr="00533B57">
        <w:rPr>
          <w:i/>
          <w:iCs/>
          <w:szCs w:val="24"/>
        </w:rPr>
        <w:t>uomenų tvarkytojo arba pagalbinio duomenų tvarkytojo adres</w:t>
      </w:r>
      <w:r>
        <w:rPr>
          <w:i/>
          <w:iCs/>
          <w:szCs w:val="24"/>
        </w:rPr>
        <w:t>as</w:t>
      </w:r>
      <w:r w:rsidRPr="00533B57">
        <w:rPr>
          <w:i/>
          <w:iCs/>
          <w:szCs w:val="24"/>
        </w:rPr>
        <w:t>].</w:t>
      </w:r>
    </w:p>
    <w:p w14:paraId="5A15CF44" w14:textId="77777777" w:rsidR="00634772" w:rsidRPr="00533B57" w:rsidRDefault="00634772" w:rsidP="00634772">
      <w:pPr>
        <w:tabs>
          <w:tab w:val="left" w:pos="993"/>
        </w:tabs>
        <w:ind w:firstLine="567"/>
        <w:rPr>
          <w:iCs/>
          <w:szCs w:val="24"/>
        </w:rPr>
      </w:pPr>
    </w:p>
    <w:p w14:paraId="11BD5B97" w14:textId="77777777" w:rsidR="00634772" w:rsidRPr="00CB51EF" w:rsidRDefault="00634772" w:rsidP="00634772">
      <w:pPr>
        <w:pStyle w:val="Sraopastraipa"/>
        <w:numPr>
          <w:ilvl w:val="0"/>
          <w:numId w:val="40"/>
        </w:numPr>
        <w:tabs>
          <w:tab w:val="left" w:pos="284"/>
          <w:tab w:val="left" w:pos="993"/>
        </w:tabs>
        <w:ind w:left="0" w:firstLine="567"/>
        <w:rPr>
          <w:b/>
          <w:szCs w:val="24"/>
        </w:rPr>
      </w:pPr>
      <w:r w:rsidRPr="00CB51EF">
        <w:rPr>
          <w:b/>
          <w:szCs w:val="24"/>
        </w:rPr>
        <w:t>Nurodymai dėl asmens duomenų perdavimo į trečiąją valstybę ar t</w:t>
      </w:r>
      <w:r>
        <w:rPr>
          <w:b/>
          <w:szCs w:val="24"/>
        </w:rPr>
        <w:t>a</w:t>
      </w:r>
      <w:r w:rsidRPr="00CB51EF">
        <w:rPr>
          <w:b/>
          <w:szCs w:val="24"/>
        </w:rPr>
        <w:t xml:space="preserve">rptautinėms organizacijoms </w:t>
      </w:r>
    </w:p>
    <w:p w14:paraId="286F7B4F" w14:textId="77777777" w:rsidR="00634772" w:rsidRPr="00CB51EF" w:rsidRDefault="00634772" w:rsidP="00634772">
      <w:pPr>
        <w:tabs>
          <w:tab w:val="left" w:pos="993"/>
        </w:tabs>
        <w:ind w:firstLine="567"/>
        <w:rPr>
          <w:b/>
          <w:szCs w:val="24"/>
        </w:rPr>
      </w:pPr>
    </w:p>
    <w:p w14:paraId="57DA5C2A" w14:textId="77777777" w:rsidR="00634772" w:rsidRPr="00CB51EF" w:rsidRDefault="00634772" w:rsidP="00634772">
      <w:pPr>
        <w:pStyle w:val="Sraopastraipa"/>
        <w:numPr>
          <w:ilvl w:val="1"/>
          <w:numId w:val="40"/>
        </w:numPr>
        <w:tabs>
          <w:tab w:val="left" w:pos="426"/>
          <w:tab w:val="left" w:pos="993"/>
        </w:tabs>
        <w:ind w:left="0" w:firstLine="567"/>
        <w:rPr>
          <w:szCs w:val="24"/>
        </w:rPr>
      </w:pPr>
      <w:r w:rsidRPr="00CB51EF">
        <w:rPr>
          <w:szCs w:val="24"/>
        </w:rPr>
        <w:t>Duomenų tvarkytojui nurodoma neperduoti Duomenų valdytojo asmens duomenų į ne Europos Sąjungos ir Europos ekonominės erdvės valstybes arba tarptautinėms organizacijoms.</w:t>
      </w:r>
    </w:p>
    <w:p w14:paraId="6F0EA89F" w14:textId="77777777" w:rsidR="00634772" w:rsidRPr="00CB51EF" w:rsidRDefault="00634772" w:rsidP="00634772">
      <w:pPr>
        <w:tabs>
          <w:tab w:val="left" w:pos="993"/>
        </w:tabs>
        <w:ind w:firstLine="567"/>
        <w:rPr>
          <w:szCs w:val="24"/>
        </w:rPr>
      </w:pPr>
    </w:p>
    <w:p w14:paraId="2067D526" w14:textId="77777777" w:rsidR="00634772" w:rsidRPr="00CB51EF" w:rsidRDefault="00634772" w:rsidP="00634772">
      <w:pPr>
        <w:pStyle w:val="Sraopastraipa"/>
        <w:numPr>
          <w:ilvl w:val="0"/>
          <w:numId w:val="40"/>
        </w:numPr>
        <w:tabs>
          <w:tab w:val="left" w:pos="426"/>
          <w:tab w:val="left" w:pos="993"/>
        </w:tabs>
        <w:ind w:left="0" w:firstLine="567"/>
        <w:rPr>
          <w:b/>
          <w:szCs w:val="24"/>
        </w:rPr>
      </w:pPr>
      <w:r w:rsidRPr="00CB51EF">
        <w:rPr>
          <w:b/>
          <w:szCs w:val="24"/>
        </w:rPr>
        <w:t xml:space="preserve">Procedūros, skirtos </w:t>
      </w:r>
      <w:r w:rsidR="006274A5">
        <w:rPr>
          <w:b/>
          <w:szCs w:val="24"/>
        </w:rPr>
        <w:t>D</w:t>
      </w:r>
      <w:r w:rsidRPr="00CB51EF">
        <w:rPr>
          <w:b/>
          <w:szCs w:val="24"/>
        </w:rPr>
        <w:t xml:space="preserve">uomenų valdytojo atliekamiems </w:t>
      </w:r>
      <w:r w:rsidR="006274A5">
        <w:rPr>
          <w:b/>
          <w:szCs w:val="24"/>
        </w:rPr>
        <w:t>D</w:t>
      </w:r>
      <w:r w:rsidRPr="00CB51EF">
        <w:rPr>
          <w:b/>
          <w:szCs w:val="24"/>
        </w:rPr>
        <w:t>uomenų tvarkytojo asmens duomenų tvarkymo auditams, įskaitant patikrinimams</w:t>
      </w:r>
      <w:r w:rsidR="00286A7C" w:rsidRPr="00286A7C">
        <w:rPr>
          <w:b/>
        </w:rPr>
        <w:t xml:space="preserve"> </w:t>
      </w:r>
      <w:r w:rsidR="00286A7C" w:rsidRPr="00286A7C">
        <w:rPr>
          <w:b/>
          <w:szCs w:val="24"/>
        </w:rPr>
        <w:t>vietoje</w:t>
      </w:r>
    </w:p>
    <w:p w14:paraId="4A68D02C" w14:textId="77777777" w:rsidR="00634772" w:rsidRPr="00CB51EF" w:rsidRDefault="00634772" w:rsidP="00634772">
      <w:pPr>
        <w:tabs>
          <w:tab w:val="left" w:pos="426"/>
          <w:tab w:val="left" w:pos="993"/>
        </w:tabs>
        <w:ind w:firstLine="567"/>
        <w:rPr>
          <w:b/>
          <w:szCs w:val="24"/>
        </w:rPr>
      </w:pPr>
    </w:p>
    <w:p w14:paraId="3206F8C2" w14:textId="77777777" w:rsidR="00634772" w:rsidRPr="00CB51EF" w:rsidRDefault="00634772" w:rsidP="00634772">
      <w:pPr>
        <w:pStyle w:val="Sraopastraipa"/>
        <w:numPr>
          <w:ilvl w:val="1"/>
          <w:numId w:val="40"/>
        </w:numPr>
        <w:tabs>
          <w:tab w:val="left" w:pos="426"/>
          <w:tab w:val="left" w:pos="993"/>
          <w:tab w:val="left" w:pos="1134"/>
        </w:tabs>
        <w:autoSpaceDN w:val="0"/>
        <w:ind w:left="0" w:firstLine="567"/>
        <w:rPr>
          <w:szCs w:val="24"/>
        </w:rPr>
      </w:pPr>
      <w:r w:rsidRPr="00CB51EF">
        <w:rPr>
          <w:szCs w:val="24"/>
        </w:rPr>
        <w:t xml:space="preserve">Duomenų valdytojas </w:t>
      </w:r>
      <w:r w:rsidRPr="00CB51EF">
        <w:rPr>
          <w:szCs w:val="24"/>
          <w:lang w:eastAsia="lt-LT"/>
        </w:rPr>
        <w:t xml:space="preserve">savo nuožiūra, ypač jei jis turi informacijos ar pagrįstų įtarimų, kad Duomenų tvarkytojas galimai netinkamai tvarko Duomenų valdytojo asmens duomenis, gali nuspręsti pats arba pasitelkdamas nepriklausomą auditorių </w:t>
      </w:r>
      <w:r w:rsidRPr="00CB51EF">
        <w:rPr>
          <w:szCs w:val="24"/>
        </w:rPr>
        <w:t xml:space="preserve">fiziškai patikrinti tas vietas, kuriose Duomenų tvarkytojas tvarko asmens duomenis, įskaitant fizines priemones, taip pat sistemas, naudojamas ir susijusias su duomenų apdorojimu, siekiant įsitikinti, ar Duomenų tvarkytojas laikosi </w:t>
      </w:r>
      <w:r w:rsidRPr="00CB51EF">
        <w:rPr>
          <w:color w:val="000000"/>
          <w:szCs w:val="24"/>
        </w:rPr>
        <w:t>Reglamento</w:t>
      </w:r>
      <w:r w:rsidR="00323398">
        <w:rPr>
          <w:color w:val="000000"/>
          <w:szCs w:val="24"/>
        </w:rPr>
        <w:t xml:space="preserve"> </w:t>
      </w:r>
      <w:r w:rsidR="00323398" w:rsidRPr="00323398">
        <w:rPr>
          <w:color w:val="000000"/>
          <w:szCs w:val="24"/>
        </w:rPr>
        <w:t>(ES) 2016/679</w:t>
      </w:r>
      <w:r w:rsidRPr="00CB51EF">
        <w:rPr>
          <w:szCs w:val="24"/>
        </w:rPr>
        <w:t xml:space="preserve">, galiojančių Europos Sąjungos ar Lietuvos Respublikos asmens duomenų apsaugos nuostatų ir </w:t>
      </w:r>
      <w:r>
        <w:rPr>
          <w:szCs w:val="24"/>
        </w:rPr>
        <w:t xml:space="preserve">Susitarimo </w:t>
      </w:r>
      <w:r w:rsidRPr="00CB51EF">
        <w:rPr>
          <w:szCs w:val="24"/>
        </w:rPr>
        <w:t>arba Duomenų tvarkytojas savo lėšomis gali gauti auditoriaus audito arba patikrinimo ataskaitą apie tai, kaip D</w:t>
      </w:r>
      <w:r w:rsidRPr="000F3742">
        <w:rPr>
          <w:szCs w:val="24"/>
        </w:rPr>
        <w:t xml:space="preserve">uomenų tvarkytojas laikosi </w:t>
      </w:r>
      <w:r w:rsidRPr="00CB51EF">
        <w:rPr>
          <w:color w:val="000000"/>
          <w:szCs w:val="24"/>
        </w:rPr>
        <w:t xml:space="preserve">Reglamento </w:t>
      </w:r>
      <w:r w:rsidR="00323398" w:rsidRPr="00323398">
        <w:rPr>
          <w:color w:val="000000"/>
          <w:szCs w:val="24"/>
        </w:rPr>
        <w:t xml:space="preserve">(ES) 2016/679 </w:t>
      </w:r>
      <w:r w:rsidRPr="000F3742">
        <w:rPr>
          <w:szCs w:val="24"/>
        </w:rPr>
        <w:t xml:space="preserve">reikalavimų, galiojančių Europos Sąjungos ar Lietuvos Respublikos asmens duomenų apsaugos nuostatų ir </w:t>
      </w:r>
      <w:r>
        <w:rPr>
          <w:szCs w:val="24"/>
        </w:rPr>
        <w:t xml:space="preserve">Susitarimo </w:t>
      </w:r>
      <w:r w:rsidRPr="00CB51EF">
        <w:rPr>
          <w:szCs w:val="24"/>
        </w:rPr>
        <w:t>.</w:t>
      </w:r>
    </w:p>
    <w:p w14:paraId="5081FCF9" w14:textId="77777777" w:rsidR="00634772" w:rsidRPr="00CB51EF" w:rsidRDefault="00634772" w:rsidP="00634772">
      <w:pPr>
        <w:tabs>
          <w:tab w:val="left" w:pos="993"/>
        </w:tabs>
        <w:ind w:firstLine="567"/>
        <w:rPr>
          <w:szCs w:val="24"/>
        </w:rPr>
      </w:pPr>
    </w:p>
    <w:p w14:paraId="25D2B5C6" w14:textId="77777777" w:rsidR="00634772" w:rsidRPr="00CB51EF" w:rsidRDefault="00634772" w:rsidP="00634772">
      <w:pPr>
        <w:pStyle w:val="Sraopastraipa"/>
        <w:numPr>
          <w:ilvl w:val="0"/>
          <w:numId w:val="40"/>
        </w:numPr>
        <w:tabs>
          <w:tab w:val="left" w:pos="426"/>
          <w:tab w:val="left" w:pos="993"/>
        </w:tabs>
        <w:ind w:left="0" w:firstLine="567"/>
        <w:rPr>
          <w:b/>
          <w:szCs w:val="24"/>
        </w:rPr>
      </w:pPr>
      <w:r w:rsidRPr="00CB51EF">
        <w:rPr>
          <w:b/>
          <w:szCs w:val="24"/>
        </w:rPr>
        <w:t xml:space="preserve">Procedūros, skirtos pagalbinių </w:t>
      </w:r>
      <w:r w:rsidR="006274A5">
        <w:rPr>
          <w:b/>
          <w:szCs w:val="24"/>
        </w:rPr>
        <w:t>D</w:t>
      </w:r>
      <w:r w:rsidRPr="00CB51EF">
        <w:rPr>
          <w:b/>
          <w:szCs w:val="24"/>
        </w:rPr>
        <w:t>uomenų tvarkytojų atliekamų asmens duomenų tvarkymo auditams, įskaitant patikrinimams</w:t>
      </w:r>
      <w:r w:rsidR="00286A7C">
        <w:rPr>
          <w:b/>
          <w:szCs w:val="24"/>
        </w:rPr>
        <w:t xml:space="preserve"> vietoje</w:t>
      </w:r>
    </w:p>
    <w:p w14:paraId="1F943430" w14:textId="77777777" w:rsidR="00634772" w:rsidRPr="00CB51EF" w:rsidRDefault="00634772" w:rsidP="00634772">
      <w:pPr>
        <w:tabs>
          <w:tab w:val="left" w:pos="426"/>
          <w:tab w:val="left" w:pos="993"/>
        </w:tabs>
        <w:ind w:firstLine="567"/>
        <w:rPr>
          <w:b/>
          <w:szCs w:val="24"/>
        </w:rPr>
      </w:pPr>
    </w:p>
    <w:p w14:paraId="13A2E550" w14:textId="77777777" w:rsidR="00634772" w:rsidRPr="00CB51EF" w:rsidRDefault="00634772" w:rsidP="00634772">
      <w:pPr>
        <w:pStyle w:val="Sraopastraipa"/>
        <w:numPr>
          <w:ilvl w:val="1"/>
          <w:numId w:val="40"/>
        </w:numPr>
        <w:tabs>
          <w:tab w:val="left" w:pos="426"/>
          <w:tab w:val="left" w:pos="993"/>
        </w:tabs>
        <w:ind w:left="0" w:firstLine="567"/>
        <w:rPr>
          <w:szCs w:val="24"/>
        </w:rPr>
      </w:pPr>
      <w:r w:rsidRPr="00CB51EF">
        <w:rPr>
          <w:szCs w:val="24"/>
        </w:rPr>
        <w:t xml:space="preserve">Duomenų tvarkytojas arba Duomenų tvarkytojo atstovas </w:t>
      </w:r>
      <w:r w:rsidRPr="00CB51EF">
        <w:rPr>
          <w:szCs w:val="24"/>
          <w:lang w:eastAsia="lt-LT"/>
        </w:rPr>
        <w:t xml:space="preserve">savo nuožiūra arba Duomenų valdytojo prašymu gali nuspręsti pats arba pasitelkdamas nepriklausomą auditorių </w:t>
      </w:r>
      <w:r w:rsidRPr="00CB51EF">
        <w:rPr>
          <w:szCs w:val="24"/>
        </w:rPr>
        <w:t xml:space="preserve">fiziškai patikrinti tas vietas, kuriose pagalbinis duomenų tvarkytojas tvarko asmens duomenis, įskaitant fizines priemones, taip pat sistemas, naudojamas ir susijusias su duomenų apdorojimu, siekiant įsitikinti, ar pagalbinis duomenų tvarkytojas laikosi </w:t>
      </w:r>
      <w:r w:rsidRPr="00CB51EF">
        <w:rPr>
          <w:color w:val="000000"/>
          <w:szCs w:val="24"/>
        </w:rPr>
        <w:t>Reglamento</w:t>
      </w:r>
      <w:r w:rsidR="00323398">
        <w:rPr>
          <w:color w:val="000000"/>
          <w:szCs w:val="24"/>
        </w:rPr>
        <w:t xml:space="preserve"> </w:t>
      </w:r>
      <w:r w:rsidR="00323398" w:rsidRPr="00323398">
        <w:rPr>
          <w:color w:val="000000"/>
          <w:szCs w:val="24"/>
        </w:rPr>
        <w:t>(ES) 2016/679</w:t>
      </w:r>
      <w:r w:rsidRPr="00CB51EF">
        <w:rPr>
          <w:szCs w:val="24"/>
        </w:rPr>
        <w:t xml:space="preserve">, galiojančių </w:t>
      </w:r>
      <w:r w:rsidRPr="000F3742">
        <w:rPr>
          <w:szCs w:val="24"/>
        </w:rPr>
        <w:t>Europos Sąjungos ar Lietuvos Respublikos</w:t>
      </w:r>
      <w:r w:rsidRPr="00CB51EF">
        <w:rPr>
          <w:szCs w:val="24"/>
        </w:rPr>
        <w:t xml:space="preserve"> duomenų apsaugos nuostatų ir </w:t>
      </w:r>
      <w:r>
        <w:rPr>
          <w:szCs w:val="24"/>
        </w:rPr>
        <w:t xml:space="preserve">Susitarimo </w:t>
      </w:r>
      <w:r w:rsidRPr="00CB51EF">
        <w:rPr>
          <w:szCs w:val="24"/>
        </w:rPr>
        <w:t>.</w:t>
      </w:r>
    </w:p>
    <w:p w14:paraId="6B43F9AA" w14:textId="77777777" w:rsidR="00634772" w:rsidRPr="00CB51EF" w:rsidRDefault="00634772" w:rsidP="00634772">
      <w:pPr>
        <w:pStyle w:val="Sraopastraipa"/>
        <w:numPr>
          <w:ilvl w:val="1"/>
          <w:numId w:val="40"/>
        </w:numPr>
        <w:tabs>
          <w:tab w:val="left" w:pos="426"/>
          <w:tab w:val="left" w:pos="993"/>
        </w:tabs>
        <w:ind w:left="0" w:firstLine="567"/>
        <w:rPr>
          <w:szCs w:val="24"/>
        </w:rPr>
      </w:pPr>
      <w:r w:rsidRPr="00CB51EF">
        <w:rPr>
          <w:szCs w:val="24"/>
        </w:rPr>
        <w:t>Tokių patikrinimų dokumentai nedelsiant pateikiami Duomenų valdytojui susipažinti. Duomenų valdytojas gali užginčyti ataskaitos apimtį ir (arba) metodiką ir tokiais atvejais gali paprašyti atlikti naują patikrinimą pagal pakeistą taikymo sritį ir (arba) kitokią metodiką.</w:t>
      </w:r>
    </w:p>
    <w:p w14:paraId="29CDD32A" w14:textId="77777777" w:rsidR="00634772" w:rsidRDefault="00634772" w:rsidP="00634772">
      <w:pPr>
        <w:pStyle w:val="Sraopastraipa"/>
        <w:numPr>
          <w:ilvl w:val="1"/>
          <w:numId w:val="40"/>
        </w:numPr>
        <w:tabs>
          <w:tab w:val="left" w:pos="426"/>
          <w:tab w:val="left" w:pos="993"/>
        </w:tabs>
        <w:ind w:left="0" w:firstLine="567"/>
        <w:rPr>
          <w:szCs w:val="24"/>
        </w:rPr>
      </w:pPr>
      <w:r w:rsidRPr="00CB51EF">
        <w:rPr>
          <w:szCs w:val="24"/>
        </w:rPr>
        <w:t xml:space="preserve">Remdamasis tokio patikrinimo rezultatais, Duomenų valdytojas gali paprašyti imtis papildomų priemonių, kad būtų užtikrinta atitiktis </w:t>
      </w:r>
      <w:r w:rsidRPr="00CB51EF">
        <w:rPr>
          <w:color w:val="000000"/>
          <w:szCs w:val="24"/>
        </w:rPr>
        <w:t>Reglamentui</w:t>
      </w:r>
      <w:r w:rsidR="00323398">
        <w:rPr>
          <w:color w:val="000000"/>
          <w:szCs w:val="24"/>
        </w:rPr>
        <w:t xml:space="preserve"> </w:t>
      </w:r>
      <w:r w:rsidR="00323398" w:rsidRPr="00323398">
        <w:rPr>
          <w:color w:val="000000"/>
          <w:szCs w:val="24"/>
        </w:rPr>
        <w:t>(ES) 2016/679</w:t>
      </w:r>
      <w:r w:rsidRPr="00CB51EF">
        <w:rPr>
          <w:szCs w:val="24"/>
        </w:rPr>
        <w:t xml:space="preserve">, galiojančioms </w:t>
      </w:r>
      <w:r w:rsidRPr="000F3742">
        <w:rPr>
          <w:szCs w:val="24"/>
        </w:rPr>
        <w:t>Europos Sąjungos ar Lietuvos Respublikos</w:t>
      </w:r>
      <w:r w:rsidRPr="00CB51EF">
        <w:rPr>
          <w:szCs w:val="24"/>
        </w:rPr>
        <w:t xml:space="preserve"> duomenų apsaugos nuostatoms ir Sutarčiai.</w:t>
      </w:r>
    </w:p>
    <w:p w14:paraId="582AB505" w14:textId="77777777" w:rsidR="00634772" w:rsidRPr="00CB51EF" w:rsidRDefault="00634772" w:rsidP="00634772">
      <w:pPr>
        <w:tabs>
          <w:tab w:val="left" w:pos="993"/>
        </w:tabs>
        <w:ind w:firstLine="567"/>
        <w:rPr>
          <w:szCs w:val="24"/>
        </w:rPr>
      </w:pPr>
    </w:p>
    <w:p w14:paraId="796F5495" w14:textId="77777777" w:rsidR="00037984" w:rsidRPr="004216E5" w:rsidRDefault="00634772" w:rsidP="00CD4190">
      <w:pPr>
        <w:widowControl w:val="0"/>
        <w:tabs>
          <w:tab w:val="left" w:pos="5245"/>
        </w:tabs>
        <w:ind w:firstLine="0"/>
        <w:jc w:val="center"/>
      </w:pPr>
      <w:r w:rsidRPr="00CB51EF">
        <w:rPr>
          <w:color w:val="000000"/>
          <w:szCs w:val="24"/>
        </w:rPr>
        <w:t>___________________</w:t>
      </w:r>
    </w:p>
    <w:p w14:paraId="6B4141B5" w14:textId="77777777" w:rsidR="009E46F9" w:rsidRDefault="009E46F9">
      <w:pPr>
        <w:ind w:firstLine="0"/>
        <w:jc w:val="left"/>
        <w:rPr>
          <w:b/>
          <w:szCs w:val="24"/>
        </w:rPr>
      </w:pPr>
      <w:r>
        <w:rPr>
          <w:b/>
          <w:szCs w:val="24"/>
        </w:rPr>
        <w:br w:type="page"/>
      </w:r>
    </w:p>
    <w:p w14:paraId="4182C054" w14:textId="77777777" w:rsidR="00CD4190" w:rsidRPr="00CD4190" w:rsidRDefault="00CD4190" w:rsidP="00CD4190">
      <w:pPr>
        <w:ind w:left="5670" w:firstLine="0"/>
        <w:rPr>
          <w:szCs w:val="24"/>
          <w:lang w:eastAsia="lt-LT"/>
        </w:rPr>
      </w:pPr>
      <w:r w:rsidRPr="00CD4190">
        <w:rPr>
          <w:szCs w:val="24"/>
          <w:lang w:eastAsia="lt-LT"/>
        </w:rPr>
        <w:lastRenderedPageBreak/>
        <w:t>Asmens duomenų tvarkymo susitarimo</w:t>
      </w:r>
      <w:r>
        <w:rPr>
          <w:szCs w:val="24"/>
          <w:lang w:eastAsia="lt-LT"/>
        </w:rPr>
        <w:t xml:space="preserve"> priedas 5.4</w:t>
      </w:r>
    </w:p>
    <w:p w14:paraId="50192EDB" w14:textId="77777777" w:rsidR="00CD4190" w:rsidRPr="00CD4190" w:rsidRDefault="00CD4190" w:rsidP="00CD4190">
      <w:pPr>
        <w:widowControl w:val="0"/>
        <w:suppressAutoHyphens/>
        <w:ind w:firstLine="0"/>
        <w:jc w:val="left"/>
        <w:rPr>
          <w:color w:val="000000"/>
          <w:szCs w:val="24"/>
        </w:rPr>
      </w:pPr>
    </w:p>
    <w:p w14:paraId="71276750" w14:textId="77777777" w:rsidR="00CD4190" w:rsidRPr="00CD4190" w:rsidRDefault="00CD4190" w:rsidP="00CD4190">
      <w:pPr>
        <w:widowControl w:val="0"/>
        <w:suppressAutoHyphens/>
        <w:ind w:firstLine="0"/>
        <w:jc w:val="left"/>
        <w:rPr>
          <w:color w:val="000000"/>
          <w:szCs w:val="24"/>
        </w:rPr>
      </w:pPr>
    </w:p>
    <w:p w14:paraId="0FB36D83" w14:textId="77777777" w:rsidR="00CD4190" w:rsidRPr="00CD4190" w:rsidRDefault="00CD4190" w:rsidP="00CD4190">
      <w:pPr>
        <w:ind w:firstLine="567"/>
        <w:jc w:val="center"/>
        <w:rPr>
          <w:rFonts w:eastAsia="Calibri"/>
          <w:b/>
          <w:bCs/>
          <w:szCs w:val="24"/>
        </w:rPr>
      </w:pPr>
      <w:r w:rsidRPr="00CD4190">
        <w:rPr>
          <w:rFonts w:eastAsia="Calibri"/>
          <w:b/>
          <w:bCs/>
          <w:szCs w:val="24"/>
        </w:rPr>
        <w:t>DUOMENŲ VALDYTOJO IR DUOMENŲ TVARKYTOJO ATSAKINGI ASMENYS, SU KURIAIS BUS SUSISIEKIAMA ASMENS DUOMENŲ SAUGUMO PAŽEIDIMŲ IR PAGALBINIŲ DUOMENŲ TVARKYTOJŲ PASITELKIMO KLAUSIMAIS</w:t>
      </w:r>
    </w:p>
    <w:p w14:paraId="717D0165" w14:textId="77777777" w:rsidR="00CD4190" w:rsidRPr="00CD4190" w:rsidRDefault="00CD4190" w:rsidP="00CD4190">
      <w:pPr>
        <w:ind w:firstLine="567"/>
        <w:jc w:val="center"/>
        <w:rPr>
          <w:rFonts w:eastAsia="Calibri"/>
          <w:b/>
          <w:bCs/>
          <w:szCs w:val="24"/>
          <w:lang w:eastAsia="lt-LT"/>
        </w:rPr>
      </w:pPr>
    </w:p>
    <w:p w14:paraId="63AB727B" w14:textId="77777777" w:rsidR="00CD4190" w:rsidRPr="00CD4190" w:rsidRDefault="00CD4190" w:rsidP="00CD4190">
      <w:pPr>
        <w:ind w:firstLine="567"/>
        <w:jc w:val="center"/>
        <w:rPr>
          <w:rFonts w:eastAsia="Calibri"/>
          <w:b/>
          <w:bCs/>
          <w:szCs w:val="24"/>
          <w:lang w:eastAsia="lt-LT"/>
        </w:rPr>
      </w:pPr>
    </w:p>
    <w:p w14:paraId="4353BD03" w14:textId="77777777" w:rsidR="00CD4190" w:rsidRPr="00CD4190" w:rsidRDefault="00CD4190" w:rsidP="00CD4190">
      <w:pPr>
        <w:ind w:firstLine="567"/>
        <w:jc w:val="center"/>
        <w:rPr>
          <w:rFonts w:eastAsia="Calibri"/>
          <w:b/>
          <w:bCs/>
          <w:szCs w:val="24"/>
          <w:lang w:eastAsia="lt-LT"/>
        </w:rPr>
      </w:pPr>
    </w:p>
    <w:tbl>
      <w:tblPr>
        <w:tblStyle w:val="TableGrid9"/>
        <w:tblW w:w="0" w:type="auto"/>
        <w:tblInd w:w="0" w:type="dxa"/>
        <w:tblLayout w:type="fixed"/>
        <w:tblLook w:val="04A0" w:firstRow="1" w:lastRow="0" w:firstColumn="1" w:lastColumn="0" w:noHBand="0" w:noVBand="1"/>
      </w:tblPr>
      <w:tblGrid>
        <w:gridCol w:w="677"/>
        <w:gridCol w:w="1728"/>
        <w:gridCol w:w="2693"/>
        <w:gridCol w:w="1985"/>
        <w:gridCol w:w="2410"/>
      </w:tblGrid>
      <w:tr w:rsidR="00CD4190" w:rsidRPr="00CD4190" w14:paraId="1A4FBD29" w14:textId="77777777" w:rsidTr="00685781">
        <w:tc>
          <w:tcPr>
            <w:tcW w:w="677" w:type="dxa"/>
            <w:tcBorders>
              <w:top w:val="single" w:sz="4" w:space="0" w:color="000000"/>
              <w:left w:val="single" w:sz="4" w:space="0" w:color="000000"/>
              <w:bottom w:val="single" w:sz="4" w:space="0" w:color="000000"/>
              <w:right w:val="single" w:sz="4" w:space="0" w:color="000000"/>
            </w:tcBorders>
            <w:hideMark/>
          </w:tcPr>
          <w:p w14:paraId="7E86FE3E"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Eil. Nr.</w:t>
            </w:r>
          </w:p>
        </w:tc>
        <w:tc>
          <w:tcPr>
            <w:tcW w:w="1728" w:type="dxa"/>
            <w:tcBorders>
              <w:top w:val="single" w:sz="4" w:space="0" w:color="000000"/>
              <w:left w:val="single" w:sz="4" w:space="0" w:color="000000"/>
              <w:bottom w:val="single" w:sz="4" w:space="0" w:color="000000"/>
              <w:right w:val="single" w:sz="4" w:space="0" w:color="000000"/>
            </w:tcBorders>
            <w:hideMark/>
          </w:tcPr>
          <w:p w14:paraId="1BD48EC8"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Vardas pavardė</w:t>
            </w:r>
          </w:p>
        </w:tc>
        <w:tc>
          <w:tcPr>
            <w:tcW w:w="2693" w:type="dxa"/>
            <w:tcBorders>
              <w:top w:val="single" w:sz="4" w:space="0" w:color="000000"/>
              <w:left w:val="single" w:sz="4" w:space="0" w:color="000000"/>
              <w:bottom w:val="single" w:sz="4" w:space="0" w:color="000000"/>
              <w:right w:val="single" w:sz="4" w:space="0" w:color="000000"/>
            </w:tcBorders>
            <w:hideMark/>
          </w:tcPr>
          <w:p w14:paraId="447644AE"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Pareigos</w:t>
            </w:r>
          </w:p>
        </w:tc>
        <w:tc>
          <w:tcPr>
            <w:tcW w:w="1985" w:type="dxa"/>
            <w:tcBorders>
              <w:top w:val="single" w:sz="4" w:space="0" w:color="000000"/>
              <w:left w:val="single" w:sz="4" w:space="0" w:color="000000"/>
              <w:bottom w:val="single" w:sz="4" w:space="0" w:color="000000"/>
              <w:right w:val="single" w:sz="4" w:space="0" w:color="000000"/>
            </w:tcBorders>
            <w:hideMark/>
          </w:tcPr>
          <w:p w14:paraId="08359FA1"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Telefono numeris</w:t>
            </w:r>
          </w:p>
        </w:tc>
        <w:tc>
          <w:tcPr>
            <w:tcW w:w="2410" w:type="dxa"/>
            <w:tcBorders>
              <w:top w:val="single" w:sz="4" w:space="0" w:color="000000"/>
              <w:left w:val="single" w:sz="4" w:space="0" w:color="000000"/>
              <w:bottom w:val="single" w:sz="4" w:space="0" w:color="000000"/>
              <w:right w:val="single" w:sz="4" w:space="0" w:color="000000"/>
            </w:tcBorders>
            <w:hideMark/>
          </w:tcPr>
          <w:p w14:paraId="0C39A3DB" w14:textId="77777777" w:rsidR="00CD4190" w:rsidRPr="00CD4190" w:rsidRDefault="00CD4190" w:rsidP="00CD4190">
            <w:pPr>
              <w:ind w:firstLine="0"/>
              <w:jc w:val="center"/>
              <w:rPr>
                <w:rFonts w:ascii="Times New Roman" w:eastAsia="Calibri" w:hAnsi="Times New Roman"/>
                <w:b/>
                <w:bCs/>
                <w:szCs w:val="24"/>
                <w:lang w:eastAsia="lt-LT"/>
              </w:rPr>
            </w:pPr>
            <w:r w:rsidRPr="00CD4190">
              <w:rPr>
                <w:rFonts w:ascii="Times New Roman" w:eastAsia="Calibri" w:hAnsi="Times New Roman"/>
                <w:b/>
                <w:bCs/>
                <w:szCs w:val="24"/>
                <w:lang w:eastAsia="lt-LT"/>
              </w:rPr>
              <w:t>El. pašto adresas</w:t>
            </w:r>
          </w:p>
        </w:tc>
      </w:tr>
      <w:tr w:rsidR="00CD4190" w:rsidRPr="00CD4190" w14:paraId="71211D37" w14:textId="77777777" w:rsidTr="00685781">
        <w:tc>
          <w:tcPr>
            <w:tcW w:w="9493" w:type="dxa"/>
            <w:gridSpan w:val="5"/>
            <w:tcBorders>
              <w:top w:val="single" w:sz="4" w:space="0" w:color="000000"/>
              <w:left w:val="single" w:sz="4" w:space="0" w:color="000000"/>
              <w:bottom w:val="single" w:sz="4" w:space="0" w:color="000000"/>
              <w:right w:val="single" w:sz="4" w:space="0" w:color="000000"/>
            </w:tcBorders>
          </w:tcPr>
          <w:p w14:paraId="00189501" w14:textId="77777777" w:rsidR="00CD4190" w:rsidRPr="00CD4190" w:rsidRDefault="00CD4190" w:rsidP="00CD4190">
            <w:pPr>
              <w:ind w:firstLine="0"/>
              <w:jc w:val="center"/>
              <w:rPr>
                <w:rFonts w:ascii="Times New Roman" w:eastAsia="Calibri" w:hAnsi="Times New Roman"/>
                <w:bCs/>
                <w:i/>
                <w:iCs/>
                <w:szCs w:val="24"/>
                <w:lang w:eastAsia="lt-LT"/>
              </w:rPr>
            </w:pPr>
          </w:p>
          <w:p w14:paraId="4A19094D" w14:textId="77777777" w:rsidR="00CD4190" w:rsidRPr="00CD4190" w:rsidRDefault="00CD4190" w:rsidP="00CD4190">
            <w:pPr>
              <w:ind w:firstLine="0"/>
              <w:jc w:val="center"/>
              <w:rPr>
                <w:rFonts w:ascii="Times New Roman" w:eastAsia="Calibri" w:hAnsi="Times New Roman"/>
                <w:b/>
                <w:bCs/>
                <w:i/>
                <w:iCs/>
                <w:szCs w:val="24"/>
                <w:lang w:eastAsia="lt-LT"/>
              </w:rPr>
            </w:pPr>
            <w:r w:rsidRPr="00CD4190">
              <w:rPr>
                <w:rFonts w:ascii="Times New Roman" w:eastAsia="Calibri" w:hAnsi="Times New Roman"/>
                <w:b/>
                <w:bCs/>
                <w:i/>
                <w:iCs/>
                <w:szCs w:val="24"/>
                <w:lang w:eastAsia="lt-LT"/>
              </w:rPr>
              <w:t>DUOMENŲ VALDYTOJO</w:t>
            </w:r>
          </w:p>
          <w:p w14:paraId="3D86A2D2" w14:textId="77777777" w:rsidR="00CD4190" w:rsidRPr="00CD4190" w:rsidRDefault="00CD4190" w:rsidP="00CD4190">
            <w:pPr>
              <w:ind w:firstLine="0"/>
              <w:jc w:val="center"/>
              <w:rPr>
                <w:rFonts w:ascii="Times New Roman" w:eastAsia="Calibri" w:hAnsi="Times New Roman"/>
                <w:bCs/>
                <w:i/>
                <w:iCs/>
                <w:szCs w:val="24"/>
                <w:lang w:eastAsia="lt-LT"/>
              </w:rPr>
            </w:pPr>
          </w:p>
        </w:tc>
      </w:tr>
      <w:tr w:rsidR="00CD4190" w:rsidRPr="00305E8E" w14:paraId="5F87DAA6" w14:textId="77777777" w:rsidTr="00685781">
        <w:tc>
          <w:tcPr>
            <w:tcW w:w="677" w:type="dxa"/>
            <w:tcBorders>
              <w:top w:val="single" w:sz="4" w:space="0" w:color="000000"/>
              <w:left w:val="single" w:sz="4" w:space="0" w:color="000000"/>
              <w:bottom w:val="single" w:sz="4" w:space="0" w:color="000000"/>
              <w:right w:val="single" w:sz="4" w:space="0" w:color="000000"/>
            </w:tcBorders>
          </w:tcPr>
          <w:p w14:paraId="7FBC2A4D" w14:textId="77777777" w:rsidR="00CD4190" w:rsidRPr="00305E8E" w:rsidRDefault="00CD4190" w:rsidP="00CD4190">
            <w:pPr>
              <w:numPr>
                <w:ilvl w:val="1"/>
                <w:numId w:val="43"/>
              </w:numPr>
              <w:ind w:left="0" w:firstLine="0"/>
              <w:contextualSpacing/>
              <w:jc w:val="center"/>
              <w:rPr>
                <w:rFonts w:ascii="Times New Roman" w:eastAsia="Calibri" w:hAnsi="Times New Roman"/>
                <w:szCs w:val="24"/>
                <w:lang w:eastAsia="lt-LT"/>
              </w:rPr>
            </w:pPr>
          </w:p>
        </w:tc>
        <w:tc>
          <w:tcPr>
            <w:tcW w:w="1728" w:type="dxa"/>
            <w:tcBorders>
              <w:top w:val="single" w:sz="4" w:space="0" w:color="000000"/>
              <w:left w:val="single" w:sz="4" w:space="0" w:color="000000"/>
              <w:bottom w:val="single" w:sz="4" w:space="0" w:color="000000"/>
              <w:right w:val="single" w:sz="4" w:space="0" w:color="000000"/>
            </w:tcBorders>
          </w:tcPr>
          <w:p w14:paraId="70AFB8EA" w14:textId="6675634B" w:rsidR="00CD4190" w:rsidRPr="00305E8E" w:rsidRDefault="008D7917" w:rsidP="00CD4190">
            <w:pPr>
              <w:tabs>
                <w:tab w:val="left" w:pos="37"/>
              </w:tabs>
              <w:ind w:left="40" w:firstLine="0"/>
              <w:jc w:val="left"/>
              <w:rPr>
                <w:rFonts w:ascii="Times New Roman" w:eastAsia="Calibri" w:hAnsi="Times New Roman"/>
                <w:bCs/>
                <w:szCs w:val="24"/>
                <w:lang w:eastAsia="lt-LT"/>
              </w:rPr>
            </w:pPr>
            <w:r w:rsidRPr="00305E8E">
              <w:rPr>
                <w:rFonts w:eastAsia="Calibri"/>
                <w:bCs/>
                <w:szCs w:val="24"/>
                <w:lang w:eastAsia="lt-LT"/>
              </w:rPr>
              <w:t>Neringa Rukšėnienė</w:t>
            </w:r>
          </w:p>
          <w:p w14:paraId="2055ED69" w14:textId="77777777" w:rsidR="00CD4190" w:rsidRPr="00305E8E" w:rsidRDefault="00CD4190" w:rsidP="00CD4190">
            <w:pPr>
              <w:tabs>
                <w:tab w:val="left" w:pos="37"/>
              </w:tabs>
              <w:ind w:left="40" w:firstLine="0"/>
              <w:jc w:val="left"/>
              <w:rPr>
                <w:rFonts w:ascii="Times New Roman" w:eastAsia="Calibri" w:hAnsi="Times New Roman"/>
                <w:bCs/>
                <w:szCs w:val="24"/>
                <w:lang w:eastAsia="lt-LT"/>
              </w:rPr>
            </w:pPr>
          </w:p>
        </w:tc>
        <w:tc>
          <w:tcPr>
            <w:tcW w:w="2693" w:type="dxa"/>
            <w:tcBorders>
              <w:top w:val="single" w:sz="4" w:space="0" w:color="000000"/>
              <w:left w:val="single" w:sz="4" w:space="0" w:color="000000"/>
              <w:bottom w:val="single" w:sz="4" w:space="0" w:color="000000"/>
              <w:right w:val="single" w:sz="4" w:space="0" w:color="000000"/>
            </w:tcBorders>
          </w:tcPr>
          <w:p w14:paraId="1B818720" w14:textId="691A0B0A" w:rsidR="00CD4190" w:rsidRPr="00305E8E" w:rsidRDefault="008D7917" w:rsidP="00CD4190">
            <w:pPr>
              <w:ind w:firstLine="0"/>
              <w:jc w:val="left"/>
              <w:rPr>
                <w:rFonts w:ascii="Times New Roman" w:eastAsia="Calibri" w:hAnsi="Times New Roman"/>
                <w:szCs w:val="24"/>
                <w:lang w:eastAsia="lt-LT"/>
              </w:rPr>
            </w:pPr>
            <w:r w:rsidRPr="00305E8E">
              <w:rPr>
                <w:rFonts w:eastAsia="Calibri"/>
                <w:szCs w:val="24"/>
                <w:lang w:eastAsia="lt-LT"/>
              </w:rPr>
              <w:t>Informacijos apdorojimo ir statistikos skyriaus vedėja</w:t>
            </w:r>
          </w:p>
        </w:tc>
        <w:tc>
          <w:tcPr>
            <w:tcW w:w="1985" w:type="dxa"/>
            <w:tcBorders>
              <w:top w:val="single" w:sz="4" w:space="0" w:color="000000"/>
              <w:left w:val="single" w:sz="4" w:space="0" w:color="000000"/>
              <w:bottom w:val="single" w:sz="4" w:space="0" w:color="000000"/>
              <w:right w:val="single" w:sz="4" w:space="0" w:color="000000"/>
            </w:tcBorders>
          </w:tcPr>
          <w:p w14:paraId="53299005" w14:textId="45867E13" w:rsidR="00CD4190" w:rsidRPr="00305E8E" w:rsidRDefault="006274A5" w:rsidP="008D7917">
            <w:pPr>
              <w:ind w:firstLine="0"/>
              <w:jc w:val="left"/>
              <w:rPr>
                <w:rFonts w:ascii="Times New Roman" w:eastAsia="Calibri" w:hAnsi="Times New Roman"/>
                <w:bCs/>
                <w:szCs w:val="24"/>
                <w:lang w:eastAsia="lt-LT"/>
              </w:rPr>
            </w:pPr>
            <w:r w:rsidRPr="00305E8E">
              <w:rPr>
                <w:rFonts w:eastAsia="Calibri"/>
                <w:bCs/>
                <w:szCs w:val="24"/>
                <w:lang w:eastAsia="lt-LT"/>
              </w:rPr>
              <w:t xml:space="preserve">(8 5) 271 </w:t>
            </w:r>
            <w:r w:rsidR="008D7917" w:rsidRPr="00305E8E">
              <w:rPr>
                <w:rFonts w:eastAsia="Calibri"/>
                <w:bCs/>
                <w:szCs w:val="24"/>
                <w:lang w:eastAsia="lt-LT"/>
              </w:rPr>
              <w:t>86</w:t>
            </w:r>
            <w:r w:rsidRPr="00305E8E">
              <w:rPr>
                <w:rFonts w:eastAsia="Calibri"/>
                <w:bCs/>
                <w:szCs w:val="24"/>
                <w:lang w:eastAsia="lt-LT"/>
              </w:rPr>
              <w:t xml:space="preserve"> </w:t>
            </w:r>
            <w:r w:rsidR="008D7917" w:rsidRPr="00305E8E">
              <w:rPr>
                <w:rFonts w:eastAsia="Calibri"/>
                <w:bCs/>
                <w:szCs w:val="24"/>
                <w:lang w:eastAsia="lt-LT"/>
              </w:rPr>
              <w:t>49</w:t>
            </w:r>
          </w:p>
        </w:tc>
        <w:tc>
          <w:tcPr>
            <w:tcW w:w="2410" w:type="dxa"/>
            <w:tcBorders>
              <w:top w:val="single" w:sz="4" w:space="0" w:color="000000"/>
              <w:left w:val="single" w:sz="4" w:space="0" w:color="000000"/>
              <w:bottom w:val="single" w:sz="4" w:space="0" w:color="000000"/>
              <w:right w:val="single" w:sz="4" w:space="0" w:color="000000"/>
            </w:tcBorders>
          </w:tcPr>
          <w:p w14:paraId="7C86EEE6" w14:textId="78CCD93B" w:rsidR="00CD4190" w:rsidRPr="00305E8E" w:rsidRDefault="008D7917" w:rsidP="008D7917">
            <w:pPr>
              <w:ind w:firstLine="0"/>
              <w:jc w:val="left"/>
              <w:rPr>
                <w:rFonts w:ascii="Times New Roman" w:eastAsia="Calibri" w:hAnsi="Times New Roman"/>
                <w:bCs/>
                <w:szCs w:val="24"/>
                <w:lang w:eastAsia="lt-LT"/>
              </w:rPr>
            </w:pPr>
            <w:r w:rsidRPr="00305E8E">
              <w:rPr>
                <w:rFonts w:eastAsia="Calibri"/>
                <w:bCs/>
                <w:szCs w:val="24"/>
                <w:lang w:eastAsia="lt-LT"/>
              </w:rPr>
              <w:t>neringa</w:t>
            </w:r>
            <w:r w:rsidR="006274A5" w:rsidRPr="00305E8E">
              <w:rPr>
                <w:rFonts w:eastAsia="Calibri"/>
                <w:bCs/>
                <w:szCs w:val="24"/>
                <w:lang w:eastAsia="lt-LT"/>
              </w:rPr>
              <w:t>.</w:t>
            </w:r>
            <w:r w:rsidRPr="00305E8E">
              <w:rPr>
                <w:rFonts w:eastAsia="Calibri"/>
                <w:bCs/>
                <w:szCs w:val="24"/>
                <w:lang w:eastAsia="lt-LT"/>
              </w:rPr>
              <w:t>rukseniene</w:t>
            </w:r>
            <w:r w:rsidR="006274A5" w:rsidRPr="00305E8E">
              <w:rPr>
                <w:rFonts w:eastAsia="Calibri"/>
                <w:bCs/>
                <w:szCs w:val="24"/>
                <w:lang w:eastAsia="lt-LT"/>
              </w:rPr>
              <w:t>@vrm.lt</w:t>
            </w:r>
          </w:p>
        </w:tc>
      </w:tr>
      <w:tr w:rsidR="00CD4190" w:rsidRPr="00CD4190" w14:paraId="7E05B0BA" w14:textId="77777777" w:rsidTr="00685781">
        <w:tc>
          <w:tcPr>
            <w:tcW w:w="9493" w:type="dxa"/>
            <w:gridSpan w:val="5"/>
            <w:tcBorders>
              <w:top w:val="single" w:sz="4" w:space="0" w:color="000000"/>
              <w:left w:val="single" w:sz="4" w:space="0" w:color="000000"/>
              <w:bottom w:val="single" w:sz="4" w:space="0" w:color="000000"/>
              <w:right w:val="single" w:sz="4" w:space="0" w:color="000000"/>
            </w:tcBorders>
          </w:tcPr>
          <w:p w14:paraId="79DBFE20" w14:textId="77777777" w:rsidR="00CD4190" w:rsidRPr="00CD4190" w:rsidRDefault="00CD4190" w:rsidP="00CD4190">
            <w:pPr>
              <w:ind w:firstLine="0"/>
              <w:jc w:val="center"/>
              <w:rPr>
                <w:rFonts w:ascii="Times New Roman" w:eastAsia="Calibri" w:hAnsi="Times New Roman"/>
                <w:bCs/>
                <w:i/>
                <w:iCs/>
                <w:szCs w:val="24"/>
                <w:lang w:eastAsia="lt-LT"/>
              </w:rPr>
            </w:pPr>
          </w:p>
          <w:p w14:paraId="07B0FA14" w14:textId="77777777" w:rsidR="00CD4190" w:rsidRPr="00CD4190" w:rsidRDefault="00CD4190" w:rsidP="00CD4190">
            <w:pPr>
              <w:ind w:firstLine="0"/>
              <w:jc w:val="center"/>
              <w:rPr>
                <w:rFonts w:ascii="Times New Roman" w:eastAsia="Calibri" w:hAnsi="Times New Roman"/>
                <w:b/>
                <w:bCs/>
                <w:i/>
                <w:iCs/>
                <w:szCs w:val="24"/>
                <w:lang w:eastAsia="lt-LT"/>
              </w:rPr>
            </w:pPr>
            <w:r w:rsidRPr="00CD4190">
              <w:rPr>
                <w:rFonts w:ascii="Times New Roman" w:eastAsia="Calibri" w:hAnsi="Times New Roman"/>
                <w:b/>
                <w:bCs/>
                <w:i/>
                <w:iCs/>
                <w:szCs w:val="24"/>
                <w:lang w:eastAsia="lt-LT"/>
              </w:rPr>
              <w:t>DUOMENŲ TVARKYTOJO</w:t>
            </w:r>
          </w:p>
          <w:p w14:paraId="2B768CD6" w14:textId="77777777" w:rsidR="00CD4190" w:rsidRPr="00CD4190" w:rsidRDefault="00CD4190" w:rsidP="00CD4190">
            <w:pPr>
              <w:ind w:firstLine="0"/>
              <w:jc w:val="center"/>
              <w:rPr>
                <w:rFonts w:ascii="Times New Roman" w:eastAsia="Calibri" w:hAnsi="Times New Roman"/>
                <w:bCs/>
                <w:szCs w:val="24"/>
                <w:lang w:eastAsia="lt-LT"/>
              </w:rPr>
            </w:pPr>
          </w:p>
        </w:tc>
      </w:tr>
      <w:tr w:rsidR="00CD4190" w:rsidRPr="00CD4190" w14:paraId="7BDD7E0D" w14:textId="77777777" w:rsidTr="00685781">
        <w:tc>
          <w:tcPr>
            <w:tcW w:w="677" w:type="dxa"/>
            <w:tcBorders>
              <w:top w:val="single" w:sz="4" w:space="0" w:color="000000"/>
              <w:left w:val="single" w:sz="4" w:space="0" w:color="000000"/>
              <w:bottom w:val="single" w:sz="4" w:space="0" w:color="000000"/>
              <w:right w:val="single" w:sz="4" w:space="0" w:color="000000"/>
            </w:tcBorders>
          </w:tcPr>
          <w:p w14:paraId="3B59B83F" w14:textId="77777777" w:rsidR="00CD4190" w:rsidRPr="00CD4190" w:rsidRDefault="00CD4190" w:rsidP="00CD4190">
            <w:pPr>
              <w:numPr>
                <w:ilvl w:val="1"/>
                <w:numId w:val="43"/>
              </w:numPr>
              <w:ind w:left="0" w:firstLine="0"/>
              <w:contextualSpacing/>
              <w:jc w:val="center"/>
              <w:rPr>
                <w:rFonts w:ascii="Times New Roman" w:eastAsia="Calibri" w:hAnsi="Times New Roman"/>
                <w:szCs w:val="24"/>
                <w:lang w:eastAsia="lt-LT"/>
              </w:rPr>
            </w:pPr>
          </w:p>
        </w:tc>
        <w:tc>
          <w:tcPr>
            <w:tcW w:w="1728" w:type="dxa"/>
            <w:tcBorders>
              <w:top w:val="single" w:sz="4" w:space="0" w:color="000000"/>
              <w:left w:val="single" w:sz="4" w:space="0" w:color="000000"/>
              <w:bottom w:val="single" w:sz="4" w:space="0" w:color="000000"/>
              <w:right w:val="single" w:sz="4" w:space="0" w:color="000000"/>
            </w:tcBorders>
          </w:tcPr>
          <w:p w14:paraId="7BFE1948" w14:textId="77777777" w:rsidR="00CD4190" w:rsidRPr="00CD4190" w:rsidRDefault="00CD4190" w:rsidP="00CD4190">
            <w:pPr>
              <w:ind w:firstLine="0"/>
              <w:jc w:val="left"/>
              <w:rPr>
                <w:rFonts w:ascii="Times New Roman" w:eastAsia="Calibri" w:hAnsi="Times New Roman"/>
                <w:szCs w:val="24"/>
                <w:lang w:eastAsia="lt-LT"/>
              </w:rPr>
            </w:pPr>
          </w:p>
        </w:tc>
        <w:tc>
          <w:tcPr>
            <w:tcW w:w="2693" w:type="dxa"/>
            <w:tcBorders>
              <w:top w:val="single" w:sz="4" w:space="0" w:color="000000"/>
              <w:left w:val="single" w:sz="4" w:space="0" w:color="000000"/>
              <w:bottom w:val="single" w:sz="4" w:space="0" w:color="000000"/>
              <w:right w:val="single" w:sz="4" w:space="0" w:color="000000"/>
            </w:tcBorders>
            <w:vAlign w:val="center"/>
          </w:tcPr>
          <w:p w14:paraId="5E1CDB89" w14:textId="77777777" w:rsidR="00CD4190" w:rsidRPr="00CD4190" w:rsidRDefault="00CD4190" w:rsidP="00CD4190">
            <w:pPr>
              <w:ind w:firstLine="0"/>
              <w:jc w:val="center"/>
              <w:rPr>
                <w:rFonts w:ascii="Times New Roman" w:eastAsia="Calibri" w:hAnsi="Times New Roman"/>
                <w:szCs w:val="24"/>
                <w:lang w:eastAsia="lt-LT"/>
              </w:rPr>
            </w:pPr>
          </w:p>
        </w:tc>
        <w:tc>
          <w:tcPr>
            <w:tcW w:w="1985" w:type="dxa"/>
            <w:tcBorders>
              <w:top w:val="single" w:sz="4" w:space="0" w:color="000000"/>
              <w:left w:val="single" w:sz="4" w:space="0" w:color="000000"/>
              <w:bottom w:val="single" w:sz="4" w:space="0" w:color="000000"/>
              <w:right w:val="single" w:sz="4" w:space="0" w:color="000000"/>
            </w:tcBorders>
            <w:vAlign w:val="center"/>
          </w:tcPr>
          <w:p w14:paraId="141F04B1" w14:textId="77777777" w:rsidR="00CD4190" w:rsidRPr="00CD4190" w:rsidRDefault="00CD4190" w:rsidP="00CD4190">
            <w:pPr>
              <w:ind w:firstLine="0"/>
              <w:jc w:val="center"/>
              <w:rPr>
                <w:rFonts w:ascii="Times New Roman" w:eastAsia="Calibri" w:hAnsi="Times New Roman"/>
                <w:szCs w:val="24"/>
                <w:lang w:eastAsia="lt-LT"/>
              </w:rPr>
            </w:pPr>
          </w:p>
        </w:tc>
        <w:tc>
          <w:tcPr>
            <w:tcW w:w="2410" w:type="dxa"/>
            <w:tcBorders>
              <w:top w:val="single" w:sz="4" w:space="0" w:color="000000"/>
              <w:left w:val="single" w:sz="4" w:space="0" w:color="000000"/>
              <w:bottom w:val="single" w:sz="4" w:space="0" w:color="000000"/>
              <w:right w:val="single" w:sz="4" w:space="0" w:color="000000"/>
            </w:tcBorders>
            <w:vAlign w:val="center"/>
          </w:tcPr>
          <w:p w14:paraId="0503BFB0" w14:textId="77777777" w:rsidR="00CD4190" w:rsidRPr="00CD4190" w:rsidRDefault="00CD4190" w:rsidP="00CD4190">
            <w:pPr>
              <w:ind w:firstLine="0"/>
              <w:jc w:val="center"/>
              <w:rPr>
                <w:rFonts w:ascii="Times New Roman" w:eastAsia="Calibri" w:hAnsi="Times New Roman"/>
                <w:szCs w:val="24"/>
                <w:lang w:eastAsia="lt-LT"/>
              </w:rPr>
            </w:pPr>
          </w:p>
        </w:tc>
      </w:tr>
    </w:tbl>
    <w:p w14:paraId="7B39C4FC" w14:textId="77777777" w:rsidR="00CD4190" w:rsidRPr="00CD4190" w:rsidRDefault="00CD4190" w:rsidP="00CD4190">
      <w:pPr>
        <w:ind w:firstLine="567"/>
        <w:jc w:val="center"/>
        <w:rPr>
          <w:rFonts w:eastAsia="Calibri"/>
          <w:b/>
          <w:bCs/>
          <w:szCs w:val="24"/>
          <w:lang w:eastAsia="lt-LT"/>
        </w:rPr>
      </w:pPr>
    </w:p>
    <w:tbl>
      <w:tblPr>
        <w:tblW w:w="9374" w:type="dxa"/>
        <w:tblInd w:w="165" w:type="dxa"/>
        <w:tblLook w:val="04A0" w:firstRow="1" w:lastRow="0" w:firstColumn="1" w:lastColumn="0" w:noHBand="0" w:noVBand="1"/>
      </w:tblPr>
      <w:tblGrid>
        <w:gridCol w:w="4659"/>
        <w:gridCol w:w="4715"/>
      </w:tblGrid>
      <w:tr w:rsidR="00247BF9" w:rsidRPr="00247BF9" w14:paraId="4ED9AFAE" w14:textId="77777777" w:rsidTr="00247BF9">
        <w:trPr>
          <w:trHeight w:val="4041"/>
        </w:trPr>
        <w:tc>
          <w:tcPr>
            <w:tcW w:w="4659" w:type="dxa"/>
          </w:tcPr>
          <w:p w14:paraId="368AAC74" w14:textId="77777777" w:rsidR="00247BF9" w:rsidRPr="00247BF9" w:rsidRDefault="00247BF9" w:rsidP="00247BF9">
            <w:pPr>
              <w:tabs>
                <w:tab w:val="left" w:pos="9630"/>
              </w:tabs>
              <w:ind w:firstLine="0"/>
              <w:jc w:val="left"/>
              <w:rPr>
                <w:b/>
                <w:szCs w:val="24"/>
              </w:rPr>
            </w:pPr>
          </w:p>
          <w:p w14:paraId="0106B85C" w14:textId="77777777" w:rsidR="00247BF9" w:rsidRPr="00247BF9" w:rsidRDefault="00247BF9" w:rsidP="00247BF9">
            <w:pPr>
              <w:tabs>
                <w:tab w:val="left" w:pos="720"/>
                <w:tab w:val="left" w:pos="1008"/>
                <w:tab w:val="left" w:pos="9630"/>
              </w:tabs>
              <w:ind w:firstLine="0"/>
              <w:jc w:val="left"/>
              <w:rPr>
                <w:b/>
                <w:szCs w:val="24"/>
              </w:rPr>
            </w:pPr>
            <w:r w:rsidRPr="00247BF9">
              <w:rPr>
                <w:b/>
                <w:szCs w:val="24"/>
              </w:rPr>
              <w:t>KLIENTAS</w:t>
            </w:r>
          </w:p>
          <w:p w14:paraId="79DB4935" w14:textId="77777777" w:rsidR="00247BF9" w:rsidRPr="00247BF9" w:rsidRDefault="00247BF9" w:rsidP="00247BF9">
            <w:pPr>
              <w:tabs>
                <w:tab w:val="left" w:pos="720"/>
                <w:tab w:val="left" w:pos="1008"/>
                <w:tab w:val="left" w:pos="9630"/>
              </w:tabs>
              <w:ind w:firstLine="0"/>
              <w:jc w:val="left"/>
              <w:rPr>
                <w:szCs w:val="24"/>
              </w:rPr>
            </w:pPr>
          </w:p>
          <w:p w14:paraId="6C946166" w14:textId="77777777" w:rsidR="00247BF9" w:rsidRPr="00247BF9" w:rsidRDefault="00247BF9" w:rsidP="00247BF9">
            <w:pPr>
              <w:tabs>
                <w:tab w:val="left" w:pos="9630"/>
              </w:tabs>
              <w:ind w:firstLine="0"/>
              <w:jc w:val="left"/>
              <w:rPr>
                <w:b/>
                <w:bCs/>
                <w:szCs w:val="24"/>
              </w:rPr>
            </w:pPr>
            <w:r w:rsidRPr="00247BF9">
              <w:rPr>
                <w:b/>
                <w:bCs/>
                <w:szCs w:val="24"/>
              </w:rPr>
              <w:t xml:space="preserve">Informatikos ir ryšių departamentas </w:t>
            </w:r>
          </w:p>
          <w:p w14:paraId="1369880F" w14:textId="77777777" w:rsidR="00247BF9" w:rsidRPr="00247BF9" w:rsidRDefault="00247BF9" w:rsidP="00247BF9">
            <w:pPr>
              <w:tabs>
                <w:tab w:val="left" w:pos="9630"/>
              </w:tabs>
              <w:ind w:firstLine="0"/>
              <w:jc w:val="left"/>
              <w:rPr>
                <w:b/>
                <w:bCs/>
                <w:szCs w:val="24"/>
              </w:rPr>
            </w:pPr>
            <w:r w:rsidRPr="00247BF9">
              <w:rPr>
                <w:b/>
                <w:bCs/>
                <w:szCs w:val="24"/>
              </w:rPr>
              <w:t xml:space="preserve">prie Lietuvos Respublikos </w:t>
            </w:r>
          </w:p>
          <w:p w14:paraId="5295609E" w14:textId="77777777" w:rsidR="00247BF9" w:rsidRPr="00247BF9" w:rsidRDefault="00247BF9" w:rsidP="00247BF9">
            <w:pPr>
              <w:tabs>
                <w:tab w:val="left" w:pos="9630"/>
              </w:tabs>
              <w:ind w:firstLine="0"/>
              <w:jc w:val="left"/>
              <w:rPr>
                <w:b/>
                <w:bCs/>
                <w:szCs w:val="24"/>
              </w:rPr>
            </w:pPr>
            <w:r w:rsidRPr="00247BF9">
              <w:rPr>
                <w:b/>
                <w:bCs/>
                <w:szCs w:val="24"/>
              </w:rPr>
              <w:t>vidaus reikalų ministerijos</w:t>
            </w:r>
          </w:p>
          <w:p w14:paraId="47A87DF1" w14:textId="77777777" w:rsidR="00247BF9" w:rsidRPr="00247BF9" w:rsidRDefault="00247BF9" w:rsidP="00247BF9">
            <w:pPr>
              <w:tabs>
                <w:tab w:val="left" w:pos="9630"/>
              </w:tabs>
              <w:ind w:firstLine="0"/>
              <w:jc w:val="left"/>
              <w:rPr>
                <w:b/>
                <w:bCs/>
                <w:szCs w:val="24"/>
              </w:rPr>
            </w:pPr>
          </w:p>
          <w:p w14:paraId="25F459A6" w14:textId="77777777" w:rsidR="00247BF9" w:rsidRPr="00247BF9" w:rsidRDefault="00247BF9" w:rsidP="00247BF9">
            <w:pPr>
              <w:tabs>
                <w:tab w:val="left" w:pos="9630"/>
              </w:tabs>
              <w:ind w:firstLine="0"/>
              <w:jc w:val="left"/>
              <w:rPr>
                <w:bCs/>
                <w:szCs w:val="24"/>
              </w:rPr>
            </w:pPr>
          </w:p>
          <w:p w14:paraId="2A1FF9A4" w14:textId="77777777" w:rsidR="00247BF9" w:rsidRPr="00247BF9" w:rsidRDefault="00247BF9" w:rsidP="00247BF9">
            <w:pPr>
              <w:tabs>
                <w:tab w:val="left" w:pos="9630"/>
              </w:tabs>
              <w:ind w:firstLine="0"/>
              <w:jc w:val="left"/>
              <w:rPr>
                <w:bCs/>
                <w:szCs w:val="24"/>
              </w:rPr>
            </w:pPr>
            <w:r w:rsidRPr="00247BF9">
              <w:rPr>
                <w:bCs/>
                <w:szCs w:val="24"/>
              </w:rPr>
              <w:t>Direktorė</w:t>
            </w:r>
          </w:p>
          <w:p w14:paraId="27B8D53B" w14:textId="77777777" w:rsidR="00247BF9" w:rsidRPr="00247BF9" w:rsidRDefault="00247BF9" w:rsidP="00247BF9">
            <w:pPr>
              <w:tabs>
                <w:tab w:val="left" w:pos="9630"/>
              </w:tabs>
              <w:ind w:firstLine="0"/>
              <w:jc w:val="left"/>
              <w:rPr>
                <w:bCs/>
                <w:szCs w:val="24"/>
              </w:rPr>
            </w:pPr>
          </w:p>
          <w:p w14:paraId="78D90B4D" w14:textId="77777777" w:rsidR="00247BF9" w:rsidRPr="00247BF9" w:rsidRDefault="00247BF9" w:rsidP="00247BF9">
            <w:pPr>
              <w:tabs>
                <w:tab w:val="left" w:pos="9630"/>
              </w:tabs>
              <w:ind w:firstLine="0"/>
              <w:jc w:val="left"/>
              <w:rPr>
                <w:bCs/>
                <w:szCs w:val="24"/>
              </w:rPr>
            </w:pPr>
          </w:p>
          <w:p w14:paraId="39938521" w14:textId="77777777" w:rsidR="00247BF9" w:rsidRPr="00247BF9" w:rsidRDefault="00247BF9" w:rsidP="00247BF9">
            <w:pPr>
              <w:tabs>
                <w:tab w:val="left" w:pos="9630"/>
              </w:tabs>
              <w:ind w:firstLine="0"/>
              <w:jc w:val="left"/>
              <w:rPr>
                <w:szCs w:val="24"/>
              </w:rPr>
            </w:pPr>
            <w:r w:rsidRPr="00247BF9">
              <w:rPr>
                <w:bCs/>
                <w:szCs w:val="24"/>
              </w:rPr>
              <w:t>Viktorija Rūkštelė</w:t>
            </w:r>
          </w:p>
        </w:tc>
        <w:tc>
          <w:tcPr>
            <w:tcW w:w="4715" w:type="dxa"/>
          </w:tcPr>
          <w:p w14:paraId="6B671C13" w14:textId="77777777" w:rsidR="00247BF9" w:rsidRPr="00247BF9" w:rsidRDefault="00247BF9" w:rsidP="00247BF9">
            <w:pPr>
              <w:keepNext/>
              <w:tabs>
                <w:tab w:val="left" w:pos="9630"/>
              </w:tabs>
              <w:ind w:firstLine="0"/>
              <w:outlineLvl w:val="0"/>
              <w:rPr>
                <w:rFonts w:eastAsia="Arial Unicode MS"/>
                <w:b/>
                <w:bCs/>
                <w:szCs w:val="24"/>
              </w:rPr>
            </w:pPr>
          </w:p>
          <w:p w14:paraId="6DAD03FA" w14:textId="77777777" w:rsidR="00247BF9" w:rsidRPr="00247BF9" w:rsidRDefault="00247BF9" w:rsidP="00247BF9">
            <w:pPr>
              <w:keepNext/>
              <w:tabs>
                <w:tab w:val="left" w:pos="9630"/>
              </w:tabs>
              <w:ind w:firstLine="0"/>
              <w:outlineLvl w:val="0"/>
              <w:rPr>
                <w:rFonts w:eastAsia="Arial Unicode MS"/>
                <w:b/>
                <w:bCs/>
                <w:szCs w:val="24"/>
              </w:rPr>
            </w:pPr>
            <w:r w:rsidRPr="00247BF9">
              <w:rPr>
                <w:rFonts w:eastAsia="Arial Unicode MS"/>
                <w:b/>
                <w:bCs/>
                <w:szCs w:val="24"/>
              </w:rPr>
              <w:t>PASLAUGŲ TEIKĖJAS</w:t>
            </w:r>
          </w:p>
          <w:p w14:paraId="217E906C" w14:textId="77777777" w:rsidR="00247BF9" w:rsidRPr="00247BF9" w:rsidRDefault="00247BF9" w:rsidP="00247BF9">
            <w:pPr>
              <w:tabs>
                <w:tab w:val="left" w:pos="9630"/>
              </w:tabs>
              <w:ind w:firstLine="0"/>
              <w:rPr>
                <w:b/>
                <w:szCs w:val="24"/>
                <w:lang w:eastAsia="lt-LT"/>
              </w:rPr>
            </w:pPr>
          </w:p>
          <w:p w14:paraId="0F7749CB" w14:textId="77777777" w:rsidR="00247BF9" w:rsidRPr="00247BF9" w:rsidRDefault="00247BF9" w:rsidP="00247BF9">
            <w:pPr>
              <w:ind w:firstLine="0"/>
              <w:jc w:val="left"/>
              <w:rPr>
                <w:b/>
                <w:szCs w:val="24"/>
              </w:rPr>
            </w:pPr>
            <w:r w:rsidRPr="00247BF9">
              <w:rPr>
                <w:b/>
                <w:szCs w:val="24"/>
              </w:rPr>
              <w:t>UAB „Insoft“</w:t>
            </w:r>
          </w:p>
          <w:p w14:paraId="6E5699F4" w14:textId="77777777" w:rsidR="00247BF9" w:rsidRPr="00247BF9" w:rsidRDefault="00247BF9" w:rsidP="00247BF9">
            <w:pPr>
              <w:ind w:firstLine="0"/>
              <w:jc w:val="left"/>
              <w:rPr>
                <w:szCs w:val="24"/>
              </w:rPr>
            </w:pPr>
          </w:p>
          <w:p w14:paraId="0B5D221A" w14:textId="77777777" w:rsidR="00247BF9" w:rsidRPr="00247BF9" w:rsidRDefault="00247BF9" w:rsidP="00247BF9">
            <w:pPr>
              <w:ind w:firstLine="0"/>
              <w:jc w:val="left"/>
              <w:rPr>
                <w:szCs w:val="24"/>
              </w:rPr>
            </w:pPr>
          </w:p>
          <w:p w14:paraId="0EF1E7AF" w14:textId="77777777" w:rsidR="00247BF9" w:rsidRPr="00247BF9" w:rsidRDefault="00247BF9" w:rsidP="00247BF9">
            <w:pPr>
              <w:tabs>
                <w:tab w:val="left" w:pos="9360"/>
              </w:tabs>
              <w:ind w:firstLine="0"/>
              <w:jc w:val="left"/>
              <w:rPr>
                <w:b/>
                <w:szCs w:val="24"/>
              </w:rPr>
            </w:pPr>
          </w:p>
          <w:p w14:paraId="7151ECCD" w14:textId="77777777" w:rsidR="00247BF9" w:rsidRPr="00247BF9" w:rsidRDefault="00247BF9" w:rsidP="00247BF9">
            <w:pPr>
              <w:ind w:firstLine="0"/>
              <w:jc w:val="left"/>
              <w:rPr>
                <w:rFonts w:eastAsia="Calibri"/>
                <w:szCs w:val="24"/>
              </w:rPr>
            </w:pPr>
          </w:p>
          <w:p w14:paraId="6EF67892" w14:textId="77777777" w:rsidR="00247BF9" w:rsidRPr="00247BF9" w:rsidRDefault="00247BF9" w:rsidP="00247BF9">
            <w:pPr>
              <w:ind w:firstLine="0"/>
              <w:jc w:val="left"/>
              <w:rPr>
                <w:szCs w:val="24"/>
              </w:rPr>
            </w:pPr>
            <w:r w:rsidRPr="00247BF9">
              <w:rPr>
                <w:szCs w:val="24"/>
              </w:rPr>
              <w:t>Direktorius</w:t>
            </w:r>
          </w:p>
          <w:p w14:paraId="007C5BE0" w14:textId="77777777" w:rsidR="00247BF9" w:rsidRPr="00247BF9" w:rsidRDefault="00247BF9" w:rsidP="00247BF9">
            <w:pPr>
              <w:ind w:firstLine="0"/>
              <w:jc w:val="left"/>
              <w:rPr>
                <w:szCs w:val="24"/>
              </w:rPr>
            </w:pPr>
          </w:p>
          <w:p w14:paraId="3DDD43F7" w14:textId="77777777" w:rsidR="00247BF9" w:rsidRPr="00247BF9" w:rsidRDefault="00247BF9" w:rsidP="00247BF9">
            <w:pPr>
              <w:spacing w:after="160"/>
              <w:ind w:firstLine="0"/>
              <w:contextualSpacing/>
              <w:jc w:val="left"/>
              <w:rPr>
                <w:szCs w:val="24"/>
              </w:rPr>
            </w:pPr>
          </w:p>
          <w:p w14:paraId="6C853F48" w14:textId="77777777" w:rsidR="00247BF9" w:rsidRPr="00247BF9" w:rsidRDefault="00247BF9" w:rsidP="00247BF9">
            <w:pPr>
              <w:tabs>
                <w:tab w:val="left" w:pos="720"/>
                <w:tab w:val="left" w:pos="9630"/>
              </w:tabs>
              <w:ind w:firstLine="0"/>
              <w:jc w:val="left"/>
              <w:rPr>
                <w:szCs w:val="24"/>
              </w:rPr>
            </w:pPr>
            <w:r w:rsidRPr="00247BF9">
              <w:rPr>
                <w:szCs w:val="24"/>
              </w:rPr>
              <w:t>Mindaugas Mikulėnas</w:t>
            </w:r>
          </w:p>
        </w:tc>
      </w:tr>
    </w:tbl>
    <w:p w14:paraId="711F50D1" w14:textId="77777777" w:rsidR="001C64FD" w:rsidRPr="004216E5" w:rsidRDefault="001C64FD">
      <w:pPr>
        <w:ind w:firstLine="0"/>
        <w:jc w:val="left"/>
        <w:rPr>
          <w:b/>
          <w:szCs w:val="24"/>
        </w:rPr>
      </w:pPr>
    </w:p>
    <w:sectPr w:rsidR="001C64FD" w:rsidRPr="004216E5" w:rsidSect="007A7144">
      <w:headerReference w:type="default" r:id="rId11"/>
      <w:footerReference w:type="even" r:id="rId12"/>
      <w:footerReference w:type="default" r:id="rId13"/>
      <w:footerReference w:type="first" r:id="rId14"/>
      <w:pgSz w:w="11906" w:h="16838" w:code="9"/>
      <w:pgMar w:top="1134" w:right="566" w:bottom="1134" w:left="1701"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4A7AC" w14:textId="77777777" w:rsidR="00CB6792" w:rsidRDefault="00CB6792">
      <w:r>
        <w:separator/>
      </w:r>
    </w:p>
  </w:endnote>
  <w:endnote w:type="continuationSeparator" w:id="0">
    <w:p w14:paraId="3924AF7F" w14:textId="77777777" w:rsidR="00CB6792" w:rsidRDefault="00CB6792">
      <w:r>
        <w:continuationSeparator/>
      </w:r>
    </w:p>
  </w:endnote>
  <w:endnote w:type="continuationNotice" w:id="1">
    <w:p w14:paraId="32D78765" w14:textId="77777777" w:rsidR="00CB6792" w:rsidRDefault="00CB67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LT">
    <w:altName w:val="Times New Roman"/>
    <w:charset w:val="BA"/>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BA"/>
    <w:family w:val="swiss"/>
    <w:pitch w:val="variable"/>
    <w:sig w:usb0="00000287" w:usb1="00000000" w:usb2="00000000" w:usb3="00000000" w:csb0="0000009F" w:csb1="00000000"/>
  </w:font>
  <w:font w:name="Cambria">
    <w:panose1 w:val="02040503050406030204"/>
    <w:charset w:val="BA"/>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okChampa">
    <w:charset w:val="DE"/>
    <w:family w:val="swiss"/>
    <w:pitch w:val="variable"/>
    <w:sig w:usb0="83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B6206" w14:textId="77777777" w:rsidR="00954BA1" w:rsidRDefault="00954BA1">
    <w:pPr>
      <w:pStyle w:val="Porat"/>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Pr>
        <w:rStyle w:val="Puslapionumeris"/>
        <w:noProof/>
      </w:rPr>
      <w:t>1</w:t>
    </w:r>
    <w:r>
      <w:rPr>
        <w:rStyle w:val="Puslapionumeris"/>
      </w:rPr>
      <w:fldChar w:fldCharType="end"/>
    </w:r>
  </w:p>
  <w:p w14:paraId="711C5F43" w14:textId="77777777" w:rsidR="00954BA1" w:rsidRDefault="00954BA1">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3455748"/>
      <w:docPartObj>
        <w:docPartGallery w:val="Page Numbers (Bottom of Page)"/>
        <w:docPartUnique/>
      </w:docPartObj>
    </w:sdtPr>
    <w:sdtContent>
      <w:p w14:paraId="7D88E025" w14:textId="77777777" w:rsidR="00954BA1" w:rsidRDefault="00000000" w:rsidP="00567B24">
        <w:pPr>
          <w:pStyle w:val="Porat"/>
          <w:ind w:firstLine="0"/>
          <w:jc w:val="center"/>
        </w:pPr>
      </w:p>
    </w:sdtContent>
  </w:sdt>
  <w:p w14:paraId="070BD3E5" w14:textId="77777777" w:rsidR="00954BA1" w:rsidRDefault="00954BA1" w:rsidP="101983A0">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902D4" w14:textId="77777777" w:rsidR="00954BA1" w:rsidRDefault="00954BA1" w:rsidP="00012331">
    <w:pPr>
      <w:pStyle w:val="Porat"/>
      <w:ind w:firstLine="0"/>
      <w:jc w:val="center"/>
    </w:pPr>
  </w:p>
  <w:p w14:paraId="058E417B" w14:textId="77777777" w:rsidR="00954BA1" w:rsidRDefault="00954BA1" w:rsidP="101983A0">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7E694" w14:textId="77777777" w:rsidR="00CB6792" w:rsidRDefault="00CB6792">
      <w:r>
        <w:separator/>
      </w:r>
    </w:p>
  </w:footnote>
  <w:footnote w:type="continuationSeparator" w:id="0">
    <w:p w14:paraId="454461BF" w14:textId="77777777" w:rsidR="00CB6792" w:rsidRDefault="00CB6792">
      <w:r>
        <w:continuationSeparator/>
      </w:r>
    </w:p>
  </w:footnote>
  <w:footnote w:type="continuationNotice" w:id="1">
    <w:p w14:paraId="5D5B6CE6" w14:textId="77777777" w:rsidR="00CB6792" w:rsidRDefault="00CB67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2390444"/>
      <w:docPartObj>
        <w:docPartGallery w:val="Page Numbers (Top of Page)"/>
        <w:docPartUnique/>
      </w:docPartObj>
    </w:sdtPr>
    <w:sdtContent>
      <w:p w14:paraId="59A51BE1" w14:textId="1CFA4135" w:rsidR="00954BA1" w:rsidRDefault="00954BA1">
        <w:pPr>
          <w:pStyle w:val="Antrats"/>
          <w:jc w:val="center"/>
        </w:pPr>
        <w:r>
          <w:fldChar w:fldCharType="begin"/>
        </w:r>
        <w:r>
          <w:instrText>PAGE   \* MERGEFORMAT</w:instrText>
        </w:r>
        <w:r>
          <w:fldChar w:fldCharType="separate"/>
        </w:r>
        <w:r w:rsidR="00DA5078">
          <w:rPr>
            <w:noProof/>
          </w:rPr>
          <w:t>2</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9"/>
    <w:multiLevelType w:val="singleLevel"/>
    <w:tmpl w:val="FD1CC41E"/>
    <w:lvl w:ilvl="0">
      <w:start w:val="1"/>
      <w:numFmt w:val="bullet"/>
      <w:pStyle w:val="Sraassuenkleliais"/>
      <w:lvlText w:val=""/>
      <w:lvlJc w:val="left"/>
      <w:pPr>
        <w:tabs>
          <w:tab w:val="num" w:pos="360"/>
        </w:tabs>
        <w:ind w:left="360" w:hanging="360"/>
      </w:pPr>
      <w:rPr>
        <w:rFonts w:ascii="Symbol" w:hAnsi="Symbol" w:hint="default"/>
      </w:rPr>
    </w:lvl>
  </w:abstractNum>
  <w:abstractNum w:abstractNumId="2" w15:restartNumberingAfterBreak="0">
    <w:nsid w:val="00032F8E"/>
    <w:multiLevelType w:val="multilevel"/>
    <w:tmpl w:val="2A76452A"/>
    <w:lvl w:ilvl="0">
      <w:start w:val="1"/>
      <w:numFmt w:val="decimal"/>
      <w:lvlText w:val="%1."/>
      <w:lvlJc w:val="left"/>
      <w:pPr>
        <w:ind w:left="562" w:hanging="420"/>
      </w:pPr>
      <w:rPr>
        <w:rFonts w:hint="default"/>
      </w:rPr>
    </w:lvl>
    <w:lvl w:ilvl="1">
      <w:start w:val="1"/>
      <w:numFmt w:val="decimal"/>
      <w:lvlText w:val="%1.%2."/>
      <w:lvlJc w:val="left"/>
      <w:pPr>
        <w:ind w:left="562" w:hanging="420"/>
      </w:pPr>
      <w:rPr>
        <w:rFonts w:hint="default"/>
        <w:b w:val="0"/>
        <w:bCs/>
      </w:rPr>
    </w:lvl>
    <w:lvl w:ilvl="2">
      <w:start w:val="1"/>
      <w:numFmt w:val="decimal"/>
      <w:lvlText w:val="%1.%2.%3."/>
      <w:lvlJc w:val="left"/>
      <w:pPr>
        <w:ind w:left="1571" w:hanging="720"/>
      </w:pPr>
      <w:rPr>
        <w:rFonts w:hint="default"/>
      </w:rPr>
    </w:lvl>
    <w:lvl w:ilvl="3">
      <w:start w:val="1"/>
      <w:numFmt w:val="decimal"/>
      <w:lvlText w:val="%1.%2.%3.%4."/>
      <w:lvlJc w:val="left"/>
      <w:pPr>
        <w:ind w:left="862" w:hanging="720"/>
      </w:pPr>
      <w:rPr>
        <w:rFonts w:hint="default"/>
      </w:rPr>
    </w:lvl>
    <w:lvl w:ilvl="4">
      <w:start w:val="1"/>
      <w:numFmt w:val="decimal"/>
      <w:lvlText w:val="%1.%2.%3.%4.%5."/>
      <w:lvlJc w:val="left"/>
      <w:pPr>
        <w:ind w:left="1222" w:hanging="1080"/>
      </w:pPr>
      <w:rPr>
        <w:rFonts w:hint="default"/>
      </w:rPr>
    </w:lvl>
    <w:lvl w:ilvl="5">
      <w:start w:val="1"/>
      <w:numFmt w:val="decimal"/>
      <w:lvlText w:val="%1.%2.%3.%4.%5.%6."/>
      <w:lvlJc w:val="left"/>
      <w:pPr>
        <w:ind w:left="1222" w:hanging="1080"/>
      </w:pPr>
      <w:rPr>
        <w:rFonts w:hint="default"/>
      </w:rPr>
    </w:lvl>
    <w:lvl w:ilvl="6">
      <w:start w:val="1"/>
      <w:numFmt w:val="decimal"/>
      <w:lvlText w:val="%1.%2.%3.%4.%5.%6.%7."/>
      <w:lvlJc w:val="left"/>
      <w:pPr>
        <w:ind w:left="1582" w:hanging="1440"/>
      </w:pPr>
      <w:rPr>
        <w:rFonts w:hint="default"/>
      </w:rPr>
    </w:lvl>
    <w:lvl w:ilvl="7">
      <w:start w:val="1"/>
      <w:numFmt w:val="decimal"/>
      <w:lvlText w:val="%1.%2.%3.%4.%5.%6.%7.%8."/>
      <w:lvlJc w:val="left"/>
      <w:pPr>
        <w:ind w:left="1582" w:hanging="1440"/>
      </w:pPr>
      <w:rPr>
        <w:rFonts w:hint="default"/>
      </w:rPr>
    </w:lvl>
    <w:lvl w:ilvl="8">
      <w:start w:val="1"/>
      <w:numFmt w:val="decimal"/>
      <w:lvlText w:val="%1.%2.%3.%4.%5.%6.%7.%8.%9."/>
      <w:lvlJc w:val="left"/>
      <w:pPr>
        <w:ind w:left="1942" w:hanging="1800"/>
      </w:pPr>
      <w:rPr>
        <w:rFonts w:hint="default"/>
      </w:rPr>
    </w:lvl>
  </w:abstractNum>
  <w:abstractNum w:abstractNumId="3" w15:restartNumberingAfterBreak="0">
    <w:nsid w:val="0FF604AD"/>
    <w:multiLevelType w:val="multilevel"/>
    <w:tmpl w:val="06508660"/>
    <w:lvl w:ilvl="0">
      <w:start w:val="9"/>
      <w:numFmt w:val="decimal"/>
      <w:lvlText w:val="%1."/>
      <w:lvlJc w:val="left"/>
      <w:pPr>
        <w:ind w:left="360" w:hanging="360"/>
      </w:pPr>
      <w:rPr>
        <w:rFonts w:hint="default"/>
        <w:color w:val="000000"/>
      </w:rPr>
    </w:lvl>
    <w:lvl w:ilvl="1">
      <w:start w:val="5"/>
      <w:numFmt w:val="decimal"/>
      <w:lvlText w:val="%1.%2."/>
      <w:lvlJc w:val="left"/>
      <w:pPr>
        <w:ind w:left="1069" w:hanging="360"/>
      </w:pPr>
      <w:rPr>
        <w:rFonts w:hint="default"/>
        <w:color w:val="000000"/>
      </w:rPr>
    </w:lvl>
    <w:lvl w:ilvl="2">
      <w:start w:val="1"/>
      <w:numFmt w:val="decimal"/>
      <w:lvlText w:val="%1.%2.%3."/>
      <w:lvlJc w:val="left"/>
      <w:pPr>
        <w:ind w:left="2138" w:hanging="720"/>
      </w:pPr>
      <w:rPr>
        <w:rFonts w:hint="default"/>
        <w:color w:val="000000"/>
      </w:rPr>
    </w:lvl>
    <w:lvl w:ilvl="3">
      <w:start w:val="1"/>
      <w:numFmt w:val="decimal"/>
      <w:lvlText w:val="%1.%2.%3.%4."/>
      <w:lvlJc w:val="left"/>
      <w:pPr>
        <w:ind w:left="2847" w:hanging="720"/>
      </w:pPr>
      <w:rPr>
        <w:rFonts w:hint="default"/>
        <w:color w:val="000000"/>
      </w:rPr>
    </w:lvl>
    <w:lvl w:ilvl="4">
      <w:start w:val="1"/>
      <w:numFmt w:val="decimal"/>
      <w:lvlText w:val="%1.%2.%3.%4.%5."/>
      <w:lvlJc w:val="left"/>
      <w:pPr>
        <w:ind w:left="3916" w:hanging="1080"/>
      </w:pPr>
      <w:rPr>
        <w:rFonts w:hint="default"/>
        <w:color w:val="000000"/>
      </w:rPr>
    </w:lvl>
    <w:lvl w:ilvl="5">
      <w:start w:val="1"/>
      <w:numFmt w:val="decimal"/>
      <w:lvlText w:val="%1.%2.%3.%4.%5.%6."/>
      <w:lvlJc w:val="left"/>
      <w:pPr>
        <w:ind w:left="4625" w:hanging="1080"/>
      </w:pPr>
      <w:rPr>
        <w:rFonts w:hint="default"/>
        <w:color w:val="000000"/>
      </w:rPr>
    </w:lvl>
    <w:lvl w:ilvl="6">
      <w:start w:val="1"/>
      <w:numFmt w:val="decimal"/>
      <w:lvlText w:val="%1.%2.%3.%4.%5.%6.%7."/>
      <w:lvlJc w:val="left"/>
      <w:pPr>
        <w:ind w:left="5694" w:hanging="1440"/>
      </w:pPr>
      <w:rPr>
        <w:rFonts w:hint="default"/>
        <w:color w:val="000000"/>
      </w:rPr>
    </w:lvl>
    <w:lvl w:ilvl="7">
      <w:start w:val="1"/>
      <w:numFmt w:val="decimal"/>
      <w:lvlText w:val="%1.%2.%3.%4.%5.%6.%7.%8."/>
      <w:lvlJc w:val="left"/>
      <w:pPr>
        <w:ind w:left="6403" w:hanging="1440"/>
      </w:pPr>
      <w:rPr>
        <w:rFonts w:hint="default"/>
        <w:color w:val="000000"/>
      </w:rPr>
    </w:lvl>
    <w:lvl w:ilvl="8">
      <w:start w:val="1"/>
      <w:numFmt w:val="decimal"/>
      <w:lvlText w:val="%1.%2.%3.%4.%5.%6.%7.%8.%9."/>
      <w:lvlJc w:val="left"/>
      <w:pPr>
        <w:ind w:left="7472" w:hanging="1800"/>
      </w:pPr>
      <w:rPr>
        <w:rFonts w:hint="default"/>
        <w:color w:val="000000"/>
      </w:rPr>
    </w:lvl>
  </w:abstractNum>
  <w:abstractNum w:abstractNumId="4" w15:restartNumberingAfterBreak="0">
    <w:nsid w:val="132B14F2"/>
    <w:multiLevelType w:val="multilevel"/>
    <w:tmpl w:val="73E4655C"/>
    <w:lvl w:ilvl="0">
      <w:start w:val="7"/>
      <w:numFmt w:val="decimal"/>
      <w:lvlText w:val="%1."/>
      <w:lvlJc w:val="left"/>
      <w:pPr>
        <w:ind w:left="1211"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5" w15:restartNumberingAfterBreak="0">
    <w:nsid w:val="14AA01CA"/>
    <w:multiLevelType w:val="hybridMultilevel"/>
    <w:tmpl w:val="865E4226"/>
    <w:lvl w:ilvl="0" w:tplc="0427000F">
      <w:start w:val="1"/>
      <w:numFmt w:val="decimal"/>
      <w:lvlText w:val="%1."/>
      <w:lvlJc w:val="left"/>
      <w:pPr>
        <w:ind w:left="1287" w:hanging="360"/>
      </w:p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6" w15:restartNumberingAfterBreak="0">
    <w:nsid w:val="17F65D41"/>
    <w:multiLevelType w:val="hybridMultilevel"/>
    <w:tmpl w:val="42F05040"/>
    <w:lvl w:ilvl="0" w:tplc="1EF038EC">
      <w:start w:val="15"/>
      <w:numFmt w:val="decimal"/>
      <w:lvlText w:val="%1."/>
      <w:lvlJc w:val="left"/>
      <w:pPr>
        <w:ind w:left="1069" w:hanging="360"/>
      </w:pPr>
      <w:rPr>
        <w:rFonts w:eastAsia="Calibri"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7" w15:restartNumberingAfterBreak="0">
    <w:nsid w:val="21C12956"/>
    <w:multiLevelType w:val="hybridMultilevel"/>
    <w:tmpl w:val="FFFFFFFF"/>
    <w:lvl w:ilvl="0" w:tplc="075EE74A">
      <w:start w:val="1"/>
      <w:numFmt w:val="decimal"/>
      <w:lvlText w:val="%1."/>
      <w:lvlJc w:val="left"/>
      <w:pPr>
        <w:ind w:left="720" w:hanging="360"/>
      </w:pPr>
    </w:lvl>
    <w:lvl w:ilvl="1" w:tplc="8872E9EE">
      <w:start w:val="1"/>
      <w:numFmt w:val="decimal"/>
      <w:lvlText w:val="%2."/>
      <w:lvlJc w:val="left"/>
      <w:pPr>
        <w:ind w:left="1440" w:hanging="360"/>
      </w:pPr>
    </w:lvl>
    <w:lvl w:ilvl="2" w:tplc="1480E90A">
      <w:start w:val="1"/>
      <w:numFmt w:val="lowerRoman"/>
      <w:lvlText w:val="%3."/>
      <w:lvlJc w:val="right"/>
      <w:pPr>
        <w:ind w:left="2160" w:hanging="180"/>
      </w:pPr>
    </w:lvl>
    <w:lvl w:ilvl="3" w:tplc="A5CC25C0">
      <w:start w:val="1"/>
      <w:numFmt w:val="decimal"/>
      <w:lvlText w:val="%4."/>
      <w:lvlJc w:val="left"/>
      <w:pPr>
        <w:ind w:left="2880" w:hanging="360"/>
      </w:pPr>
    </w:lvl>
    <w:lvl w:ilvl="4" w:tplc="B47C6890">
      <w:start w:val="1"/>
      <w:numFmt w:val="lowerLetter"/>
      <w:lvlText w:val="%5."/>
      <w:lvlJc w:val="left"/>
      <w:pPr>
        <w:ind w:left="3600" w:hanging="360"/>
      </w:pPr>
    </w:lvl>
    <w:lvl w:ilvl="5" w:tplc="F5C41F7E">
      <w:start w:val="1"/>
      <w:numFmt w:val="lowerRoman"/>
      <w:lvlText w:val="%6."/>
      <w:lvlJc w:val="right"/>
      <w:pPr>
        <w:ind w:left="4320" w:hanging="180"/>
      </w:pPr>
    </w:lvl>
    <w:lvl w:ilvl="6" w:tplc="7B0AAAAE">
      <w:start w:val="1"/>
      <w:numFmt w:val="decimal"/>
      <w:lvlText w:val="%7."/>
      <w:lvlJc w:val="left"/>
      <w:pPr>
        <w:ind w:left="5040" w:hanging="360"/>
      </w:pPr>
    </w:lvl>
    <w:lvl w:ilvl="7" w:tplc="60FAB156">
      <w:start w:val="1"/>
      <w:numFmt w:val="lowerLetter"/>
      <w:lvlText w:val="%8."/>
      <w:lvlJc w:val="left"/>
      <w:pPr>
        <w:ind w:left="5760" w:hanging="360"/>
      </w:pPr>
    </w:lvl>
    <w:lvl w:ilvl="8" w:tplc="B3707060">
      <w:start w:val="1"/>
      <w:numFmt w:val="lowerRoman"/>
      <w:lvlText w:val="%9."/>
      <w:lvlJc w:val="right"/>
      <w:pPr>
        <w:ind w:left="6480" w:hanging="180"/>
      </w:pPr>
    </w:lvl>
  </w:abstractNum>
  <w:abstractNum w:abstractNumId="8" w15:restartNumberingAfterBreak="0">
    <w:nsid w:val="21C952E1"/>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9" w15:restartNumberingAfterBreak="0">
    <w:nsid w:val="2246041B"/>
    <w:multiLevelType w:val="hybridMultilevel"/>
    <w:tmpl w:val="5A446E70"/>
    <w:lvl w:ilvl="0" w:tplc="04B25E68">
      <w:start w:val="16"/>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0" w15:restartNumberingAfterBreak="0">
    <w:nsid w:val="29486A58"/>
    <w:multiLevelType w:val="hybridMultilevel"/>
    <w:tmpl w:val="FFFFFFFF"/>
    <w:lvl w:ilvl="0" w:tplc="EB444DC0">
      <w:start w:val="1"/>
      <w:numFmt w:val="decimal"/>
      <w:lvlText w:val="%1."/>
      <w:lvlJc w:val="left"/>
      <w:pPr>
        <w:ind w:left="720" w:hanging="360"/>
      </w:pPr>
    </w:lvl>
    <w:lvl w:ilvl="1" w:tplc="2EE0B808">
      <w:start w:val="1"/>
      <w:numFmt w:val="decimal"/>
      <w:lvlText w:val="%2."/>
      <w:lvlJc w:val="left"/>
      <w:pPr>
        <w:ind w:left="1440" w:hanging="360"/>
      </w:pPr>
    </w:lvl>
    <w:lvl w:ilvl="2" w:tplc="A6E8C3F0">
      <w:start w:val="1"/>
      <w:numFmt w:val="lowerRoman"/>
      <w:lvlText w:val="%3."/>
      <w:lvlJc w:val="right"/>
      <w:pPr>
        <w:ind w:left="2160" w:hanging="180"/>
      </w:pPr>
    </w:lvl>
    <w:lvl w:ilvl="3" w:tplc="71B81BC6">
      <w:start w:val="1"/>
      <w:numFmt w:val="decimal"/>
      <w:lvlText w:val="%4."/>
      <w:lvlJc w:val="left"/>
      <w:pPr>
        <w:ind w:left="2880" w:hanging="360"/>
      </w:pPr>
    </w:lvl>
    <w:lvl w:ilvl="4" w:tplc="D95ACBA8">
      <w:start w:val="1"/>
      <w:numFmt w:val="lowerLetter"/>
      <w:lvlText w:val="%5."/>
      <w:lvlJc w:val="left"/>
      <w:pPr>
        <w:ind w:left="3600" w:hanging="360"/>
      </w:pPr>
    </w:lvl>
    <w:lvl w:ilvl="5" w:tplc="933E305A">
      <w:start w:val="1"/>
      <w:numFmt w:val="lowerRoman"/>
      <w:lvlText w:val="%6."/>
      <w:lvlJc w:val="right"/>
      <w:pPr>
        <w:ind w:left="4320" w:hanging="180"/>
      </w:pPr>
    </w:lvl>
    <w:lvl w:ilvl="6" w:tplc="70C83A4A">
      <w:start w:val="1"/>
      <w:numFmt w:val="decimal"/>
      <w:lvlText w:val="%7."/>
      <w:lvlJc w:val="left"/>
      <w:pPr>
        <w:ind w:left="5040" w:hanging="360"/>
      </w:pPr>
    </w:lvl>
    <w:lvl w:ilvl="7" w:tplc="7F181884">
      <w:start w:val="1"/>
      <w:numFmt w:val="lowerLetter"/>
      <w:lvlText w:val="%8."/>
      <w:lvlJc w:val="left"/>
      <w:pPr>
        <w:ind w:left="5760" w:hanging="360"/>
      </w:pPr>
    </w:lvl>
    <w:lvl w:ilvl="8" w:tplc="D4DC8D50">
      <w:start w:val="1"/>
      <w:numFmt w:val="lowerRoman"/>
      <w:lvlText w:val="%9."/>
      <w:lvlJc w:val="right"/>
      <w:pPr>
        <w:ind w:left="6480" w:hanging="180"/>
      </w:pPr>
    </w:lvl>
  </w:abstractNum>
  <w:abstractNum w:abstractNumId="11" w15:restartNumberingAfterBreak="0">
    <w:nsid w:val="2C4621C3"/>
    <w:multiLevelType w:val="hybridMultilevel"/>
    <w:tmpl w:val="171E311E"/>
    <w:lvl w:ilvl="0" w:tplc="B554FB6C">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2" w15:restartNumberingAfterBreak="0">
    <w:nsid w:val="2D0A14CE"/>
    <w:multiLevelType w:val="multilevel"/>
    <w:tmpl w:val="F184D74C"/>
    <w:lvl w:ilvl="0">
      <w:start w:val="1"/>
      <w:numFmt w:val="decimal"/>
      <w:suff w:val="space"/>
      <w:lvlText w:val="%1."/>
      <w:lvlJc w:val="left"/>
      <w:pPr>
        <w:ind w:left="3620" w:hanging="360"/>
      </w:pPr>
      <w:rPr>
        <w:color w:val="000000"/>
      </w:rPr>
    </w:lvl>
    <w:lvl w:ilvl="1">
      <w:start w:val="1"/>
      <w:numFmt w:val="decimal"/>
      <w:suff w:val="space"/>
      <w:lvlText w:val="%1.%2."/>
      <w:lvlJc w:val="left"/>
      <w:pPr>
        <w:ind w:left="1070" w:hanging="360"/>
      </w:pPr>
      <w:rPr>
        <w:rFonts w:hint="default"/>
      </w:rPr>
    </w:lvl>
    <w:lvl w:ilvl="2">
      <w:start w:val="1"/>
      <w:numFmt w:val="decimal"/>
      <w:lvlText w:val="%1.%2.%3."/>
      <w:lvlJc w:val="left"/>
      <w:pPr>
        <w:ind w:left="1429" w:hanging="720"/>
      </w:pPr>
    </w:lvl>
    <w:lvl w:ilvl="3">
      <w:start w:val="1"/>
      <w:numFmt w:val="decimal"/>
      <w:lvlText w:val="%1.%2.%3.%4."/>
      <w:lvlJc w:val="left"/>
      <w:pPr>
        <w:ind w:left="1429" w:hanging="720"/>
      </w:pPr>
    </w:lvl>
    <w:lvl w:ilvl="4">
      <w:start w:val="1"/>
      <w:numFmt w:val="decimal"/>
      <w:lvlText w:val="%1.%2.%3.%4.%5."/>
      <w:lvlJc w:val="left"/>
      <w:pPr>
        <w:ind w:left="1789" w:hanging="1080"/>
      </w:pPr>
    </w:lvl>
    <w:lvl w:ilvl="5">
      <w:start w:val="1"/>
      <w:numFmt w:val="decimal"/>
      <w:lvlText w:val="%1.%2.%3.%4.%5.%6."/>
      <w:lvlJc w:val="left"/>
      <w:pPr>
        <w:ind w:left="1789" w:hanging="1080"/>
      </w:pPr>
    </w:lvl>
    <w:lvl w:ilvl="6">
      <w:start w:val="1"/>
      <w:numFmt w:val="decimal"/>
      <w:lvlText w:val="%1.%2.%3.%4.%5.%6.%7."/>
      <w:lvlJc w:val="left"/>
      <w:pPr>
        <w:ind w:left="2149" w:hanging="1440"/>
      </w:pPr>
    </w:lvl>
    <w:lvl w:ilvl="7">
      <w:start w:val="1"/>
      <w:numFmt w:val="decimal"/>
      <w:lvlText w:val="%1.%2.%3.%4.%5.%6.%7.%8."/>
      <w:lvlJc w:val="left"/>
      <w:pPr>
        <w:ind w:left="2149" w:hanging="1440"/>
      </w:pPr>
    </w:lvl>
    <w:lvl w:ilvl="8">
      <w:start w:val="1"/>
      <w:numFmt w:val="decimal"/>
      <w:lvlText w:val="%1.%2.%3.%4.%5.%6.%7.%8.%9."/>
      <w:lvlJc w:val="left"/>
      <w:pPr>
        <w:ind w:left="2509" w:hanging="1800"/>
      </w:pPr>
    </w:lvl>
  </w:abstractNum>
  <w:abstractNum w:abstractNumId="13" w15:restartNumberingAfterBreak="0">
    <w:nsid w:val="39BA669F"/>
    <w:multiLevelType w:val="multilevel"/>
    <w:tmpl w:val="7B80852C"/>
    <w:lvl w:ilvl="0">
      <w:start w:val="9"/>
      <w:numFmt w:val="decimal"/>
      <w:lvlText w:val="%1."/>
      <w:lvlJc w:val="left"/>
      <w:pPr>
        <w:ind w:left="360" w:hanging="360"/>
      </w:pPr>
      <w:rPr>
        <w:rFonts w:hint="default"/>
      </w:rPr>
    </w:lvl>
    <w:lvl w:ilvl="1">
      <w:start w:val="7"/>
      <w:numFmt w:val="decimal"/>
      <w:lvlText w:val="%1.%2."/>
      <w:lvlJc w:val="left"/>
      <w:pPr>
        <w:ind w:left="1429" w:hanging="360"/>
      </w:pPr>
      <w:rPr>
        <w:rFonts w:hint="default"/>
      </w:rPr>
    </w:lvl>
    <w:lvl w:ilvl="2">
      <w:start w:val="1"/>
      <w:numFmt w:val="decimal"/>
      <w:lvlText w:val="%1.%2.%3."/>
      <w:lvlJc w:val="left"/>
      <w:pPr>
        <w:ind w:left="2858" w:hanging="720"/>
      </w:pPr>
      <w:rPr>
        <w:rFonts w:hint="default"/>
      </w:rPr>
    </w:lvl>
    <w:lvl w:ilvl="3">
      <w:start w:val="1"/>
      <w:numFmt w:val="decimal"/>
      <w:lvlText w:val="%1.%2.%3.%4."/>
      <w:lvlJc w:val="left"/>
      <w:pPr>
        <w:ind w:left="3927" w:hanging="720"/>
      </w:pPr>
      <w:rPr>
        <w:rFonts w:hint="default"/>
      </w:rPr>
    </w:lvl>
    <w:lvl w:ilvl="4">
      <w:start w:val="1"/>
      <w:numFmt w:val="decimal"/>
      <w:lvlText w:val="%1.%2.%3.%4.%5."/>
      <w:lvlJc w:val="left"/>
      <w:pPr>
        <w:ind w:left="5356" w:hanging="1080"/>
      </w:pPr>
      <w:rPr>
        <w:rFonts w:hint="default"/>
      </w:rPr>
    </w:lvl>
    <w:lvl w:ilvl="5">
      <w:start w:val="1"/>
      <w:numFmt w:val="decimal"/>
      <w:lvlText w:val="%1.%2.%3.%4.%5.%6."/>
      <w:lvlJc w:val="left"/>
      <w:pPr>
        <w:ind w:left="6425" w:hanging="1080"/>
      </w:pPr>
      <w:rPr>
        <w:rFonts w:hint="default"/>
      </w:rPr>
    </w:lvl>
    <w:lvl w:ilvl="6">
      <w:start w:val="1"/>
      <w:numFmt w:val="decimal"/>
      <w:lvlText w:val="%1.%2.%3.%4.%5.%6.%7."/>
      <w:lvlJc w:val="left"/>
      <w:pPr>
        <w:ind w:left="7854" w:hanging="1440"/>
      </w:pPr>
      <w:rPr>
        <w:rFonts w:hint="default"/>
      </w:rPr>
    </w:lvl>
    <w:lvl w:ilvl="7">
      <w:start w:val="1"/>
      <w:numFmt w:val="decimal"/>
      <w:lvlText w:val="%1.%2.%3.%4.%5.%6.%7.%8."/>
      <w:lvlJc w:val="left"/>
      <w:pPr>
        <w:ind w:left="8923" w:hanging="1440"/>
      </w:pPr>
      <w:rPr>
        <w:rFonts w:hint="default"/>
      </w:rPr>
    </w:lvl>
    <w:lvl w:ilvl="8">
      <w:start w:val="1"/>
      <w:numFmt w:val="decimal"/>
      <w:lvlText w:val="%1.%2.%3.%4.%5.%6.%7.%8.%9."/>
      <w:lvlJc w:val="left"/>
      <w:pPr>
        <w:ind w:left="10352" w:hanging="1800"/>
      </w:pPr>
      <w:rPr>
        <w:rFonts w:hint="default"/>
      </w:rPr>
    </w:lvl>
  </w:abstractNum>
  <w:abstractNum w:abstractNumId="14" w15:restartNumberingAfterBreak="0">
    <w:nsid w:val="3B3F1FC1"/>
    <w:multiLevelType w:val="hybridMultilevel"/>
    <w:tmpl w:val="FFFFFFFF"/>
    <w:lvl w:ilvl="0" w:tplc="BF1C197E">
      <w:start w:val="1"/>
      <w:numFmt w:val="decimal"/>
      <w:lvlText w:val="%1."/>
      <w:lvlJc w:val="left"/>
      <w:pPr>
        <w:ind w:left="720" w:hanging="360"/>
      </w:pPr>
    </w:lvl>
    <w:lvl w:ilvl="1" w:tplc="441C6CD4">
      <w:start w:val="1"/>
      <w:numFmt w:val="decimal"/>
      <w:lvlText w:val="%2."/>
      <w:lvlJc w:val="left"/>
      <w:pPr>
        <w:ind w:left="1440" w:hanging="360"/>
      </w:pPr>
    </w:lvl>
    <w:lvl w:ilvl="2" w:tplc="58ECB166">
      <w:start w:val="1"/>
      <w:numFmt w:val="lowerRoman"/>
      <w:lvlText w:val="%3."/>
      <w:lvlJc w:val="right"/>
      <w:pPr>
        <w:ind w:left="2160" w:hanging="180"/>
      </w:pPr>
    </w:lvl>
    <w:lvl w:ilvl="3" w:tplc="10224E42">
      <w:start w:val="1"/>
      <w:numFmt w:val="decimal"/>
      <w:lvlText w:val="%4."/>
      <w:lvlJc w:val="left"/>
      <w:pPr>
        <w:ind w:left="2880" w:hanging="360"/>
      </w:pPr>
    </w:lvl>
    <w:lvl w:ilvl="4" w:tplc="B548395E">
      <w:start w:val="1"/>
      <w:numFmt w:val="lowerLetter"/>
      <w:lvlText w:val="%5."/>
      <w:lvlJc w:val="left"/>
      <w:pPr>
        <w:ind w:left="3600" w:hanging="360"/>
      </w:pPr>
    </w:lvl>
    <w:lvl w:ilvl="5" w:tplc="515E04B4">
      <w:start w:val="1"/>
      <w:numFmt w:val="lowerRoman"/>
      <w:lvlText w:val="%6."/>
      <w:lvlJc w:val="right"/>
      <w:pPr>
        <w:ind w:left="4320" w:hanging="180"/>
      </w:pPr>
    </w:lvl>
    <w:lvl w:ilvl="6" w:tplc="D040C278">
      <w:start w:val="1"/>
      <w:numFmt w:val="decimal"/>
      <w:lvlText w:val="%7."/>
      <w:lvlJc w:val="left"/>
      <w:pPr>
        <w:ind w:left="5040" w:hanging="360"/>
      </w:pPr>
    </w:lvl>
    <w:lvl w:ilvl="7" w:tplc="274850DC">
      <w:start w:val="1"/>
      <w:numFmt w:val="lowerLetter"/>
      <w:lvlText w:val="%8."/>
      <w:lvlJc w:val="left"/>
      <w:pPr>
        <w:ind w:left="5760" w:hanging="360"/>
      </w:pPr>
    </w:lvl>
    <w:lvl w:ilvl="8" w:tplc="941802EA">
      <w:start w:val="1"/>
      <w:numFmt w:val="lowerRoman"/>
      <w:lvlText w:val="%9."/>
      <w:lvlJc w:val="right"/>
      <w:pPr>
        <w:ind w:left="6480" w:hanging="180"/>
      </w:pPr>
    </w:lvl>
  </w:abstractNum>
  <w:abstractNum w:abstractNumId="15" w15:restartNumberingAfterBreak="0">
    <w:nsid w:val="42DD664D"/>
    <w:multiLevelType w:val="hybridMultilevel"/>
    <w:tmpl w:val="FFFFFFFF"/>
    <w:lvl w:ilvl="0" w:tplc="BCFED346">
      <w:start w:val="1"/>
      <w:numFmt w:val="decimal"/>
      <w:lvlText w:val="%1."/>
      <w:lvlJc w:val="left"/>
      <w:pPr>
        <w:ind w:left="720" w:hanging="360"/>
      </w:pPr>
    </w:lvl>
    <w:lvl w:ilvl="1" w:tplc="C7EC4340">
      <w:start w:val="1"/>
      <w:numFmt w:val="decimal"/>
      <w:lvlText w:val="%2."/>
      <w:lvlJc w:val="left"/>
      <w:pPr>
        <w:ind w:left="1440" w:hanging="360"/>
      </w:pPr>
    </w:lvl>
    <w:lvl w:ilvl="2" w:tplc="51CED80C">
      <w:start w:val="1"/>
      <w:numFmt w:val="lowerRoman"/>
      <w:lvlText w:val="%3."/>
      <w:lvlJc w:val="right"/>
      <w:pPr>
        <w:ind w:left="2160" w:hanging="180"/>
      </w:pPr>
    </w:lvl>
    <w:lvl w:ilvl="3" w:tplc="D7486FFA">
      <w:start w:val="1"/>
      <w:numFmt w:val="decimal"/>
      <w:lvlText w:val="%4."/>
      <w:lvlJc w:val="left"/>
      <w:pPr>
        <w:ind w:left="2880" w:hanging="360"/>
      </w:pPr>
    </w:lvl>
    <w:lvl w:ilvl="4" w:tplc="624A1D3A">
      <w:start w:val="1"/>
      <w:numFmt w:val="lowerLetter"/>
      <w:lvlText w:val="%5."/>
      <w:lvlJc w:val="left"/>
      <w:pPr>
        <w:ind w:left="3600" w:hanging="360"/>
      </w:pPr>
    </w:lvl>
    <w:lvl w:ilvl="5" w:tplc="B41AFC24">
      <w:start w:val="1"/>
      <w:numFmt w:val="lowerRoman"/>
      <w:lvlText w:val="%6."/>
      <w:lvlJc w:val="right"/>
      <w:pPr>
        <w:ind w:left="4320" w:hanging="180"/>
      </w:pPr>
    </w:lvl>
    <w:lvl w:ilvl="6" w:tplc="9C9C7664">
      <w:start w:val="1"/>
      <w:numFmt w:val="decimal"/>
      <w:lvlText w:val="%7."/>
      <w:lvlJc w:val="left"/>
      <w:pPr>
        <w:ind w:left="5040" w:hanging="360"/>
      </w:pPr>
    </w:lvl>
    <w:lvl w:ilvl="7" w:tplc="5E66DB74">
      <w:start w:val="1"/>
      <w:numFmt w:val="lowerLetter"/>
      <w:lvlText w:val="%8."/>
      <w:lvlJc w:val="left"/>
      <w:pPr>
        <w:ind w:left="5760" w:hanging="360"/>
      </w:pPr>
    </w:lvl>
    <w:lvl w:ilvl="8" w:tplc="7A54845C">
      <w:start w:val="1"/>
      <w:numFmt w:val="lowerRoman"/>
      <w:lvlText w:val="%9."/>
      <w:lvlJc w:val="right"/>
      <w:pPr>
        <w:ind w:left="6480" w:hanging="180"/>
      </w:pPr>
    </w:lvl>
  </w:abstractNum>
  <w:abstractNum w:abstractNumId="16" w15:restartNumberingAfterBreak="0">
    <w:nsid w:val="49E64C1E"/>
    <w:multiLevelType w:val="multilevel"/>
    <w:tmpl w:val="786E9FD0"/>
    <w:lvl w:ilvl="0">
      <w:start w:val="1"/>
      <w:numFmt w:val="decimal"/>
      <w:lvlText w:val="%1."/>
      <w:lvlJc w:val="left"/>
      <w:pPr>
        <w:tabs>
          <w:tab w:val="num" w:pos="1210"/>
        </w:tabs>
        <w:ind w:left="1210" w:hanging="360"/>
      </w:pPr>
      <w:rPr>
        <w:rFonts w:hint="default"/>
        <w:b w:val="0"/>
        <w:i w:val="0"/>
        <w:color w:val="auto"/>
      </w:rPr>
    </w:lvl>
    <w:lvl w:ilvl="1">
      <w:start w:val="1"/>
      <w:numFmt w:val="decimal"/>
      <w:lvlText w:val="%1.%2."/>
      <w:lvlJc w:val="left"/>
      <w:pPr>
        <w:tabs>
          <w:tab w:val="num" w:pos="1567"/>
        </w:tabs>
        <w:ind w:left="1567" w:hanging="432"/>
      </w:pPr>
      <w:rPr>
        <w:rFonts w:hint="default"/>
        <w:b w:val="0"/>
        <w:i w:val="0"/>
        <w:color w:val="auto"/>
      </w:rPr>
    </w:lvl>
    <w:lvl w:ilvl="2">
      <w:start w:val="1"/>
      <w:numFmt w:val="decimal"/>
      <w:lvlText w:val="%1.%2.%3."/>
      <w:lvlJc w:val="left"/>
      <w:pPr>
        <w:tabs>
          <w:tab w:val="num" w:pos="2290"/>
        </w:tabs>
        <w:ind w:left="2074" w:hanging="504"/>
      </w:pPr>
      <w:rPr>
        <w:rFonts w:hint="default"/>
      </w:rPr>
    </w:lvl>
    <w:lvl w:ilvl="3">
      <w:start w:val="1"/>
      <w:numFmt w:val="decimal"/>
      <w:lvlText w:val="%1.%2.%3.%4."/>
      <w:lvlJc w:val="left"/>
      <w:pPr>
        <w:tabs>
          <w:tab w:val="num" w:pos="1430"/>
        </w:tabs>
        <w:ind w:left="1358" w:hanging="648"/>
      </w:pPr>
      <w:rPr>
        <w:rFonts w:hint="default"/>
      </w:rPr>
    </w:lvl>
    <w:lvl w:ilvl="4">
      <w:start w:val="1"/>
      <w:numFmt w:val="decimal"/>
      <w:lvlText w:val="%1.%2.%3.%4.%5."/>
      <w:lvlJc w:val="left"/>
      <w:pPr>
        <w:tabs>
          <w:tab w:val="num" w:pos="3370"/>
        </w:tabs>
        <w:ind w:left="3082" w:hanging="792"/>
      </w:pPr>
      <w:rPr>
        <w:rFonts w:hint="default"/>
      </w:rPr>
    </w:lvl>
    <w:lvl w:ilvl="5">
      <w:start w:val="1"/>
      <w:numFmt w:val="decimal"/>
      <w:lvlText w:val="%1.%2.%3.%4.%5.%6."/>
      <w:lvlJc w:val="left"/>
      <w:pPr>
        <w:tabs>
          <w:tab w:val="num" w:pos="3730"/>
        </w:tabs>
        <w:ind w:left="3586" w:hanging="936"/>
      </w:pPr>
      <w:rPr>
        <w:rFonts w:hint="default"/>
      </w:rPr>
    </w:lvl>
    <w:lvl w:ilvl="6">
      <w:start w:val="1"/>
      <w:numFmt w:val="decimal"/>
      <w:lvlText w:val="%1.%2.%3.%4.%5.%6.%7."/>
      <w:lvlJc w:val="left"/>
      <w:pPr>
        <w:tabs>
          <w:tab w:val="num" w:pos="4450"/>
        </w:tabs>
        <w:ind w:left="4090" w:hanging="1080"/>
      </w:pPr>
      <w:rPr>
        <w:rFonts w:hint="default"/>
      </w:rPr>
    </w:lvl>
    <w:lvl w:ilvl="7">
      <w:start w:val="1"/>
      <w:numFmt w:val="decimal"/>
      <w:lvlText w:val="%1.%2.%3.%4.%5.%6.%7.%8."/>
      <w:lvlJc w:val="left"/>
      <w:pPr>
        <w:tabs>
          <w:tab w:val="num" w:pos="4810"/>
        </w:tabs>
        <w:ind w:left="4594" w:hanging="1224"/>
      </w:pPr>
      <w:rPr>
        <w:rFonts w:hint="default"/>
      </w:rPr>
    </w:lvl>
    <w:lvl w:ilvl="8">
      <w:start w:val="1"/>
      <w:numFmt w:val="decimal"/>
      <w:lvlText w:val="%1.%2.%3.%4.%5.%6.%7.%8.%9."/>
      <w:lvlJc w:val="left"/>
      <w:pPr>
        <w:tabs>
          <w:tab w:val="num" w:pos="5530"/>
        </w:tabs>
        <w:ind w:left="5170" w:hanging="1440"/>
      </w:pPr>
      <w:rPr>
        <w:rFonts w:hint="default"/>
      </w:rPr>
    </w:lvl>
  </w:abstractNum>
  <w:abstractNum w:abstractNumId="17" w15:restartNumberingAfterBreak="0">
    <w:nsid w:val="49F56E18"/>
    <w:multiLevelType w:val="hybridMultilevel"/>
    <w:tmpl w:val="FFFFFFFF"/>
    <w:lvl w:ilvl="0" w:tplc="A69A1598">
      <w:start w:val="1"/>
      <w:numFmt w:val="decimal"/>
      <w:lvlText w:val="%1."/>
      <w:lvlJc w:val="left"/>
      <w:pPr>
        <w:ind w:left="720" w:hanging="360"/>
      </w:pPr>
    </w:lvl>
    <w:lvl w:ilvl="1" w:tplc="CECC0038">
      <w:start w:val="1"/>
      <w:numFmt w:val="decimal"/>
      <w:lvlText w:val="%2."/>
      <w:lvlJc w:val="left"/>
      <w:pPr>
        <w:ind w:left="1440" w:hanging="360"/>
      </w:pPr>
    </w:lvl>
    <w:lvl w:ilvl="2" w:tplc="D29C2C94">
      <w:start w:val="1"/>
      <w:numFmt w:val="lowerRoman"/>
      <w:lvlText w:val="%3."/>
      <w:lvlJc w:val="right"/>
      <w:pPr>
        <w:ind w:left="2160" w:hanging="180"/>
      </w:pPr>
    </w:lvl>
    <w:lvl w:ilvl="3" w:tplc="8E10956E">
      <w:start w:val="1"/>
      <w:numFmt w:val="decimal"/>
      <w:lvlText w:val="%4."/>
      <w:lvlJc w:val="left"/>
      <w:pPr>
        <w:ind w:left="2880" w:hanging="360"/>
      </w:pPr>
    </w:lvl>
    <w:lvl w:ilvl="4" w:tplc="2E444984">
      <w:start w:val="1"/>
      <w:numFmt w:val="lowerLetter"/>
      <w:lvlText w:val="%5."/>
      <w:lvlJc w:val="left"/>
      <w:pPr>
        <w:ind w:left="3600" w:hanging="360"/>
      </w:pPr>
    </w:lvl>
    <w:lvl w:ilvl="5" w:tplc="B9BA9848">
      <w:start w:val="1"/>
      <w:numFmt w:val="lowerRoman"/>
      <w:lvlText w:val="%6."/>
      <w:lvlJc w:val="right"/>
      <w:pPr>
        <w:ind w:left="4320" w:hanging="180"/>
      </w:pPr>
    </w:lvl>
    <w:lvl w:ilvl="6" w:tplc="A98AAB32">
      <w:start w:val="1"/>
      <w:numFmt w:val="decimal"/>
      <w:lvlText w:val="%7."/>
      <w:lvlJc w:val="left"/>
      <w:pPr>
        <w:ind w:left="5040" w:hanging="360"/>
      </w:pPr>
    </w:lvl>
    <w:lvl w:ilvl="7" w:tplc="3AFC5A3A">
      <w:start w:val="1"/>
      <w:numFmt w:val="lowerLetter"/>
      <w:lvlText w:val="%8."/>
      <w:lvlJc w:val="left"/>
      <w:pPr>
        <w:ind w:left="5760" w:hanging="360"/>
      </w:pPr>
    </w:lvl>
    <w:lvl w:ilvl="8" w:tplc="F1E0B8B4">
      <w:start w:val="1"/>
      <w:numFmt w:val="lowerRoman"/>
      <w:lvlText w:val="%9."/>
      <w:lvlJc w:val="right"/>
      <w:pPr>
        <w:ind w:left="6480" w:hanging="180"/>
      </w:pPr>
    </w:lvl>
  </w:abstractNum>
  <w:abstractNum w:abstractNumId="18" w15:restartNumberingAfterBreak="0">
    <w:nsid w:val="49FD3F5F"/>
    <w:multiLevelType w:val="multilevel"/>
    <w:tmpl w:val="2AD469FE"/>
    <w:lvl w:ilvl="0">
      <w:start w:val="1"/>
      <w:numFmt w:val="decimal"/>
      <w:suff w:val="space"/>
      <w:lvlText w:val="%1."/>
      <w:lvlJc w:val="left"/>
      <w:pPr>
        <w:ind w:left="1070" w:hanging="360"/>
      </w:pPr>
      <w:rPr>
        <w:b w:val="0"/>
        <w:bCs w:val="0"/>
        <w:color w:val="000000"/>
      </w:rPr>
    </w:lvl>
    <w:lvl w:ilvl="1">
      <w:start w:val="1"/>
      <w:numFmt w:val="decimal"/>
      <w:suff w:val="space"/>
      <w:lvlText w:val="%1.%2."/>
      <w:lvlJc w:val="left"/>
      <w:pPr>
        <w:ind w:left="7590" w:hanging="360"/>
      </w:pPr>
      <w:rPr>
        <w:rFonts w:hint="default"/>
      </w:rPr>
    </w:lvl>
    <w:lvl w:ilvl="2">
      <w:start w:val="1"/>
      <w:numFmt w:val="decimal"/>
      <w:lvlText w:val="%1.%2.%3."/>
      <w:lvlJc w:val="left"/>
      <w:pPr>
        <w:ind w:left="-1121" w:hanging="720"/>
      </w:pPr>
    </w:lvl>
    <w:lvl w:ilvl="3">
      <w:start w:val="1"/>
      <w:numFmt w:val="decimal"/>
      <w:lvlText w:val="%1.%2.%3.%4."/>
      <w:lvlJc w:val="left"/>
      <w:pPr>
        <w:ind w:left="-1121" w:hanging="720"/>
      </w:pPr>
    </w:lvl>
    <w:lvl w:ilvl="4">
      <w:start w:val="1"/>
      <w:numFmt w:val="decimal"/>
      <w:lvlText w:val="%1.%2.%3.%4.%5."/>
      <w:lvlJc w:val="left"/>
      <w:pPr>
        <w:ind w:left="-761" w:hanging="1080"/>
      </w:pPr>
    </w:lvl>
    <w:lvl w:ilvl="5">
      <w:start w:val="1"/>
      <w:numFmt w:val="decimal"/>
      <w:lvlText w:val="%1.%2.%3.%4.%5.%6."/>
      <w:lvlJc w:val="left"/>
      <w:pPr>
        <w:ind w:left="-761" w:hanging="1080"/>
      </w:pPr>
    </w:lvl>
    <w:lvl w:ilvl="6">
      <w:start w:val="1"/>
      <w:numFmt w:val="decimal"/>
      <w:lvlText w:val="%1.%2.%3.%4.%5.%6.%7."/>
      <w:lvlJc w:val="left"/>
      <w:pPr>
        <w:ind w:left="-401" w:hanging="1440"/>
      </w:pPr>
    </w:lvl>
    <w:lvl w:ilvl="7">
      <w:start w:val="1"/>
      <w:numFmt w:val="decimal"/>
      <w:lvlText w:val="%1.%2.%3.%4.%5.%6.%7.%8."/>
      <w:lvlJc w:val="left"/>
      <w:pPr>
        <w:ind w:left="-401" w:hanging="1440"/>
      </w:pPr>
    </w:lvl>
    <w:lvl w:ilvl="8">
      <w:start w:val="1"/>
      <w:numFmt w:val="decimal"/>
      <w:lvlText w:val="%1.%2.%3.%4.%5.%6.%7.%8.%9."/>
      <w:lvlJc w:val="left"/>
      <w:pPr>
        <w:ind w:left="-41" w:hanging="1800"/>
      </w:pPr>
    </w:lvl>
  </w:abstractNum>
  <w:abstractNum w:abstractNumId="19" w15:restartNumberingAfterBreak="0">
    <w:nsid w:val="4B2504B7"/>
    <w:multiLevelType w:val="multilevel"/>
    <w:tmpl w:val="7DBAA790"/>
    <w:lvl w:ilvl="0">
      <w:start w:val="1"/>
      <w:numFmt w:val="decimal"/>
      <w:lvlText w:val="%1."/>
      <w:lvlJc w:val="left"/>
      <w:pPr>
        <w:ind w:left="2487" w:hanging="360"/>
      </w:pPr>
      <w:rPr>
        <w:rFonts w:ascii="Times New Roman" w:hAnsi="Times New Roman" w:cs="Times New Roman" w:hint="default"/>
        <w:color w:val="000000"/>
        <w:sz w:val="24"/>
        <w:szCs w:val="24"/>
      </w:rPr>
    </w:lvl>
    <w:lvl w:ilvl="1">
      <w:start w:val="1"/>
      <w:numFmt w:val="decimal"/>
      <w:lvlText w:val="%1.%2."/>
      <w:lvlJc w:val="left"/>
      <w:pPr>
        <w:ind w:left="5606" w:hanging="360"/>
      </w:pPr>
    </w:lvl>
    <w:lvl w:ilvl="2">
      <w:start w:val="1"/>
      <w:numFmt w:val="decimal"/>
      <w:lvlText w:val="%1.%2.%3."/>
      <w:lvlJc w:val="left"/>
      <w:pPr>
        <w:ind w:left="1429" w:hanging="720"/>
      </w:pPr>
    </w:lvl>
    <w:lvl w:ilvl="3">
      <w:start w:val="1"/>
      <w:numFmt w:val="decimal"/>
      <w:lvlText w:val="%1.%2.%3.%4."/>
      <w:lvlJc w:val="left"/>
      <w:pPr>
        <w:ind w:left="1429" w:hanging="720"/>
      </w:pPr>
    </w:lvl>
    <w:lvl w:ilvl="4">
      <w:start w:val="1"/>
      <w:numFmt w:val="decimal"/>
      <w:lvlText w:val="%1.%2.%3.%4.%5."/>
      <w:lvlJc w:val="left"/>
      <w:pPr>
        <w:ind w:left="1789" w:hanging="1080"/>
      </w:pPr>
    </w:lvl>
    <w:lvl w:ilvl="5">
      <w:start w:val="1"/>
      <w:numFmt w:val="decimal"/>
      <w:lvlText w:val="%1.%2.%3.%4.%5.%6."/>
      <w:lvlJc w:val="left"/>
      <w:pPr>
        <w:ind w:left="1789" w:hanging="1080"/>
      </w:pPr>
    </w:lvl>
    <w:lvl w:ilvl="6">
      <w:start w:val="1"/>
      <w:numFmt w:val="decimal"/>
      <w:lvlText w:val="%1.%2.%3.%4.%5.%6.%7."/>
      <w:lvlJc w:val="left"/>
      <w:pPr>
        <w:ind w:left="2149" w:hanging="1440"/>
      </w:pPr>
    </w:lvl>
    <w:lvl w:ilvl="7">
      <w:start w:val="1"/>
      <w:numFmt w:val="decimal"/>
      <w:lvlText w:val="%1.%2.%3.%4.%5.%6.%7.%8."/>
      <w:lvlJc w:val="left"/>
      <w:pPr>
        <w:ind w:left="2149" w:hanging="1440"/>
      </w:pPr>
    </w:lvl>
    <w:lvl w:ilvl="8">
      <w:start w:val="1"/>
      <w:numFmt w:val="decimal"/>
      <w:lvlText w:val="%1.%2.%3.%4.%5.%6.%7.%8.%9."/>
      <w:lvlJc w:val="left"/>
      <w:pPr>
        <w:ind w:left="2509" w:hanging="1800"/>
      </w:pPr>
    </w:lvl>
  </w:abstractNum>
  <w:abstractNum w:abstractNumId="20" w15:restartNumberingAfterBreak="0">
    <w:nsid w:val="4B30468A"/>
    <w:multiLevelType w:val="multilevel"/>
    <w:tmpl w:val="A51CAE52"/>
    <w:lvl w:ilvl="0">
      <w:start w:val="1"/>
      <w:numFmt w:val="decimal"/>
      <w:pStyle w:val="Antrat1"/>
      <w:lvlText w:val="%1."/>
      <w:lvlJc w:val="left"/>
      <w:pPr>
        <w:tabs>
          <w:tab w:val="num" w:pos="709"/>
        </w:tabs>
        <w:ind w:left="709" w:hanging="709"/>
      </w:pPr>
      <w:rPr>
        <w:rFonts w:ascii="Times New Roman" w:hAnsi="Times New Roman" w:cs="Times New Roman" w:hint="default"/>
        <w:b/>
        <w:i w:val="0"/>
        <w:caps/>
        <w:smallCaps w:val="0"/>
        <w:sz w:val="24"/>
        <w:szCs w:val="24"/>
      </w:rPr>
    </w:lvl>
    <w:lvl w:ilvl="1">
      <w:start w:val="1"/>
      <w:numFmt w:val="decimal"/>
      <w:pStyle w:val="Antrat2"/>
      <w:lvlText w:val="%2."/>
      <w:lvlJc w:val="left"/>
      <w:pPr>
        <w:ind w:left="2694" w:hanging="709"/>
      </w:pPr>
      <w:rPr>
        <w:rFonts w:ascii="Times New Roman" w:hAnsi="Times New Roman" w:cs="Times New Roman" w:hint="default"/>
        <w:b w:val="0"/>
        <w:sz w:val="24"/>
        <w:szCs w:val="24"/>
      </w:rPr>
    </w:lvl>
    <w:lvl w:ilvl="2">
      <w:start w:val="1"/>
      <w:numFmt w:val="decimal"/>
      <w:pStyle w:val="Antrat3"/>
      <w:lvlText w:val="%2.%3."/>
      <w:lvlJc w:val="left"/>
      <w:pPr>
        <w:ind w:left="1276" w:hanging="709"/>
      </w:pPr>
      <w:rPr>
        <w:rFonts w:ascii="Times New Roman" w:hAnsi="Times New Roman" w:cs="Times New Roman" w:hint="default"/>
        <w:b w:val="0"/>
        <w:sz w:val="24"/>
        <w:szCs w:val="24"/>
      </w:rPr>
    </w:lvl>
    <w:lvl w:ilvl="3">
      <w:start w:val="1"/>
      <w:numFmt w:val="lowerLetter"/>
      <w:pStyle w:val="Antrat4"/>
      <w:lvlText w:val="(%4)"/>
      <w:lvlJc w:val="left"/>
      <w:pPr>
        <w:ind w:left="1418" w:hanging="709"/>
      </w:pPr>
      <w:rPr>
        <w:rFonts w:ascii="Times New Roman" w:hAnsi="Times New Roman" w:cs="Times New Roman" w:hint="default"/>
        <w:sz w:val="24"/>
        <w:szCs w:val="24"/>
      </w:rPr>
    </w:lvl>
    <w:lvl w:ilvl="4">
      <w:start w:val="1"/>
      <w:numFmt w:val="lowerRoman"/>
      <w:pStyle w:val="Antrat5"/>
      <w:lvlText w:val="(%5)"/>
      <w:lvlJc w:val="left"/>
      <w:pPr>
        <w:ind w:left="2126" w:hanging="708"/>
      </w:pPr>
      <w:rPr>
        <w:rFonts w:hint="default"/>
        <w:sz w:val="20"/>
      </w:rPr>
    </w:lvl>
    <w:lvl w:ilvl="5">
      <w:start w:val="1"/>
      <w:numFmt w:val="lowerLetter"/>
      <w:pStyle w:val="Antrat6"/>
      <w:lvlText w:val="%6."/>
      <w:lvlJc w:val="left"/>
      <w:pPr>
        <w:ind w:left="2835" w:hanging="709"/>
      </w:pPr>
      <w:rPr>
        <w:rFonts w:ascii="Trebuchet MS" w:hAnsi="Trebuchet MS" w:hint="default"/>
        <w:sz w:val="20"/>
      </w:rPr>
    </w:lvl>
    <w:lvl w:ilvl="6">
      <w:start w:val="1"/>
      <w:numFmt w:val="lowerRoman"/>
      <w:pStyle w:val="Antrat7"/>
      <w:lvlText w:val="%7."/>
      <w:lvlJc w:val="left"/>
      <w:pPr>
        <w:ind w:left="3544" w:hanging="709"/>
      </w:pPr>
      <w:rPr>
        <w:rFonts w:ascii="Trebuchet MS" w:hAnsi="Trebuchet MS" w:hint="default"/>
        <w:sz w:val="20"/>
      </w:rPr>
    </w:lvl>
    <w:lvl w:ilvl="7">
      <w:start w:val="1"/>
      <w:numFmt w:val="lowerLetter"/>
      <w:pStyle w:val="Antrat8"/>
      <w:lvlText w:val="%8)"/>
      <w:lvlJc w:val="left"/>
      <w:pPr>
        <w:ind w:left="4253" w:hanging="709"/>
      </w:pPr>
      <w:rPr>
        <w:rFonts w:ascii="Trebuchet MS" w:hAnsi="Trebuchet MS" w:hint="default"/>
        <w:sz w:val="20"/>
      </w:rPr>
    </w:lvl>
    <w:lvl w:ilvl="8">
      <w:start w:val="1"/>
      <w:numFmt w:val="decimal"/>
      <w:pStyle w:val="Antrat9"/>
      <w:lvlText w:val="%9."/>
      <w:lvlJc w:val="left"/>
      <w:pPr>
        <w:ind w:left="4961" w:hanging="708"/>
      </w:pPr>
      <w:rPr>
        <w:rFonts w:ascii="Times New Roman" w:hAnsi="Times New Roman" w:cs="Times New Roman" w:hint="default"/>
        <w:sz w:val="24"/>
        <w:szCs w:val="24"/>
      </w:rPr>
    </w:lvl>
  </w:abstractNum>
  <w:abstractNum w:abstractNumId="21" w15:restartNumberingAfterBreak="0">
    <w:nsid w:val="4EBD5C2F"/>
    <w:multiLevelType w:val="multilevel"/>
    <w:tmpl w:val="D200D436"/>
    <w:lvl w:ilvl="0">
      <w:start w:val="1"/>
      <w:numFmt w:val="decimal"/>
      <w:lvlText w:val="%1."/>
      <w:lvlJc w:val="left"/>
      <w:pPr>
        <w:ind w:left="720" w:hanging="360"/>
      </w:pPr>
      <w:rPr>
        <w:rFonts w:hint="default"/>
        <w:b/>
      </w:rPr>
    </w:lvl>
    <w:lvl w:ilvl="1">
      <w:start w:val="1"/>
      <w:numFmt w:val="decimal"/>
      <w:isLgl/>
      <w:lvlText w:val="%1.%2."/>
      <w:lvlJc w:val="left"/>
      <w:pPr>
        <w:ind w:left="1905" w:hanging="1185"/>
      </w:pPr>
      <w:rPr>
        <w:rFonts w:hint="default"/>
      </w:rPr>
    </w:lvl>
    <w:lvl w:ilvl="2">
      <w:start w:val="1"/>
      <w:numFmt w:val="decimal"/>
      <w:isLgl/>
      <w:lvlText w:val="%1.%2.%3."/>
      <w:lvlJc w:val="left"/>
      <w:pPr>
        <w:ind w:left="1894" w:hanging="1185"/>
      </w:pPr>
      <w:rPr>
        <w:rFonts w:hint="default"/>
        <w:b w:val="0"/>
      </w:rPr>
    </w:lvl>
    <w:lvl w:ilvl="3">
      <w:start w:val="1"/>
      <w:numFmt w:val="decimal"/>
      <w:isLgl/>
      <w:lvlText w:val="%1.%2.%3.%4."/>
      <w:lvlJc w:val="left"/>
      <w:pPr>
        <w:ind w:left="2625" w:hanging="1185"/>
      </w:pPr>
      <w:rPr>
        <w:rFonts w:hint="default"/>
      </w:rPr>
    </w:lvl>
    <w:lvl w:ilvl="4">
      <w:start w:val="1"/>
      <w:numFmt w:val="decimal"/>
      <w:isLgl/>
      <w:lvlText w:val="%1.%2.%3.%4.%5."/>
      <w:lvlJc w:val="left"/>
      <w:pPr>
        <w:ind w:left="2985" w:hanging="1185"/>
      </w:pPr>
      <w:rPr>
        <w:rFonts w:hint="default"/>
      </w:rPr>
    </w:lvl>
    <w:lvl w:ilvl="5">
      <w:start w:val="1"/>
      <w:numFmt w:val="decimal"/>
      <w:isLgl/>
      <w:lvlText w:val="%1.%2.%3.%4.%5.%6."/>
      <w:lvlJc w:val="left"/>
      <w:pPr>
        <w:ind w:left="3345" w:hanging="1185"/>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2" w15:restartNumberingAfterBreak="0">
    <w:nsid w:val="50DB1737"/>
    <w:multiLevelType w:val="multilevel"/>
    <w:tmpl w:val="0A664AC6"/>
    <w:lvl w:ilvl="0">
      <w:start w:val="1"/>
      <w:numFmt w:val="decimal"/>
      <w:lvlText w:val="%1."/>
      <w:lvlJc w:val="left"/>
      <w:pPr>
        <w:ind w:left="1500" w:hanging="360"/>
      </w:pPr>
      <w:rPr>
        <w:rFonts w:hint="default"/>
      </w:rPr>
    </w:lvl>
    <w:lvl w:ilvl="1">
      <w:start w:val="3"/>
      <w:numFmt w:val="decimal"/>
      <w:lvlText w:val="%1.%2."/>
      <w:lvlJc w:val="left"/>
      <w:pPr>
        <w:ind w:left="1615" w:hanging="480"/>
      </w:pPr>
    </w:lvl>
    <w:lvl w:ilvl="2">
      <w:start w:val="1"/>
      <w:numFmt w:val="decimal"/>
      <w:isLgl/>
      <w:lvlText w:val="%1.%2.%3."/>
      <w:lvlJc w:val="left"/>
      <w:pPr>
        <w:ind w:left="1860" w:hanging="720"/>
      </w:pPr>
      <w:rPr>
        <w:rFonts w:hint="default"/>
      </w:rPr>
    </w:lvl>
    <w:lvl w:ilvl="3">
      <w:start w:val="1"/>
      <w:numFmt w:val="decimal"/>
      <w:isLgl/>
      <w:lvlText w:val="%1.%2.%3.%4."/>
      <w:lvlJc w:val="left"/>
      <w:pPr>
        <w:ind w:left="1860" w:hanging="720"/>
      </w:pPr>
      <w:rPr>
        <w:rFonts w:hint="default"/>
      </w:rPr>
    </w:lvl>
    <w:lvl w:ilvl="4">
      <w:start w:val="1"/>
      <w:numFmt w:val="decimal"/>
      <w:isLgl/>
      <w:lvlText w:val="%1.%2.%3.%4.%5."/>
      <w:lvlJc w:val="left"/>
      <w:pPr>
        <w:ind w:left="2220" w:hanging="1080"/>
      </w:pPr>
      <w:rPr>
        <w:rFonts w:hint="default"/>
      </w:rPr>
    </w:lvl>
    <w:lvl w:ilvl="5">
      <w:start w:val="1"/>
      <w:numFmt w:val="decimal"/>
      <w:isLgl/>
      <w:lvlText w:val="%1.%2.%3.%4.%5.%6."/>
      <w:lvlJc w:val="left"/>
      <w:pPr>
        <w:ind w:left="2220" w:hanging="1080"/>
      </w:pPr>
      <w:rPr>
        <w:rFonts w:hint="default"/>
      </w:rPr>
    </w:lvl>
    <w:lvl w:ilvl="6">
      <w:start w:val="1"/>
      <w:numFmt w:val="decimal"/>
      <w:isLgl/>
      <w:lvlText w:val="%1.%2.%3.%4.%5.%6.%7."/>
      <w:lvlJc w:val="left"/>
      <w:pPr>
        <w:ind w:left="2580" w:hanging="1440"/>
      </w:pPr>
      <w:rPr>
        <w:rFonts w:hint="default"/>
      </w:rPr>
    </w:lvl>
    <w:lvl w:ilvl="7">
      <w:start w:val="1"/>
      <w:numFmt w:val="decimal"/>
      <w:isLgl/>
      <w:lvlText w:val="%1.%2.%3.%4.%5.%6.%7.%8."/>
      <w:lvlJc w:val="left"/>
      <w:pPr>
        <w:ind w:left="2580" w:hanging="1440"/>
      </w:pPr>
      <w:rPr>
        <w:rFonts w:hint="default"/>
      </w:rPr>
    </w:lvl>
    <w:lvl w:ilvl="8">
      <w:start w:val="1"/>
      <w:numFmt w:val="decimal"/>
      <w:isLgl/>
      <w:lvlText w:val="%1.%2.%3.%4.%5.%6.%7.%8.%9."/>
      <w:lvlJc w:val="left"/>
      <w:pPr>
        <w:ind w:left="2940" w:hanging="1800"/>
      </w:pPr>
      <w:rPr>
        <w:rFonts w:hint="default"/>
      </w:rPr>
    </w:lvl>
  </w:abstractNum>
  <w:abstractNum w:abstractNumId="23" w15:restartNumberingAfterBreak="0">
    <w:nsid w:val="51991ED3"/>
    <w:multiLevelType w:val="multilevel"/>
    <w:tmpl w:val="D082940A"/>
    <w:styleLink w:val="Style1"/>
    <w:lvl w:ilvl="0">
      <w:start w:val="1"/>
      <w:numFmt w:val="decimal"/>
      <w:lvlText w:val="%1."/>
      <w:lvlJc w:val="left"/>
      <w:pPr>
        <w:ind w:left="6117" w:hanging="357"/>
      </w:pPr>
      <w:rPr>
        <w:rFonts w:ascii="Trebuchet MS" w:hAnsi="Trebuchet MS" w:hint="default"/>
        <w:b/>
        <w:caps/>
        <w:smallCaps w:val="0"/>
        <w:sz w:val="20"/>
      </w:rPr>
    </w:lvl>
    <w:lvl w:ilvl="1">
      <w:start w:val="1"/>
      <w:numFmt w:val="decimal"/>
      <w:lvlText w:val="%1.%2."/>
      <w:lvlJc w:val="left"/>
      <w:pPr>
        <w:ind w:left="6480" w:hanging="360"/>
      </w:pPr>
      <w:rPr>
        <w:sz w:val="20"/>
      </w:rPr>
    </w:lvl>
    <w:lvl w:ilvl="2">
      <w:start w:val="1"/>
      <w:numFmt w:val="decimal"/>
      <w:lvlText w:val="%1.%2.%3."/>
      <w:lvlJc w:val="left"/>
      <w:pPr>
        <w:ind w:left="6840" w:hanging="366"/>
      </w:pPr>
      <w:rPr>
        <w:rFonts w:ascii="Trebuchet MS" w:hAnsi="Trebuchet MS" w:hint="default"/>
        <w:sz w:val="20"/>
      </w:rPr>
    </w:lvl>
    <w:lvl w:ilvl="3">
      <w:start w:val="1"/>
      <w:numFmt w:val="decimal"/>
      <w:lvlText w:val="%1.%2.%3.%4."/>
      <w:lvlJc w:val="left"/>
      <w:pPr>
        <w:ind w:left="7200" w:hanging="360"/>
      </w:pPr>
      <w:rPr>
        <w:rFonts w:ascii="Trebuchet MS" w:hAnsi="Trebuchet MS" w:hint="default"/>
        <w:sz w:val="20"/>
      </w:rPr>
    </w:lvl>
    <w:lvl w:ilvl="4">
      <w:start w:val="1"/>
      <w:numFmt w:val="decimal"/>
      <w:lvlText w:val="%1.%2.%3.%4.%5."/>
      <w:lvlJc w:val="left"/>
      <w:pPr>
        <w:ind w:left="7560" w:hanging="360"/>
      </w:pPr>
      <w:rPr>
        <w:rFonts w:ascii="Trebuchet MS" w:hAnsi="Trebuchet MS" w:hint="default"/>
        <w:sz w:val="20"/>
      </w:rPr>
    </w:lvl>
    <w:lvl w:ilvl="5">
      <w:start w:val="1"/>
      <w:numFmt w:val="decimal"/>
      <w:lvlText w:val="%1.%2.%3.%4.%5.%6."/>
      <w:lvlJc w:val="left"/>
      <w:pPr>
        <w:ind w:left="7920" w:hanging="360"/>
      </w:pPr>
      <w:rPr>
        <w:rFonts w:ascii="Trebuchet MS" w:hAnsi="Trebuchet MS" w:hint="default"/>
        <w:sz w:val="20"/>
      </w:rPr>
    </w:lvl>
    <w:lvl w:ilvl="6">
      <w:start w:val="1"/>
      <w:numFmt w:val="decimal"/>
      <w:lvlText w:val="%1.%2.%3.%4.%5.%6.%7."/>
      <w:lvlJc w:val="left"/>
      <w:pPr>
        <w:ind w:left="8280" w:hanging="360"/>
      </w:pPr>
      <w:rPr>
        <w:rFonts w:ascii="Trebuchet MS" w:hAnsi="Trebuchet MS" w:hint="default"/>
        <w:sz w:val="20"/>
      </w:rPr>
    </w:lvl>
    <w:lvl w:ilvl="7">
      <w:start w:val="1"/>
      <w:numFmt w:val="decimal"/>
      <w:lvlText w:val="%1.%2.%3.%4.%5.%6.%7.%8."/>
      <w:lvlJc w:val="left"/>
      <w:pPr>
        <w:ind w:left="8640" w:hanging="360"/>
      </w:pPr>
      <w:rPr>
        <w:rFonts w:ascii="Trebuchet MS" w:hAnsi="Trebuchet MS" w:hint="default"/>
        <w:sz w:val="20"/>
      </w:rPr>
    </w:lvl>
    <w:lvl w:ilvl="8">
      <w:start w:val="1"/>
      <w:numFmt w:val="decimal"/>
      <w:lvlText w:val="%1.%2.%3.%4.%5.%6.%7.%8.%9."/>
      <w:lvlJc w:val="left"/>
      <w:pPr>
        <w:ind w:left="9000" w:hanging="360"/>
      </w:pPr>
      <w:rPr>
        <w:rFonts w:ascii="Trebuchet MS" w:hAnsi="Trebuchet MS" w:hint="default"/>
        <w:sz w:val="20"/>
      </w:rPr>
    </w:lvl>
  </w:abstractNum>
  <w:abstractNum w:abstractNumId="24" w15:restartNumberingAfterBreak="0">
    <w:nsid w:val="55CA6BBD"/>
    <w:multiLevelType w:val="hybridMultilevel"/>
    <w:tmpl w:val="020ABAEC"/>
    <w:lvl w:ilvl="0" w:tplc="0427000F">
      <w:start w:val="1"/>
      <w:numFmt w:val="decimal"/>
      <w:lvlText w:val="%1."/>
      <w:lvlJc w:val="left"/>
      <w:pPr>
        <w:ind w:left="1429" w:hanging="360"/>
      </w:pPr>
    </w:lvl>
    <w:lvl w:ilvl="1" w:tplc="04270019" w:tentative="1">
      <w:start w:val="1"/>
      <w:numFmt w:val="lowerLetter"/>
      <w:lvlText w:val="%2."/>
      <w:lvlJc w:val="left"/>
      <w:pPr>
        <w:ind w:left="2149" w:hanging="360"/>
      </w:pPr>
    </w:lvl>
    <w:lvl w:ilvl="2" w:tplc="0427001B" w:tentative="1">
      <w:start w:val="1"/>
      <w:numFmt w:val="lowerRoman"/>
      <w:lvlText w:val="%3."/>
      <w:lvlJc w:val="right"/>
      <w:pPr>
        <w:ind w:left="2869" w:hanging="180"/>
      </w:pPr>
    </w:lvl>
    <w:lvl w:ilvl="3" w:tplc="0427000F" w:tentative="1">
      <w:start w:val="1"/>
      <w:numFmt w:val="decimal"/>
      <w:lvlText w:val="%4."/>
      <w:lvlJc w:val="left"/>
      <w:pPr>
        <w:ind w:left="3589" w:hanging="360"/>
      </w:pPr>
    </w:lvl>
    <w:lvl w:ilvl="4" w:tplc="04270019" w:tentative="1">
      <w:start w:val="1"/>
      <w:numFmt w:val="lowerLetter"/>
      <w:lvlText w:val="%5."/>
      <w:lvlJc w:val="left"/>
      <w:pPr>
        <w:ind w:left="4309" w:hanging="360"/>
      </w:pPr>
    </w:lvl>
    <w:lvl w:ilvl="5" w:tplc="0427001B" w:tentative="1">
      <w:start w:val="1"/>
      <w:numFmt w:val="lowerRoman"/>
      <w:lvlText w:val="%6."/>
      <w:lvlJc w:val="right"/>
      <w:pPr>
        <w:ind w:left="5029" w:hanging="180"/>
      </w:pPr>
    </w:lvl>
    <w:lvl w:ilvl="6" w:tplc="0427000F" w:tentative="1">
      <w:start w:val="1"/>
      <w:numFmt w:val="decimal"/>
      <w:lvlText w:val="%7."/>
      <w:lvlJc w:val="left"/>
      <w:pPr>
        <w:ind w:left="5749" w:hanging="360"/>
      </w:pPr>
    </w:lvl>
    <w:lvl w:ilvl="7" w:tplc="04270019" w:tentative="1">
      <w:start w:val="1"/>
      <w:numFmt w:val="lowerLetter"/>
      <w:lvlText w:val="%8."/>
      <w:lvlJc w:val="left"/>
      <w:pPr>
        <w:ind w:left="6469" w:hanging="360"/>
      </w:pPr>
    </w:lvl>
    <w:lvl w:ilvl="8" w:tplc="0427001B" w:tentative="1">
      <w:start w:val="1"/>
      <w:numFmt w:val="lowerRoman"/>
      <w:lvlText w:val="%9."/>
      <w:lvlJc w:val="right"/>
      <w:pPr>
        <w:ind w:left="7189" w:hanging="180"/>
      </w:pPr>
    </w:lvl>
  </w:abstractNum>
  <w:abstractNum w:abstractNumId="25" w15:restartNumberingAfterBreak="0">
    <w:nsid w:val="570A5D95"/>
    <w:multiLevelType w:val="hybridMultilevel"/>
    <w:tmpl w:val="AF5E1C2C"/>
    <w:lvl w:ilvl="0" w:tplc="82B4CD8A">
      <w:start w:val="14"/>
      <w:numFmt w:val="decimal"/>
      <w:lvlText w:val="%1."/>
      <w:lvlJc w:val="left"/>
      <w:pPr>
        <w:ind w:left="1069" w:hanging="360"/>
      </w:pPr>
      <w:rPr>
        <w:rFonts w:eastAsia="Calibri"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26" w15:restartNumberingAfterBreak="0">
    <w:nsid w:val="57773B9C"/>
    <w:multiLevelType w:val="multilevel"/>
    <w:tmpl w:val="4C7CA808"/>
    <w:lvl w:ilvl="0">
      <w:start w:val="20"/>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27" w15:restartNumberingAfterBreak="0">
    <w:nsid w:val="5CBE24A5"/>
    <w:multiLevelType w:val="multilevel"/>
    <w:tmpl w:val="E21AB6C0"/>
    <w:lvl w:ilvl="0">
      <w:start w:val="6"/>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8" w15:restartNumberingAfterBreak="0">
    <w:nsid w:val="5D8F705E"/>
    <w:multiLevelType w:val="multilevel"/>
    <w:tmpl w:val="4566B8AE"/>
    <w:lvl w:ilvl="0">
      <w:start w:val="23"/>
      <w:numFmt w:val="decimal"/>
      <w:lvlText w:val="%1."/>
      <w:lvlJc w:val="left"/>
      <w:pPr>
        <w:ind w:left="5747" w:hanging="360"/>
      </w:pPr>
    </w:lvl>
    <w:lvl w:ilvl="1">
      <w:start w:val="1"/>
      <w:numFmt w:val="decimal"/>
      <w:lvlText w:val="%2."/>
      <w:lvlJc w:val="left"/>
      <w:pPr>
        <w:ind w:left="142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47B09A8"/>
    <w:multiLevelType w:val="hybridMultilevel"/>
    <w:tmpl w:val="FFFFFFFF"/>
    <w:lvl w:ilvl="0" w:tplc="2E723678">
      <w:start w:val="1"/>
      <w:numFmt w:val="decimal"/>
      <w:lvlText w:val="%1."/>
      <w:lvlJc w:val="left"/>
      <w:pPr>
        <w:ind w:left="720" w:hanging="360"/>
      </w:pPr>
    </w:lvl>
    <w:lvl w:ilvl="1" w:tplc="F51CD0D4">
      <w:start w:val="1"/>
      <w:numFmt w:val="decimal"/>
      <w:lvlText w:val="%2."/>
      <w:lvlJc w:val="left"/>
      <w:pPr>
        <w:ind w:left="1440" w:hanging="360"/>
      </w:pPr>
    </w:lvl>
    <w:lvl w:ilvl="2" w:tplc="D73218D8">
      <w:start w:val="1"/>
      <w:numFmt w:val="lowerRoman"/>
      <w:lvlText w:val="%3."/>
      <w:lvlJc w:val="right"/>
      <w:pPr>
        <w:ind w:left="2160" w:hanging="180"/>
      </w:pPr>
    </w:lvl>
    <w:lvl w:ilvl="3" w:tplc="5D166D14">
      <w:start w:val="1"/>
      <w:numFmt w:val="decimal"/>
      <w:lvlText w:val="%4."/>
      <w:lvlJc w:val="left"/>
      <w:pPr>
        <w:ind w:left="2880" w:hanging="360"/>
      </w:pPr>
    </w:lvl>
    <w:lvl w:ilvl="4" w:tplc="FBF22648">
      <w:start w:val="1"/>
      <w:numFmt w:val="lowerLetter"/>
      <w:lvlText w:val="%5."/>
      <w:lvlJc w:val="left"/>
      <w:pPr>
        <w:ind w:left="3600" w:hanging="360"/>
      </w:pPr>
    </w:lvl>
    <w:lvl w:ilvl="5" w:tplc="FB6056F8">
      <w:start w:val="1"/>
      <w:numFmt w:val="lowerRoman"/>
      <w:lvlText w:val="%6."/>
      <w:lvlJc w:val="right"/>
      <w:pPr>
        <w:ind w:left="4320" w:hanging="180"/>
      </w:pPr>
    </w:lvl>
    <w:lvl w:ilvl="6" w:tplc="D982D3F2">
      <w:start w:val="1"/>
      <w:numFmt w:val="decimal"/>
      <w:lvlText w:val="%7."/>
      <w:lvlJc w:val="left"/>
      <w:pPr>
        <w:ind w:left="5040" w:hanging="360"/>
      </w:pPr>
    </w:lvl>
    <w:lvl w:ilvl="7" w:tplc="9C8C38B6">
      <w:start w:val="1"/>
      <w:numFmt w:val="lowerLetter"/>
      <w:lvlText w:val="%8."/>
      <w:lvlJc w:val="left"/>
      <w:pPr>
        <w:ind w:left="5760" w:hanging="360"/>
      </w:pPr>
    </w:lvl>
    <w:lvl w:ilvl="8" w:tplc="29724248">
      <w:start w:val="1"/>
      <w:numFmt w:val="lowerRoman"/>
      <w:lvlText w:val="%9."/>
      <w:lvlJc w:val="right"/>
      <w:pPr>
        <w:ind w:left="6480" w:hanging="180"/>
      </w:pPr>
    </w:lvl>
  </w:abstractNum>
  <w:abstractNum w:abstractNumId="30" w15:restartNumberingAfterBreak="0">
    <w:nsid w:val="6536250B"/>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31" w15:restartNumberingAfterBreak="0">
    <w:nsid w:val="6ACB42A5"/>
    <w:multiLevelType w:val="multilevel"/>
    <w:tmpl w:val="949E04C2"/>
    <w:lvl w:ilvl="0">
      <w:start w:val="1"/>
      <w:numFmt w:val="decimal"/>
      <w:suff w:val="space"/>
      <w:lvlText w:val="%1."/>
      <w:lvlJc w:val="left"/>
      <w:pPr>
        <w:ind w:left="1070" w:hanging="360"/>
      </w:pPr>
      <w:rPr>
        <w:b w:val="0"/>
        <w:bCs w:val="0"/>
        <w:color w:val="000000"/>
      </w:rPr>
    </w:lvl>
    <w:lvl w:ilvl="1">
      <w:start w:val="1"/>
      <w:numFmt w:val="decimal"/>
      <w:suff w:val="space"/>
      <w:lvlText w:val="%1.%2."/>
      <w:lvlJc w:val="left"/>
      <w:pPr>
        <w:ind w:left="7590" w:hanging="360"/>
      </w:pPr>
      <w:rPr>
        <w:rFonts w:hint="default"/>
      </w:rPr>
    </w:lvl>
    <w:lvl w:ilvl="2">
      <w:start w:val="1"/>
      <w:numFmt w:val="decimal"/>
      <w:lvlText w:val="%1.%2.%3."/>
      <w:lvlJc w:val="left"/>
      <w:pPr>
        <w:ind w:left="-1121" w:hanging="720"/>
      </w:pPr>
    </w:lvl>
    <w:lvl w:ilvl="3">
      <w:start w:val="1"/>
      <w:numFmt w:val="decimal"/>
      <w:lvlText w:val="%1.%2.%3.%4."/>
      <w:lvlJc w:val="left"/>
      <w:pPr>
        <w:ind w:left="-1121" w:hanging="720"/>
      </w:pPr>
    </w:lvl>
    <w:lvl w:ilvl="4">
      <w:start w:val="1"/>
      <w:numFmt w:val="decimal"/>
      <w:lvlText w:val="%1.%2.%3.%4.%5."/>
      <w:lvlJc w:val="left"/>
      <w:pPr>
        <w:ind w:left="-761" w:hanging="1080"/>
      </w:pPr>
    </w:lvl>
    <w:lvl w:ilvl="5">
      <w:start w:val="1"/>
      <w:numFmt w:val="decimal"/>
      <w:lvlText w:val="%1.%2.%3.%4.%5.%6."/>
      <w:lvlJc w:val="left"/>
      <w:pPr>
        <w:ind w:left="-761" w:hanging="1080"/>
      </w:pPr>
    </w:lvl>
    <w:lvl w:ilvl="6">
      <w:start w:val="1"/>
      <w:numFmt w:val="decimal"/>
      <w:lvlText w:val="%1.%2.%3.%4.%5.%6.%7."/>
      <w:lvlJc w:val="left"/>
      <w:pPr>
        <w:ind w:left="-401" w:hanging="1440"/>
      </w:pPr>
    </w:lvl>
    <w:lvl w:ilvl="7">
      <w:start w:val="1"/>
      <w:numFmt w:val="decimal"/>
      <w:lvlText w:val="%1.%2.%3.%4.%5.%6.%7.%8."/>
      <w:lvlJc w:val="left"/>
      <w:pPr>
        <w:ind w:left="-401" w:hanging="1440"/>
      </w:pPr>
    </w:lvl>
    <w:lvl w:ilvl="8">
      <w:start w:val="1"/>
      <w:numFmt w:val="decimal"/>
      <w:lvlText w:val="%1.%2.%3.%4.%5.%6.%7.%8.%9."/>
      <w:lvlJc w:val="left"/>
      <w:pPr>
        <w:ind w:left="-41" w:hanging="1800"/>
      </w:pPr>
    </w:lvl>
  </w:abstractNum>
  <w:abstractNum w:abstractNumId="32" w15:restartNumberingAfterBreak="0">
    <w:nsid w:val="6EA20615"/>
    <w:multiLevelType w:val="hybridMultilevel"/>
    <w:tmpl w:val="B5841D00"/>
    <w:lvl w:ilvl="0" w:tplc="849E17CC">
      <w:start w:val="1"/>
      <w:numFmt w:val="decimal"/>
      <w:lvlText w:val="%1."/>
      <w:lvlJc w:val="left"/>
      <w:pPr>
        <w:tabs>
          <w:tab w:val="num" w:pos="709"/>
        </w:tabs>
        <w:ind w:left="709" w:hanging="709"/>
      </w:pPr>
      <w:rPr>
        <w:rFonts w:ascii="Times New Roman" w:hAnsi="Times New Roman" w:cs="Times New Roman" w:hint="default"/>
        <w:b/>
        <w:i w:val="0"/>
        <w:caps/>
        <w:smallCaps w:val="0"/>
        <w:sz w:val="24"/>
        <w:szCs w:val="24"/>
      </w:rPr>
    </w:lvl>
    <w:lvl w:ilvl="1" w:tplc="3644475E">
      <w:start w:val="1"/>
      <w:numFmt w:val="decimal"/>
      <w:lvlText w:val="%2."/>
      <w:lvlJc w:val="left"/>
      <w:pPr>
        <w:ind w:left="709" w:hanging="709"/>
      </w:pPr>
      <w:rPr>
        <w:rFonts w:hint="default"/>
        <w:b w:val="0"/>
        <w:sz w:val="24"/>
        <w:szCs w:val="24"/>
      </w:rPr>
    </w:lvl>
    <w:lvl w:ilvl="2" w:tplc="7076BB64">
      <w:start w:val="1"/>
      <w:numFmt w:val="decimal"/>
      <w:lvlText w:val="6.%3."/>
      <w:lvlJc w:val="left"/>
      <w:pPr>
        <w:ind w:left="709" w:hanging="709"/>
      </w:pPr>
      <w:rPr>
        <w:rFonts w:hint="default"/>
        <w:b w:val="0"/>
        <w:sz w:val="24"/>
        <w:szCs w:val="24"/>
      </w:rPr>
    </w:lvl>
    <w:lvl w:ilvl="3" w:tplc="766CAD44">
      <w:start w:val="1"/>
      <w:numFmt w:val="lowerLetter"/>
      <w:lvlText w:val="(%4)"/>
      <w:lvlJc w:val="left"/>
      <w:pPr>
        <w:ind w:left="1418" w:hanging="709"/>
      </w:pPr>
      <w:rPr>
        <w:rFonts w:ascii="Times New Roman" w:hAnsi="Times New Roman" w:cs="Times New Roman" w:hint="default"/>
        <w:sz w:val="24"/>
        <w:szCs w:val="24"/>
      </w:rPr>
    </w:lvl>
    <w:lvl w:ilvl="4" w:tplc="A96C313E">
      <w:start w:val="1"/>
      <w:numFmt w:val="lowerRoman"/>
      <w:lvlText w:val="(%5)"/>
      <w:lvlJc w:val="left"/>
      <w:pPr>
        <w:ind w:left="2126" w:hanging="708"/>
      </w:pPr>
      <w:rPr>
        <w:rFonts w:hint="default"/>
        <w:sz w:val="20"/>
      </w:rPr>
    </w:lvl>
    <w:lvl w:ilvl="5" w:tplc="7922B298">
      <w:start w:val="1"/>
      <w:numFmt w:val="lowerLetter"/>
      <w:lvlText w:val="%6."/>
      <w:lvlJc w:val="left"/>
      <w:pPr>
        <w:ind w:left="2835" w:hanging="709"/>
      </w:pPr>
      <w:rPr>
        <w:rFonts w:ascii="Trebuchet MS" w:hAnsi="Trebuchet MS" w:hint="default"/>
        <w:sz w:val="20"/>
      </w:rPr>
    </w:lvl>
    <w:lvl w:ilvl="6" w:tplc="E4484F8C">
      <w:start w:val="1"/>
      <w:numFmt w:val="lowerRoman"/>
      <w:lvlText w:val="%7."/>
      <w:lvlJc w:val="left"/>
      <w:pPr>
        <w:ind w:left="3544" w:hanging="709"/>
      </w:pPr>
      <w:rPr>
        <w:rFonts w:ascii="Trebuchet MS" w:hAnsi="Trebuchet MS" w:hint="default"/>
        <w:sz w:val="20"/>
      </w:rPr>
    </w:lvl>
    <w:lvl w:ilvl="7" w:tplc="027EDB0A">
      <w:start w:val="1"/>
      <w:numFmt w:val="lowerLetter"/>
      <w:lvlText w:val="%8)"/>
      <w:lvlJc w:val="left"/>
      <w:pPr>
        <w:ind w:left="4253" w:hanging="709"/>
      </w:pPr>
      <w:rPr>
        <w:rFonts w:ascii="Trebuchet MS" w:hAnsi="Trebuchet MS" w:hint="default"/>
        <w:sz w:val="20"/>
      </w:rPr>
    </w:lvl>
    <w:lvl w:ilvl="8" w:tplc="A216D2A4">
      <w:start w:val="1"/>
      <w:numFmt w:val="decimal"/>
      <w:lvlText w:val="%9."/>
      <w:lvlJc w:val="left"/>
      <w:pPr>
        <w:ind w:left="4961" w:hanging="708"/>
      </w:pPr>
      <w:rPr>
        <w:rFonts w:ascii="Times New Roman" w:hAnsi="Times New Roman" w:cs="Times New Roman" w:hint="default"/>
        <w:sz w:val="24"/>
        <w:szCs w:val="24"/>
      </w:rPr>
    </w:lvl>
  </w:abstractNum>
  <w:abstractNum w:abstractNumId="33" w15:restartNumberingAfterBreak="0">
    <w:nsid w:val="730D0034"/>
    <w:multiLevelType w:val="multilevel"/>
    <w:tmpl w:val="E5ACB708"/>
    <w:lvl w:ilvl="0">
      <w:start w:val="3"/>
      <w:numFmt w:val="decimal"/>
      <w:lvlText w:val="%1."/>
      <w:lvlJc w:val="left"/>
      <w:pPr>
        <w:ind w:left="360" w:hanging="360"/>
      </w:pPr>
      <w:rPr>
        <w:rFonts w:hint="default"/>
        <w:color w:val="000000"/>
      </w:rPr>
    </w:lvl>
    <w:lvl w:ilvl="1">
      <w:start w:val="1"/>
      <w:numFmt w:val="decimal"/>
      <w:lvlText w:val="%1.%2."/>
      <w:lvlJc w:val="left"/>
      <w:pPr>
        <w:ind w:left="786" w:hanging="360"/>
      </w:pPr>
      <w:rPr>
        <w:rFonts w:hint="default"/>
        <w:color w:val="000000"/>
      </w:rPr>
    </w:lvl>
    <w:lvl w:ilvl="2">
      <w:start w:val="1"/>
      <w:numFmt w:val="decimal"/>
      <w:lvlText w:val="%1.%2.%3."/>
      <w:lvlJc w:val="left"/>
      <w:pPr>
        <w:ind w:left="1560" w:hanging="720"/>
      </w:pPr>
      <w:rPr>
        <w:rFonts w:hint="default"/>
        <w:color w:val="000000"/>
      </w:rPr>
    </w:lvl>
    <w:lvl w:ilvl="3">
      <w:start w:val="1"/>
      <w:numFmt w:val="decimal"/>
      <w:lvlText w:val="%1.%2.%3.%4."/>
      <w:lvlJc w:val="left"/>
      <w:pPr>
        <w:ind w:left="1980" w:hanging="720"/>
      </w:pPr>
      <w:rPr>
        <w:rFonts w:hint="default"/>
        <w:color w:val="000000"/>
      </w:rPr>
    </w:lvl>
    <w:lvl w:ilvl="4">
      <w:start w:val="1"/>
      <w:numFmt w:val="decimal"/>
      <w:lvlText w:val="%1.%2.%3.%4.%5."/>
      <w:lvlJc w:val="left"/>
      <w:pPr>
        <w:ind w:left="2760" w:hanging="1080"/>
      </w:pPr>
      <w:rPr>
        <w:rFonts w:hint="default"/>
        <w:color w:val="000000"/>
      </w:rPr>
    </w:lvl>
    <w:lvl w:ilvl="5">
      <w:start w:val="1"/>
      <w:numFmt w:val="decimal"/>
      <w:lvlText w:val="%1.%2.%3.%4.%5.%6."/>
      <w:lvlJc w:val="left"/>
      <w:pPr>
        <w:ind w:left="3180" w:hanging="1080"/>
      </w:pPr>
      <w:rPr>
        <w:rFonts w:hint="default"/>
        <w:color w:val="000000"/>
      </w:rPr>
    </w:lvl>
    <w:lvl w:ilvl="6">
      <w:start w:val="1"/>
      <w:numFmt w:val="decimal"/>
      <w:lvlText w:val="%1.%2.%3.%4.%5.%6.%7."/>
      <w:lvlJc w:val="left"/>
      <w:pPr>
        <w:ind w:left="3960" w:hanging="1440"/>
      </w:pPr>
      <w:rPr>
        <w:rFonts w:hint="default"/>
        <w:color w:val="000000"/>
      </w:rPr>
    </w:lvl>
    <w:lvl w:ilvl="7">
      <w:start w:val="1"/>
      <w:numFmt w:val="decimal"/>
      <w:lvlText w:val="%1.%2.%3.%4.%5.%6.%7.%8."/>
      <w:lvlJc w:val="left"/>
      <w:pPr>
        <w:ind w:left="4380" w:hanging="1440"/>
      </w:pPr>
      <w:rPr>
        <w:rFonts w:hint="default"/>
        <w:color w:val="000000"/>
      </w:rPr>
    </w:lvl>
    <w:lvl w:ilvl="8">
      <w:start w:val="1"/>
      <w:numFmt w:val="decimal"/>
      <w:lvlText w:val="%1.%2.%3.%4.%5.%6.%7.%8.%9."/>
      <w:lvlJc w:val="left"/>
      <w:pPr>
        <w:ind w:left="5160" w:hanging="1800"/>
      </w:pPr>
      <w:rPr>
        <w:rFonts w:hint="default"/>
        <w:color w:val="000000"/>
      </w:rPr>
    </w:lvl>
  </w:abstractNum>
  <w:abstractNum w:abstractNumId="34" w15:restartNumberingAfterBreak="0">
    <w:nsid w:val="74FB12DF"/>
    <w:multiLevelType w:val="multilevel"/>
    <w:tmpl w:val="CDCCBF5A"/>
    <w:styleLink w:val="Stilius12"/>
    <w:lvl w:ilvl="0">
      <w:start w:val="1"/>
      <w:numFmt w:val="decimal"/>
      <w:lvlText w:val="%1."/>
      <w:lvlJc w:val="left"/>
      <w:pPr>
        <w:ind w:left="360" w:hanging="360"/>
      </w:pPr>
    </w:lvl>
    <w:lvl w:ilvl="1">
      <w:start w:val="1"/>
      <w:numFmt w:val="decimal"/>
      <w:pStyle w:val="NumreratStycke11"/>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E926B78"/>
    <w:multiLevelType w:val="multilevel"/>
    <w:tmpl w:val="4DF658A8"/>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color w:val="auto"/>
      </w:rPr>
    </w:lvl>
    <w:lvl w:ilvl="2">
      <w:start w:val="1"/>
      <w:numFmt w:val="decimal"/>
      <w:isLgl/>
      <w:lvlText w:val="%1.%2.%3."/>
      <w:lvlJc w:val="left"/>
      <w:pPr>
        <w:ind w:left="1430" w:hanging="720"/>
      </w:pPr>
      <w:rPr>
        <w:rFonts w:hint="default"/>
        <w:b w:val="0"/>
        <w:i w:val="0"/>
        <w:iCs/>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36" w15:restartNumberingAfterBreak="0">
    <w:nsid w:val="7EE60B24"/>
    <w:multiLevelType w:val="multilevel"/>
    <w:tmpl w:val="878A285E"/>
    <w:lvl w:ilvl="0">
      <w:start w:val="9"/>
      <w:numFmt w:val="decimal"/>
      <w:lvlText w:val="%1."/>
      <w:lvlJc w:val="left"/>
      <w:pPr>
        <w:ind w:left="360" w:hanging="360"/>
      </w:pPr>
      <w:rPr>
        <w:rFonts w:hint="default"/>
        <w:color w:val="000000"/>
      </w:rPr>
    </w:lvl>
    <w:lvl w:ilvl="1">
      <w:start w:val="5"/>
      <w:numFmt w:val="decimal"/>
      <w:lvlText w:val="%1.%2."/>
      <w:lvlJc w:val="left"/>
      <w:pPr>
        <w:ind w:left="1069" w:hanging="360"/>
      </w:pPr>
      <w:rPr>
        <w:rFonts w:hint="default"/>
        <w:color w:val="000000"/>
      </w:rPr>
    </w:lvl>
    <w:lvl w:ilvl="2">
      <w:start w:val="1"/>
      <w:numFmt w:val="decimal"/>
      <w:lvlText w:val="%1.%2.%3."/>
      <w:lvlJc w:val="left"/>
      <w:pPr>
        <w:ind w:left="2138" w:hanging="720"/>
      </w:pPr>
      <w:rPr>
        <w:rFonts w:hint="default"/>
        <w:color w:val="000000"/>
      </w:rPr>
    </w:lvl>
    <w:lvl w:ilvl="3">
      <w:start w:val="1"/>
      <w:numFmt w:val="decimal"/>
      <w:lvlText w:val="%1.%2.%3.%4."/>
      <w:lvlJc w:val="left"/>
      <w:pPr>
        <w:ind w:left="2847" w:hanging="720"/>
      </w:pPr>
      <w:rPr>
        <w:rFonts w:hint="default"/>
        <w:color w:val="000000"/>
      </w:rPr>
    </w:lvl>
    <w:lvl w:ilvl="4">
      <w:start w:val="1"/>
      <w:numFmt w:val="decimal"/>
      <w:lvlText w:val="%1.%2.%3.%4.%5."/>
      <w:lvlJc w:val="left"/>
      <w:pPr>
        <w:ind w:left="3916" w:hanging="1080"/>
      </w:pPr>
      <w:rPr>
        <w:rFonts w:hint="default"/>
        <w:color w:val="000000"/>
      </w:rPr>
    </w:lvl>
    <w:lvl w:ilvl="5">
      <w:start w:val="1"/>
      <w:numFmt w:val="decimal"/>
      <w:lvlText w:val="%1.%2.%3.%4.%5.%6."/>
      <w:lvlJc w:val="left"/>
      <w:pPr>
        <w:ind w:left="4625" w:hanging="1080"/>
      </w:pPr>
      <w:rPr>
        <w:rFonts w:hint="default"/>
        <w:color w:val="000000"/>
      </w:rPr>
    </w:lvl>
    <w:lvl w:ilvl="6">
      <w:start w:val="1"/>
      <w:numFmt w:val="decimal"/>
      <w:lvlText w:val="%1.%2.%3.%4.%5.%6.%7."/>
      <w:lvlJc w:val="left"/>
      <w:pPr>
        <w:ind w:left="5694" w:hanging="1440"/>
      </w:pPr>
      <w:rPr>
        <w:rFonts w:hint="default"/>
        <w:color w:val="000000"/>
      </w:rPr>
    </w:lvl>
    <w:lvl w:ilvl="7">
      <w:start w:val="1"/>
      <w:numFmt w:val="decimal"/>
      <w:lvlText w:val="%1.%2.%3.%4.%5.%6.%7.%8."/>
      <w:lvlJc w:val="left"/>
      <w:pPr>
        <w:ind w:left="6403" w:hanging="1440"/>
      </w:pPr>
      <w:rPr>
        <w:rFonts w:hint="default"/>
        <w:color w:val="000000"/>
      </w:rPr>
    </w:lvl>
    <w:lvl w:ilvl="8">
      <w:start w:val="1"/>
      <w:numFmt w:val="decimal"/>
      <w:lvlText w:val="%1.%2.%3.%4.%5.%6.%7.%8.%9."/>
      <w:lvlJc w:val="left"/>
      <w:pPr>
        <w:ind w:left="7472" w:hanging="1800"/>
      </w:pPr>
      <w:rPr>
        <w:rFonts w:hint="default"/>
        <w:color w:val="000000"/>
      </w:rPr>
    </w:lvl>
  </w:abstractNum>
  <w:abstractNum w:abstractNumId="37" w15:restartNumberingAfterBreak="0">
    <w:nsid w:val="7F8E508D"/>
    <w:multiLevelType w:val="multilevel"/>
    <w:tmpl w:val="09566C54"/>
    <w:styleLink w:val="Numeracija"/>
    <w:lvl w:ilvl="0">
      <w:start w:val="1"/>
      <w:numFmt w:val="decimal"/>
      <w:pStyle w:val="Heading1"/>
      <w:lvlText w:val="%1."/>
      <w:lvlJc w:val="left"/>
      <w:pPr>
        <w:ind w:left="709" w:hanging="709"/>
      </w:pPr>
      <w:rPr>
        <w:rFonts w:hint="default"/>
      </w:rPr>
    </w:lvl>
    <w:lvl w:ilvl="1">
      <w:start w:val="1"/>
      <w:numFmt w:val="decimal"/>
      <w:lvlText w:val="%1.%2."/>
      <w:lvlJc w:val="left"/>
      <w:pPr>
        <w:ind w:left="709" w:hanging="709"/>
      </w:pPr>
      <w:rPr>
        <w:rFonts w:hint="default"/>
      </w:rPr>
    </w:lvl>
    <w:lvl w:ilvl="2">
      <w:numFmt w:val="decimal"/>
      <w:lvlText w:val="%1.%2.%3."/>
      <w:lvlJc w:val="left"/>
      <w:pPr>
        <w:tabs>
          <w:tab w:val="num" w:pos="360"/>
        </w:tabs>
        <w:ind w:left="709" w:hanging="709"/>
      </w:pPr>
      <w:rPr>
        <w:rFonts w:hint="default"/>
      </w:rPr>
    </w:lvl>
    <w:lvl w:ilvl="3">
      <w:numFmt w:val="none"/>
      <w:lvlText w:val=""/>
      <w:lvlJc w:val="left"/>
      <w:pPr>
        <w:tabs>
          <w:tab w:val="num" w:pos="360"/>
        </w:tabs>
        <w:ind w:left="0" w:firstLine="0"/>
      </w:pPr>
      <w:rPr>
        <w:rFonts w:hint="default"/>
      </w:rPr>
    </w:lvl>
    <w:lvl w:ilvl="4">
      <w:numFmt w:val="none"/>
      <w:lvlText w:val=""/>
      <w:lvlJc w:val="left"/>
      <w:pPr>
        <w:tabs>
          <w:tab w:val="num" w:pos="360"/>
        </w:tabs>
        <w:ind w:left="0" w:firstLine="0"/>
      </w:pPr>
      <w:rPr>
        <w:rFonts w:hint="default"/>
      </w:rPr>
    </w:lvl>
    <w:lvl w:ilvl="5">
      <w:numFmt w:val="none"/>
      <w:lvlText w:val=""/>
      <w:lvlJc w:val="left"/>
      <w:pPr>
        <w:tabs>
          <w:tab w:val="num" w:pos="360"/>
        </w:tabs>
        <w:ind w:left="0" w:firstLine="0"/>
      </w:pPr>
      <w:rPr>
        <w:rFonts w:hint="default"/>
      </w:rPr>
    </w:lvl>
    <w:lvl w:ilvl="6">
      <w:numFmt w:val="none"/>
      <w:lvlText w:val=""/>
      <w:lvlJc w:val="left"/>
      <w:pPr>
        <w:tabs>
          <w:tab w:val="num" w:pos="360"/>
        </w:tabs>
        <w:ind w:left="0" w:firstLine="0"/>
      </w:pPr>
      <w:rPr>
        <w:rFonts w:hint="default"/>
      </w:rPr>
    </w:lvl>
    <w:lvl w:ilvl="7">
      <w:numFmt w:val="none"/>
      <w:lvlText w:val=""/>
      <w:lvlJc w:val="left"/>
      <w:pPr>
        <w:tabs>
          <w:tab w:val="num" w:pos="360"/>
        </w:tabs>
        <w:ind w:left="0" w:firstLine="0"/>
      </w:pPr>
      <w:rPr>
        <w:rFonts w:hint="default"/>
      </w:rPr>
    </w:lvl>
    <w:lvl w:ilvl="8">
      <w:numFmt w:val="none"/>
      <w:lvlText w:val=""/>
      <w:lvlJc w:val="left"/>
      <w:pPr>
        <w:tabs>
          <w:tab w:val="num" w:pos="360"/>
        </w:tabs>
        <w:ind w:left="0" w:firstLine="0"/>
      </w:pPr>
      <w:rPr>
        <w:rFonts w:hint="default"/>
      </w:rPr>
    </w:lvl>
  </w:abstractNum>
  <w:num w:numId="1" w16cid:durableId="1102800256">
    <w:abstractNumId w:val="31"/>
  </w:num>
  <w:num w:numId="2" w16cid:durableId="797726035">
    <w:abstractNumId w:val="1"/>
  </w:num>
  <w:num w:numId="3" w16cid:durableId="37901575">
    <w:abstractNumId w:val="23"/>
  </w:num>
  <w:num w:numId="4" w16cid:durableId="2059039835">
    <w:abstractNumId w:val="37"/>
  </w:num>
  <w:num w:numId="5" w16cid:durableId="58018440">
    <w:abstractNumId w:val="20"/>
  </w:num>
  <w:num w:numId="6" w16cid:durableId="396321138">
    <w:abstractNumId w:val="34"/>
  </w:num>
  <w:num w:numId="7" w16cid:durableId="1594826198">
    <w:abstractNumId w:val="12"/>
  </w:num>
  <w:num w:numId="8" w16cid:durableId="1191646111">
    <w:abstractNumId w:val="18"/>
  </w:num>
  <w:num w:numId="9" w16cid:durableId="1557546612">
    <w:abstractNumId w:val="24"/>
  </w:num>
  <w:num w:numId="10" w16cid:durableId="635256478">
    <w:abstractNumId w:val="19"/>
  </w:num>
  <w:num w:numId="11" w16cid:durableId="180319110">
    <w:abstractNumId w:val="32"/>
  </w:num>
  <w:num w:numId="12" w16cid:durableId="165443079">
    <w:abstractNumId w:val="20"/>
  </w:num>
  <w:num w:numId="13" w16cid:durableId="1375886881">
    <w:abstractNumId w:val="20"/>
  </w:num>
  <w:num w:numId="14" w16cid:durableId="1904024706">
    <w:abstractNumId w:val="20"/>
  </w:num>
  <w:num w:numId="15" w16cid:durableId="1284310846">
    <w:abstractNumId w:val="20"/>
  </w:num>
  <w:num w:numId="16" w16cid:durableId="1818178874">
    <w:abstractNumId w:val="20"/>
  </w:num>
  <w:num w:numId="17" w16cid:durableId="1170605504">
    <w:abstractNumId w:val="20"/>
  </w:num>
  <w:num w:numId="18" w16cid:durableId="1969816338">
    <w:abstractNumId w:val="20"/>
  </w:num>
  <w:num w:numId="19" w16cid:durableId="193275756">
    <w:abstractNumId w:val="22"/>
  </w:num>
  <w:num w:numId="20" w16cid:durableId="834682819">
    <w:abstractNumId w:val="11"/>
  </w:num>
  <w:num w:numId="21" w16cid:durableId="1642422206">
    <w:abstractNumId w:val="27"/>
  </w:num>
  <w:num w:numId="22" w16cid:durableId="1875312819">
    <w:abstractNumId w:val="6"/>
  </w:num>
  <w:num w:numId="23" w16cid:durableId="658273013">
    <w:abstractNumId w:val="36"/>
  </w:num>
  <w:num w:numId="24" w16cid:durableId="2002390768">
    <w:abstractNumId w:val="3"/>
  </w:num>
  <w:num w:numId="25" w16cid:durableId="1979797239">
    <w:abstractNumId w:val="13"/>
  </w:num>
  <w:num w:numId="26" w16cid:durableId="415442298">
    <w:abstractNumId w:val="25"/>
  </w:num>
  <w:num w:numId="27" w16cid:durableId="522329234">
    <w:abstractNumId w:val="17"/>
  </w:num>
  <w:num w:numId="28" w16cid:durableId="382490539">
    <w:abstractNumId w:val="7"/>
  </w:num>
  <w:num w:numId="29" w16cid:durableId="1074089743">
    <w:abstractNumId w:val="14"/>
  </w:num>
  <w:num w:numId="30" w16cid:durableId="1559780031">
    <w:abstractNumId w:val="15"/>
  </w:num>
  <w:num w:numId="31" w16cid:durableId="447041671">
    <w:abstractNumId w:val="10"/>
  </w:num>
  <w:num w:numId="32" w16cid:durableId="550506429">
    <w:abstractNumId w:val="29"/>
  </w:num>
  <w:num w:numId="33" w16cid:durableId="1679698509">
    <w:abstractNumId w:val="9"/>
  </w:num>
  <w:num w:numId="34" w16cid:durableId="1572275345">
    <w:abstractNumId w:val="4"/>
  </w:num>
  <w:num w:numId="35" w16cid:durableId="1771898686">
    <w:abstractNumId w:val="30"/>
  </w:num>
  <w:num w:numId="36" w16cid:durableId="1231769611">
    <w:abstractNumId w:val="8"/>
  </w:num>
  <w:num w:numId="37" w16cid:durableId="1155495149">
    <w:abstractNumId w:val="26"/>
  </w:num>
  <w:num w:numId="38" w16cid:durableId="1602032616">
    <w:abstractNumId w:val="21"/>
  </w:num>
  <w:num w:numId="39" w16cid:durableId="96750871">
    <w:abstractNumId w:val="2"/>
  </w:num>
  <w:num w:numId="40" w16cid:durableId="1491285114">
    <w:abstractNumId w:val="35"/>
  </w:num>
  <w:num w:numId="41" w16cid:durableId="876048588">
    <w:abstractNumId w:val="33"/>
  </w:num>
  <w:num w:numId="42" w16cid:durableId="356469202">
    <w:abstractNumId w:val="5"/>
  </w:num>
  <w:num w:numId="43" w16cid:durableId="1669558239">
    <w:abstractNumId w:val="28"/>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21517870">
    <w:abstractNumId w:val="16"/>
  </w:num>
  <w:num w:numId="45" w16cid:durableId="993724169">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zMDC3NLQwMTEyMrVU0lEKTi0uzszPAykwNK4FAEQVbdMtAAAA"/>
  </w:docVars>
  <w:rsids>
    <w:rsidRoot w:val="003B261A"/>
    <w:rsid w:val="00000FD0"/>
    <w:rsid w:val="000019AB"/>
    <w:rsid w:val="00001F75"/>
    <w:rsid w:val="00001FD7"/>
    <w:rsid w:val="00002069"/>
    <w:rsid w:val="0000396E"/>
    <w:rsid w:val="00003C4F"/>
    <w:rsid w:val="00003F6C"/>
    <w:rsid w:val="00005433"/>
    <w:rsid w:val="0000592C"/>
    <w:rsid w:val="000062C0"/>
    <w:rsid w:val="00007434"/>
    <w:rsid w:val="000112F4"/>
    <w:rsid w:val="0001174C"/>
    <w:rsid w:val="00011B4A"/>
    <w:rsid w:val="00012331"/>
    <w:rsid w:val="0001250A"/>
    <w:rsid w:val="00012F26"/>
    <w:rsid w:val="000133E2"/>
    <w:rsid w:val="00013FCD"/>
    <w:rsid w:val="00014962"/>
    <w:rsid w:val="00014F6E"/>
    <w:rsid w:val="000154CC"/>
    <w:rsid w:val="00015573"/>
    <w:rsid w:val="00020A92"/>
    <w:rsid w:val="00020C92"/>
    <w:rsid w:val="00020D59"/>
    <w:rsid w:val="00021000"/>
    <w:rsid w:val="00021B18"/>
    <w:rsid w:val="00021BE7"/>
    <w:rsid w:val="00021CBB"/>
    <w:rsid w:val="00022096"/>
    <w:rsid w:val="00022C87"/>
    <w:rsid w:val="00023707"/>
    <w:rsid w:val="00024699"/>
    <w:rsid w:val="000248FA"/>
    <w:rsid w:val="0002511F"/>
    <w:rsid w:val="0002561A"/>
    <w:rsid w:val="000265D6"/>
    <w:rsid w:val="0002791A"/>
    <w:rsid w:val="00031917"/>
    <w:rsid w:val="00031E35"/>
    <w:rsid w:val="00031F06"/>
    <w:rsid w:val="0003251A"/>
    <w:rsid w:val="0003278F"/>
    <w:rsid w:val="00032BB7"/>
    <w:rsid w:val="0003552B"/>
    <w:rsid w:val="0003601B"/>
    <w:rsid w:val="00037984"/>
    <w:rsid w:val="0004035D"/>
    <w:rsid w:val="00040F89"/>
    <w:rsid w:val="00041A40"/>
    <w:rsid w:val="00043231"/>
    <w:rsid w:val="000443B1"/>
    <w:rsid w:val="00045F52"/>
    <w:rsid w:val="00047D49"/>
    <w:rsid w:val="00047EFE"/>
    <w:rsid w:val="00050226"/>
    <w:rsid w:val="00050C5E"/>
    <w:rsid w:val="00051528"/>
    <w:rsid w:val="00054CD1"/>
    <w:rsid w:val="00055C59"/>
    <w:rsid w:val="00056999"/>
    <w:rsid w:val="00057401"/>
    <w:rsid w:val="00057D34"/>
    <w:rsid w:val="00060908"/>
    <w:rsid w:val="00061414"/>
    <w:rsid w:val="00061D54"/>
    <w:rsid w:val="000625FE"/>
    <w:rsid w:val="00062776"/>
    <w:rsid w:val="0006302E"/>
    <w:rsid w:val="000631E1"/>
    <w:rsid w:val="000643EB"/>
    <w:rsid w:val="000645C5"/>
    <w:rsid w:val="000654E8"/>
    <w:rsid w:val="00065524"/>
    <w:rsid w:val="00066393"/>
    <w:rsid w:val="000669D5"/>
    <w:rsid w:val="0007000C"/>
    <w:rsid w:val="00070453"/>
    <w:rsid w:val="00071972"/>
    <w:rsid w:val="00071D14"/>
    <w:rsid w:val="00071EDB"/>
    <w:rsid w:val="00072CB5"/>
    <w:rsid w:val="00072D36"/>
    <w:rsid w:val="000734F0"/>
    <w:rsid w:val="00073968"/>
    <w:rsid w:val="000747B0"/>
    <w:rsid w:val="000752A0"/>
    <w:rsid w:val="0007562C"/>
    <w:rsid w:val="00076433"/>
    <w:rsid w:val="0007723B"/>
    <w:rsid w:val="00077DF3"/>
    <w:rsid w:val="00082816"/>
    <w:rsid w:val="0008492F"/>
    <w:rsid w:val="00084B5B"/>
    <w:rsid w:val="00084F56"/>
    <w:rsid w:val="00085144"/>
    <w:rsid w:val="00085667"/>
    <w:rsid w:val="00085CCE"/>
    <w:rsid w:val="00086271"/>
    <w:rsid w:val="00086868"/>
    <w:rsid w:val="000876DD"/>
    <w:rsid w:val="00087ACF"/>
    <w:rsid w:val="00087E4C"/>
    <w:rsid w:val="000901E2"/>
    <w:rsid w:val="000910CB"/>
    <w:rsid w:val="000918F6"/>
    <w:rsid w:val="0009201A"/>
    <w:rsid w:val="0009492B"/>
    <w:rsid w:val="00094E6C"/>
    <w:rsid w:val="00095304"/>
    <w:rsid w:val="00095DCA"/>
    <w:rsid w:val="0009629A"/>
    <w:rsid w:val="00096355"/>
    <w:rsid w:val="00096DA3"/>
    <w:rsid w:val="00097C3A"/>
    <w:rsid w:val="00097E4D"/>
    <w:rsid w:val="00097E64"/>
    <w:rsid w:val="000A0862"/>
    <w:rsid w:val="000A0B25"/>
    <w:rsid w:val="000A1496"/>
    <w:rsid w:val="000A2E78"/>
    <w:rsid w:val="000A3175"/>
    <w:rsid w:val="000A42F7"/>
    <w:rsid w:val="000A4A37"/>
    <w:rsid w:val="000A4C20"/>
    <w:rsid w:val="000A5061"/>
    <w:rsid w:val="000A6009"/>
    <w:rsid w:val="000A61DE"/>
    <w:rsid w:val="000A6EF5"/>
    <w:rsid w:val="000A7145"/>
    <w:rsid w:val="000A7466"/>
    <w:rsid w:val="000A75B9"/>
    <w:rsid w:val="000A7C18"/>
    <w:rsid w:val="000A7EA2"/>
    <w:rsid w:val="000A7FD3"/>
    <w:rsid w:val="000B01DA"/>
    <w:rsid w:val="000B0540"/>
    <w:rsid w:val="000B0DA2"/>
    <w:rsid w:val="000B117B"/>
    <w:rsid w:val="000B1254"/>
    <w:rsid w:val="000B1C20"/>
    <w:rsid w:val="000B22F5"/>
    <w:rsid w:val="000B382A"/>
    <w:rsid w:val="000B3BFD"/>
    <w:rsid w:val="000B43B8"/>
    <w:rsid w:val="000B4481"/>
    <w:rsid w:val="000B581A"/>
    <w:rsid w:val="000B5AF2"/>
    <w:rsid w:val="000B61C0"/>
    <w:rsid w:val="000B6614"/>
    <w:rsid w:val="000B67D7"/>
    <w:rsid w:val="000B6FFA"/>
    <w:rsid w:val="000B75BA"/>
    <w:rsid w:val="000B7640"/>
    <w:rsid w:val="000C0057"/>
    <w:rsid w:val="000C011E"/>
    <w:rsid w:val="000C0315"/>
    <w:rsid w:val="000C0F52"/>
    <w:rsid w:val="000C13DC"/>
    <w:rsid w:val="000C26A4"/>
    <w:rsid w:val="000C26BC"/>
    <w:rsid w:val="000C281F"/>
    <w:rsid w:val="000C3A83"/>
    <w:rsid w:val="000C405F"/>
    <w:rsid w:val="000C5BF6"/>
    <w:rsid w:val="000C737F"/>
    <w:rsid w:val="000C78FA"/>
    <w:rsid w:val="000D05FC"/>
    <w:rsid w:val="000D1090"/>
    <w:rsid w:val="000D248B"/>
    <w:rsid w:val="000D2E94"/>
    <w:rsid w:val="000D3F6F"/>
    <w:rsid w:val="000D433F"/>
    <w:rsid w:val="000D4BCF"/>
    <w:rsid w:val="000D4C0F"/>
    <w:rsid w:val="000D4E1B"/>
    <w:rsid w:val="000D55E6"/>
    <w:rsid w:val="000D59B5"/>
    <w:rsid w:val="000D779E"/>
    <w:rsid w:val="000D7976"/>
    <w:rsid w:val="000D7EC7"/>
    <w:rsid w:val="000E08D6"/>
    <w:rsid w:val="000E0CD9"/>
    <w:rsid w:val="000E1332"/>
    <w:rsid w:val="000E212C"/>
    <w:rsid w:val="000E2B18"/>
    <w:rsid w:val="000E2F18"/>
    <w:rsid w:val="000E33B0"/>
    <w:rsid w:val="000E41C2"/>
    <w:rsid w:val="000E4855"/>
    <w:rsid w:val="000E6247"/>
    <w:rsid w:val="000E690A"/>
    <w:rsid w:val="000E708A"/>
    <w:rsid w:val="000E75E1"/>
    <w:rsid w:val="000E7E1D"/>
    <w:rsid w:val="000F01A9"/>
    <w:rsid w:val="000F0A25"/>
    <w:rsid w:val="000F192E"/>
    <w:rsid w:val="000F1D83"/>
    <w:rsid w:val="000F28F4"/>
    <w:rsid w:val="000F297F"/>
    <w:rsid w:val="000F3128"/>
    <w:rsid w:val="000F349B"/>
    <w:rsid w:val="000F3A0F"/>
    <w:rsid w:val="000F3B9A"/>
    <w:rsid w:val="000F3DEC"/>
    <w:rsid w:val="000F3E15"/>
    <w:rsid w:val="000F3E38"/>
    <w:rsid w:val="000F42CB"/>
    <w:rsid w:val="000F4CFF"/>
    <w:rsid w:val="000F50EB"/>
    <w:rsid w:val="000F5C39"/>
    <w:rsid w:val="000F6395"/>
    <w:rsid w:val="000F656A"/>
    <w:rsid w:val="000F70BE"/>
    <w:rsid w:val="000F7FFA"/>
    <w:rsid w:val="001026D4"/>
    <w:rsid w:val="00102F91"/>
    <w:rsid w:val="0010346C"/>
    <w:rsid w:val="00103518"/>
    <w:rsid w:val="00105372"/>
    <w:rsid w:val="00105D1F"/>
    <w:rsid w:val="00105FE2"/>
    <w:rsid w:val="00106BAA"/>
    <w:rsid w:val="00106D37"/>
    <w:rsid w:val="00107188"/>
    <w:rsid w:val="00107354"/>
    <w:rsid w:val="00107CC8"/>
    <w:rsid w:val="00110A99"/>
    <w:rsid w:val="00110AAC"/>
    <w:rsid w:val="00111329"/>
    <w:rsid w:val="00111829"/>
    <w:rsid w:val="00113774"/>
    <w:rsid w:val="001149AB"/>
    <w:rsid w:val="00115225"/>
    <w:rsid w:val="001154E8"/>
    <w:rsid w:val="00115871"/>
    <w:rsid w:val="00115F25"/>
    <w:rsid w:val="001204EE"/>
    <w:rsid w:val="00120F78"/>
    <w:rsid w:val="00121AE7"/>
    <w:rsid w:val="00121BBD"/>
    <w:rsid w:val="00121D3C"/>
    <w:rsid w:val="00122A99"/>
    <w:rsid w:val="0012343D"/>
    <w:rsid w:val="00124420"/>
    <w:rsid w:val="00124CC9"/>
    <w:rsid w:val="0012542B"/>
    <w:rsid w:val="00125A8D"/>
    <w:rsid w:val="00125B40"/>
    <w:rsid w:val="00125C54"/>
    <w:rsid w:val="00125F2D"/>
    <w:rsid w:val="00126023"/>
    <w:rsid w:val="001270CA"/>
    <w:rsid w:val="00127292"/>
    <w:rsid w:val="0012734C"/>
    <w:rsid w:val="001275C6"/>
    <w:rsid w:val="0013092C"/>
    <w:rsid w:val="00130AB5"/>
    <w:rsid w:val="0013137D"/>
    <w:rsid w:val="001333B0"/>
    <w:rsid w:val="00133BCE"/>
    <w:rsid w:val="0013422D"/>
    <w:rsid w:val="00134409"/>
    <w:rsid w:val="0013456F"/>
    <w:rsid w:val="001348BD"/>
    <w:rsid w:val="001353E6"/>
    <w:rsid w:val="00135E30"/>
    <w:rsid w:val="00136311"/>
    <w:rsid w:val="00136E2F"/>
    <w:rsid w:val="00136EE1"/>
    <w:rsid w:val="0014027E"/>
    <w:rsid w:val="00141096"/>
    <w:rsid w:val="001412CE"/>
    <w:rsid w:val="00141542"/>
    <w:rsid w:val="00141BB8"/>
    <w:rsid w:val="0014266C"/>
    <w:rsid w:val="00142C1C"/>
    <w:rsid w:val="00142DD9"/>
    <w:rsid w:val="0014304F"/>
    <w:rsid w:val="00144A47"/>
    <w:rsid w:val="001450AA"/>
    <w:rsid w:val="001457B2"/>
    <w:rsid w:val="001459F1"/>
    <w:rsid w:val="00146038"/>
    <w:rsid w:val="001470CF"/>
    <w:rsid w:val="0014710C"/>
    <w:rsid w:val="00147542"/>
    <w:rsid w:val="001475FB"/>
    <w:rsid w:val="00147EA9"/>
    <w:rsid w:val="001500C3"/>
    <w:rsid w:val="0015145A"/>
    <w:rsid w:val="00151DDE"/>
    <w:rsid w:val="00152D63"/>
    <w:rsid w:val="00153821"/>
    <w:rsid w:val="0015424C"/>
    <w:rsid w:val="001543AE"/>
    <w:rsid w:val="00154800"/>
    <w:rsid w:val="00154BBF"/>
    <w:rsid w:val="00154EE6"/>
    <w:rsid w:val="00155A0A"/>
    <w:rsid w:val="0015704B"/>
    <w:rsid w:val="0015737A"/>
    <w:rsid w:val="001578D3"/>
    <w:rsid w:val="00157C3E"/>
    <w:rsid w:val="00161C1A"/>
    <w:rsid w:val="00161F99"/>
    <w:rsid w:val="0016220F"/>
    <w:rsid w:val="001626C1"/>
    <w:rsid w:val="00162950"/>
    <w:rsid w:val="00163266"/>
    <w:rsid w:val="00163457"/>
    <w:rsid w:val="00163B72"/>
    <w:rsid w:val="001641BF"/>
    <w:rsid w:val="00164BD8"/>
    <w:rsid w:val="0016578B"/>
    <w:rsid w:val="00165C4A"/>
    <w:rsid w:val="00166F07"/>
    <w:rsid w:val="00167245"/>
    <w:rsid w:val="00170DC5"/>
    <w:rsid w:val="00172199"/>
    <w:rsid w:val="00172324"/>
    <w:rsid w:val="001732C0"/>
    <w:rsid w:val="00174C02"/>
    <w:rsid w:val="0017520D"/>
    <w:rsid w:val="00175324"/>
    <w:rsid w:val="0017553A"/>
    <w:rsid w:val="00175A4C"/>
    <w:rsid w:val="00177D46"/>
    <w:rsid w:val="0018070F"/>
    <w:rsid w:val="00181577"/>
    <w:rsid w:val="00181A6F"/>
    <w:rsid w:val="0018252E"/>
    <w:rsid w:val="00182904"/>
    <w:rsid w:val="00182B78"/>
    <w:rsid w:val="001838C3"/>
    <w:rsid w:val="001842D5"/>
    <w:rsid w:val="00184C50"/>
    <w:rsid w:val="00185000"/>
    <w:rsid w:val="00186081"/>
    <w:rsid w:val="00186352"/>
    <w:rsid w:val="001865C2"/>
    <w:rsid w:val="00186CD9"/>
    <w:rsid w:val="00186DC1"/>
    <w:rsid w:val="00186F2D"/>
    <w:rsid w:val="00187C0F"/>
    <w:rsid w:val="00187ECD"/>
    <w:rsid w:val="0019066E"/>
    <w:rsid w:val="0019069C"/>
    <w:rsid w:val="001914B3"/>
    <w:rsid w:val="00191857"/>
    <w:rsid w:val="00192923"/>
    <w:rsid w:val="00192C8F"/>
    <w:rsid w:val="00192E2E"/>
    <w:rsid w:val="001938FA"/>
    <w:rsid w:val="00194CF7"/>
    <w:rsid w:val="00194FC6"/>
    <w:rsid w:val="0019526A"/>
    <w:rsid w:val="00196EC1"/>
    <w:rsid w:val="001972C5"/>
    <w:rsid w:val="0019736C"/>
    <w:rsid w:val="001979B6"/>
    <w:rsid w:val="00197DD3"/>
    <w:rsid w:val="001A0033"/>
    <w:rsid w:val="001A0802"/>
    <w:rsid w:val="001A1E6A"/>
    <w:rsid w:val="001A219C"/>
    <w:rsid w:val="001A23C7"/>
    <w:rsid w:val="001A3EC8"/>
    <w:rsid w:val="001A61A5"/>
    <w:rsid w:val="001A69E8"/>
    <w:rsid w:val="001A6ADA"/>
    <w:rsid w:val="001A6F68"/>
    <w:rsid w:val="001A70EF"/>
    <w:rsid w:val="001A74D1"/>
    <w:rsid w:val="001A7AD5"/>
    <w:rsid w:val="001A7B56"/>
    <w:rsid w:val="001B020B"/>
    <w:rsid w:val="001B06B3"/>
    <w:rsid w:val="001B18D1"/>
    <w:rsid w:val="001B26BB"/>
    <w:rsid w:val="001B26CA"/>
    <w:rsid w:val="001B2B72"/>
    <w:rsid w:val="001B487D"/>
    <w:rsid w:val="001B5595"/>
    <w:rsid w:val="001B5D7C"/>
    <w:rsid w:val="001B64A2"/>
    <w:rsid w:val="001B655F"/>
    <w:rsid w:val="001B7185"/>
    <w:rsid w:val="001B7868"/>
    <w:rsid w:val="001C07BF"/>
    <w:rsid w:val="001C0840"/>
    <w:rsid w:val="001C0912"/>
    <w:rsid w:val="001C144A"/>
    <w:rsid w:val="001C15F0"/>
    <w:rsid w:val="001C18F9"/>
    <w:rsid w:val="001C1A0A"/>
    <w:rsid w:val="001C1B8D"/>
    <w:rsid w:val="001C1E28"/>
    <w:rsid w:val="001C2216"/>
    <w:rsid w:val="001C2778"/>
    <w:rsid w:val="001C386D"/>
    <w:rsid w:val="001C412A"/>
    <w:rsid w:val="001C48CE"/>
    <w:rsid w:val="001C529C"/>
    <w:rsid w:val="001C5557"/>
    <w:rsid w:val="001C5E95"/>
    <w:rsid w:val="001C64FD"/>
    <w:rsid w:val="001C6842"/>
    <w:rsid w:val="001C7B01"/>
    <w:rsid w:val="001C7C42"/>
    <w:rsid w:val="001D06B9"/>
    <w:rsid w:val="001D0BF0"/>
    <w:rsid w:val="001D1A76"/>
    <w:rsid w:val="001D20D0"/>
    <w:rsid w:val="001D3CCE"/>
    <w:rsid w:val="001D5067"/>
    <w:rsid w:val="001D7117"/>
    <w:rsid w:val="001D746D"/>
    <w:rsid w:val="001D76CB"/>
    <w:rsid w:val="001E4736"/>
    <w:rsid w:val="001E4D76"/>
    <w:rsid w:val="001E4F83"/>
    <w:rsid w:val="001E6DD7"/>
    <w:rsid w:val="001E725F"/>
    <w:rsid w:val="001E7ED8"/>
    <w:rsid w:val="001F047D"/>
    <w:rsid w:val="001F0888"/>
    <w:rsid w:val="001F0B8F"/>
    <w:rsid w:val="001F1E82"/>
    <w:rsid w:val="001F2EBB"/>
    <w:rsid w:val="001F412F"/>
    <w:rsid w:val="001F44C1"/>
    <w:rsid w:val="001F4933"/>
    <w:rsid w:val="001F49F2"/>
    <w:rsid w:val="001F4E6B"/>
    <w:rsid w:val="001F539B"/>
    <w:rsid w:val="001F5732"/>
    <w:rsid w:val="001F5821"/>
    <w:rsid w:val="001F5A90"/>
    <w:rsid w:val="001F5B6A"/>
    <w:rsid w:val="001F5C1B"/>
    <w:rsid w:val="001F64EB"/>
    <w:rsid w:val="001F6DE5"/>
    <w:rsid w:val="001F789D"/>
    <w:rsid w:val="001F79ED"/>
    <w:rsid w:val="002018F7"/>
    <w:rsid w:val="0020241E"/>
    <w:rsid w:val="0020259D"/>
    <w:rsid w:val="00204612"/>
    <w:rsid w:val="0020470F"/>
    <w:rsid w:val="00204DEC"/>
    <w:rsid w:val="00205E0C"/>
    <w:rsid w:val="00206279"/>
    <w:rsid w:val="0020714D"/>
    <w:rsid w:val="00207EC6"/>
    <w:rsid w:val="00212029"/>
    <w:rsid w:val="0021213A"/>
    <w:rsid w:val="00213AC0"/>
    <w:rsid w:val="00214A4A"/>
    <w:rsid w:val="00214B90"/>
    <w:rsid w:val="00215D11"/>
    <w:rsid w:val="00216C61"/>
    <w:rsid w:val="00217BC0"/>
    <w:rsid w:val="002203A8"/>
    <w:rsid w:val="00220895"/>
    <w:rsid w:val="0022137D"/>
    <w:rsid w:val="00221FE2"/>
    <w:rsid w:val="00222588"/>
    <w:rsid w:val="00222CA2"/>
    <w:rsid w:val="00222D71"/>
    <w:rsid w:val="00222E2E"/>
    <w:rsid w:val="00222E8E"/>
    <w:rsid w:val="002233DD"/>
    <w:rsid w:val="00224AD0"/>
    <w:rsid w:val="002255C5"/>
    <w:rsid w:val="00226103"/>
    <w:rsid w:val="00226317"/>
    <w:rsid w:val="002267B3"/>
    <w:rsid w:val="00226AC1"/>
    <w:rsid w:val="00227697"/>
    <w:rsid w:val="00227AE8"/>
    <w:rsid w:val="00227BF5"/>
    <w:rsid w:val="00227DD3"/>
    <w:rsid w:val="00230841"/>
    <w:rsid w:val="00230FE8"/>
    <w:rsid w:val="0023167F"/>
    <w:rsid w:val="00231C77"/>
    <w:rsid w:val="0023243F"/>
    <w:rsid w:val="00232DE1"/>
    <w:rsid w:val="00233AE8"/>
    <w:rsid w:val="00234092"/>
    <w:rsid w:val="002344C3"/>
    <w:rsid w:val="00235965"/>
    <w:rsid w:val="0023651E"/>
    <w:rsid w:val="00236D9E"/>
    <w:rsid w:val="00236E11"/>
    <w:rsid w:val="00236E7B"/>
    <w:rsid w:val="002416FB"/>
    <w:rsid w:val="002436E5"/>
    <w:rsid w:val="00244335"/>
    <w:rsid w:val="00245DAB"/>
    <w:rsid w:val="00245F1B"/>
    <w:rsid w:val="00245F4B"/>
    <w:rsid w:val="002479ED"/>
    <w:rsid w:val="00247BF9"/>
    <w:rsid w:val="00247F34"/>
    <w:rsid w:val="00247FC9"/>
    <w:rsid w:val="002513E5"/>
    <w:rsid w:val="002513E7"/>
    <w:rsid w:val="00252333"/>
    <w:rsid w:val="002523B3"/>
    <w:rsid w:val="002525C2"/>
    <w:rsid w:val="0025416C"/>
    <w:rsid w:val="00255B88"/>
    <w:rsid w:val="002562EB"/>
    <w:rsid w:val="0025689D"/>
    <w:rsid w:val="00256B3C"/>
    <w:rsid w:val="00256FA1"/>
    <w:rsid w:val="00257DEA"/>
    <w:rsid w:val="002608E0"/>
    <w:rsid w:val="002609D0"/>
    <w:rsid w:val="00260F2D"/>
    <w:rsid w:val="00261CD7"/>
    <w:rsid w:val="00262165"/>
    <w:rsid w:val="00262E1F"/>
    <w:rsid w:val="002638BE"/>
    <w:rsid w:val="00265393"/>
    <w:rsid w:val="002656AF"/>
    <w:rsid w:val="00266685"/>
    <w:rsid w:val="002667CC"/>
    <w:rsid w:val="00266DE6"/>
    <w:rsid w:val="0026FC41"/>
    <w:rsid w:val="00271186"/>
    <w:rsid w:val="00274A3F"/>
    <w:rsid w:val="002758B2"/>
    <w:rsid w:val="00275BBB"/>
    <w:rsid w:val="002766F2"/>
    <w:rsid w:val="002768DC"/>
    <w:rsid w:val="00277E09"/>
    <w:rsid w:val="00280939"/>
    <w:rsid w:val="00281B25"/>
    <w:rsid w:val="002834E3"/>
    <w:rsid w:val="00283AA2"/>
    <w:rsid w:val="00285A95"/>
    <w:rsid w:val="0028699D"/>
    <w:rsid w:val="00286A7C"/>
    <w:rsid w:val="00287200"/>
    <w:rsid w:val="002874BF"/>
    <w:rsid w:val="00287A0B"/>
    <w:rsid w:val="00287F96"/>
    <w:rsid w:val="00290571"/>
    <w:rsid w:val="00290B30"/>
    <w:rsid w:val="00290F46"/>
    <w:rsid w:val="00291596"/>
    <w:rsid w:val="002915D2"/>
    <w:rsid w:val="00291ED5"/>
    <w:rsid w:val="00291EF6"/>
    <w:rsid w:val="00292D79"/>
    <w:rsid w:val="00293514"/>
    <w:rsid w:val="00293738"/>
    <w:rsid w:val="00293F58"/>
    <w:rsid w:val="0029436D"/>
    <w:rsid w:val="00294780"/>
    <w:rsid w:val="002947C3"/>
    <w:rsid w:val="00295A77"/>
    <w:rsid w:val="00296091"/>
    <w:rsid w:val="002970EA"/>
    <w:rsid w:val="002A0128"/>
    <w:rsid w:val="002A0AA7"/>
    <w:rsid w:val="002A102B"/>
    <w:rsid w:val="002A125B"/>
    <w:rsid w:val="002A1DB7"/>
    <w:rsid w:val="002A2DB0"/>
    <w:rsid w:val="002A459A"/>
    <w:rsid w:val="002A4B2F"/>
    <w:rsid w:val="002A4F94"/>
    <w:rsid w:val="002A5F71"/>
    <w:rsid w:val="002A65CE"/>
    <w:rsid w:val="002A6677"/>
    <w:rsid w:val="002A7BEA"/>
    <w:rsid w:val="002B2F68"/>
    <w:rsid w:val="002B3DFC"/>
    <w:rsid w:val="002B4AAB"/>
    <w:rsid w:val="002B4C80"/>
    <w:rsid w:val="002B50DF"/>
    <w:rsid w:val="002B5A59"/>
    <w:rsid w:val="002B5A98"/>
    <w:rsid w:val="002B61DB"/>
    <w:rsid w:val="002B629F"/>
    <w:rsid w:val="002B6330"/>
    <w:rsid w:val="002B636B"/>
    <w:rsid w:val="002C1D4C"/>
    <w:rsid w:val="002C21E9"/>
    <w:rsid w:val="002C2478"/>
    <w:rsid w:val="002C2870"/>
    <w:rsid w:val="002C2E9B"/>
    <w:rsid w:val="002C342E"/>
    <w:rsid w:val="002C391E"/>
    <w:rsid w:val="002C3AEF"/>
    <w:rsid w:val="002C3C2C"/>
    <w:rsid w:val="002C3F18"/>
    <w:rsid w:val="002C4C72"/>
    <w:rsid w:val="002C6240"/>
    <w:rsid w:val="002C7465"/>
    <w:rsid w:val="002D1045"/>
    <w:rsid w:val="002D1312"/>
    <w:rsid w:val="002D159D"/>
    <w:rsid w:val="002D257D"/>
    <w:rsid w:val="002D30B4"/>
    <w:rsid w:val="002D3838"/>
    <w:rsid w:val="002D3C3F"/>
    <w:rsid w:val="002D429A"/>
    <w:rsid w:val="002D44CE"/>
    <w:rsid w:val="002D4CF4"/>
    <w:rsid w:val="002D5390"/>
    <w:rsid w:val="002D5430"/>
    <w:rsid w:val="002D5777"/>
    <w:rsid w:val="002D752E"/>
    <w:rsid w:val="002DAD4C"/>
    <w:rsid w:val="002E11E2"/>
    <w:rsid w:val="002E198B"/>
    <w:rsid w:val="002E241C"/>
    <w:rsid w:val="002E3255"/>
    <w:rsid w:val="002E42E4"/>
    <w:rsid w:val="002E4922"/>
    <w:rsid w:val="002E4AAA"/>
    <w:rsid w:val="002E6248"/>
    <w:rsid w:val="002E6853"/>
    <w:rsid w:val="002E6A35"/>
    <w:rsid w:val="002E6AF6"/>
    <w:rsid w:val="002E6DAC"/>
    <w:rsid w:val="002F0E56"/>
    <w:rsid w:val="002F181B"/>
    <w:rsid w:val="002F1A1F"/>
    <w:rsid w:val="002F1D58"/>
    <w:rsid w:val="002F2478"/>
    <w:rsid w:val="002F26EA"/>
    <w:rsid w:val="002F3240"/>
    <w:rsid w:val="002F48A4"/>
    <w:rsid w:val="002F4A78"/>
    <w:rsid w:val="002F508F"/>
    <w:rsid w:val="002F50C2"/>
    <w:rsid w:val="002F51DE"/>
    <w:rsid w:val="002F62B6"/>
    <w:rsid w:val="002F6802"/>
    <w:rsid w:val="002F6DD1"/>
    <w:rsid w:val="002F7766"/>
    <w:rsid w:val="00300631"/>
    <w:rsid w:val="00302FCD"/>
    <w:rsid w:val="003039A9"/>
    <w:rsid w:val="00303C1E"/>
    <w:rsid w:val="00305E8E"/>
    <w:rsid w:val="00306151"/>
    <w:rsid w:val="003072F9"/>
    <w:rsid w:val="0030769F"/>
    <w:rsid w:val="0030771C"/>
    <w:rsid w:val="003104D7"/>
    <w:rsid w:val="00312BC9"/>
    <w:rsid w:val="00312D3E"/>
    <w:rsid w:val="003130CC"/>
    <w:rsid w:val="00313339"/>
    <w:rsid w:val="003158C3"/>
    <w:rsid w:val="00315FA2"/>
    <w:rsid w:val="003177CF"/>
    <w:rsid w:val="00317C61"/>
    <w:rsid w:val="003216BF"/>
    <w:rsid w:val="0032180A"/>
    <w:rsid w:val="00323398"/>
    <w:rsid w:val="00324011"/>
    <w:rsid w:val="00324183"/>
    <w:rsid w:val="00324B11"/>
    <w:rsid w:val="00325D6C"/>
    <w:rsid w:val="00326091"/>
    <w:rsid w:val="0032664A"/>
    <w:rsid w:val="00327489"/>
    <w:rsid w:val="00327CD5"/>
    <w:rsid w:val="003309F5"/>
    <w:rsid w:val="00331A72"/>
    <w:rsid w:val="00331FFE"/>
    <w:rsid w:val="00332BC8"/>
    <w:rsid w:val="0033451E"/>
    <w:rsid w:val="00334916"/>
    <w:rsid w:val="00334A6B"/>
    <w:rsid w:val="0033541A"/>
    <w:rsid w:val="00335580"/>
    <w:rsid w:val="00335B43"/>
    <w:rsid w:val="00335C4B"/>
    <w:rsid w:val="003374F5"/>
    <w:rsid w:val="003420F2"/>
    <w:rsid w:val="00342132"/>
    <w:rsid w:val="003422BD"/>
    <w:rsid w:val="003432BA"/>
    <w:rsid w:val="00346A0E"/>
    <w:rsid w:val="003503A5"/>
    <w:rsid w:val="003507C9"/>
    <w:rsid w:val="0035099B"/>
    <w:rsid w:val="00352208"/>
    <w:rsid w:val="00353185"/>
    <w:rsid w:val="0035373F"/>
    <w:rsid w:val="00353912"/>
    <w:rsid w:val="0035398A"/>
    <w:rsid w:val="00353EE4"/>
    <w:rsid w:val="00353FA2"/>
    <w:rsid w:val="00355477"/>
    <w:rsid w:val="003559F6"/>
    <w:rsid w:val="00355BD7"/>
    <w:rsid w:val="003562F3"/>
    <w:rsid w:val="0035635B"/>
    <w:rsid w:val="00356715"/>
    <w:rsid w:val="00356796"/>
    <w:rsid w:val="00357048"/>
    <w:rsid w:val="003571E0"/>
    <w:rsid w:val="00357665"/>
    <w:rsid w:val="0036077A"/>
    <w:rsid w:val="003609CC"/>
    <w:rsid w:val="00360F98"/>
    <w:rsid w:val="003614B5"/>
    <w:rsid w:val="003626DB"/>
    <w:rsid w:val="00362C60"/>
    <w:rsid w:val="00362DBE"/>
    <w:rsid w:val="00363591"/>
    <w:rsid w:val="00363B6A"/>
    <w:rsid w:val="003645EF"/>
    <w:rsid w:val="00364646"/>
    <w:rsid w:val="00364D38"/>
    <w:rsid w:val="00365ED5"/>
    <w:rsid w:val="003664FF"/>
    <w:rsid w:val="00370657"/>
    <w:rsid w:val="003708BB"/>
    <w:rsid w:val="003713E5"/>
    <w:rsid w:val="00371D49"/>
    <w:rsid w:val="00372ECC"/>
    <w:rsid w:val="003733C3"/>
    <w:rsid w:val="00373D20"/>
    <w:rsid w:val="00375FD9"/>
    <w:rsid w:val="00377B84"/>
    <w:rsid w:val="00380F9D"/>
    <w:rsid w:val="0038219B"/>
    <w:rsid w:val="0038242D"/>
    <w:rsid w:val="0038326D"/>
    <w:rsid w:val="00385319"/>
    <w:rsid w:val="003853B5"/>
    <w:rsid w:val="00385DA2"/>
    <w:rsid w:val="00386284"/>
    <w:rsid w:val="00386BDF"/>
    <w:rsid w:val="00387262"/>
    <w:rsid w:val="0039060B"/>
    <w:rsid w:val="00390DE4"/>
    <w:rsid w:val="00392A89"/>
    <w:rsid w:val="00392F9E"/>
    <w:rsid w:val="0039350A"/>
    <w:rsid w:val="00393656"/>
    <w:rsid w:val="00393765"/>
    <w:rsid w:val="00394106"/>
    <w:rsid w:val="00394614"/>
    <w:rsid w:val="00395434"/>
    <w:rsid w:val="003957A0"/>
    <w:rsid w:val="00395D47"/>
    <w:rsid w:val="003961E2"/>
    <w:rsid w:val="0039635E"/>
    <w:rsid w:val="00396A8C"/>
    <w:rsid w:val="003A148F"/>
    <w:rsid w:val="003A1CF3"/>
    <w:rsid w:val="003A2BF8"/>
    <w:rsid w:val="003A3A41"/>
    <w:rsid w:val="003A3EFE"/>
    <w:rsid w:val="003A5F07"/>
    <w:rsid w:val="003A6AD7"/>
    <w:rsid w:val="003A727E"/>
    <w:rsid w:val="003A74DE"/>
    <w:rsid w:val="003A77C7"/>
    <w:rsid w:val="003A785A"/>
    <w:rsid w:val="003A7D4D"/>
    <w:rsid w:val="003B1BF0"/>
    <w:rsid w:val="003B261A"/>
    <w:rsid w:val="003B2FBC"/>
    <w:rsid w:val="003B4E89"/>
    <w:rsid w:val="003B5395"/>
    <w:rsid w:val="003B5AE9"/>
    <w:rsid w:val="003B5D97"/>
    <w:rsid w:val="003B69FD"/>
    <w:rsid w:val="003B7F7F"/>
    <w:rsid w:val="003C0BB0"/>
    <w:rsid w:val="003C1010"/>
    <w:rsid w:val="003C1052"/>
    <w:rsid w:val="003C1312"/>
    <w:rsid w:val="003C13E9"/>
    <w:rsid w:val="003C1BAD"/>
    <w:rsid w:val="003C27A7"/>
    <w:rsid w:val="003C2C38"/>
    <w:rsid w:val="003C3068"/>
    <w:rsid w:val="003C3A5D"/>
    <w:rsid w:val="003C4D87"/>
    <w:rsid w:val="003C508C"/>
    <w:rsid w:val="003C5109"/>
    <w:rsid w:val="003C5272"/>
    <w:rsid w:val="003C67C7"/>
    <w:rsid w:val="003C6876"/>
    <w:rsid w:val="003C7B76"/>
    <w:rsid w:val="003C7D5A"/>
    <w:rsid w:val="003D02CF"/>
    <w:rsid w:val="003D06E9"/>
    <w:rsid w:val="003D0B3A"/>
    <w:rsid w:val="003D0CD8"/>
    <w:rsid w:val="003D2502"/>
    <w:rsid w:val="003D3048"/>
    <w:rsid w:val="003D306B"/>
    <w:rsid w:val="003D4042"/>
    <w:rsid w:val="003D421C"/>
    <w:rsid w:val="003D4574"/>
    <w:rsid w:val="003D5000"/>
    <w:rsid w:val="003D6517"/>
    <w:rsid w:val="003D6677"/>
    <w:rsid w:val="003D6FE4"/>
    <w:rsid w:val="003D7970"/>
    <w:rsid w:val="003E201C"/>
    <w:rsid w:val="003E3379"/>
    <w:rsid w:val="003E36B1"/>
    <w:rsid w:val="003E3BE1"/>
    <w:rsid w:val="003E4977"/>
    <w:rsid w:val="003E4F32"/>
    <w:rsid w:val="003E5716"/>
    <w:rsid w:val="003E62CB"/>
    <w:rsid w:val="003E7208"/>
    <w:rsid w:val="003E73A8"/>
    <w:rsid w:val="003E7E1D"/>
    <w:rsid w:val="003E7E8A"/>
    <w:rsid w:val="003F032C"/>
    <w:rsid w:val="003F1DE5"/>
    <w:rsid w:val="003F26CC"/>
    <w:rsid w:val="003F2868"/>
    <w:rsid w:val="003F35A4"/>
    <w:rsid w:val="003F4EF6"/>
    <w:rsid w:val="003F5190"/>
    <w:rsid w:val="003F5835"/>
    <w:rsid w:val="003F78A1"/>
    <w:rsid w:val="00400086"/>
    <w:rsid w:val="00400178"/>
    <w:rsid w:val="00400499"/>
    <w:rsid w:val="004015BF"/>
    <w:rsid w:val="00401AEE"/>
    <w:rsid w:val="00401BFB"/>
    <w:rsid w:val="0040203A"/>
    <w:rsid w:val="004021BB"/>
    <w:rsid w:val="0040249C"/>
    <w:rsid w:val="00402969"/>
    <w:rsid w:val="0040296C"/>
    <w:rsid w:val="004034A9"/>
    <w:rsid w:val="00404433"/>
    <w:rsid w:val="00404C44"/>
    <w:rsid w:val="00404D40"/>
    <w:rsid w:val="004055EB"/>
    <w:rsid w:val="00406357"/>
    <w:rsid w:val="00406A23"/>
    <w:rsid w:val="004079C5"/>
    <w:rsid w:val="00410C02"/>
    <w:rsid w:val="004133F4"/>
    <w:rsid w:val="004137E5"/>
    <w:rsid w:val="004142D7"/>
    <w:rsid w:val="00414972"/>
    <w:rsid w:val="0041499D"/>
    <w:rsid w:val="00414C4B"/>
    <w:rsid w:val="004154FA"/>
    <w:rsid w:val="00415727"/>
    <w:rsid w:val="00415B83"/>
    <w:rsid w:val="00417305"/>
    <w:rsid w:val="004174D1"/>
    <w:rsid w:val="00417F2B"/>
    <w:rsid w:val="004203AA"/>
    <w:rsid w:val="0042060B"/>
    <w:rsid w:val="004216E5"/>
    <w:rsid w:val="00421733"/>
    <w:rsid w:val="00424519"/>
    <w:rsid w:val="0042488C"/>
    <w:rsid w:val="00424C59"/>
    <w:rsid w:val="00425BDB"/>
    <w:rsid w:val="00425F5B"/>
    <w:rsid w:val="00425FD8"/>
    <w:rsid w:val="004267FB"/>
    <w:rsid w:val="004268A3"/>
    <w:rsid w:val="00426C29"/>
    <w:rsid w:val="00426F7D"/>
    <w:rsid w:val="00431CA9"/>
    <w:rsid w:val="00431F6C"/>
    <w:rsid w:val="004326A9"/>
    <w:rsid w:val="004338B5"/>
    <w:rsid w:val="0043456E"/>
    <w:rsid w:val="00434C1D"/>
    <w:rsid w:val="00434F1A"/>
    <w:rsid w:val="00435667"/>
    <w:rsid w:val="0043623D"/>
    <w:rsid w:val="004374FD"/>
    <w:rsid w:val="00437DD6"/>
    <w:rsid w:val="00440904"/>
    <w:rsid w:val="00440A94"/>
    <w:rsid w:val="00441583"/>
    <w:rsid w:val="0044165A"/>
    <w:rsid w:val="0044183F"/>
    <w:rsid w:val="00441A15"/>
    <w:rsid w:val="00441E14"/>
    <w:rsid w:val="00442709"/>
    <w:rsid w:val="004429AE"/>
    <w:rsid w:val="00443550"/>
    <w:rsid w:val="004438E1"/>
    <w:rsid w:val="00443D2F"/>
    <w:rsid w:val="00443D9F"/>
    <w:rsid w:val="00446016"/>
    <w:rsid w:val="004471F9"/>
    <w:rsid w:val="0044770A"/>
    <w:rsid w:val="004479BD"/>
    <w:rsid w:val="00447C43"/>
    <w:rsid w:val="00450A70"/>
    <w:rsid w:val="00450F30"/>
    <w:rsid w:val="00451503"/>
    <w:rsid w:val="0045230F"/>
    <w:rsid w:val="00452462"/>
    <w:rsid w:val="00453192"/>
    <w:rsid w:val="00455846"/>
    <w:rsid w:val="0045673A"/>
    <w:rsid w:val="00456954"/>
    <w:rsid w:val="0045779F"/>
    <w:rsid w:val="004605BB"/>
    <w:rsid w:val="0046083E"/>
    <w:rsid w:val="004619E0"/>
    <w:rsid w:val="00461A2F"/>
    <w:rsid w:val="004621BB"/>
    <w:rsid w:val="0046258F"/>
    <w:rsid w:val="0046285B"/>
    <w:rsid w:val="00462913"/>
    <w:rsid w:val="00462B2A"/>
    <w:rsid w:val="004645C8"/>
    <w:rsid w:val="004652F7"/>
    <w:rsid w:val="004652FC"/>
    <w:rsid w:val="00467584"/>
    <w:rsid w:val="00467C66"/>
    <w:rsid w:val="00467D2B"/>
    <w:rsid w:val="00471813"/>
    <w:rsid w:val="0047252E"/>
    <w:rsid w:val="0047274B"/>
    <w:rsid w:val="004732FD"/>
    <w:rsid w:val="00473B21"/>
    <w:rsid w:val="00473B56"/>
    <w:rsid w:val="0047503A"/>
    <w:rsid w:val="00475760"/>
    <w:rsid w:val="004762D4"/>
    <w:rsid w:val="0047655C"/>
    <w:rsid w:val="00476D97"/>
    <w:rsid w:val="00476E62"/>
    <w:rsid w:val="00477618"/>
    <w:rsid w:val="0047765E"/>
    <w:rsid w:val="00477B12"/>
    <w:rsid w:val="00477C6F"/>
    <w:rsid w:val="00477DCF"/>
    <w:rsid w:val="00481DEA"/>
    <w:rsid w:val="00482A68"/>
    <w:rsid w:val="00483243"/>
    <w:rsid w:val="00483345"/>
    <w:rsid w:val="00483A35"/>
    <w:rsid w:val="00484786"/>
    <w:rsid w:val="0048512D"/>
    <w:rsid w:val="004868E3"/>
    <w:rsid w:val="00486E5B"/>
    <w:rsid w:val="0048755C"/>
    <w:rsid w:val="004875E0"/>
    <w:rsid w:val="0048794C"/>
    <w:rsid w:val="00491B37"/>
    <w:rsid w:val="004921E2"/>
    <w:rsid w:val="00492FD8"/>
    <w:rsid w:val="0049316A"/>
    <w:rsid w:val="00494ABE"/>
    <w:rsid w:val="00494CA1"/>
    <w:rsid w:val="00494E9E"/>
    <w:rsid w:val="00495ED3"/>
    <w:rsid w:val="004970A1"/>
    <w:rsid w:val="00497258"/>
    <w:rsid w:val="00497E56"/>
    <w:rsid w:val="004A10F7"/>
    <w:rsid w:val="004A1D68"/>
    <w:rsid w:val="004A29B6"/>
    <w:rsid w:val="004A2C54"/>
    <w:rsid w:val="004A2C64"/>
    <w:rsid w:val="004A32BA"/>
    <w:rsid w:val="004A34FF"/>
    <w:rsid w:val="004A3836"/>
    <w:rsid w:val="004A514A"/>
    <w:rsid w:val="004A57B5"/>
    <w:rsid w:val="004B00FD"/>
    <w:rsid w:val="004B04FC"/>
    <w:rsid w:val="004B057E"/>
    <w:rsid w:val="004B09E7"/>
    <w:rsid w:val="004B24F6"/>
    <w:rsid w:val="004B2645"/>
    <w:rsid w:val="004B2A59"/>
    <w:rsid w:val="004B3C4E"/>
    <w:rsid w:val="004B4122"/>
    <w:rsid w:val="004B4F48"/>
    <w:rsid w:val="004B5372"/>
    <w:rsid w:val="004B5BEC"/>
    <w:rsid w:val="004B6713"/>
    <w:rsid w:val="004B678D"/>
    <w:rsid w:val="004B726D"/>
    <w:rsid w:val="004B72C9"/>
    <w:rsid w:val="004B7755"/>
    <w:rsid w:val="004B78F7"/>
    <w:rsid w:val="004B7E8B"/>
    <w:rsid w:val="004B7E91"/>
    <w:rsid w:val="004C0C84"/>
    <w:rsid w:val="004C0FE9"/>
    <w:rsid w:val="004C1380"/>
    <w:rsid w:val="004C1600"/>
    <w:rsid w:val="004C1A93"/>
    <w:rsid w:val="004C2640"/>
    <w:rsid w:val="004C2CB8"/>
    <w:rsid w:val="004C341C"/>
    <w:rsid w:val="004C5316"/>
    <w:rsid w:val="004C5556"/>
    <w:rsid w:val="004C6BB1"/>
    <w:rsid w:val="004C6EDF"/>
    <w:rsid w:val="004C7810"/>
    <w:rsid w:val="004D0948"/>
    <w:rsid w:val="004D1727"/>
    <w:rsid w:val="004D1A1D"/>
    <w:rsid w:val="004D46E6"/>
    <w:rsid w:val="004D55FF"/>
    <w:rsid w:val="004D5B81"/>
    <w:rsid w:val="004D62A1"/>
    <w:rsid w:val="004D6526"/>
    <w:rsid w:val="004D6DF9"/>
    <w:rsid w:val="004E149A"/>
    <w:rsid w:val="004E1F49"/>
    <w:rsid w:val="004E1F58"/>
    <w:rsid w:val="004E2FD2"/>
    <w:rsid w:val="004E3EDD"/>
    <w:rsid w:val="004E44C6"/>
    <w:rsid w:val="004E474B"/>
    <w:rsid w:val="004E492F"/>
    <w:rsid w:val="004E525E"/>
    <w:rsid w:val="004E5CC8"/>
    <w:rsid w:val="004E61DC"/>
    <w:rsid w:val="004E6DFE"/>
    <w:rsid w:val="004F1A95"/>
    <w:rsid w:val="004F1E5A"/>
    <w:rsid w:val="004F1F56"/>
    <w:rsid w:val="004F26DA"/>
    <w:rsid w:val="004F29C7"/>
    <w:rsid w:val="004F2A96"/>
    <w:rsid w:val="004F42D8"/>
    <w:rsid w:val="004F42ED"/>
    <w:rsid w:val="004F49BE"/>
    <w:rsid w:val="004F51B9"/>
    <w:rsid w:val="004F5527"/>
    <w:rsid w:val="004F65E2"/>
    <w:rsid w:val="004F6A21"/>
    <w:rsid w:val="004F725D"/>
    <w:rsid w:val="004F7549"/>
    <w:rsid w:val="004F7C52"/>
    <w:rsid w:val="004F7CB5"/>
    <w:rsid w:val="005003D3"/>
    <w:rsid w:val="00501DFE"/>
    <w:rsid w:val="00502A17"/>
    <w:rsid w:val="00502F93"/>
    <w:rsid w:val="005034E0"/>
    <w:rsid w:val="00503702"/>
    <w:rsid w:val="00503A40"/>
    <w:rsid w:val="00503D78"/>
    <w:rsid w:val="00503EDF"/>
    <w:rsid w:val="00504138"/>
    <w:rsid w:val="00504312"/>
    <w:rsid w:val="00504A5A"/>
    <w:rsid w:val="00505110"/>
    <w:rsid w:val="00506864"/>
    <w:rsid w:val="00507410"/>
    <w:rsid w:val="00507515"/>
    <w:rsid w:val="005101A6"/>
    <w:rsid w:val="00511C22"/>
    <w:rsid w:val="00512021"/>
    <w:rsid w:val="005122F7"/>
    <w:rsid w:val="005140ED"/>
    <w:rsid w:val="00514888"/>
    <w:rsid w:val="00514990"/>
    <w:rsid w:val="005150FC"/>
    <w:rsid w:val="00515E1F"/>
    <w:rsid w:val="00515F20"/>
    <w:rsid w:val="005163DC"/>
    <w:rsid w:val="00516E5B"/>
    <w:rsid w:val="00517497"/>
    <w:rsid w:val="0051763B"/>
    <w:rsid w:val="00517954"/>
    <w:rsid w:val="00521695"/>
    <w:rsid w:val="0052300A"/>
    <w:rsid w:val="0052348D"/>
    <w:rsid w:val="005241A1"/>
    <w:rsid w:val="00524A1F"/>
    <w:rsid w:val="00525250"/>
    <w:rsid w:val="005252B6"/>
    <w:rsid w:val="00525373"/>
    <w:rsid w:val="00525D25"/>
    <w:rsid w:val="00527C34"/>
    <w:rsid w:val="005301B2"/>
    <w:rsid w:val="00533375"/>
    <w:rsid w:val="005336F4"/>
    <w:rsid w:val="00533B57"/>
    <w:rsid w:val="00533B5E"/>
    <w:rsid w:val="0053405B"/>
    <w:rsid w:val="00534A4C"/>
    <w:rsid w:val="00535616"/>
    <w:rsid w:val="005358E8"/>
    <w:rsid w:val="005363C9"/>
    <w:rsid w:val="005363F4"/>
    <w:rsid w:val="00536B29"/>
    <w:rsid w:val="005372E2"/>
    <w:rsid w:val="00537841"/>
    <w:rsid w:val="0053787A"/>
    <w:rsid w:val="00540FC7"/>
    <w:rsid w:val="00541031"/>
    <w:rsid w:val="00541436"/>
    <w:rsid w:val="005428C3"/>
    <w:rsid w:val="00543617"/>
    <w:rsid w:val="005437F6"/>
    <w:rsid w:val="005451FE"/>
    <w:rsid w:val="00546014"/>
    <w:rsid w:val="00546CA4"/>
    <w:rsid w:val="005471A0"/>
    <w:rsid w:val="00547515"/>
    <w:rsid w:val="005476FE"/>
    <w:rsid w:val="00550AAB"/>
    <w:rsid w:val="00551DA9"/>
    <w:rsid w:val="00552412"/>
    <w:rsid w:val="0055289D"/>
    <w:rsid w:val="00554E73"/>
    <w:rsid w:val="00555D9C"/>
    <w:rsid w:val="005561F0"/>
    <w:rsid w:val="00557937"/>
    <w:rsid w:val="00557CDF"/>
    <w:rsid w:val="005615C8"/>
    <w:rsid w:val="005618CB"/>
    <w:rsid w:val="00561F9D"/>
    <w:rsid w:val="005623A0"/>
    <w:rsid w:val="0056411D"/>
    <w:rsid w:val="00565ACD"/>
    <w:rsid w:val="00565CF7"/>
    <w:rsid w:val="00565E36"/>
    <w:rsid w:val="005660CD"/>
    <w:rsid w:val="00567A91"/>
    <w:rsid w:val="00567B24"/>
    <w:rsid w:val="005702B3"/>
    <w:rsid w:val="0057253C"/>
    <w:rsid w:val="00572CDD"/>
    <w:rsid w:val="005755CC"/>
    <w:rsid w:val="00575B2A"/>
    <w:rsid w:val="00575B9E"/>
    <w:rsid w:val="00575F96"/>
    <w:rsid w:val="00576003"/>
    <w:rsid w:val="00576192"/>
    <w:rsid w:val="00576E6C"/>
    <w:rsid w:val="005773C3"/>
    <w:rsid w:val="005778F9"/>
    <w:rsid w:val="00577B34"/>
    <w:rsid w:val="0058084F"/>
    <w:rsid w:val="00584EB9"/>
    <w:rsid w:val="0058581F"/>
    <w:rsid w:val="005859AA"/>
    <w:rsid w:val="00585AA0"/>
    <w:rsid w:val="00585DB8"/>
    <w:rsid w:val="00587656"/>
    <w:rsid w:val="0059001D"/>
    <w:rsid w:val="00590256"/>
    <w:rsid w:val="005907AB"/>
    <w:rsid w:val="0059230D"/>
    <w:rsid w:val="005928FE"/>
    <w:rsid w:val="005940C3"/>
    <w:rsid w:val="005949D1"/>
    <w:rsid w:val="00594A47"/>
    <w:rsid w:val="005958C3"/>
    <w:rsid w:val="005966CE"/>
    <w:rsid w:val="00596BD3"/>
    <w:rsid w:val="005970FC"/>
    <w:rsid w:val="0059719A"/>
    <w:rsid w:val="0059741B"/>
    <w:rsid w:val="005976BF"/>
    <w:rsid w:val="005A0939"/>
    <w:rsid w:val="005A09E8"/>
    <w:rsid w:val="005A1253"/>
    <w:rsid w:val="005A14DB"/>
    <w:rsid w:val="005A1DD9"/>
    <w:rsid w:val="005A1F66"/>
    <w:rsid w:val="005A2F45"/>
    <w:rsid w:val="005A3728"/>
    <w:rsid w:val="005A4362"/>
    <w:rsid w:val="005A49EE"/>
    <w:rsid w:val="005A50F7"/>
    <w:rsid w:val="005A6E7C"/>
    <w:rsid w:val="005A7206"/>
    <w:rsid w:val="005A722C"/>
    <w:rsid w:val="005A7987"/>
    <w:rsid w:val="005A7A1A"/>
    <w:rsid w:val="005B1129"/>
    <w:rsid w:val="005B1903"/>
    <w:rsid w:val="005B26A4"/>
    <w:rsid w:val="005B361D"/>
    <w:rsid w:val="005B3C84"/>
    <w:rsid w:val="005B3C8B"/>
    <w:rsid w:val="005B3F87"/>
    <w:rsid w:val="005B48CB"/>
    <w:rsid w:val="005B5771"/>
    <w:rsid w:val="005B7775"/>
    <w:rsid w:val="005C32A0"/>
    <w:rsid w:val="005C48DC"/>
    <w:rsid w:val="005C4D9B"/>
    <w:rsid w:val="005C4DDA"/>
    <w:rsid w:val="005C575B"/>
    <w:rsid w:val="005C581E"/>
    <w:rsid w:val="005C6038"/>
    <w:rsid w:val="005C62B2"/>
    <w:rsid w:val="005C6896"/>
    <w:rsid w:val="005C6A98"/>
    <w:rsid w:val="005C6C68"/>
    <w:rsid w:val="005D2C67"/>
    <w:rsid w:val="005D3BB7"/>
    <w:rsid w:val="005D3CDE"/>
    <w:rsid w:val="005D4825"/>
    <w:rsid w:val="005D4840"/>
    <w:rsid w:val="005D4D6D"/>
    <w:rsid w:val="005D4F69"/>
    <w:rsid w:val="005D5174"/>
    <w:rsid w:val="005D568C"/>
    <w:rsid w:val="005D61E9"/>
    <w:rsid w:val="005D6400"/>
    <w:rsid w:val="005D6484"/>
    <w:rsid w:val="005D6D88"/>
    <w:rsid w:val="005D7292"/>
    <w:rsid w:val="005D7A73"/>
    <w:rsid w:val="005E0414"/>
    <w:rsid w:val="005E04C6"/>
    <w:rsid w:val="005E0A19"/>
    <w:rsid w:val="005E1184"/>
    <w:rsid w:val="005E27ED"/>
    <w:rsid w:val="005E48D8"/>
    <w:rsid w:val="005E4D6C"/>
    <w:rsid w:val="005E5279"/>
    <w:rsid w:val="005E5E98"/>
    <w:rsid w:val="005E5F0A"/>
    <w:rsid w:val="005E6050"/>
    <w:rsid w:val="005E76B7"/>
    <w:rsid w:val="005F1061"/>
    <w:rsid w:val="005F11ED"/>
    <w:rsid w:val="005F12F5"/>
    <w:rsid w:val="005F13E8"/>
    <w:rsid w:val="005F1924"/>
    <w:rsid w:val="005F2171"/>
    <w:rsid w:val="005F2291"/>
    <w:rsid w:val="005F26A9"/>
    <w:rsid w:val="005F2C38"/>
    <w:rsid w:val="005F2E94"/>
    <w:rsid w:val="005F3170"/>
    <w:rsid w:val="005F3764"/>
    <w:rsid w:val="005F39AD"/>
    <w:rsid w:val="005F3C71"/>
    <w:rsid w:val="005F5859"/>
    <w:rsid w:val="005F59F3"/>
    <w:rsid w:val="005F6623"/>
    <w:rsid w:val="005F71A8"/>
    <w:rsid w:val="005F78E4"/>
    <w:rsid w:val="0060015A"/>
    <w:rsid w:val="00600654"/>
    <w:rsid w:val="00600F7F"/>
    <w:rsid w:val="006011D0"/>
    <w:rsid w:val="0060122C"/>
    <w:rsid w:val="00601A83"/>
    <w:rsid w:val="00602AFE"/>
    <w:rsid w:val="0060358F"/>
    <w:rsid w:val="006037A2"/>
    <w:rsid w:val="006057AA"/>
    <w:rsid w:val="00605D67"/>
    <w:rsid w:val="00606736"/>
    <w:rsid w:val="006068CD"/>
    <w:rsid w:val="00606FCC"/>
    <w:rsid w:val="0060716E"/>
    <w:rsid w:val="006076EE"/>
    <w:rsid w:val="00607823"/>
    <w:rsid w:val="00611232"/>
    <w:rsid w:val="00611A53"/>
    <w:rsid w:val="00611CF0"/>
    <w:rsid w:val="006121E1"/>
    <w:rsid w:val="00613156"/>
    <w:rsid w:val="00613A11"/>
    <w:rsid w:val="00613A40"/>
    <w:rsid w:val="00613F79"/>
    <w:rsid w:val="00613F7F"/>
    <w:rsid w:val="0061408B"/>
    <w:rsid w:val="006143A5"/>
    <w:rsid w:val="006146A6"/>
    <w:rsid w:val="006151B1"/>
    <w:rsid w:val="006156CD"/>
    <w:rsid w:val="00617896"/>
    <w:rsid w:val="0062050F"/>
    <w:rsid w:val="0062068D"/>
    <w:rsid w:val="00620DE3"/>
    <w:rsid w:val="00620F82"/>
    <w:rsid w:val="006211B0"/>
    <w:rsid w:val="00621253"/>
    <w:rsid w:val="00622E90"/>
    <w:rsid w:val="0062337A"/>
    <w:rsid w:val="006235D3"/>
    <w:rsid w:val="006236B3"/>
    <w:rsid w:val="00623B3A"/>
    <w:rsid w:val="00624F7F"/>
    <w:rsid w:val="00625C57"/>
    <w:rsid w:val="00626491"/>
    <w:rsid w:val="00626C3C"/>
    <w:rsid w:val="006274A5"/>
    <w:rsid w:val="006279FD"/>
    <w:rsid w:val="00627ABD"/>
    <w:rsid w:val="0063058F"/>
    <w:rsid w:val="00630CF8"/>
    <w:rsid w:val="006314CB"/>
    <w:rsid w:val="006338BF"/>
    <w:rsid w:val="00634772"/>
    <w:rsid w:val="00635252"/>
    <w:rsid w:val="006362BB"/>
    <w:rsid w:val="006366B2"/>
    <w:rsid w:val="006369AE"/>
    <w:rsid w:val="00636AD3"/>
    <w:rsid w:val="006377FA"/>
    <w:rsid w:val="0064130D"/>
    <w:rsid w:val="00641E6D"/>
    <w:rsid w:val="00641FB6"/>
    <w:rsid w:val="006420D1"/>
    <w:rsid w:val="006439D3"/>
    <w:rsid w:val="006449DF"/>
    <w:rsid w:val="00645CFA"/>
    <w:rsid w:val="00646175"/>
    <w:rsid w:val="006462E6"/>
    <w:rsid w:val="006466F1"/>
    <w:rsid w:val="00646F61"/>
    <w:rsid w:val="00647AE7"/>
    <w:rsid w:val="00647B8D"/>
    <w:rsid w:val="0065132A"/>
    <w:rsid w:val="00651391"/>
    <w:rsid w:val="006517AA"/>
    <w:rsid w:val="00652BA1"/>
    <w:rsid w:val="0065444C"/>
    <w:rsid w:val="00654632"/>
    <w:rsid w:val="00655B78"/>
    <w:rsid w:val="006560FA"/>
    <w:rsid w:val="0065653C"/>
    <w:rsid w:val="006568A2"/>
    <w:rsid w:val="0065768D"/>
    <w:rsid w:val="0066011D"/>
    <w:rsid w:val="00660E7B"/>
    <w:rsid w:val="0066144D"/>
    <w:rsid w:val="006614DB"/>
    <w:rsid w:val="00661925"/>
    <w:rsid w:val="006633EF"/>
    <w:rsid w:val="00664326"/>
    <w:rsid w:val="00665091"/>
    <w:rsid w:val="00665486"/>
    <w:rsid w:val="0066561D"/>
    <w:rsid w:val="00665D98"/>
    <w:rsid w:val="00665F1C"/>
    <w:rsid w:val="0066612B"/>
    <w:rsid w:val="006663C3"/>
    <w:rsid w:val="006679A8"/>
    <w:rsid w:val="00670CB0"/>
    <w:rsid w:val="006710CB"/>
    <w:rsid w:val="00671131"/>
    <w:rsid w:val="0067206A"/>
    <w:rsid w:val="00672104"/>
    <w:rsid w:val="00672222"/>
    <w:rsid w:val="00673B1F"/>
    <w:rsid w:val="00674AB9"/>
    <w:rsid w:val="00676576"/>
    <w:rsid w:val="00676E90"/>
    <w:rsid w:val="00680C6C"/>
    <w:rsid w:val="00680CA1"/>
    <w:rsid w:val="0068205D"/>
    <w:rsid w:val="006828AA"/>
    <w:rsid w:val="00682ACE"/>
    <w:rsid w:val="00682CD2"/>
    <w:rsid w:val="0068322C"/>
    <w:rsid w:val="006833D2"/>
    <w:rsid w:val="006839D4"/>
    <w:rsid w:val="006839F8"/>
    <w:rsid w:val="00685245"/>
    <w:rsid w:val="00685D55"/>
    <w:rsid w:val="006864E0"/>
    <w:rsid w:val="00686508"/>
    <w:rsid w:val="00686E09"/>
    <w:rsid w:val="00690B69"/>
    <w:rsid w:val="00690C18"/>
    <w:rsid w:val="00691410"/>
    <w:rsid w:val="00692196"/>
    <w:rsid w:val="006926A7"/>
    <w:rsid w:val="00693908"/>
    <w:rsid w:val="0069499F"/>
    <w:rsid w:val="00694C24"/>
    <w:rsid w:val="006950D2"/>
    <w:rsid w:val="00695AC9"/>
    <w:rsid w:val="00696A96"/>
    <w:rsid w:val="0069791B"/>
    <w:rsid w:val="00697C8C"/>
    <w:rsid w:val="00697D38"/>
    <w:rsid w:val="00697DEB"/>
    <w:rsid w:val="006A00A7"/>
    <w:rsid w:val="006A24A3"/>
    <w:rsid w:val="006A262C"/>
    <w:rsid w:val="006A2826"/>
    <w:rsid w:val="006A2F44"/>
    <w:rsid w:val="006A30A4"/>
    <w:rsid w:val="006A31C0"/>
    <w:rsid w:val="006A366E"/>
    <w:rsid w:val="006A4A0A"/>
    <w:rsid w:val="006A4A1D"/>
    <w:rsid w:val="006A4AF9"/>
    <w:rsid w:val="006A53F3"/>
    <w:rsid w:val="006A5C02"/>
    <w:rsid w:val="006A6C93"/>
    <w:rsid w:val="006A75C5"/>
    <w:rsid w:val="006A7E0D"/>
    <w:rsid w:val="006A7F87"/>
    <w:rsid w:val="006B1257"/>
    <w:rsid w:val="006B2328"/>
    <w:rsid w:val="006B2845"/>
    <w:rsid w:val="006B296C"/>
    <w:rsid w:val="006B2F08"/>
    <w:rsid w:val="006B329B"/>
    <w:rsid w:val="006B3534"/>
    <w:rsid w:val="006B3DE7"/>
    <w:rsid w:val="006B457D"/>
    <w:rsid w:val="006B48AE"/>
    <w:rsid w:val="006B48D8"/>
    <w:rsid w:val="006B4E51"/>
    <w:rsid w:val="006B50E1"/>
    <w:rsid w:val="006B589B"/>
    <w:rsid w:val="006B5A4D"/>
    <w:rsid w:val="006B6904"/>
    <w:rsid w:val="006B69FE"/>
    <w:rsid w:val="006B6E1B"/>
    <w:rsid w:val="006C0272"/>
    <w:rsid w:val="006C18BF"/>
    <w:rsid w:val="006C238D"/>
    <w:rsid w:val="006C2A13"/>
    <w:rsid w:val="006C4B8A"/>
    <w:rsid w:val="006C4FFF"/>
    <w:rsid w:val="006C5831"/>
    <w:rsid w:val="006C671B"/>
    <w:rsid w:val="006C6C19"/>
    <w:rsid w:val="006C6D28"/>
    <w:rsid w:val="006C753D"/>
    <w:rsid w:val="006D1058"/>
    <w:rsid w:val="006D1653"/>
    <w:rsid w:val="006D1A56"/>
    <w:rsid w:val="006D212C"/>
    <w:rsid w:val="006D26FC"/>
    <w:rsid w:val="006D27C5"/>
    <w:rsid w:val="006D2F31"/>
    <w:rsid w:val="006D4378"/>
    <w:rsid w:val="006D587E"/>
    <w:rsid w:val="006D5CF9"/>
    <w:rsid w:val="006D6E77"/>
    <w:rsid w:val="006E17B4"/>
    <w:rsid w:val="006E1B16"/>
    <w:rsid w:val="006E1CF0"/>
    <w:rsid w:val="006E1E0D"/>
    <w:rsid w:val="006E42C0"/>
    <w:rsid w:val="006E5B30"/>
    <w:rsid w:val="006E5E94"/>
    <w:rsid w:val="006E6E42"/>
    <w:rsid w:val="006E72A9"/>
    <w:rsid w:val="006E7756"/>
    <w:rsid w:val="006F05E5"/>
    <w:rsid w:val="006F180A"/>
    <w:rsid w:val="006F2685"/>
    <w:rsid w:val="006F2B95"/>
    <w:rsid w:val="006F35B4"/>
    <w:rsid w:val="006F3B68"/>
    <w:rsid w:val="006F3BAB"/>
    <w:rsid w:val="006F3E2F"/>
    <w:rsid w:val="006F4588"/>
    <w:rsid w:val="006F4D14"/>
    <w:rsid w:val="006F5E54"/>
    <w:rsid w:val="006F612B"/>
    <w:rsid w:val="006F70BE"/>
    <w:rsid w:val="006F74EA"/>
    <w:rsid w:val="006F7CF8"/>
    <w:rsid w:val="0070099D"/>
    <w:rsid w:val="00700EE9"/>
    <w:rsid w:val="00701789"/>
    <w:rsid w:val="00701D8C"/>
    <w:rsid w:val="00702973"/>
    <w:rsid w:val="007032A5"/>
    <w:rsid w:val="00704210"/>
    <w:rsid w:val="0070667C"/>
    <w:rsid w:val="00706778"/>
    <w:rsid w:val="007079A3"/>
    <w:rsid w:val="007101B5"/>
    <w:rsid w:val="00710DF8"/>
    <w:rsid w:val="007113BB"/>
    <w:rsid w:val="00711C99"/>
    <w:rsid w:val="007121CB"/>
    <w:rsid w:val="007122BE"/>
    <w:rsid w:val="007128F7"/>
    <w:rsid w:val="00712992"/>
    <w:rsid w:val="007129A6"/>
    <w:rsid w:val="00712A8F"/>
    <w:rsid w:val="00712BF9"/>
    <w:rsid w:val="00712F9A"/>
    <w:rsid w:val="007137DC"/>
    <w:rsid w:val="00713B45"/>
    <w:rsid w:val="00714B15"/>
    <w:rsid w:val="00715097"/>
    <w:rsid w:val="00715949"/>
    <w:rsid w:val="00716BF7"/>
    <w:rsid w:val="007174F5"/>
    <w:rsid w:val="007202A5"/>
    <w:rsid w:val="00720988"/>
    <w:rsid w:val="00721821"/>
    <w:rsid w:val="0072255A"/>
    <w:rsid w:val="00722A71"/>
    <w:rsid w:val="00723035"/>
    <w:rsid w:val="0072357A"/>
    <w:rsid w:val="007238D4"/>
    <w:rsid w:val="00724A93"/>
    <w:rsid w:val="00725209"/>
    <w:rsid w:val="00725530"/>
    <w:rsid w:val="00725A44"/>
    <w:rsid w:val="00726849"/>
    <w:rsid w:val="00726CE8"/>
    <w:rsid w:val="0072710D"/>
    <w:rsid w:val="0072728F"/>
    <w:rsid w:val="00727618"/>
    <w:rsid w:val="0072793A"/>
    <w:rsid w:val="0073074E"/>
    <w:rsid w:val="00730FB5"/>
    <w:rsid w:val="00731198"/>
    <w:rsid w:val="00732892"/>
    <w:rsid w:val="00733C9A"/>
    <w:rsid w:val="007341F4"/>
    <w:rsid w:val="007353C6"/>
    <w:rsid w:val="00736058"/>
    <w:rsid w:val="0073623B"/>
    <w:rsid w:val="0073633F"/>
    <w:rsid w:val="007375C9"/>
    <w:rsid w:val="00740557"/>
    <w:rsid w:val="00740D60"/>
    <w:rsid w:val="00741C01"/>
    <w:rsid w:val="00742241"/>
    <w:rsid w:val="00742CFA"/>
    <w:rsid w:val="0074405B"/>
    <w:rsid w:val="0074426D"/>
    <w:rsid w:val="00746DD5"/>
    <w:rsid w:val="00747288"/>
    <w:rsid w:val="00747569"/>
    <w:rsid w:val="007477F0"/>
    <w:rsid w:val="007505FA"/>
    <w:rsid w:val="00750718"/>
    <w:rsid w:val="007511E0"/>
    <w:rsid w:val="00753220"/>
    <w:rsid w:val="007533B5"/>
    <w:rsid w:val="007552F9"/>
    <w:rsid w:val="00755DFC"/>
    <w:rsid w:val="0075616F"/>
    <w:rsid w:val="00756336"/>
    <w:rsid w:val="00756793"/>
    <w:rsid w:val="00757269"/>
    <w:rsid w:val="00757655"/>
    <w:rsid w:val="00757B31"/>
    <w:rsid w:val="00760812"/>
    <w:rsid w:val="007616B4"/>
    <w:rsid w:val="00762227"/>
    <w:rsid w:val="0076278E"/>
    <w:rsid w:val="00762E97"/>
    <w:rsid w:val="00763E39"/>
    <w:rsid w:val="007656F5"/>
    <w:rsid w:val="007661C7"/>
    <w:rsid w:val="007661E7"/>
    <w:rsid w:val="00767C81"/>
    <w:rsid w:val="0077153A"/>
    <w:rsid w:val="0077180A"/>
    <w:rsid w:val="007741D6"/>
    <w:rsid w:val="007755D7"/>
    <w:rsid w:val="007758A0"/>
    <w:rsid w:val="0077593E"/>
    <w:rsid w:val="00775E9A"/>
    <w:rsid w:val="007760D4"/>
    <w:rsid w:val="0077665B"/>
    <w:rsid w:val="00777159"/>
    <w:rsid w:val="00780247"/>
    <w:rsid w:val="00780639"/>
    <w:rsid w:val="0078124D"/>
    <w:rsid w:val="007822A0"/>
    <w:rsid w:val="007822E5"/>
    <w:rsid w:val="00782FD4"/>
    <w:rsid w:val="007832C7"/>
    <w:rsid w:val="00783904"/>
    <w:rsid w:val="0078474E"/>
    <w:rsid w:val="00784830"/>
    <w:rsid w:val="0078677D"/>
    <w:rsid w:val="007877AE"/>
    <w:rsid w:val="00790265"/>
    <w:rsid w:val="00790308"/>
    <w:rsid w:val="007904D4"/>
    <w:rsid w:val="00790AB3"/>
    <w:rsid w:val="00791635"/>
    <w:rsid w:val="00791E0B"/>
    <w:rsid w:val="00793DB9"/>
    <w:rsid w:val="0079487D"/>
    <w:rsid w:val="00794FBB"/>
    <w:rsid w:val="007951EC"/>
    <w:rsid w:val="007952E8"/>
    <w:rsid w:val="00795EFC"/>
    <w:rsid w:val="00796B5B"/>
    <w:rsid w:val="00796C4A"/>
    <w:rsid w:val="00797A94"/>
    <w:rsid w:val="00797F87"/>
    <w:rsid w:val="007A0F8C"/>
    <w:rsid w:val="007A34EB"/>
    <w:rsid w:val="007A3533"/>
    <w:rsid w:val="007A35AD"/>
    <w:rsid w:val="007A35D6"/>
    <w:rsid w:val="007A4F51"/>
    <w:rsid w:val="007A7144"/>
    <w:rsid w:val="007A788E"/>
    <w:rsid w:val="007B04D2"/>
    <w:rsid w:val="007B1460"/>
    <w:rsid w:val="007B3E61"/>
    <w:rsid w:val="007B4D2D"/>
    <w:rsid w:val="007B513C"/>
    <w:rsid w:val="007B6AB6"/>
    <w:rsid w:val="007B6F8E"/>
    <w:rsid w:val="007B7074"/>
    <w:rsid w:val="007B73E9"/>
    <w:rsid w:val="007B7B59"/>
    <w:rsid w:val="007C0B37"/>
    <w:rsid w:val="007C1209"/>
    <w:rsid w:val="007C1C21"/>
    <w:rsid w:val="007C1E4D"/>
    <w:rsid w:val="007C201A"/>
    <w:rsid w:val="007C2315"/>
    <w:rsid w:val="007C2A43"/>
    <w:rsid w:val="007C381A"/>
    <w:rsid w:val="007C3ED8"/>
    <w:rsid w:val="007C3FE2"/>
    <w:rsid w:val="007C4194"/>
    <w:rsid w:val="007C498F"/>
    <w:rsid w:val="007C606B"/>
    <w:rsid w:val="007C79E3"/>
    <w:rsid w:val="007D0E9C"/>
    <w:rsid w:val="007D19B8"/>
    <w:rsid w:val="007D1CA5"/>
    <w:rsid w:val="007D2637"/>
    <w:rsid w:val="007D3B34"/>
    <w:rsid w:val="007D41FB"/>
    <w:rsid w:val="007D4BD9"/>
    <w:rsid w:val="007D5F10"/>
    <w:rsid w:val="007E004A"/>
    <w:rsid w:val="007E009B"/>
    <w:rsid w:val="007E02B5"/>
    <w:rsid w:val="007E185F"/>
    <w:rsid w:val="007E2213"/>
    <w:rsid w:val="007E4818"/>
    <w:rsid w:val="007E49C0"/>
    <w:rsid w:val="007E5DE7"/>
    <w:rsid w:val="007E7AF7"/>
    <w:rsid w:val="007F134C"/>
    <w:rsid w:val="007F2ADB"/>
    <w:rsid w:val="007F33B2"/>
    <w:rsid w:val="007F3EFD"/>
    <w:rsid w:val="007F4AC3"/>
    <w:rsid w:val="007F607F"/>
    <w:rsid w:val="007F74E0"/>
    <w:rsid w:val="007F7901"/>
    <w:rsid w:val="00800C77"/>
    <w:rsid w:val="00800DC1"/>
    <w:rsid w:val="00802A6D"/>
    <w:rsid w:val="00802C7B"/>
    <w:rsid w:val="0080324E"/>
    <w:rsid w:val="0080483C"/>
    <w:rsid w:val="00805D77"/>
    <w:rsid w:val="008065C8"/>
    <w:rsid w:val="0080719F"/>
    <w:rsid w:val="008115D0"/>
    <w:rsid w:val="00811903"/>
    <w:rsid w:val="00816807"/>
    <w:rsid w:val="008178CA"/>
    <w:rsid w:val="00817BE6"/>
    <w:rsid w:val="00820729"/>
    <w:rsid w:val="00820D7F"/>
    <w:rsid w:val="00821213"/>
    <w:rsid w:val="00821F37"/>
    <w:rsid w:val="008227BF"/>
    <w:rsid w:val="008228A6"/>
    <w:rsid w:val="00822B08"/>
    <w:rsid w:val="00822B8B"/>
    <w:rsid w:val="00822C3E"/>
    <w:rsid w:val="00824C56"/>
    <w:rsid w:val="008272D3"/>
    <w:rsid w:val="00830490"/>
    <w:rsid w:val="0083069C"/>
    <w:rsid w:val="0083268E"/>
    <w:rsid w:val="00832EB6"/>
    <w:rsid w:val="0083432E"/>
    <w:rsid w:val="00835D6D"/>
    <w:rsid w:val="008373CF"/>
    <w:rsid w:val="0083762C"/>
    <w:rsid w:val="00837FD7"/>
    <w:rsid w:val="00840186"/>
    <w:rsid w:val="0084077C"/>
    <w:rsid w:val="00841253"/>
    <w:rsid w:val="008414EA"/>
    <w:rsid w:val="00841F80"/>
    <w:rsid w:val="00842361"/>
    <w:rsid w:val="00842EB4"/>
    <w:rsid w:val="0084345E"/>
    <w:rsid w:val="00843B22"/>
    <w:rsid w:val="00844840"/>
    <w:rsid w:val="00844F57"/>
    <w:rsid w:val="008460A5"/>
    <w:rsid w:val="00846211"/>
    <w:rsid w:val="008472DA"/>
    <w:rsid w:val="00847607"/>
    <w:rsid w:val="008479FC"/>
    <w:rsid w:val="00851417"/>
    <w:rsid w:val="00851A51"/>
    <w:rsid w:val="008520A1"/>
    <w:rsid w:val="008545AA"/>
    <w:rsid w:val="00854DAA"/>
    <w:rsid w:val="008550D0"/>
    <w:rsid w:val="0085540B"/>
    <w:rsid w:val="00856592"/>
    <w:rsid w:val="00856F01"/>
    <w:rsid w:val="00856F5E"/>
    <w:rsid w:val="0085766F"/>
    <w:rsid w:val="00857A0B"/>
    <w:rsid w:val="00860E2F"/>
    <w:rsid w:val="0086112F"/>
    <w:rsid w:val="00861B29"/>
    <w:rsid w:val="00862033"/>
    <w:rsid w:val="00863E72"/>
    <w:rsid w:val="00864070"/>
    <w:rsid w:val="008642CF"/>
    <w:rsid w:val="00864479"/>
    <w:rsid w:val="00865390"/>
    <w:rsid w:val="00866340"/>
    <w:rsid w:val="00866D95"/>
    <w:rsid w:val="008671AC"/>
    <w:rsid w:val="00867920"/>
    <w:rsid w:val="00867D3F"/>
    <w:rsid w:val="00870139"/>
    <w:rsid w:val="00870361"/>
    <w:rsid w:val="00870918"/>
    <w:rsid w:val="0087113A"/>
    <w:rsid w:val="00872190"/>
    <w:rsid w:val="00873BB7"/>
    <w:rsid w:val="008746AF"/>
    <w:rsid w:val="008748BD"/>
    <w:rsid w:val="00874BAC"/>
    <w:rsid w:val="00874C7D"/>
    <w:rsid w:val="00875011"/>
    <w:rsid w:val="008766F6"/>
    <w:rsid w:val="00876A62"/>
    <w:rsid w:val="008800DE"/>
    <w:rsid w:val="00881B4C"/>
    <w:rsid w:val="00882373"/>
    <w:rsid w:val="0088283C"/>
    <w:rsid w:val="00882CEF"/>
    <w:rsid w:val="00883B3D"/>
    <w:rsid w:val="00884792"/>
    <w:rsid w:val="00885D57"/>
    <w:rsid w:val="008869F9"/>
    <w:rsid w:val="00886FBF"/>
    <w:rsid w:val="008870A4"/>
    <w:rsid w:val="00887250"/>
    <w:rsid w:val="00887B34"/>
    <w:rsid w:val="0089054E"/>
    <w:rsid w:val="00890A38"/>
    <w:rsid w:val="00890B46"/>
    <w:rsid w:val="008920F1"/>
    <w:rsid w:val="00892A1E"/>
    <w:rsid w:val="0089360E"/>
    <w:rsid w:val="008944AB"/>
    <w:rsid w:val="008950BD"/>
    <w:rsid w:val="008953E4"/>
    <w:rsid w:val="0089563E"/>
    <w:rsid w:val="00895F52"/>
    <w:rsid w:val="00895F91"/>
    <w:rsid w:val="00896D6E"/>
    <w:rsid w:val="00897BA0"/>
    <w:rsid w:val="008A00A8"/>
    <w:rsid w:val="008A0F34"/>
    <w:rsid w:val="008A170B"/>
    <w:rsid w:val="008A1C5B"/>
    <w:rsid w:val="008A2888"/>
    <w:rsid w:val="008A34E7"/>
    <w:rsid w:val="008A3E38"/>
    <w:rsid w:val="008A404B"/>
    <w:rsid w:val="008A4127"/>
    <w:rsid w:val="008A4B45"/>
    <w:rsid w:val="008A50F1"/>
    <w:rsid w:val="008A5AFB"/>
    <w:rsid w:val="008B04C0"/>
    <w:rsid w:val="008B3C02"/>
    <w:rsid w:val="008B3F56"/>
    <w:rsid w:val="008B5C64"/>
    <w:rsid w:val="008B5E7A"/>
    <w:rsid w:val="008B5F70"/>
    <w:rsid w:val="008B5F7E"/>
    <w:rsid w:val="008B67FD"/>
    <w:rsid w:val="008B7650"/>
    <w:rsid w:val="008B79E2"/>
    <w:rsid w:val="008B7B70"/>
    <w:rsid w:val="008C0DFA"/>
    <w:rsid w:val="008C1480"/>
    <w:rsid w:val="008C1B64"/>
    <w:rsid w:val="008C1DF7"/>
    <w:rsid w:val="008C2090"/>
    <w:rsid w:val="008C20E6"/>
    <w:rsid w:val="008C222F"/>
    <w:rsid w:val="008C2A32"/>
    <w:rsid w:val="008C2B83"/>
    <w:rsid w:val="008C2F99"/>
    <w:rsid w:val="008C350A"/>
    <w:rsid w:val="008C3A9E"/>
    <w:rsid w:val="008C3B1C"/>
    <w:rsid w:val="008C459D"/>
    <w:rsid w:val="008C4AFE"/>
    <w:rsid w:val="008C5417"/>
    <w:rsid w:val="008C5492"/>
    <w:rsid w:val="008C5CD2"/>
    <w:rsid w:val="008C6938"/>
    <w:rsid w:val="008C7BEE"/>
    <w:rsid w:val="008D4681"/>
    <w:rsid w:val="008D6A55"/>
    <w:rsid w:val="008D6DE3"/>
    <w:rsid w:val="008D7021"/>
    <w:rsid w:val="008D787F"/>
    <w:rsid w:val="008D7917"/>
    <w:rsid w:val="008E17D0"/>
    <w:rsid w:val="008E189C"/>
    <w:rsid w:val="008E1A75"/>
    <w:rsid w:val="008E2865"/>
    <w:rsid w:val="008E2907"/>
    <w:rsid w:val="008E3879"/>
    <w:rsid w:val="008E46F7"/>
    <w:rsid w:val="008E53D4"/>
    <w:rsid w:val="008E5C8A"/>
    <w:rsid w:val="008E5EAB"/>
    <w:rsid w:val="008E6629"/>
    <w:rsid w:val="008E7A92"/>
    <w:rsid w:val="008E7C6D"/>
    <w:rsid w:val="008E7FC8"/>
    <w:rsid w:val="008F0C69"/>
    <w:rsid w:val="008F16CD"/>
    <w:rsid w:val="008F1A30"/>
    <w:rsid w:val="008F2800"/>
    <w:rsid w:val="008F5C2C"/>
    <w:rsid w:val="008F5E0A"/>
    <w:rsid w:val="008F6063"/>
    <w:rsid w:val="008F73E4"/>
    <w:rsid w:val="00900D73"/>
    <w:rsid w:val="0090360B"/>
    <w:rsid w:val="00903EF1"/>
    <w:rsid w:val="0090427D"/>
    <w:rsid w:val="00904C83"/>
    <w:rsid w:val="00904EE0"/>
    <w:rsid w:val="0090502C"/>
    <w:rsid w:val="00905D0E"/>
    <w:rsid w:val="00907D9C"/>
    <w:rsid w:val="009100C8"/>
    <w:rsid w:val="00910584"/>
    <w:rsid w:val="0091060E"/>
    <w:rsid w:val="0091080D"/>
    <w:rsid w:val="009119F0"/>
    <w:rsid w:val="00911BE5"/>
    <w:rsid w:val="00912505"/>
    <w:rsid w:val="00912566"/>
    <w:rsid w:val="00912B5F"/>
    <w:rsid w:val="009145BE"/>
    <w:rsid w:val="00916E9F"/>
    <w:rsid w:val="00916FF1"/>
    <w:rsid w:val="0091754D"/>
    <w:rsid w:val="009175D3"/>
    <w:rsid w:val="00917E90"/>
    <w:rsid w:val="009217B1"/>
    <w:rsid w:val="00922734"/>
    <w:rsid w:val="0092293A"/>
    <w:rsid w:val="00923800"/>
    <w:rsid w:val="00923B69"/>
    <w:rsid w:val="00923DDC"/>
    <w:rsid w:val="009245D5"/>
    <w:rsid w:val="009260BA"/>
    <w:rsid w:val="00927D40"/>
    <w:rsid w:val="0093075D"/>
    <w:rsid w:val="00930885"/>
    <w:rsid w:val="00930A68"/>
    <w:rsid w:val="00930D49"/>
    <w:rsid w:val="00930D89"/>
    <w:rsid w:val="009315CC"/>
    <w:rsid w:val="009326D1"/>
    <w:rsid w:val="0093285A"/>
    <w:rsid w:val="009333BD"/>
    <w:rsid w:val="00933442"/>
    <w:rsid w:val="00933B8F"/>
    <w:rsid w:val="009340AD"/>
    <w:rsid w:val="009342A8"/>
    <w:rsid w:val="009363D7"/>
    <w:rsid w:val="0093684F"/>
    <w:rsid w:val="00936FA9"/>
    <w:rsid w:val="00937F0F"/>
    <w:rsid w:val="00941A89"/>
    <w:rsid w:val="00941D0B"/>
    <w:rsid w:val="00942DE4"/>
    <w:rsid w:val="00943567"/>
    <w:rsid w:val="00943C72"/>
    <w:rsid w:val="00943EC6"/>
    <w:rsid w:val="00943F06"/>
    <w:rsid w:val="009441BC"/>
    <w:rsid w:val="00944A23"/>
    <w:rsid w:val="0094509A"/>
    <w:rsid w:val="00945145"/>
    <w:rsid w:val="0094522D"/>
    <w:rsid w:val="0094544B"/>
    <w:rsid w:val="00945DE1"/>
    <w:rsid w:val="00946A3B"/>
    <w:rsid w:val="00951389"/>
    <w:rsid w:val="009523D4"/>
    <w:rsid w:val="009524FD"/>
    <w:rsid w:val="00952F40"/>
    <w:rsid w:val="009537AE"/>
    <w:rsid w:val="009549D6"/>
    <w:rsid w:val="00954B0D"/>
    <w:rsid w:val="00954BA1"/>
    <w:rsid w:val="00955857"/>
    <w:rsid w:val="00955EEF"/>
    <w:rsid w:val="00955FEF"/>
    <w:rsid w:val="009560C5"/>
    <w:rsid w:val="00956108"/>
    <w:rsid w:val="009566CB"/>
    <w:rsid w:val="00956ADA"/>
    <w:rsid w:val="009570DA"/>
    <w:rsid w:val="00961034"/>
    <w:rsid w:val="009612E7"/>
    <w:rsid w:val="00961517"/>
    <w:rsid w:val="00963350"/>
    <w:rsid w:val="009637B1"/>
    <w:rsid w:val="00963885"/>
    <w:rsid w:val="00967D1D"/>
    <w:rsid w:val="00967EB4"/>
    <w:rsid w:val="00972020"/>
    <w:rsid w:val="00972431"/>
    <w:rsid w:val="00972A46"/>
    <w:rsid w:val="00972B29"/>
    <w:rsid w:val="009731EB"/>
    <w:rsid w:val="00974397"/>
    <w:rsid w:val="00974504"/>
    <w:rsid w:val="00975C04"/>
    <w:rsid w:val="009762B7"/>
    <w:rsid w:val="00976F47"/>
    <w:rsid w:val="009773D4"/>
    <w:rsid w:val="009773D7"/>
    <w:rsid w:val="00977520"/>
    <w:rsid w:val="009813FB"/>
    <w:rsid w:val="009815A8"/>
    <w:rsid w:val="0098204D"/>
    <w:rsid w:val="00982A92"/>
    <w:rsid w:val="00984865"/>
    <w:rsid w:val="00984990"/>
    <w:rsid w:val="009850E3"/>
    <w:rsid w:val="0098566F"/>
    <w:rsid w:val="0098578D"/>
    <w:rsid w:val="00985B99"/>
    <w:rsid w:val="009869F2"/>
    <w:rsid w:val="00986D0E"/>
    <w:rsid w:val="00987C84"/>
    <w:rsid w:val="00987EC9"/>
    <w:rsid w:val="00987FA1"/>
    <w:rsid w:val="0099007A"/>
    <w:rsid w:val="009908B0"/>
    <w:rsid w:val="00990DE7"/>
    <w:rsid w:val="00992048"/>
    <w:rsid w:val="009923C4"/>
    <w:rsid w:val="009935C5"/>
    <w:rsid w:val="009944A9"/>
    <w:rsid w:val="009948D8"/>
    <w:rsid w:val="00995230"/>
    <w:rsid w:val="00995B03"/>
    <w:rsid w:val="00995BBB"/>
    <w:rsid w:val="00996FAB"/>
    <w:rsid w:val="009971C7"/>
    <w:rsid w:val="009976FF"/>
    <w:rsid w:val="009A0FC1"/>
    <w:rsid w:val="009A2AB9"/>
    <w:rsid w:val="009A2D2A"/>
    <w:rsid w:val="009A3C45"/>
    <w:rsid w:val="009A4B03"/>
    <w:rsid w:val="009A59BD"/>
    <w:rsid w:val="009A66ED"/>
    <w:rsid w:val="009A6C5A"/>
    <w:rsid w:val="009A6DE7"/>
    <w:rsid w:val="009A703F"/>
    <w:rsid w:val="009B077D"/>
    <w:rsid w:val="009B2201"/>
    <w:rsid w:val="009B3041"/>
    <w:rsid w:val="009B3420"/>
    <w:rsid w:val="009B3A6D"/>
    <w:rsid w:val="009B4D97"/>
    <w:rsid w:val="009B56FC"/>
    <w:rsid w:val="009B5AA2"/>
    <w:rsid w:val="009B60F3"/>
    <w:rsid w:val="009B658B"/>
    <w:rsid w:val="009C1551"/>
    <w:rsid w:val="009C1C01"/>
    <w:rsid w:val="009C2281"/>
    <w:rsid w:val="009C23A9"/>
    <w:rsid w:val="009C26D9"/>
    <w:rsid w:val="009C3994"/>
    <w:rsid w:val="009C4147"/>
    <w:rsid w:val="009C4524"/>
    <w:rsid w:val="009C477F"/>
    <w:rsid w:val="009C4AEB"/>
    <w:rsid w:val="009C51D2"/>
    <w:rsid w:val="009C6296"/>
    <w:rsid w:val="009C76C0"/>
    <w:rsid w:val="009D0674"/>
    <w:rsid w:val="009D06C1"/>
    <w:rsid w:val="009D09B3"/>
    <w:rsid w:val="009D113C"/>
    <w:rsid w:val="009D11FA"/>
    <w:rsid w:val="009D14C4"/>
    <w:rsid w:val="009D1667"/>
    <w:rsid w:val="009D177C"/>
    <w:rsid w:val="009D204C"/>
    <w:rsid w:val="009D2D77"/>
    <w:rsid w:val="009D2D8A"/>
    <w:rsid w:val="009D42A3"/>
    <w:rsid w:val="009D47F9"/>
    <w:rsid w:val="009D4C04"/>
    <w:rsid w:val="009D56DE"/>
    <w:rsid w:val="009D5C91"/>
    <w:rsid w:val="009D61E0"/>
    <w:rsid w:val="009D66F6"/>
    <w:rsid w:val="009E0F6C"/>
    <w:rsid w:val="009E119C"/>
    <w:rsid w:val="009E1597"/>
    <w:rsid w:val="009E175F"/>
    <w:rsid w:val="009E1C48"/>
    <w:rsid w:val="009E27B3"/>
    <w:rsid w:val="009E2A1A"/>
    <w:rsid w:val="009E2A3A"/>
    <w:rsid w:val="009E2ACE"/>
    <w:rsid w:val="009E2B8E"/>
    <w:rsid w:val="009E3BE4"/>
    <w:rsid w:val="009E4101"/>
    <w:rsid w:val="009E4632"/>
    <w:rsid w:val="009E46F9"/>
    <w:rsid w:val="009E491C"/>
    <w:rsid w:val="009E4F0E"/>
    <w:rsid w:val="009E5815"/>
    <w:rsid w:val="009E5C20"/>
    <w:rsid w:val="009E78E5"/>
    <w:rsid w:val="009E7E4B"/>
    <w:rsid w:val="009E7EA5"/>
    <w:rsid w:val="009F0434"/>
    <w:rsid w:val="009F05C6"/>
    <w:rsid w:val="009F0F3C"/>
    <w:rsid w:val="009F10B0"/>
    <w:rsid w:val="009F1FAC"/>
    <w:rsid w:val="009F4449"/>
    <w:rsid w:val="009F4D99"/>
    <w:rsid w:val="009F4F7B"/>
    <w:rsid w:val="009F5137"/>
    <w:rsid w:val="009F5B02"/>
    <w:rsid w:val="009F7F78"/>
    <w:rsid w:val="00A006EF"/>
    <w:rsid w:val="00A02B86"/>
    <w:rsid w:val="00A02FA0"/>
    <w:rsid w:val="00A0362F"/>
    <w:rsid w:val="00A056AE"/>
    <w:rsid w:val="00A07889"/>
    <w:rsid w:val="00A10EB9"/>
    <w:rsid w:val="00A11434"/>
    <w:rsid w:val="00A128ED"/>
    <w:rsid w:val="00A13FBB"/>
    <w:rsid w:val="00A1459D"/>
    <w:rsid w:val="00A15CF0"/>
    <w:rsid w:val="00A162D2"/>
    <w:rsid w:val="00A176C9"/>
    <w:rsid w:val="00A177BD"/>
    <w:rsid w:val="00A201BF"/>
    <w:rsid w:val="00A204C0"/>
    <w:rsid w:val="00A2055C"/>
    <w:rsid w:val="00A2072D"/>
    <w:rsid w:val="00A210ED"/>
    <w:rsid w:val="00A213AD"/>
    <w:rsid w:val="00A2148A"/>
    <w:rsid w:val="00A21608"/>
    <w:rsid w:val="00A216B9"/>
    <w:rsid w:val="00A2192D"/>
    <w:rsid w:val="00A21E4E"/>
    <w:rsid w:val="00A21F0C"/>
    <w:rsid w:val="00A226D1"/>
    <w:rsid w:val="00A24C77"/>
    <w:rsid w:val="00A252CD"/>
    <w:rsid w:val="00A26608"/>
    <w:rsid w:val="00A26695"/>
    <w:rsid w:val="00A268FE"/>
    <w:rsid w:val="00A26E50"/>
    <w:rsid w:val="00A2716D"/>
    <w:rsid w:val="00A27E6E"/>
    <w:rsid w:val="00A3126A"/>
    <w:rsid w:val="00A31936"/>
    <w:rsid w:val="00A31F08"/>
    <w:rsid w:val="00A32EFD"/>
    <w:rsid w:val="00A33BB6"/>
    <w:rsid w:val="00A34777"/>
    <w:rsid w:val="00A35195"/>
    <w:rsid w:val="00A351B0"/>
    <w:rsid w:val="00A3727A"/>
    <w:rsid w:val="00A37B9A"/>
    <w:rsid w:val="00A41592"/>
    <w:rsid w:val="00A41B91"/>
    <w:rsid w:val="00A42C20"/>
    <w:rsid w:val="00A42F68"/>
    <w:rsid w:val="00A43240"/>
    <w:rsid w:val="00A43503"/>
    <w:rsid w:val="00A446D0"/>
    <w:rsid w:val="00A454CC"/>
    <w:rsid w:val="00A45B87"/>
    <w:rsid w:val="00A46156"/>
    <w:rsid w:val="00A471E3"/>
    <w:rsid w:val="00A47D02"/>
    <w:rsid w:val="00A50CB6"/>
    <w:rsid w:val="00A51260"/>
    <w:rsid w:val="00A52C23"/>
    <w:rsid w:val="00A547F5"/>
    <w:rsid w:val="00A54D92"/>
    <w:rsid w:val="00A54D99"/>
    <w:rsid w:val="00A5553B"/>
    <w:rsid w:val="00A559F5"/>
    <w:rsid w:val="00A55E6E"/>
    <w:rsid w:val="00A563CE"/>
    <w:rsid w:val="00A5765A"/>
    <w:rsid w:val="00A626D9"/>
    <w:rsid w:val="00A627E8"/>
    <w:rsid w:val="00A62808"/>
    <w:rsid w:val="00A63C19"/>
    <w:rsid w:val="00A63F1A"/>
    <w:rsid w:val="00A649D0"/>
    <w:rsid w:val="00A64DA8"/>
    <w:rsid w:val="00A66984"/>
    <w:rsid w:val="00A66E53"/>
    <w:rsid w:val="00A672EC"/>
    <w:rsid w:val="00A705A9"/>
    <w:rsid w:val="00A70A6B"/>
    <w:rsid w:val="00A7190D"/>
    <w:rsid w:val="00A72087"/>
    <w:rsid w:val="00A721E1"/>
    <w:rsid w:val="00A73557"/>
    <w:rsid w:val="00A73BD6"/>
    <w:rsid w:val="00A75297"/>
    <w:rsid w:val="00A75D68"/>
    <w:rsid w:val="00A75ECC"/>
    <w:rsid w:val="00A76061"/>
    <w:rsid w:val="00A76E9F"/>
    <w:rsid w:val="00A77D52"/>
    <w:rsid w:val="00A77FCE"/>
    <w:rsid w:val="00A802E6"/>
    <w:rsid w:val="00A8034B"/>
    <w:rsid w:val="00A80609"/>
    <w:rsid w:val="00A80991"/>
    <w:rsid w:val="00A809DB"/>
    <w:rsid w:val="00A818C8"/>
    <w:rsid w:val="00A81A41"/>
    <w:rsid w:val="00A8219D"/>
    <w:rsid w:val="00A82222"/>
    <w:rsid w:val="00A823DB"/>
    <w:rsid w:val="00A8246E"/>
    <w:rsid w:val="00A82793"/>
    <w:rsid w:val="00A830ED"/>
    <w:rsid w:val="00A8314A"/>
    <w:rsid w:val="00A83784"/>
    <w:rsid w:val="00A83F56"/>
    <w:rsid w:val="00A85FFC"/>
    <w:rsid w:val="00A8685E"/>
    <w:rsid w:val="00A86E8A"/>
    <w:rsid w:val="00A875C9"/>
    <w:rsid w:val="00A877C6"/>
    <w:rsid w:val="00A90DB6"/>
    <w:rsid w:val="00A913A0"/>
    <w:rsid w:val="00A9355B"/>
    <w:rsid w:val="00A939F4"/>
    <w:rsid w:val="00A952AD"/>
    <w:rsid w:val="00A95AD5"/>
    <w:rsid w:val="00A96E6C"/>
    <w:rsid w:val="00A97F63"/>
    <w:rsid w:val="00AA00D6"/>
    <w:rsid w:val="00AA132C"/>
    <w:rsid w:val="00AA13EA"/>
    <w:rsid w:val="00AA250B"/>
    <w:rsid w:val="00AA2B72"/>
    <w:rsid w:val="00AA2BCA"/>
    <w:rsid w:val="00AA37E2"/>
    <w:rsid w:val="00AA422F"/>
    <w:rsid w:val="00AA51A6"/>
    <w:rsid w:val="00AA534C"/>
    <w:rsid w:val="00AA589C"/>
    <w:rsid w:val="00AA5F33"/>
    <w:rsid w:val="00AA71BB"/>
    <w:rsid w:val="00AA7377"/>
    <w:rsid w:val="00AA7C7A"/>
    <w:rsid w:val="00AA7FC9"/>
    <w:rsid w:val="00AB0966"/>
    <w:rsid w:val="00AB23D8"/>
    <w:rsid w:val="00AB2543"/>
    <w:rsid w:val="00AB2FFA"/>
    <w:rsid w:val="00AB3781"/>
    <w:rsid w:val="00AB490F"/>
    <w:rsid w:val="00AB54C2"/>
    <w:rsid w:val="00AB5F13"/>
    <w:rsid w:val="00AB6CAA"/>
    <w:rsid w:val="00AB7BCF"/>
    <w:rsid w:val="00AC0336"/>
    <w:rsid w:val="00AC0B8A"/>
    <w:rsid w:val="00AC0C2A"/>
    <w:rsid w:val="00AC18C4"/>
    <w:rsid w:val="00AC2464"/>
    <w:rsid w:val="00AC2D51"/>
    <w:rsid w:val="00AC43BF"/>
    <w:rsid w:val="00AC4A41"/>
    <w:rsid w:val="00AC4FCE"/>
    <w:rsid w:val="00AC5939"/>
    <w:rsid w:val="00AC5BBD"/>
    <w:rsid w:val="00AC5C3A"/>
    <w:rsid w:val="00AC74FD"/>
    <w:rsid w:val="00AD2C71"/>
    <w:rsid w:val="00AD3082"/>
    <w:rsid w:val="00AD39DD"/>
    <w:rsid w:val="00AD4094"/>
    <w:rsid w:val="00AD4BD7"/>
    <w:rsid w:val="00AD5056"/>
    <w:rsid w:val="00AD5683"/>
    <w:rsid w:val="00AD620D"/>
    <w:rsid w:val="00AD6254"/>
    <w:rsid w:val="00AD651D"/>
    <w:rsid w:val="00AD7B4C"/>
    <w:rsid w:val="00AE01C1"/>
    <w:rsid w:val="00AE0C91"/>
    <w:rsid w:val="00AE0DAC"/>
    <w:rsid w:val="00AE28FB"/>
    <w:rsid w:val="00AE5292"/>
    <w:rsid w:val="00AE5F24"/>
    <w:rsid w:val="00AE5F58"/>
    <w:rsid w:val="00AE6441"/>
    <w:rsid w:val="00AE679C"/>
    <w:rsid w:val="00AE689A"/>
    <w:rsid w:val="00AF1297"/>
    <w:rsid w:val="00AF14D4"/>
    <w:rsid w:val="00AF1A38"/>
    <w:rsid w:val="00AF2094"/>
    <w:rsid w:val="00AF384D"/>
    <w:rsid w:val="00AF3854"/>
    <w:rsid w:val="00AF3B7A"/>
    <w:rsid w:val="00AF5EE7"/>
    <w:rsid w:val="00AF641B"/>
    <w:rsid w:val="00AF6E06"/>
    <w:rsid w:val="00AF6F1F"/>
    <w:rsid w:val="00AF6F5D"/>
    <w:rsid w:val="00AF7243"/>
    <w:rsid w:val="00AF79A9"/>
    <w:rsid w:val="00AF7ED4"/>
    <w:rsid w:val="00B0045B"/>
    <w:rsid w:val="00B00C11"/>
    <w:rsid w:val="00B01030"/>
    <w:rsid w:val="00B0116D"/>
    <w:rsid w:val="00B021A7"/>
    <w:rsid w:val="00B02CEF"/>
    <w:rsid w:val="00B02DF4"/>
    <w:rsid w:val="00B04010"/>
    <w:rsid w:val="00B046F2"/>
    <w:rsid w:val="00B04CB1"/>
    <w:rsid w:val="00B04F61"/>
    <w:rsid w:val="00B05DD3"/>
    <w:rsid w:val="00B06203"/>
    <w:rsid w:val="00B06C13"/>
    <w:rsid w:val="00B072A2"/>
    <w:rsid w:val="00B1023D"/>
    <w:rsid w:val="00B106F0"/>
    <w:rsid w:val="00B10C1E"/>
    <w:rsid w:val="00B10DA2"/>
    <w:rsid w:val="00B11253"/>
    <w:rsid w:val="00B11816"/>
    <w:rsid w:val="00B12D10"/>
    <w:rsid w:val="00B12F6A"/>
    <w:rsid w:val="00B13D58"/>
    <w:rsid w:val="00B14835"/>
    <w:rsid w:val="00B1588D"/>
    <w:rsid w:val="00B15C41"/>
    <w:rsid w:val="00B15F52"/>
    <w:rsid w:val="00B16091"/>
    <w:rsid w:val="00B170AE"/>
    <w:rsid w:val="00B17F25"/>
    <w:rsid w:val="00B20A78"/>
    <w:rsid w:val="00B22552"/>
    <w:rsid w:val="00B2362B"/>
    <w:rsid w:val="00B2452D"/>
    <w:rsid w:val="00B24BCF"/>
    <w:rsid w:val="00B25676"/>
    <w:rsid w:val="00B25729"/>
    <w:rsid w:val="00B25914"/>
    <w:rsid w:val="00B25B5E"/>
    <w:rsid w:val="00B275B1"/>
    <w:rsid w:val="00B277C3"/>
    <w:rsid w:val="00B277D3"/>
    <w:rsid w:val="00B27DF4"/>
    <w:rsid w:val="00B30F6D"/>
    <w:rsid w:val="00B31063"/>
    <w:rsid w:val="00B31687"/>
    <w:rsid w:val="00B31CC3"/>
    <w:rsid w:val="00B31EE4"/>
    <w:rsid w:val="00B32571"/>
    <w:rsid w:val="00B32DCA"/>
    <w:rsid w:val="00B32E1A"/>
    <w:rsid w:val="00B32F7F"/>
    <w:rsid w:val="00B331F5"/>
    <w:rsid w:val="00B342E5"/>
    <w:rsid w:val="00B346DF"/>
    <w:rsid w:val="00B34DAE"/>
    <w:rsid w:val="00B3548C"/>
    <w:rsid w:val="00B36212"/>
    <w:rsid w:val="00B37112"/>
    <w:rsid w:val="00B377A1"/>
    <w:rsid w:val="00B379FE"/>
    <w:rsid w:val="00B37A40"/>
    <w:rsid w:val="00B400B6"/>
    <w:rsid w:val="00B4085D"/>
    <w:rsid w:val="00B40AB5"/>
    <w:rsid w:val="00B41413"/>
    <w:rsid w:val="00B4146A"/>
    <w:rsid w:val="00B414C4"/>
    <w:rsid w:val="00B419B0"/>
    <w:rsid w:val="00B41AA8"/>
    <w:rsid w:val="00B42BFA"/>
    <w:rsid w:val="00B4302B"/>
    <w:rsid w:val="00B4353E"/>
    <w:rsid w:val="00B43584"/>
    <w:rsid w:val="00B47075"/>
    <w:rsid w:val="00B4773E"/>
    <w:rsid w:val="00B517A9"/>
    <w:rsid w:val="00B517E6"/>
    <w:rsid w:val="00B51A44"/>
    <w:rsid w:val="00B51F6D"/>
    <w:rsid w:val="00B5214C"/>
    <w:rsid w:val="00B52588"/>
    <w:rsid w:val="00B52D86"/>
    <w:rsid w:val="00B5531A"/>
    <w:rsid w:val="00B5533B"/>
    <w:rsid w:val="00B5563F"/>
    <w:rsid w:val="00B56DE1"/>
    <w:rsid w:val="00B57E9B"/>
    <w:rsid w:val="00B6093D"/>
    <w:rsid w:val="00B612E2"/>
    <w:rsid w:val="00B61844"/>
    <w:rsid w:val="00B6329F"/>
    <w:rsid w:val="00B639E5"/>
    <w:rsid w:val="00B63CDF"/>
    <w:rsid w:val="00B6453C"/>
    <w:rsid w:val="00B64790"/>
    <w:rsid w:val="00B64E09"/>
    <w:rsid w:val="00B65368"/>
    <w:rsid w:val="00B657DA"/>
    <w:rsid w:val="00B657E2"/>
    <w:rsid w:val="00B65F68"/>
    <w:rsid w:val="00B66769"/>
    <w:rsid w:val="00B67843"/>
    <w:rsid w:val="00B67BAC"/>
    <w:rsid w:val="00B703A6"/>
    <w:rsid w:val="00B70735"/>
    <w:rsid w:val="00B7134D"/>
    <w:rsid w:val="00B71891"/>
    <w:rsid w:val="00B72206"/>
    <w:rsid w:val="00B72482"/>
    <w:rsid w:val="00B7265A"/>
    <w:rsid w:val="00B73F75"/>
    <w:rsid w:val="00B746B3"/>
    <w:rsid w:val="00B74A54"/>
    <w:rsid w:val="00B751BA"/>
    <w:rsid w:val="00B752F3"/>
    <w:rsid w:val="00B75A74"/>
    <w:rsid w:val="00B77B4A"/>
    <w:rsid w:val="00B77CCA"/>
    <w:rsid w:val="00B8151E"/>
    <w:rsid w:val="00B8177B"/>
    <w:rsid w:val="00B83AE9"/>
    <w:rsid w:val="00B83D99"/>
    <w:rsid w:val="00B84535"/>
    <w:rsid w:val="00B84865"/>
    <w:rsid w:val="00B85067"/>
    <w:rsid w:val="00B86FA9"/>
    <w:rsid w:val="00B8748B"/>
    <w:rsid w:val="00B8BB15"/>
    <w:rsid w:val="00B91767"/>
    <w:rsid w:val="00B919CD"/>
    <w:rsid w:val="00B9359A"/>
    <w:rsid w:val="00B936A5"/>
    <w:rsid w:val="00B93ADD"/>
    <w:rsid w:val="00B94CAC"/>
    <w:rsid w:val="00B94CC1"/>
    <w:rsid w:val="00B94E07"/>
    <w:rsid w:val="00B94F62"/>
    <w:rsid w:val="00B957C7"/>
    <w:rsid w:val="00B95B27"/>
    <w:rsid w:val="00B96474"/>
    <w:rsid w:val="00B96AE1"/>
    <w:rsid w:val="00B97324"/>
    <w:rsid w:val="00BA0E44"/>
    <w:rsid w:val="00BA1001"/>
    <w:rsid w:val="00BA4221"/>
    <w:rsid w:val="00BA448A"/>
    <w:rsid w:val="00BA4C02"/>
    <w:rsid w:val="00BA51D1"/>
    <w:rsid w:val="00BA5BB1"/>
    <w:rsid w:val="00BA5C92"/>
    <w:rsid w:val="00BA5DE7"/>
    <w:rsid w:val="00BA634E"/>
    <w:rsid w:val="00BA7F77"/>
    <w:rsid w:val="00BB1550"/>
    <w:rsid w:val="00BB19F1"/>
    <w:rsid w:val="00BB3E46"/>
    <w:rsid w:val="00BB4370"/>
    <w:rsid w:val="00BB4CEF"/>
    <w:rsid w:val="00BB550E"/>
    <w:rsid w:val="00BB5701"/>
    <w:rsid w:val="00BB5C47"/>
    <w:rsid w:val="00BB5C7F"/>
    <w:rsid w:val="00BB6A6E"/>
    <w:rsid w:val="00BB721A"/>
    <w:rsid w:val="00BC0309"/>
    <w:rsid w:val="00BC0670"/>
    <w:rsid w:val="00BC1F03"/>
    <w:rsid w:val="00BC21A3"/>
    <w:rsid w:val="00BC2D7D"/>
    <w:rsid w:val="00BC3410"/>
    <w:rsid w:val="00BC354C"/>
    <w:rsid w:val="00BC359E"/>
    <w:rsid w:val="00BC532F"/>
    <w:rsid w:val="00BC56CB"/>
    <w:rsid w:val="00BC650E"/>
    <w:rsid w:val="00BC65CE"/>
    <w:rsid w:val="00BC6DB6"/>
    <w:rsid w:val="00BC6F64"/>
    <w:rsid w:val="00BD0384"/>
    <w:rsid w:val="00BD0729"/>
    <w:rsid w:val="00BD073E"/>
    <w:rsid w:val="00BD1EEB"/>
    <w:rsid w:val="00BD32CE"/>
    <w:rsid w:val="00BD39F2"/>
    <w:rsid w:val="00BD3DEA"/>
    <w:rsid w:val="00BD3DFB"/>
    <w:rsid w:val="00BD4A7B"/>
    <w:rsid w:val="00BD57AF"/>
    <w:rsid w:val="00BD6395"/>
    <w:rsid w:val="00BD7268"/>
    <w:rsid w:val="00BE01C0"/>
    <w:rsid w:val="00BE1033"/>
    <w:rsid w:val="00BE133C"/>
    <w:rsid w:val="00BE2379"/>
    <w:rsid w:val="00BE2543"/>
    <w:rsid w:val="00BE25F1"/>
    <w:rsid w:val="00BE348E"/>
    <w:rsid w:val="00BE4615"/>
    <w:rsid w:val="00BE46C5"/>
    <w:rsid w:val="00BE5465"/>
    <w:rsid w:val="00BE64C9"/>
    <w:rsid w:val="00BE664C"/>
    <w:rsid w:val="00BE6F20"/>
    <w:rsid w:val="00BE70EA"/>
    <w:rsid w:val="00BE798C"/>
    <w:rsid w:val="00BF100F"/>
    <w:rsid w:val="00BF25BF"/>
    <w:rsid w:val="00BF4E90"/>
    <w:rsid w:val="00BF56F0"/>
    <w:rsid w:val="00BF5E59"/>
    <w:rsid w:val="00BF62DF"/>
    <w:rsid w:val="00BF6F46"/>
    <w:rsid w:val="00BF718E"/>
    <w:rsid w:val="00BF7B2B"/>
    <w:rsid w:val="00C00402"/>
    <w:rsid w:val="00C00420"/>
    <w:rsid w:val="00C00A45"/>
    <w:rsid w:val="00C0147F"/>
    <w:rsid w:val="00C033E8"/>
    <w:rsid w:val="00C04E09"/>
    <w:rsid w:val="00C05B3B"/>
    <w:rsid w:val="00C07340"/>
    <w:rsid w:val="00C07A7F"/>
    <w:rsid w:val="00C113E6"/>
    <w:rsid w:val="00C1210C"/>
    <w:rsid w:val="00C1309A"/>
    <w:rsid w:val="00C133B4"/>
    <w:rsid w:val="00C1375B"/>
    <w:rsid w:val="00C1453A"/>
    <w:rsid w:val="00C146DD"/>
    <w:rsid w:val="00C14E2D"/>
    <w:rsid w:val="00C14F27"/>
    <w:rsid w:val="00C15586"/>
    <w:rsid w:val="00C162F4"/>
    <w:rsid w:val="00C1732C"/>
    <w:rsid w:val="00C20209"/>
    <w:rsid w:val="00C2082D"/>
    <w:rsid w:val="00C209DE"/>
    <w:rsid w:val="00C20FCC"/>
    <w:rsid w:val="00C21A3B"/>
    <w:rsid w:val="00C220F0"/>
    <w:rsid w:val="00C22EC6"/>
    <w:rsid w:val="00C22F90"/>
    <w:rsid w:val="00C23D63"/>
    <w:rsid w:val="00C23FFE"/>
    <w:rsid w:val="00C244CD"/>
    <w:rsid w:val="00C246FC"/>
    <w:rsid w:val="00C24EE4"/>
    <w:rsid w:val="00C260C8"/>
    <w:rsid w:val="00C27D53"/>
    <w:rsid w:val="00C30186"/>
    <w:rsid w:val="00C30440"/>
    <w:rsid w:val="00C32D8A"/>
    <w:rsid w:val="00C32FD0"/>
    <w:rsid w:val="00C332FE"/>
    <w:rsid w:val="00C35182"/>
    <w:rsid w:val="00C359CA"/>
    <w:rsid w:val="00C35A7F"/>
    <w:rsid w:val="00C35B5C"/>
    <w:rsid w:val="00C36B04"/>
    <w:rsid w:val="00C36CD5"/>
    <w:rsid w:val="00C37086"/>
    <w:rsid w:val="00C4058A"/>
    <w:rsid w:val="00C40CB0"/>
    <w:rsid w:val="00C41AFD"/>
    <w:rsid w:val="00C44160"/>
    <w:rsid w:val="00C4498B"/>
    <w:rsid w:val="00C46155"/>
    <w:rsid w:val="00C46D74"/>
    <w:rsid w:val="00C4774C"/>
    <w:rsid w:val="00C5011E"/>
    <w:rsid w:val="00C50B0E"/>
    <w:rsid w:val="00C50F95"/>
    <w:rsid w:val="00C512BA"/>
    <w:rsid w:val="00C52C98"/>
    <w:rsid w:val="00C57479"/>
    <w:rsid w:val="00C57DB9"/>
    <w:rsid w:val="00C60BF7"/>
    <w:rsid w:val="00C61828"/>
    <w:rsid w:val="00C61F34"/>
    <w:rsid w:val="00C6262A"/>
    <w:rsid w:val="00C62667"/>
    <w:rsid w:val="00C6274A"/>
    <w:rsid w:val="00C62BD1"/>
    <w:rsid w:val="00C63614"/>
    <w:rsid w:val="00C63D99"/>
    <w:rsid w:val="00C654C0"/>
    <w:rsid w:val="00C6562F"/>
    <w:rsid w:val="00C66484"/>
    <w:rsid w:val="00C664C8"/>
    <w:rsid w:val="00C67064"/>
    <w:rsid w:val="00C70059"/>
    <w:rsid w:val="00C71930"/>
    <w:rsid w:val="00C71A9D"/>
    <w:rsid w:val="00C7249D"/>
    <w:rsid w:val="00C72D55"/>
    <w:rsid w:val="00C731CF"/>
    <w:rsid w:val="00C73FCA"/>
    <w:rsid w:val="00C74558"/>
    <w:rsid w:val="00C74A58"/>
    <w:rsid w:val="00C74D87"/>
    <w:rsid w:val="00C74DF6"/>
    <w:rsid w:val="00C75DD8"/>
    <w:rsid w:val="00C7718C"/>
    <w:rsid w:val="00C77AF6"/>
    <w:rsid w:val="00C77DF7"/>
    <w:rsid w:val="00C805EE"/>
    <w:rsid w:val="00C810C7"/>
    <w:rsid w:val="00C814E6"/>
    <w:rsid w:val="00C814F8"/>
    <w:rsid w:val="00C81E0D"/>
    <w:rsid w:val="00C8219C"/>
    <w:rsid w:val="00C831AB"/>
    <w:rsid w:val="00C83553"/>
    <w:rsid w:val="00C838DE"/>
    <w:rsid w:val="00C84835"/>
    <w:rsid w:val="00C854FE"/>
    <w:rsid w:val="00C85D30"/>
    <w:rsid w:val="00C8643C"/>
    <w:rsid w:val="00C866B3"/>
    <w:rsid w:val="00C874E3"/>
    <w:rsid w:val="00C879BD"/>
    <w:rsid w:val="00C87AFD"/>
    <w:rsid w:val="00C87E6A"/>
    <w:rsid w:val="00C90585"/>
    <w:rsid w:val="00C90A51"/>
    <w:rsid w:val="00C90ACB"/>
    <w:rsid w:val="00C9154F"/>
    <w:rsid w:val="00C91BCD"/>
    <w:rsid w:val="00C91E19"/>
    <w:rsid w:val="00C92BA5"/>
    <w:rsid w:val="00C937DD"/>
    <w:rsid w:val="00C938FD"/>
    <w:rsid w:val="00C93D45"/>
    <w:rsid w:val="00C94073"/>
    <w:rsid w:val="00C949BF"/>
    <w:rsid w:val="00C94FCA"/>
    <w:rsid w:val="00C95521"/>
    <w:rsid w:val="00C9572C"/>
    <w:rsid w:val="00C9576A"/>
    <w:rsid w:val="00C95B86"/>
    <w:rsid w:val="00C9666C"/>
    <w:rsid w:val="00C97DA6"/>
    <w:rsid w:val="00CA000D"/>
    <w:rsid w:val="00CA05AF"/>
    <w:rsid w:val="00CA0DB8"/>
    <w:rsid w:val="00CA1F50"/>
    <w:rsid w:val="00CA2F87"/>
    <w:rsid w:val="00CA302F"/>
    <w:rsid w:val="00CA3BA0"/>
    <w:rsid w:val="00CA3E41"/>
    <w:rsid w:val="00CA48BB"/>
    <w:rsid w:val="00CA5091"/>
    <w:rsid w:val="00CA5143"/>
    <w:rsid w:val="00CA5776"/>
    <w:rsid w:val="00CA5BA9"/>
    <w:rsid w:val="00CA5ECE"/>
    <w:rsid w:val="00CA6BE1"/>
    <w:rsid w:val="00CA77A7"/>
    <w:rsid w:val="00CB1F3E"/>
    <w:rsid w:val="00CB21B8"/>
    <w:rsid w:val="00CB2B38"/>
    <w:rsid w:val="00CB2F41"/>
    <w:rsid w:val="00CB3CA6"/>
    <w:rsid w:val="00CB5334"/>
    <w:rsid w:val="00CB59FA"/>
    <w:rsid w:val="00CB6792"/>
    <w:rsid w:val="00CB6995"/>
    <w:rsid w:val="00CB6FCA"/>
    <w:rsid w:val="00CB70E5"/>
    <w:rsid w:val="00CB7841"/>
    <w:rsid w:val="00CB79D1"/>
    <w:rsid w:val="00CB7CFA"/>
    <w:rsid w:val="00CB7D1A"/>
    <w:rsid w:val="00CC0AEE"/>
    <w:rsid w:val="00CC0B75"/>
    <w:rsid w:val="00CC265D"/>
    <w:rsid w:val="00CC356E"/>
    <w:rsid w:val="00CC39B8"/>
    <w:rsid w:val="00CC3BF3"/>
    <w:rsid w:val="00CC467B"/>
    <w:rsid w:val="00CC4D0F"/>
    <w:rsid w:val="00CC54AF"/>
    <w:rsid w:val="00CC6E6E"/>
    <w:rsid w:val="00CD10B9"/>
    <w:rsid w:val="00CD2725"/>
    <w:rsid w:val="00CD3B28"/>
    <w:rsid w:val="00CD3FF1"/>
    <w:rsid w:val="00CD4190"/>
    <w:rsid w:val="00CD42BB"/>
    <w:rsid w:val="00CD4C6F"/>
    <w:rsid w:val="00CD5246"/>
    <w:rsid w:val="00CD5B05"/>
    <w:rsid w:val="00CD73A6"/>
    <w:rsid w:val="00CD7694"/>
    <w:rsid w:val="00CD7CA9"/>
    <w:rsid w:val="00CD7F71"/>
    <w:rsid w:val="00CE0295"/>
    <w:rsid w:val="00CE14AF"/>
    <w:rsid w:val="00CE172B"/>
    <w:rsid w:val="00CE199A"/>
    <w:rsid w:val="00CE2356"/>
    <w:rsid w:val="00CE24D8"/>
    <w:rsid w:val="00CE2FAD"/>
    <w:rsid w:val="00CE3076"/>
    <w:rsid w:val="00CE3279"/>
    <w:rsid w:val="00CE393B"/>
    <w:rsid w:val="00CE473F"/>
    <w:rsid w:val="00CE476B"/>
    <w:rsid w:val="00CE4C5C"/>
    <w:rsid w:val="00CE4CAA"/>
    <w:rsid w:val="00CE5927"/>
    <w:rsid w:val="00CE7966"/>
    <w:rsid w:val="00CF0B9C"/>
    <w:rsid w:val="00CF11BD"/>
    <w:rsid w:val="00CF13F2"/>
    <w:rsid w:val="00CF1C5F"/>
    <w:rsid w:val="00CF1C62"/>
    <w:rsid w:val="00CF2612"/>
    <w:rsid w:val="00CF399C"/>
    <w:rsid w:val="00CF47BE"/>
    <w:rsid w:val="00CF6371"/>
    <w:rsid w:val="00CF773F"/>
    <w:rsid w:val="00CF792A"/>
    <w:rsid w:val="00D00FA6"/>
    <w:rsid w:val="00D010A6"/>
    <w:rsid w:val="00D01294"/>
    <w:rsid w:val="00D01E14"/>
    <w:rsid w:val="00D0316B"/>
    <w:rsid w:val="00D034D5"/>
    <w:rsid w:val="00D0392F"/>
    <w:rsid w:val="00D03E11"/>
    <w:rsid w:val="00D04C0D"/>
    <w:rsid w:val="00D04EEA"/>
    <w:rsid w:val="00D05292"/>
    <w:rsid w:val="00D05334"/>
    <w:rsid w:val="00D0708E"/>
    <w:rsid w:val="00D07717"/>
    <w:rsid w:val="00D10CA1"/>
    <w:rsid w:val="00D10CEF"/>
    <w:rsid w:val="00D10DD0"/>
    <w:rsid w:val="00D12733"/>
    <w:rsid w:val="00D14D51"/>
    <w:rsid w:val="00D15837"/>
    <w:rsid w:val="00D15B3C"/>
    <w:rsid w:val="00D15CA1"/>
    <w:rsid w:val="00D16AD1"/>
    <w:rsid w:val="00D1752A"/>
    <w:rsid w:val="00D1767F"/>
    <w:rsid w:val="00D176FE"/>
    <w:rsid w:val="00D17BA2"/>
    <w:rsid w:val="00D17BF6"/>
    <w:rsid w:val="00D2072F"/>
    <w:rsid w:val="00D20D68"/>
    <w:rsid w:val="00D22172"/>
    <w:rsid w:val="00D22C64"/>
    <w:rsid w:val="00D22E1E"/>
    <w:rsid w:val="00D23B2B"/>
    <w:rsid w:val="00D23F79"/>
    <w:rsid w:val="00D250A8"/>
    <w:rsid w:val="00D25849"/>
    <w:rsid w:val="00D2592F"/>
    <w:rsid w:val="00D2644C"/>
    <w:rsid w:val="00D26C3E"/>
    <w:rsid w:val="00D26E6D"/>
    <w:rsid w:val="00D27B69"/>
    <w:rsid w:val="00D304BC"/>
    <w:rsid w:val="00D30C79"/>
    <w:rsid w:val="00D31381"/>
    <w:rsid w:val="00D314DD"/>
    <w:rsid w:val="00D31B3C"/>
    <w:rsid w:val="00D3205D"/>
    <w:rsid w:val="00D32E39"/>
    <w:rsid w:val="00D335C6"/>
    <w:rsid w:val="00D37E16"/>
    <w:rsid w:val="00D40006"/>
    <w:rsid w:val="00D40235"/>
    <w:rsid w:val="00D40CEC"/>
    <w:rsid w:val="00D40EE8"/>
    <w:rsid w:val="00D4105B"/>
    <w:rsid w:val="00D410E0"/>
    <w:rsid w:val="00D4138C"/>
    <w:rsid w:val="00D41562"/>
    <w:rsid w:val="00D41680"/>
    <w:rsid w:val="00D422EE"/>
    <w:rsid w:val="00D4296D"/>
    <w:rsid w:val="00D434C7"/>
    <w:rsid w:val="00D4354C"/>
    <w:rsid w:val="00D43C9D"/>
    <w:rsid w:val="00D449A1"/>
    <w:rsid w:val="00D449BA"/>
    <w:rsid w:val="00D45568"/>
    <w:rsid w:val="00D45652"/>
    <w:rsid w:val="00D45726"/>
    <w:rsid w:val="00D45FD8"/>
    <w:rsid w:val="00D463EA"/>
    <w:rsid w:val="00D47E8C"/>
    <w:rsid w:val="00D50411"/>
    <w:rsid w:val="00D51487"/>
    <w:rsid w:val="00D5161F"/>
    <w:rsid w:val="00D52100"/>
    <w:rsid w:val="00D536EC"/>
    <w:rsid w:val="00D53F9F"/>
    <w:rsid w:val="00D55013"/>
    <w:rsid w:val="00D550C2"/>
    <w:rsid w:val="00D55591"/>
    <w:rsid w:val="00D55DF6"/>
    <w:rsid w:val="00D55F8A"/>
    <w:rsid w:val="00D56824"/>
    <w:rsid w:val="00D577DF"/>
    <w:rsid w:val="00D57CCC"/>
    <w:rsid w:val="00D57E5A"/>
    <w:rsid w:val="00D62331"/>
    <w:rsid w:val="00D62519"/>
    <w:rsid w:val="00D626BA"/>
    <w:rsid w:val="00D629A1"/>
    <w:rsid w:val="00D637D1"/>
    <w:rsid w:val="00D639D2"/>
    <w:rsid w:val="00D63E1D"/>
    <w:rsid w:val="00D6421B"/>
    <w:rsid w:val="00D64F33"/>
    <w:rsid w:val="00D650C9"/>
    <w:rsid w:val="00D65842"/>
    <w:rsid w:val="00D65B07"/>
    <w:rsid w:val="00D66027"/>
    <w:rsid w:val="00D67681"/>
    <w:rsid w:val="00D67CAD"/>
    <w:rsid w:val="00D70092"/>
    <w:rsid w:val="00D71666"/>
    <w:rsid w:val="00D7187C"/>
    <w:rsid w:val="00D728E1"/>
    <w:rsid w:val="00D72CB9"/>
    <w:rsid w:val="00D7317C"/>
    <w:rsid w:val="00D73FE0"/>
    <w:rsid w:val="00D7521B"/>
    <w:rsid w:val="00D77D5B"/>
    <w:rsid w:val="00D8068C"/>
    <w:rsid w:val="00D8166D"/>
    <w:rsid w:val="00D8208D"/>
    <w:rsid w:val="00D82DEF"/>
    <w:rsid w:val="00D83D96"/>
    <w:rsid w:val="00D84549"/>
    <w:rsid w:val="00D854E5"/>
    <w:rsid w:val="00D86697"/>
    <w:rsid w:val="00D86B7C"/>
    <w:rsid w:val="00D87C8E"/>
    <w:rsid w:val="00D904BA"/>
    <w:rsid w:val="00D90603"/>
    <w:rsid w:val="00D906D8"/>
    <w:rsid w:val="00D9295F"/>
    <w:rsid w:val="00D92A39"/>
    <w:rsid w:val="00D92AD3"/>
    <w:rsid w:val="00D93830"/>
    <w:rsid w:val="00D93B54"/>
    <w:rsid w:val="00D945E3"/>
    <w:rsid w:val="00D94AA1"/>
    <w:rsid w:val="00D96613"/>
    <w:rsid w:val="00D97006"/>
    <w:rsid w:val="00D97661"/>
    <w:rsid w:val="00D97727"/>
    <w:rsid w:val="00D97F31"/>
    <w:rsid w:val="00DA070E"/>
    <w:rsid w:val="00DA088E"/>
    <w:rsid w:val="00DA145A"/>
    <w:rsid w:val="00DA22C0"/>
    <w:rsid w:val="00DA2918"/>
    <w:rsid w:val="00DA3C81"/>
    <w:rsid w:val="00DA4654"/>
    <w:rsid w:val="00DA49CF"/>
    <w:rsid w:val="00DA4A06"/>
    <w:rsid w:val="00DA5078"/>
    <w:rsid w:val="00DA6C21"/>
    <w:rsid w:val="00DB18B3"/>
    <w:rsid w:val="00DB20B1"/>
    <w:rsid w:val="00DB2449"/>
    <w:rsid w:val="00DB2CD2"/>
    <w:rsid w:val="00DB3FC2"/>
    <w:rsid w:val="00DB5661"/>
    <w:rsid w:val="00DB585D"/>
    <w:rsid w:val="00DB5C4E"/>
    <w:rsid w:val="00DB5DCF"/>
    <w:rsid w:val="00DB6381"/>
    <w:rsid w:val="00DB6AB8"/>
    <w:rsid w:val="00DC00EF"/>
    <w:rsid w:val="00DC081B"/>
    <w:rsid w:val="00DC1666"/>
    <w:rsid w:val="00DC1F41"/>
    <w:rsid w:val="00DC2583"/>
    <w:rsid w:val="00DC35D9"/>
    <w:rsid w:val="00DC3FB2"/>
    <w:rsid w:val="00DC769A"/>
    <w:rsid w:val="00DD1B2E"/>
    <w:rsid w:val="00DD2E5E"/>
    <w:rsid w:val="00DD31AE"/>
    <w:rsid w:val="00DD5B28"/>
    <w:rsid w:val="00DD63BC"/>
    <w:rsid w:val="00DD6D5C"/>
    <w:rsid w:val="00DD7C24"/>
    <w:rsid w:val="00DD7DF1"/>
    <w:rsid w:val="00DE00BC"/>
    <w:rsid w:val="00DE0238"/>
    <w:rsid w:val="00DE02F1"/>
    <w:rsid w:val="00DE1733"/>
    <w:rsid w:val="00DE1803"/>
    <w:rsid w:val="00DE28AC"/>
    <w:rsid w:val="00DE2BC7"/>
    <w:rsid w:val="00DE4A14"/>
    <w:rsid w:val="00DE5690"/>
    <w:rsid w:val="00DE5F8E"/>
    <w:rsid w:val="00DE6932"/>
    <w:rsid w:val="00DF0BD3"/>
    <w:rsid w:val="00DF1012"/>
    <w:rsid w:val="00DF1082"/>
    <w:rsid w:val="00DF1A7C"/>
    <w:rsid w:val="00DF2EE6"/>
    <w:rsid w:val="00DF38DC"/>
    <w:rsid w:val="00DF3E31"/>
    <w:rsid w:val="00DF4352"/>
    <w:rsid w:val="00DF45E2"/>
    <w:rsid w:val="00DF4859"/>
    <w:rsid w:val="00DF48C4"/>
    <w:rsid w:val="00DF64AD"/>
    <w:rsid w:val="00DF6D12"/>
    <w:rsid w:val="00E01400"/>
    <w:rsid w:val="00E02C3C"/>
    <w:rsid w:val="00E039C2"/>
    <w:rsid w:val="00E05B5B"/>
    <w:rsid w:val="00E071E5"/>
    <w:rsid w:val="00E10855"/>
    <w:rsid w:val="00E11A00"/>
    <w:rsid w:val="00E1246D"/>
    <w:rsid w:val="00E126DC"/>
    <w:rsid w:val="00E12B94"/>
    <w:rsid w:val="00E12D78"/>
    <w:rsid w:val="00E14335"/>
    <w:rsid w:val="00E146EA"/>
    <w:rsid w:val="00E14EA5"/>
    <w:rsid w:val="00E16B4D"/>
    <w:rsid w:val="00E16D49"/>
    <w:rsid w:val="00E16E39"/>
    <w:rsid w:val="00E16F45"/>
    <w:rsid w:val="00E17459"/>
    <w:rsid w:val="00E2087A"/>
    <w:rsid w:val="00E20D0C"/>
    <w:rsid w:val="00E2112E"/>
    <w:rsid w:val="00E2227D"/>
    <w:rsid w:val="00E234D4"/>
    <w:rsid w:val="00E23C25"/>
    <w:rsid w:val="00E24D52"/>
    <w:rsid w:val="00E255BE"/>
    <w:rsid w:val="00E257D3"/>
    <w:rsid w:val="00E25D69"/>
    <w:rsid w:val="00E27F5B"/>
    <w:rsid w:val="00E30530"/>
    <w:rsid w:val="00E314D2"/>
    <w:rsid w:val="00E320C4"/>
    <w:rsid w:val="00E33406"/>
    <w:rsid w:val="00E3358E"/>
    <w:rsid w:val="00E3429F"/>
    <w:rsid w:val="00E345AD"/>
    <w:rsid w:val="00E34774"/>
    <w:rsid w:val="00E35099"/>
    <w:rsid w:val="00E35129"/>
    <w:rsid w:val="00E36451"/>
    <w:rsid w:val="00E369A4"/>
    <w:rsid w:val="00E37C26"/>
    <w:rsid w:val="00E40B3D"/>
    <w:rsid w:val="00E40DBC"/>
    <w:rsid w:val="00E41F57"/>
    <w:rsid w:val="00E4232C"/>
    <w:rsid w:val="00E42AB1"/>
    <w:rsid w:val="00E43960"/>
    <w:rsid w:val="00E43F82"/>
    <w:rsid w:val="00E4433D"/>
    <w:rsid w:val="00E444AC"/>
    <w:rsid w:val="00E44CD3"/>
    <w:rsid w:val="00E45013"/>
    <w:rsid w:val="00E4571F"/>
    <w:rsid w:val="00E4677E"/>
    <w:rsid w:val="00E46A9E"/>
    <w:rsid w:val="00E47919"/>
    <w:rsid w:val="00E50CCB"/>
    <w:rsid w:val="00E50D3D"/>
    <w:rsid w:val="00E5130E"/>
    <w:rsid w:val="00E51449"/>
    <w:rsid w:val="00E51856"/>
    <w:rsid w:val="00E518D4"/>
    <w:rsid w:val="00E5207E"/>
    <w:rsid w:val="00E521ED"/>
    <w:rsid w:val="00E52932"/>
    <w:rsid w:val="00E53A77"/>
    <w:rsid w:val="00E545CE"/>
    <w:rsid w:val="00E54E83"/>
    <w:rsid w:val="00E5501F"/>
    <w:rsid w:val="00E55164"/>
    <w:rsid w:val="00E551CE"/>
    <w:rsid w:val="00E55E6A"/>
    <w:rsid w:val="00E56AA8"/>
    <w:rsid w:val="00E601CF"/>
    <w:rsid w:val="00E606C3"/>
    <w:rsid w:val="00E60999"/>
    <w:rsid w:val="00E609C0"/>
    <w:rsid w:val="00E610E9"/>
    <w:rsid w:val="00E612B3"/>
    <w:rsid w:val="00E61AAD"/>
    <w:rsid w:val="00E62214"/>
    <w:rsid w:val="00E62FB0"/>
    <w:rsid w:val="00E630F0"/>
    <w:rsid w:val="00E63883"/>
    <w:rsid w:val="00E665CD"/>
    <w:rsid w:val="00E66CB7"/>
    <w:rsid w:val="00E6771E"/>
    <w:rsid w:val="00E67E23"/>
    <w:rsid w:val="00E6F891"/>
    <w:rsid w:val="00E70063"/>
    <w:rsid w:val="00E702B2"/>
    <w:rsid w:val="00E70526"/>
    <w:rsid w:val="00E70590"/>
    <w:rsid w:val="00E705F2"/>
    <w:rsid w:val="00E70EDB"/>
    <w:rsid w:val="00E7179F"/>
    <w:rsid w:val="00E71C8C"/>
    <w:rsid w:val="00E738A2"/>
    <w:rsid w:val="00E73931"/>
    <w:rsid w:val="00E74157"/>
    <w:rsid w:val="00E7425A"/>
    <w:rsid w:val="00E756E0"/>
    <w:rsid w:val="00E76426"/>
    <w:rsid w:val="00E8009E"/>
    <w:rsid w:val="00E80137"/>
    <w:rsid w:val="00E80FEC"/>
    <w:rsid w:val="00E81128"/>
    <w:rsid w:val="00E83120"/>
    <w:rsid w:val="00E83397"/>
    <w:rsid w:val="00E8387D"/>
    <w:rsid w:val="00E83B32"/>
    <w:rsid w:val="00E84696"/>
    <w:rsid w:val="00E847D3"/>
    <w:rsid w:val="00E84851"/>
    <w:rsid w:val="00E85778"/>
    <w:rsid w:val="00E85B75"/>
    <w:rsid w:val="00E85D1C"/>
    <w:rsid w:val="00E86280"/>
    <w:rsid w:val="00E86770"/>
    <w:rsid w:val="00E87355"/>
    <w:rsid w:val="00E87DE1"/>
    <w:rsid w:val="00E9066F"/>
    <w:rsid w:val="00E90A61"/>
    <w:rsid w:val="00E921C2"/>
    <w:rsid w:val="00E9220B"/>
    <w:rsid w:val="00E9243C"/>
    <w:rsid w:val="00E931EB"/>
    <w:rsid w:val="00E93C0D"/>
    <w:rsid w:val="00E954E4"/>
    <w:rsid w:val="00E95E81"/>
    <w:rsid w:val="00E95EB0"/>
    <w:rsid w:val="00E96156"/>
    <w:rsid w:val="00E96D42"/>
    <w:rsid w:val="00E96DA0"/>
    <w:rsid w:val="00E978AB"/>
    <w:rsid w:val="00EA0ECC"/>
    <w:rsid w:val="00EA1D9C"/>
    <w:rsid w:val="00EA1E04"/>
    <w:rsid w:val="00EA1E15"/>
    <w:rsid w:val="00EA26EB"/>
    <w:rsid w:val="00EA27FA"/>
    <w:rsid w:val="00EA2C28"/>
    <w:rsid w:val="00EA32CF"/>
    <w:rsid w:val="00EA493F"/>
    <w:rsid w:val="00EA4ABB"/>
    <w:rsid w:val="00EA5032"/>
    <w:rsid w:val="00EA586B"/>
    <w:rsid w:val="00EA6B37"/>
    <w:rsid w:val="00EA6EBF"/>
    <w:rsid w:val="00EA7132"/>
    <w:rsid w:val="00EA7D21"/>
    <w:rsid w:val="00EB00EA"/>
    <w:rsid w:val="00EB08A2"/>
    <w:rsid w:val="00EB1244"/>
    <w:rsid w:val="00EB237B"/>
    <w:rsid w:val="00EB237C"/>
    <w:rsid w:val="00EB2601"/>
    <w:rsid w:val="00EB304B"/>
    <w:rsid w:val="00EB4D13"/>
    <w:rsid w:val="00EB672D"/>
    <w:rsid w:val="00EB7228"/>
    <w:rsid w:val="00EB7381"/>
    <w:rsid w:val="00EB7F11"/>
    <w:rsid w:val="00EB7F2F"/>
    <w:rsid w:val="00EC044C"/>
    <w:rsid w:val="00EC0637"/>
    <w:rsid w:val="00EC0D94"/>
    <w:rsid w:val="00EC167C"/>
    <w:rsid w:val="00EC25C8"/>
    <w:rsid w:val="00EC28BA"/>
    <w:rsid w:val="00EC3B48"/>
    <w:rsid w:val="00EC3F28"/>
    <w:rsid w:val="00EC4C53"/>
    <w:rsid w:val="00EC4DB0"/>
    <w:rsid w:val="00EC6094"/>
    <w:rsid w:val="00EC66E2"/>
    <w:rsid w:val="00EC67BF"/>
    <w:rsid w:val="00EC69DB"/>
    <w:rsid w:val="00EC71C7"/>
    <w:rsid w:val="00EC74A7"/>
    <w:rsid w:val="00ED0BCC"/>
    <w:rsid w:val="00ED0D90"/>
    <w:rsid w:val="00ED201F"/>
    <w:rsid w:val="00ED244A"/>
    <w:rsid w:val="00ED2835"/>
    <w:rsid w:val="00ED2D3F"/>
    <w:rsid w:val="00ED2DD5"/>
    <w:rsid w:val="00ED34A1"/>
    <w:rsid w:val="00ED3FD6"/>
    <w:rsid w:val="00ED43D3"/>
    <w:rsid w:val="00ED4CD7"/>
    <w:rsid w:val="00ED4E5C"/>
    <w:rsid w:val="00ED5DC8"/>
    <w:rsid w:val="00ED62EF"/>
    <w:rsid w:val="00ED66EB"/>
    <w:rsid w:val="00ED75AF"/>
    <w:rsid w:val="00ED76AC"/>
    <w:rsid w:val="00EE0642"/>
    <w:rsid w:val="00EE0AF4"/>
    <w:rsid w:val="00EE0BE2"/>
    <w:rsid w:val="00EE14E8"/>
    <w:rsid w:val="00EE2E7D"/>
    <w:rsid w:val="00EE309D"/>
    <w:rsid w:val="00EE3121"/>
    <w:rsid w:val="00EE3C81"/>
    <w:rsid w:val="00EE4414"/>
    <w:rsid w:val="00EE4AB3"/>
    <w:rsid w:val="00EE4BD1"/>
    <w:rsid w:val="00EE4E92"/>
    <w:rsid w:val="00EE5111"/>
    <w:rsid w:val="00EE59DF"/>
    <w:rsid w:val="00EE5BE1"/>
    <w:rsid w:val="00EE5FFF"/>
    <w:rsid w:val="00EE71DB"/>
    <w:rsid w:val="00EE77D4"/>
    <w:rsid w:val="00EE7F6E"/>
    <w:rsid w:val="00EF0062"/>
    <w:rsid w:val="00EF0220"/>
    <w:rsid w:val="00EF20B0"/>
    <w:rsid w:val="00EF2C17"/>
    <w:rsid w:val="00EF2C73"/>
    <w:rsid w:val="00EF33F5"/>
    <w:rsid w:val="00EF3C00"/>
    <w:rsid w:val="00EF45AB"/>
    <w:rsid w:val="00EF4C14"/>
    <w:rsid w:val="00EF538F"/>
    <w:rsid w:val="00EF567A"/>
    <w:rsid w:val="00EF5EBF"/>
    <w:rsid w:val="00EF6D4B"/>
    <w:rsid w:val="00EF7159"/>
    <w:rsid w:val="00EF8D0C"/>
    <w:rsid w:val="00F02281"/>
    <w:rsid w:val="00F0241C"/>
    <w:rsid w:val="00F0372B"/>
    <w:rsid w:val="00F03B44"/>
    <w:rsid w:val="00F04174"/>
    <w:rsid w:val="00F049BA"/>
    <w:rsid w:val="00F04B9B"/>
    <w:rsid w:val="00F04D20"/>
    <w:rsid w:val="00F057AA"/>
    <w:rsid w:val="00F06CE1"/>
    <w:rsid w:val="00F06E1E"/>
    <w:rsid w:val="00F07CFC"/>
    <w:rsid w:val="00F07DF9"/>
    <w:rsid w:val="00F11AA3"/>
    <w:rsid w:val="00F11B34"/>
    <w:rsid w:val="00F120B0"/>
    <w:rsid w:val="00F12B23"/>
    <w:rsid w:val="00F1393B"/>
    <w:rsid w:val="00F13D9E"/>
    <w:rsid w:val="00F1448F"/>
    <w:rsid w:val="00F14B6D"/>
    <w:rsid w:val="00F14E70"/>
    <w:rsid w:val="00F15045"/>
    <w:rsid w:val="00F15059"/>
    <w:rsid w:val="00F150A9"/>
    <w:rsid w:val="00F16A97"/>
    <w:rsid w:val="00F21335"/>
    <w:rsid w:val="00F21336"/>
    <w:rsid w:val="00F228C8"/>
    <w:rsid w:val="00F2345B"/>
    <w:rsid w:val="00F235AE"/>
    <w:rsid w:val="00F244E4"/>
    <w:rsid w:val="00F26293"/>
    <w:rsid w:val="00F26343"/>
    <w:rsid w:val="00F26A75"/>
    <w:rsid w:val="00F27AC1"/>
    <w:rsid w:val="00F300B1"/>
    <w:rsid w:val="00F3062C"/>
    <w:rsid w:val="00F3132A"/>
    <w:rsid w:val="00F31A40"/>
    <w:rsid w:val="00F324F2"/>
    <w:rsid w:val="00F32B3E"/>
    <w:rsid w:val="00F32C46"/>
    <w:rsid w:val="00F34766"/>
    <w:rsid w:val="00F349A9"/>
    <w:rsid w:val="00F35988"/>
    <w:rsid w:val="00F35DBA"/>
    <w:rsid w:val="00F369C0"/>
    <w:rsid w:val="00F375F8"/>
    <w:rsid w:val="00F37943"/>
    <w:rsid w:val="00F37B4B"/>
    <w:rsid w:val="00F40177"/>
    <w:rsid w:val="00F4044D"/>
    <w:rsid w:val="00F40BAD"/>
    <w:rsid w:val="00F40C40"/>
    <w:rsid w:val="00F41792"/>
    <w:rsid w:val="00F42D55"/>
    <w:rsid w:val="00F432FC"/>
    <w:rsid w:val="00F43DC6"/>
    <w:rsid w:val="00F43EE5"/>
    <w:rsid w:val="00F4561F"/>
    <w:rsid w:val="00F45690"/>
    <w:rsid w:val="00F45747"/>
    <w:rsid w:val="00F472BF"/>
    <w:rsid w:val="00F4795B"/>
    <w:rsid w:val="00F47A8C"/>
    <w:rsid w:val="00F47E08"/>
    <w:rsid w:val="00F51105"/>
    <w:rsid w:val="00F51942"/>
    <w:rsid w:val="00F52910"/>
    <w:rsid w:val="00F52CE7"/>
    <w:rsid w:val="00F53E29"/>
    <w:rsid w:val="00F54D00"/>
    <w:rsid w:val="00F54D0D"/>
    <w:rsid w:val="00F556F7"/>
    <w:rsid w:val="00F56373"/>
    <w:rsid w:val="00F56B33"/>
    <w:rsid w:val="00F57F10"/>
    <w:rsid w:val="00F604D5"/>
    <w:rsid w:val="00F61278"/>
    <w:rsid w:val="00F63D49"/>
    <w:rsid w:val="00F64AB8"/>
    <w:rsid w:val="00F650AA"/>
    <w:rsid w:val="00F65294"/>
    <w:rsid w:val="00F6573D"/>
    <w:rsid w:val="00F65888"/>
    <w:rsid w:val="00F65D70"/>
    <w:rsid w:val="00F66E18"/>
    <w:rsid w:val="00F67A2A"/>
    <w:rsid w:val="00F70281"/>
    <w:rsid w:val="00F71EFA"/>
    <w:rsid w:val="00F73152"/>
    <w:rsid w:val="00F739D7"/>
    <w:rsid w:val="00F73DC6"/>
    <w:rsid w:val="00F73FAC"/>
    <w:rsid w:val="00F741C4"/>
    <w:rsid w:val="00F74E40"/>
    <w:rsid w:val="00F760FB"/>
    <w:rsid w:val="00F762FC"/>
    <w:rsid w:val="00F76884"/>
    <w:rsid w:val="00F76F62"/>
    <w:rsid w:val="00F77E8C"/>
    <w:rsid w:val="00F80137"/>
    <w:rsid w:val="00F80158"/>
    <w:rsid w:val="00F80307"/>
    <w:rsid w:val="00F81661"/>
    <w:rsid w:val="00F81DD0"/>
    <w:rsid w:val="00F82549"/>
    <w:rsid w:val="00F833AE"/>
    <w:rsid w:val="00F83424"/>
    <w:rsid w:val="00F83E6D"/>
    <w:rsid w:val="00F84288"/>
    <w:rsid w:val="00F8547A"/>
    <w:rsid w:val="00F86108"/>
    <w:rsid w:val="00F86705"/>
    <w:rsid w:val="00F87596"/>
    <w:rsid w:val="00F87A72"/>
    <w:rsid w:val="00F87BAF"/>
    <w:rsid w:val="00F87DFB"/>
    <w:rsid w:val="00F87E62"/>
    <w:rsid w:val="00F90283"/>
    <w:rsid w:val="00F91B8E"/>
    <w:rsid w:val="00F92DBF"/>
    <w:rsid w:val="00F93EE8"/>
    <w:rsid w:val="00F954D9"/>
    <w:rsid w:val="00F95B4F"/>
    <w:rsid w:val="00F96022"/>
    <w:rsid w:val="00F96493"/>
    <w:rsid w:val="00F96A8C"/>
    <w:rsid w:val="00F97DE6"/>
    <w:rsid w:val="00F97F78"/>
    <w:rsid w:val="00FA0967"/>
    <w:rsid w:val="00FA21A5"/>
    <w:rsid w:val="00FA2C0C"/>
    <w:rsid w:val="00FA304B"/>
    <w:rsid w:val="00FA3322"/>
    <w:rsid w:val="00FA3611"/>
    <w:rsid w:val="00FA3803"/>
    <w:rsid w:val="00FA4129"/>
    <w:rsid w:val="00FA49DF"/>
    <w:rsid w:val="00FA49F6"/>
    <w:rsid w:val="00FA5A8A"/>
    <w:rsid w:val="00FA5D00"/>
    <w:rsid w:val="00FA65EC"/>
    <w:rsid w:val="00FA6BA2"/>
    <w:rsid w:val="00FA6F5E"/>
    <w:rsid w:val="00FA70B4"/>
    <w:rsid w:val="00FA74CF"/>
    <w:rsid w:val="00FA7DDD"/>
    <w:rsid w:val="00FA7ECC"/>
    <w:rsid w:val="00FB08F0"/>
    <w:rsid w:val="00FB1C97"/>
    <w:rsid w:val="00FB1D9F"/>
    <w:rsid w:val="00FB2D84"/>
    <w:rsid w:val="00FB3111"/>
    <w:rsid w:val="00FB4263"/>
    <w:rsid w:val="00FB4374"/>
    <w:rsid w:val="00FB4A89"/>
    <w:rsid w:val="00FB561E"/>
    <w:rsid w:val="00FB62BE"/>
    <w:rsid w:val="00FB6691"/>
    <w:rsid w:val="00FB7A9E"/>
    <w:rsid w:val="00FB7DF9"/>
    <w:rsid w:val="00FC019F"/>
    <w:rsid w:val="00FC33E7"/>
    <w:rsid w:val="00FC42E5"/>
    <w:rsid w:val="00FC4485"/>
    <w:rsid w:val="00FC4AA2"/>
    <w:rsid w:val="00FC7544"/>
    <w:rsid w:val="00FC7CAA"/>
    <w:rsid w:val="00FC7CAD"/>
    <w:rsid w:val="00FD081E"/>
    <w:rsid w:val="00FD08A9"/>
    <w:rsid w:val="00FD0A19"/>
    <w:rsid w:val="00FD1146"/>
    <w:rsid w:val="00FD1DD1"/>
    <w:rsid w:val="00FD1EEF"/>
    <w:rsid w:val="00FD1F32"/>
    <w:rsid w:val="00FD20FC"/>
    <w:rsid w:val="00FD23FA"/>
    <w:rsid w:val="00FD2865"/>
    <w:rsid w:val="00FD29CB"/>
    <w:rsid w:val="00FD36B2"/>
    <w:rsid w:val="00FD3EFD"/>
    <w:rsid w:val="00FD4CE1"/>
    <w:rsid w:val="00FD4F3D"/>
    <w:rsid w:val="00FD5C03"/>
    <w:rsid w:val="00FD75CB"/>
    <w:rsid w:val="00FD7713"/>
    <w:rsid w:val="00FD78D1"/>
    <w:rsid w:val="00FD7C95"/>
    <w:rsid w:val="00FE06C5"/>
    <w:rsid w:val="00FE07CB"/>
    <w:rsid w:val="00FE1497"/>
    <w:rsid w:val="00FE1971"/>
    <w:rsid w:val="00FE1B96"/>
    <w:rsid w:val="00FE208A"/>
    <w:rsid w:val="00FE2F2D"/>
    <w:rsid w:val="00FE300E"/>
    <w:rsid w:val="00FE3036"/>
    <w:rsid w:val="00FE374C"/>
    <w:rsid w:val="00FE468F"/>
    <w:rsid w:val="00FE4CFE"/>
    <w:rsid w:val="00FE587F"/>
    <w:rsid w:val="00FE7327"/>
    <w:rsid w:val="00FE7C25"/>
    <w:rsid w:val="00FF0042"/>
    <w:rsid w:val="00FF12AC"/>
    <w:rsid w:val="00FF2D25"/>
    <w:rsid w:val="00FF389B"/>
    <w:rsid w:val="00FF4559"/>
    <w:rsid w:val="00FF4739"/>
    <w:rsid w:val="00FF62EE"/>
    <w:rsid w:val="00FF67A7"/>
    <w:rsid w:val="00FF6D3D"/>
    <w:rsid w:val="00FF7709"/>
    <w:rsid w:val="00FF7BD8"/>
    <w:rsid w:val="014B599A"/>
    <w:rsid w:val="0150A42D"/>
    <w:rsid w:val="017A9533"/>
    <w:rsid w:val="0198AE84"/>
    <w:rsid w:val="019ED612"/>
    <w:rsid w:val="01A55A41"/>
    <w:rsid w:val="01C98B02"/>
    <w:rsid w:val="01CC6C74"/>
    <w:rsid w:val="021784A7"/>
    <w:rsid w:val="0237AB17"/>
    <w:rsid w:val="0280E223"/>
    <w:rsid w:val="0283D19A"/>
    <w:rsid w:val="02B0AD1F"/>
    <w:rsid w:val="02DF6E50"/>
    <w:rsid w:val="02DFF291"/>
    <w:rsid w:val="02E28B10"/>
    <w:rsid w:val="02E2C9B2"/>
    <w:rsid w:val="02F64C1A"/>
    <w:rsid w:val="02F811B6"/>
    <w:rsid w:val="030F77AC"/>
    <w:rsid w:val="0312F144"/>
    <w:rsid w:val="0328C3C1"/>
    <w:rsid w:val="03425E07"/>
    <w:rsid w:val="0345C929"/>
    <w:rsid w:val="03527A34"/>
    <w:rsid w:val="035995A7"/>
    <w:rsid w:val="035BF72F"/>
    <w:rsid w:val="036DAE86"/>
    <w:rsid w:val="036F5DDE"/>
    <w:rsid w:val="0397CB5F"/>
    <w:rsid w:val="039A8789"/>
    <w:rsid w:val="03A5CF01"/>
    <w:rsid w:val="03ACC3A6"/>
    <w:rsid w:val="03B66E2D"/>
    <w:rsid w:val="03BB1B17"/>
    <w:rsid w:val="03E34E0C"/>
    <w:rsid w:val="03F59AC4"/>
    <w:rsid w:val="03FBDCC2"/>
    <w:rsid w:val="0417D317"/>
    <w:rsid w:val="04456F2C"/>
    <w:rsid w:val="0459DCE1"/>
    <w:rsid w:val="047EC1F7"/>
    <w:rsid w:val="0509A0B6"/>
    <w:rsid w:val="05133789"/>
    <w:rsid w:val="051DA100"/>
    <w:rsid w:val="0528F1D7"/>
    <w:rsid w:val="052A42D3"/>
    <w:rsid w:val="05304616"/>
    <w:rsid w:val="053C59AA"/>
    <w:rsid w:val="056C03EC"/>
    <w:rsid w:val="05856D69"/>
    <w:rsid w:val="05AD4822"/>
    <w:rsid w:val="05B5D2C4"/>
    <w:rsid w:val="05BBA607"/>
    <w:rsid w:val="05CE4536"/>
    <w:rsid w:val="05D8B931"/>
    <w:rsid w:val="05E0AA95"/>
    <w:rsid w:val="05E22DC5"/>
    <w:rsid w:val="05F568EA"/>
    <w:rsid w:val="0654E34A"/>
    <w:rsid w:val="0656EDED"/>
    <w:rsid w:val="06819394"/>
    <w:rsid w:val="06820888"/>
    <w:rsid w:val="068470DE"/>
    <w:rsid w:val="069A03B1"/>
    <w:rsid w:val="06A3C970"/>
    <w:rsid w:val="06D17A67"/>
    <w:rsid w:val="06DC386D"/>
    <w:rsid w:val="06E0A864"/>
    <w:rsid w:val="06E17EA4"/>
    <w:rsid w:val="06E6D4E1"/>
    <w:rsid w:val="06EFCE3A"/>
    <w:rsid w:val="06F97312"/>
    <w:rsid w:val="070D7A6E"/>
    <w:rsid w:val="071132FC"/>
    <w:rsid w:val="071C794A"/>
    <w:rsid w:val="072AEF58"/>
    <w:rsid w:val="0751F11C"/>
    <w:rsid w:val="0763BD1D"/>
    <w:rsid w:val="076E6C71"/>
    <w:rsid w:val="077F89DA"/>
    <w:rsid w:val="079A1BEF"/>
    <w:rsid w:val="07B25FE2"/>
    <w:rsid w:val="07E3C2D9"/>
    <w:rsid w:val="07FF88F1"/>
    <w:rsid w:val="085AC9F3"/>
    <w:rsid w:val="08693007"/>
    <w:rsid w:val="086FFEA1"/>
    <w:rsid w:val="0886D470"/>
    <w:rsid w:val="089F043E"/>
    <w:rsid w:val="08F2ACE2"/>
    <w:rsid w:val="08FAB91A"/>
    <w:rsid w:val="08FEF3C1"/>
    <w:rsid w:val="0940F462"/>
    <w:rsid w:val="095DAE70"/>
    <w:rsid w:val="0963A67E"/>
    <w:rsid w:val="096AF27C"/>
    <w:rsid w:val="0979D27E"/>
    <w:rsid w:val="098D1C26"/>
    <w:rsid w:val="099A3413"/>
    <w:rsid w:val="099B3B55"/>
    <w:rsid w:val="09C7E90E"/>
    <w:rsid w:val="09D3872C"/>
    <w:rsid w:val="09E31155"/>
    <w:rsid w:val="0A0C4A98"/>
    <w:rsid w:val="0A19E2D8"/>
    <w:rsid w:val="0A26C039"/>
    <w:rsid w:val="0A2EB75C"/>
    <w:rsid w:val="0A387B7B"/>
    <w:rsid w:val="0A44CBA7"/>
    <w:rsid w:val="0A5C307C"/>
    <w:rsid w:val="0A787C79"/>
    <w:rsid w:val="0A792514"/>
    <w:rsid w:val="0A8397C9"/>
    <w:rsid w:val="0AA9F398"/>
    <w:rsid w:val="0AAA6A79"/>
    <w:rsid w:val="0AE96DD2"/>
    <w:rsid w:val="0B001E4A"/>
    <w:rsid w:val="0B048B6C"/>
    <w:rsid w:val="0B121FC8"/>
    <w:rsid w:val="0B2F58E9"/>
    <w:rsid w:val="0B6017DF"/>
    <w:rsid w:val="0B712F08"/>
    <w:rsid w:val="0B7FD12A"/>
    <w:rsid w:val="0BA13B4C"/>
    <w:rsid w:val="0BB0C69E"/>
    <w:rsid w:val="0BFB0C28"/>
    <w:rsid w:val="0BFF2C27"/>
    <w:rsid w:val="0C59A813"/>
    <w:rsid w:val="0C7EEEF1"/>
    <w:rsid w:val="0D13B1C0"/>
    <w:rsid w:val="0D42A488"/>
    <w:rsid w:val="0D8DBECF"/>
    <w:rsid w:val="0D90C521"/>
    <w:rsid w:val="0DBF1789"/>
    <w:rsid w:val="0DD89DA2"/>
    <w:rsid w:val="0DF72BE9"/>
    <w:rsid w:val="0E0AA9EC"/>
    <w:rsid w:val="0E1D1274"/>
    <w:rsid w:val="0E206B4B"/>
    <w:rsid w:val="0E295574"/>
    <w:rsid w:val="0E50A97A"/>
    <w:rsid w:val="0EA6F3B0"/>
    <w:rsid w:val="0EAD8796"/>
    <w:rsid w:val="0EAF3466"/>
    <w:rsid w:val="0ECBB530"/>
    <w:rsid w:val="0ED47E12"/>
    <w:rsid w:val="0EDF9CE9"/>
    <w:rsid w:val="0F0B9163"/>
    <w:rsid w:val="0F0F3921"/>
    <w:rsid w:val="0F6000EA"/>
    <w:rsid w:val="0F685317"/>
    <w:rsid w:val="0F8D4538"/>
    <w:rsid w:val="0F99DCF8"/>
    <w:rsid w:val="0FCE479E"/>
    <w:rsid w:val="0FD793CF"/>
    <w:rsid w:val="0FDE851D"/>
    <w:rsid w:val="100A42F2"/>
    <w:rsid w:val="100E9E79"/>
    <w:rsid w:val="1015DD58"/>
    <w:rsid w:val="10194526"/>
    <w:rsid w:val="101983A0"/>
    <w:rsid w:val="101E0703"/>
    <w:rsid w:val="101E76E8"/>
    <w:rsid w:val="1023493B"/>
    <w:rsid w:val="102932C8"/>
    <w:rsid w:val="1030AA87"/>
    <w:rsid w:val="1051649A"/>
    <w:rsid w:val="1054A33E"/>
    <w:rsid w:val="10681367"/>
    <w:rsid w:val="107547F3"/>
    <w:rsid w:val="107551D8"/>
    <w:rsid w:val="108376AD"/>
    <w:rsid w:val="1096E4D2"/>
    <w:rsid w:val="10E8BC45"/>
    <w:rsid w:val="10F9A43A"/>
    <w:rsid w:val="10FA7456"/>
    <w:rsid w:val="1108333B"/>
    <w:rsid w:val="1108F7A0"/>
    <w:rsid w:val="110FECA1"/>
    <w:rsid w:val="1128562F"/>
    <w:rsid w:val="112CC8E0"/>
    <w:rsid w:val="1139B246"/>
    <w:rsid w:val="113FEABE"/>
    <w:rsid w:val="1154A89E"/>
    <w:rsid w:val="1165E05F"/>
    <w:rsid w:val="117C0035"/>
    <w:rsid w:val="11888A99"/>
    <w:rsid w:val="11BC2EB5"/>
    <w:rsid w:val="11BFA4BB"/>
    <w:rsid w:val="1204829D"/>
    <w:rsid w:val="120552A9"/>
    <w:rsid w:val="1216AC84"/>
    <w:rsid w:val="1218C340"/>
    <w:rsid w:val="126DA1FF"/>
    <w:rsid w:val="127D44A1"/>
    <w:rsid w:val="12A64AB7"/>
    <w:rsid w:val="12BD414B"/>
    <w:rsid w:val="12E6AE33"/>
    <w:rsid w:val="12E772DE"/>
    <w:rsid w:val="13073610"/>
    <w:rsid w:val="1347FF45"/>
    <w:rsid w:val="13945724"/>
    <w:rsid w:val="13983C32"/>
    <w:rsid w:val="13A052FE"/>
    <w:rsid w:val="13AE45F9"/>
    <w:rsid w:val="13B05B54"/>
    <w:rsid w:val="13DE4932"/>
    <w:rsid w:val="140ADA59"/>
    <w:rsid w:val="14120659"/>
    <w:rsid w:val="1412D36A"/>
    <w:rsid w:val="14156284"/>
    <w:rsid w:val="14174BC7"/>
    <w:rsid w:val="14228A87"/>
    <w:rsid w:val="143DB2B4"/>
    <w:rsid w:val="143F1562"/>
    <w:rsid w:val="144501F7"/>
    <w:rsid w:val="144507A7"/>
    <w:rsid w:val="144C4A2A"/>
    <w:rsid w:val="1452C658"/>
    <w:rsid w:val="145D1B57"/>
    <w:rsid w:val="14953E6D"/>
    <w:rsid w:val="14A22B40"/>
    <w:rsid w:val="14A73FD1"/>
    <w:rsid w:val="14D9BE44"/>
    <w:rsid w:val="14F11B21"/>
    <w:rsid w:val="1516DCB3"/>
    <w:rsid w:val="151C4E37"/>
    <w:rsid w:val="151CF060"/>
    <w:rsid w:val="15362ADC"/>
    <w:rsid w:val="155B18F5"/>
    <w:rsid w:val="1566F116"/>
    <w:rsid w:val="1594A197"/>
    <w:rsid w:val="15B31C28"/>
    <w:rsid w:val="15C2735A"/>
    <w:rsid w:val="15D49FB8"/>
    <w:rsid w:val="15DC59EA"/>
    <w:rsid w:val="15E58E15"/>
    <w:rsid w:val="15FB40ED"/>
    <w:rsid w:val="16252A88"/>
    <w:rsid w:val="16309FAD"/>
    <w:rsid w:val="165D4027"/>
    <w:rsid w:val="1680484F"/>
    <w:rsid w:val="168270BD"/>
    <w:rsid w:val="16EF8570"/>
    <w:rsid w:val="17107562"/>
    <w:rsid w:val="17143C58"/>
    <w:rsid w:val="1725216A"/>
    <w:rsid w:val="172BE936"/>
    <w:rsid w:val="1731DFF6"/>
    <w:rsid w:val="174E3D2A"/>
    <w:rsid w:val="177D5139"/>
    <w:rsid w:val="17A3CB32"/>
    <w:rsid w:val="17CF244D"/>
    <w:rsid w:val="17D8C766"/>
    <w:rsid w:val="17E7F7E7"/>
    <w:rsid w:val="1802FC09"/>
    <w:rsid w:val="181BC82B"/>
    <w:rsid w:val="1834CA58"/>
    <w:rsid w:val="183F0EDB"/>
    <w:rsid w:val="184ABC47"/>
    <w:rsid w:val="18551D01"/>
    <w:rsid w:val="185F506B"/>
    <w:rsid w:val="187043AD"/>
    <w:rsid w:val="1872369D"/>
    <w:rsid w:val="187283A9"/>
    <w:rsid w:val="18832456"/>
    <w:rsid w:val="1883323B"/>
    <w:rsid w:val="188A2105"/>
    <w:rsid w:val="188C5278"/>
    <w:rsid w:val="188E24C8"/>
    <w:rsid w:val="18B09A05"/>
    <w:rsid w:val="18B454FF"/>
    <w:rsid w:val="18D10FC5"/>
    <w:rsid w:val="18D93774"/>
    <w:rsid w:val="18E02056"/>
    <w:rsid w:val="190A7A12"/>
    <w:rsid w:val="190E92C7"/>
    <w:rsid w:val="191ADDAA"/>
    <w:rsid w:val="192336D8"/>
    <w:rsid w:val="1923F564"/>
    <w:rsid w:val="19357B66"/>
    <w:rsid w:val="193B5AC8"/>
    <w:rsid w:val="195F9556"/>
    <w:rsid w:val="19640190"/>
    <w:rsid w:val="1966B6BF"/>
    <w:rsid w:val="198C0B12"/>
    <w:rsid w:val="19A135CE"/>
    <w:rsid w:val="19A5C59C"/>
    <w:rsid w:val="19A945F8"/>
    <w:rsid w:val="19D76EC2"/>
    <w:rsid w:val="1A3B8678"/>
    <w:rsid w:val="1A40C1DA"/>
    <w:rsid w:val="1A552518"/>
    <w:rsid w:val="1A7000C0"/>
    <w:rsid w:val="1A7554FF"/>
    <w:rsid w:val="1AB79891"/>
    <w:rsid w:val="1ABF7FAB"/>
    <w:rsid w:val="1ADF5D29"/>
    <w:rsid w:val="1B11B349"/>
    <w:rsid w:val="1B23ED01"/>
    <w:rsid w:val="1B3981E1"/>
    <w:rsid w:val="1B521006"/>
    <w:rsid w:val="1B7E1A48"/>
    <w:rsid w:val="1B85F861"/>
    <w:rsid w:val="1B96CDC9"/>
    <w:rsid w:val="1BB14A62"/>
    <w:rsid w:val="1BBD0F55"/>
    <w:rsid w:val="1BBDE1DB"/>
    <w:rsid w:val="1BD70CA7"/>
    <w:rsid w:val="1BD81E81"/>
    <w:rsid w:val="1C14ABDF"/>
    <w:rsid w:val="1C1D7340"/>
    <w:rsid w:val="1C259BBC"/>
    <w:rsid w:val="1C3D99D1"/>
    <w:rsid w:val="1C468DEF"/>
    <w:rsid w:val="1C4E9DF7"/>
    <w:rsid w:val="1C5388F8"/>
    <w:rsid w:val="1C6B1A71"/>
    <w:rsid w:val="1C6CFD3A"/>
    <w:rsid w:val="1C8FAF45"/>
    <w:rsid w:val="1C9D28C1"/>
    <w:rsid w:val="1CA840BF"/>
    <w:rsid w:val="1CAA45FD"/>
    <w:rsid w:val="1CCD0A6A"/>
    <w:rsid w:val="1CF63B30"/>
    <w:rsid w:val="1CF7C85D"/>
    <w:rsid w:val="1D1E5DB0"/>
    <w:rsid w:val="1D1F1DF8"/>
    <w:rsid w:val="1D46B47D"/>
    <w:rsid w:val="1D789363"/>
    <w:rsid w:val="1D9359EF"/>
    <w:rsid w:val="1D9DE3DE"/>
    <w:rsid w:val="1DA9F378"/>
    <w:rsid w:val="1DBD698C"/>
    <w:rsid w:val="1DBE65F4"/>
    <w:rsid w:val="1DCB2FE0"/>
    <w:rsid w:val="1DCB832D"/>
    <w:rsid w:val="1E0F45FD"/>
    <w:rsid w:val="1E253FE3"/>
    <w:rsid w:val="1E2A7109"/>
    <w:rsid w:val="1E5FE3F4"/>
    <w:rsid w:val="1E8E54E2"/>
    <w:rsid w:val="1E91A4FC"/>
    <w:rsid w:val="1E99A0AE"/>
    <w:rsid w:val="1E9CF135"/>
    <w:rsid w:val="1EAF7826"/>
    <w:rsid w:val="1EB95418"/>
    <w:rsid w:val="1EB9FAE4"/>
    <w:rsid w:val="1EBBC4FC"/>
    <w:rsid w:val="1EBFC566"/>
    <w:rsid w:val="1EC81C7E"/>
    <w:rsid w:val="1ED795EF"/>
    <w:rsid w:val="1EDA75E5"/>
    <w:rsid w:val="1F049EA5"/>
    <w:rsid w:val="1F27ADFF"/>
    <w:rsid w:val="1F299EE0"/>
    <w:rsid w:val="1F649011"/>
    <w:rsid w:val="1F8B89F5"/>
    <w:rsid w:val="1F99DFA4"/>
    <w:rsid w:val="1FC567CD"/>
    <w:rsid w:val="1FCA673C"/>
    <w:rsid w:val="1FFAB0CA"/>
    <w:rsid w:val="202AC83C"/>
    <w:rsid w:val="204736C5"/>
    <w:rsid w:val="206212ED"/>
    <w:rsid w:val="20632EDC"/>
    <w:rsid w:val="20912833"/>
    <w:rsid w:val="209E1291"/>
    <w:rsid w:val="20A01510"/>
    <w:rsid w:val="20AFA886"/>
    <w:rsid w:val="20BA0182"/>
    <w:rsid w:val="20BA3A1E"/>
    <w:rsid w:val="20CABDA4"/>
    <w:rsid w:val="20CD033E"/>
    <w:rsid w:val="211B14E6"/>
    <w:rsid w:val="21ABC83B"/>
    <w:rsid w:val="21CBC098"/>
    <w:rsid w:val="21D34E4C"/>
    <w:rsid w:val="21E6129F"/>
    <w:rsid w:val="223029E5"/>
    <w:rsid w:val="223F1C96"/>
    <w:rsid w:val="2253865A"/>
    <w:rsid w:val="226B218B"/>
    <w:rsid w:val="227449AB"/>
    <w:rsid w:val="22803662"/>
    <w:rsid w:val="229864CA"/>
    <w:rsid w:val="229AF764"/>
    <w:rsid w:val="22B1AF4D"/>
    <w:rsid w:val="22DB1864"/>
    <w:rsid w:val="23072700"/>
    <w:rsid w:val="23178C35"/>
    <w:rsid w:val="2340F37E"/>
    <w:rsid w:val="236AC8F1"/>
    <w:rsid w:val="237E20AE"/>
    <w:rsid w:val="23A19FBF"/>
    <w:rsid w:val="23BBACE5"/>
    <w:rsid w:val="23BCA3C2"/>
    <w:rsid w:val="23ECD9DB"/>
    <w:rsid w:val="240CFD5B"/>
    <w:rsid w:val="24491202"/>
    <w:rsid w:val="2462B542"/>
    <w:rsid w:val="2463B745"/>
    <w:rsid w:val="246C37FD"/>
    <w:rsid w:val="2472951E"/>
    <w:rsid w:val="24786B18"/>
    <w:rsid w:val="2478D6B0"/>
    <w:rsid w:val="24C63F5B"/>
    <w:rsid w:val="250EA8D5"/>
    <w:rsid w:val="251D5414"/>
    <w:rsid w:val="253436D4"/>
    <w:rsid w:val="25642145"/>
    <w:rsid w:val="2570BF09"/>
    <w:rsid w:val="2586A2DF"/>
    <w:rsid w:val="259399CB"/>
    <w:rsid w:val="25A7A90D"/>
    <w:rsid w:val="25AA0BBD"/>
    <w:rsid w:val="25AE1BA4"/>
    <w:rsid w:val="25CC10B5"/>
    <w:rsid w:val="25D6C000"/>
    <w:rsid w:val="25D84DE5"/>
    <w:rsid w:val="25DA00C3"/>
    <w:rsid w:val="25E41AFE"/>
    <w:rsid w:val="25FA3A79"/>
    <w:rsid w:val="260250B1"/>
    <w:rsid w:val="261C98CA"/>
    <w:rsid w:val="261FC618"/>
    <w:rsid w:val="263DBFEA"/>
    <w:rsid w:val="26D1FB4C"/>
    <w:rsid w:val="26D43B95"/>
    <w:rsid w:val="26DB7F7F"/>
    <w:rsid w:val="26F3B16C"/>
    <w:rsid w:val="270182D5"/>
    <w:rsid w:val="27065C66"/>
    <w:rsid w:val="2714E5F4"/>
    <w:rsid w:val="2727D76D"/>
    <w:rsid w:val="274B829F"/>
    <w:rsid w:val="27525197"/>
    <w:rsid w:val="2779AC14"/>
    <w:rsid w:val="2779C8D4"/>
    <w:rsid w:val="2783E16B"/>
    <w:rsid w:val="27889F01"/>
    <w:rsid w:val="2796AFBD"/>
    <w:rsid w:val="279D6FDF"/>
    <w:rsid w:val="27C705BD"/>
    <w:rsid w:val="27D30DE1"/>
    <w:rsid w:val="27FAD628"/>
    <w:rsid w:val="27FF3830"/>
    <w:rsid w:val="2803E2D8"/>
    <w:rsid w:val="28101C4C"/>
    <w:rsid w:val="2812000A"/>
    <w:rsid w:val="28144149"/>
    <w:rsid w:val="282DEC6A"/>
    <w:rsid w:val="28605063"/>
    <w:rsid w:val="2898D73C"/>
    <w:rsid w:val="28AE4E57"/>
    <w:rsid w:val="28C626E2"/>
    <w:rsid w:val="28DB3954"/>
    <w:rsid w:val="28F12F8E"/>
    <w:rsid w:val="28F56C31"/>
    <w:rsid w:val="29168AEA"/>
    <w:rsid w:val="2938306E"/>
    <w:rsid w:val="293B8A2A"/>
    <w:rsid w:val="294FAB5C"/>
    <w:rsid w:val="295A012D"/>
    <w:rsid w:val="295B371E"/>
    <w:rsid w:val="29DDA9AD"/>
    <w:rsid w:val="29E82B63"/>
    <w:rsid w:val="29EF55FC"/>
    <w:rsid w:val="29FF3270"/>
    <w:rsid w:val="2A0F4DBA"/>
    <w:rsid w:val="2A102E82"/>
    <w:rsid w:val="2A1C78BF"/>
    <w:rsid w:val="2A39F015"/>
    <w:rsid w:val="2A3F5D74"/>
    <w:rsid w:val="2A4D7BF6"/>
    <w:rsid w:val="2A697514"/>
    <w:rsid w:val="2A755DCE"/>
    <w:rsid w:val="2A9362A0"/>
    <w:rsid w:val="2A999CD9"/>
    <w:rsid w:val="2A9DBDF7"/>
    <w:rsid w:val="2AC1F8A1"/>
    <w:rsid w:val="2ADB6200"/>
    <w:rsid w:val="2AF144A1"/>
    <w:rsid w:val="2B0F832A"/>
    <w:rsid w:val="2B45850B"/>
    <w:rsid w:val="2B4A2F13"/>
    <w:rsid w:val="2B5B1872"/>
    <w:rsid w:val="2B6D0BF1"/>
    <w:rsid w:val="2BA6389D"/>
    <w:rsid w:val="2BABEF65"/>
    <w:rsid w:val="2BD53D28"/>
    <w:rsid w:val="2BD900B4"/>
    <w:rsid w:val="2BF672BA"/>
    <w:rsid w:val="2C18C8C8"/>
    <w:rsid w:val="2C245F22"/>
    <w:rsid w:val="2C3AE05C"/>
    <w:rsid w:val="2C4003A0"/>
    <w:rsid w:val="2C5F348D"/>
    <w:rsid w:val="2C615AFB"/>
    <w:rsid w:val="2C80ABD9"/>
    <w:rsid w:val="2C94287D"/>
    <w:rsid w:val="2C951AD4"/>
    <w:rsid w:val="2C9C1CF2"/>
    <w:rsid w:val="2CB50810"/>
    <w:rsid w:val="2CD516F4"/>
    <w:rsid w:val="2CFBF012"/>
    <w:rsid w:val="2D32D98B"/>
    <w:rsid w:val="2D39290F"/>
    <w:rsid w:val="2D3EED85"/>
    <w:rsid w:val="2D499F94"/>
    <w:rsid w:val="2D6F0582"/>
    <w:rsid w:val="2D93AF74"/>
    <w:rsid w:val="2D94CC56"/>
    <w:rsid w:val="2DA515AB"/>
    <w:rsid w:val="2DACC4CD"/>
    <w:rsid w:val="2DB67D16"/>
    <w:rsid w:val="2DFD1709"/>
    <w:rsid w:val="2DFF1661"/>
    <w:rsid w:val="2DFFED2E"/>
    <w:rsid w:val="2E27A54D"/>
    <w:rsid w:val="2E2A74FC"/>
    <w:rsid w:val="2E39F2BA"/>
    <w:rsid w:val="2E4AE92F"/>
    <w:rsid w:val="2E926B3D"/>
    <w:rsid w:val="2EAA359E"/>
    <w:rsid w:val="2EB45701"/>
    <w:rsid w:val="2EB66BD9"/>
    <w:rsid w:val="2EBD1917"/>
    <w:rsid w:val="2F411F6C"/>
    <w:rsid w:val="2F639424"/>
    <w:rsid w:val="2F8CF87F"/>
    <w:rsid w:val="2FCCCD05"/>
    <w:rsid w:val="2FE95005"/>
    <w:rsid w:val="2FEF30D7"/>
    <w:rsid w:val="3000E55C"/>
    <w:rsid w:val="3029AF19"/>
    <w:rsid w:val="302D8868"/>
    <w:rsid w:val="30390C94"/>
    <w:rsid w:val="303C139E"/>
    <w:rsid w:val="303C226C"/>
    <w:rsid w:val="30956B6B"/>
    <w:rsid w:val="30DB9CC6"/>
    <w:rsid w:val="30E62A3A"/>
    <w:rsid w:val="30E92CC4"/>
    <w:rsid w:val="30EBBE6A"/>
    <w:rsid w:val="311362EF"/>
    <w:rsid w:val="31244C56"/>
    <w:rsid w:val="31258103"/>
    <w:rsid w:val="3127248E"/>
    <w:rsid w:val="313ECF3A"/>
    <w:rsid w:val="314F320E"/>
    <w:rsid w:val="316637A8"/>
    <w:rsid w:val="3174B6A0"/>
    <w:rsid w:val="319FC3AE"/>
    <w:rsid w:val="31A042CF"/>
    <w:rsid w:val="31A1C911"/>
    <w:rsid w:val="31A78D97"/>
    <w:rsid w:val="31A96DE1"/>
    <w:rsid w:val="31C1069A"/>
    <w:rsid w:val="31D6EA84"/>
    <w:rsid w:val="31EE9DBB"/>
    <w:rsid w:val="31FCE705"/>
    <w:rsid w:val="321CDDBC"/>
    <w:rsid w:val="324B8863"/>
    <w:rsid w:val="3260B135"/>
    <w:rsid w:val="328409D6"/>
    <w:rsid w:val="328827C0"/>
    <w:rsid w:val="3293AB2D"/>
    <w:rsid w:val="32A45504"/>
    <w:rsid w:val="32A6CCA6"/>
    <w:rsid w:val="32AE9BBF"/>
    <w:rsid w:val="32E5AFA5"/>
    <w:rsid w:val="32F58BC2"/>
    <w:rsid w:val="330104F5"/>
    <w:rsid w:val="33036CEC"/>
    <w:rsid w:val="33073F1C"/>
    <w:rsid w:val="3309ED0D"/>
    <w:rsid w:val="332ECAD7"/>
    <w:rsid w:val="33359824"/>
    <w:rsid w:val="334CDED9"/>
    <w:rsid w:val="3363D0D7"/>
    <w:rsid w:val="33654CC7"/>
    <w:rsid w:val="337247C4"/>
    <w:rsid w:val="3389737E"/>
    <w:rsid w:val="339818ED"/>
    <w:rsid w:val="33CEE82F"/>
    <w:rsid w:val="341F7E69"/>
    <w:rsid w:val="343350C1"/>
    <w:rsid w:val="343F666C"/>
    <w:rsid w:val="345124D8"/>
    <w:rsid w:val="3459BEAF"/>
    <w:rsid w:val="346198BF"/>
    <w:rsid w:val="3463CB3C"/>
    <w:rsid w:val="34B1D03E"/>
    <w:rsid w:val="34BCB495"/>
    <w:rsid w:val="34CD79EE"/>
    <w:rsid w:val="34E06D43"/>
    <w:rsid w:val="34F6A531"/>
    <w:rsid w:val="34FAA19E"/>
    <w:rsid w:val="350586D0"/>
    <w:rsid w:val="35225BFC"/>
    <w:rsid w:val="355D242D"/>
    <w:rsid w:val="3586F8B5"/>
    <w:rsid w:val="359E6631"/>
    <w:rsid w:val="35A86825"/>
    <w:rsid w:val="35AAE194"/>
    <w:rsid w:val="35BC946F"/>
    <w:rsid w:val="35C1C7AB"/>
    <w:rsid w:val="35DC15D9"/>
    <w:rsid w:val="35E4080D"/>
    <w:rsid w:val="35F36229"/>
    <w:rsid w:val="36020B2F"/>
    <w:rsid w:val="360863E0"/>
    <w:rsid w:val="3609C883"/>
    <w:rsid w:val="3621723A"/>
    <w:rsid w:val="36375A15"/>
    <w:rsid w:val="36536220"/>
    <w:rsid w:val="366E498A"/>
    <w:rsid w:val="3677AC07"/>
    <w:rsid w:val="36A5E05D"/>
    <w:rsid w:val="36BB4229"/>
    <w:rsid w:val="36CD48A1"/>
    <w:rsid w:val="36E2A3CD"/>
    <w:rsid w:val="3756B172"/>
    <w:rsid w:val="3771145D"/>
    <w:rsid w:val="37BE7A4C"/>
    <w:rsid w:val="37CBDE82"/>
    <w:rsid w:val="37CC6BAE"/>
    <w:rsid w:val="37D02775"/>
    <w:rsid w:val="37E877B1"/>
    <w:rsid w:val="37EA659D"/>
    <w:rsid w:val="37FDB710"/>
    <w:rsid w:val="37FF04DB"/>
    <w:rsid w:val="381B6804"/>
    <w:rsid w:val="382E45F3"/>
    <w:rsid w:val="383FB004"/>
    <w:rsid w:val="38492D47"/>
    <w:rsid w:val="384A2435"/>
    <w:rsid w:val="385B67BB"/>
    <w:rsid w:val="385F1410"/>
    <w:rsid w:val="38EB2F42"/>
    <w:rsid w:val="390417E1"/>
    <w:rsid w:val="390C2F3D"/>
    <w:rsid w:val="392337A9"/>
    <w:rsid w:val="39361F7D"/>
    <w:rsid w:val="3950F3E4"/>
    <w:rsid w:val="39596A25"/>
    <w:rsid w:val="396577E2"/>
    <w:rsid w:val="3967FF93"/>
    <w:rsid w:val="3969657B"/>
    <w:rsid w:val="398B11CA"/>
    <w:rsid w:val="39935967"/>
    <w:rsid w:val="39BAC12C"/>
    <w:rsid w:val="39BFA531"/>
    <w:rsid w:val="39D1C69B"/>
    <w:rsid w:val="39D2B42F"/>
    <w:rsid w:val="39D755E6"/>
    <w:rsid w:val="39E9002B"/>
    <w:rsid w:val="39F148CE"/>
    <w:rsid w:val="3A141639"/>
    <w:rsid w:val="3A24A790"/>
    <w:rsid w:val="3A4DE322"/>
    <w:rsid w:val="3A5AB89D"/>
    <w:rsid w:val="3A74DBD7"/>
    <w:rsid w:val="3A877F8D"/>
    <w:rsid w:val="3AA05AFF"/>
    <w:rsid w:val="3AAC5AA1"/>
    <w:rsid w:val="3ABF6835"/>
    <w:rsid w:val="3AC7DB95"/>
    <w:rsid w:val="3ACFE307"/>
    <w:rsid w:val="3ADB4A45"/>
    <w:rsid w:val="3AE10696"/>
    <w:rsid w:val="3AEEC6AB"/>
    <w:rsid w:val="3B2C9AE3"/>
    <w:rsid w:val="3B342DFB"/>
    <w:rsid w:val="3B5744FE"/>
    <w:rsid w:val="3B5C9C0D"/>
    <w:rsid w:val="3B5F206B"/>
    <w:rsid w:val="3B6BF953"/>
    <w:rsid w:val="3BEA5215"/>
    <w:rsid w:val="3C18CB01"/>
    <w:rsid w:val="3C2E9040"/>
    <w:rsid w:val="3C3A7883"/>
    <w:rsid w:val="3C3E6EF1"/>
    <w:rsid w:val="3C863061"/>
    <w:rsid w:val="3C872203"/>
    <w:rsid w:val="3C8C6CC8"/>
    <w:rsid w:val="3CB2E7EF"/>
    <w:rsid w:val="3CBCA215"/>
    <w:rsid w:val="3CC237E3"/>
    <w:rsid w:val="3CDEE289"/>
    <w:rsid w:val="3CF25C26"/>
    <w:rsid w:val="3D16A317"/>
    <w:rsid w:val="3D294E7A"/>
    <w:rsid w:val="3D41C961"/>
    <w:rsid w:val="3D49F71B"/>
    <w:rsid w:val="3D5423FD"/>
    <w:rsid w:val="3D57060F"/>
    <w:rsid w:val="3D58BC6B"/>
    <w:rsid w:val="3D5939F3"/>
    <w:rsid w:val="3D653868"/>
    <w:rsid w:val="3D678B36"/>
    <w:rsid w:val="3D6DFC6D"/>
    <w:rsid w:val="3D966657"/>
    <w:rsid w:val="3D9EBF6C"/>
    <w:rsid w:val="3DB681A3"/>
    <w:rsid w:val="3DBD86C3"/>
    <w:rsid w:val="3DDA798B"/>
    <w:rsid w:val="3DDD65E4"/>
    <w:rsid w:val="3E0C3F9D"/>
    <w:rsid w:val="3E0F7827"/>
    <w:rsid w:val="3E46027A"/>
    <w:rsid w:val="3E464AE3"/>
    <w:rsid w:val="3E4CCFBA"/>
    <w:rsid w:val="3E685B5A"/>
    <w:rsid w:val="3E7A98BF"/>
    <w:rsid w:val="3E8A0647"/>
    <w:rsid w:val="3E9C6943"/>
    <w:rsid w:val="3EA4018C"/>
    <w:rsid w:val="3EC51438"/>
    <w:rsid w:val="3ED1449B"/>
    <w:rsid w:val="3EDCF993"/>
    <w:rsid w:val="3F838054"/>
    <w:rsid w:val="3FA33033"/>
    <w:rsid w:val="3FCDB32B"/>
    <w:rsid w:val="3FCE0ADC"/>
    <w:rsid w:val="3FF3E7C2"/>
    <w:rsid w:val="4003D544"/>
    <w:rsid w:val="402488F2"/>
    <w:rsid w:val="402B9A45"/>
    <w:rsid w:val="4033E4AB"/>
    <w:rsid w:val="407C7239"/>
    <w:rsid w:val="40869269"/>
    <w:rsid w:val="40944810"/>
    <w:rsid w:val="4096ED41"/>
    <w:rsid w:val="409EB2B8"/>
    <w:rsid w:val="40B1942A"/>
    <w:rsid w:val="40BC2576"/>
    <w:rsid w:val="40BF0847"/>
    <w:rsid w:val="41173B84"/>
    <w:rsid w:val="41574C3A"/>
    <w:rsid w:val="415F2164"/>
    <w:rsid w:val="4161DC61"/>
    <w:rsid w:val="4186AA98"/>
    <w:rsid w:val="419DA408"/>
    <w:rsid w:val="41B0B69D"/>
    <w:rsid w:val="41C4118F"/>
    <w:rsid w:val="41F36944"/>
    <w:rsid w:val="41F3A882"/>
    <w:rsid w:val="41F8EB5C"/>
    <w:rsid w:val="42403268"/>
    <w:rsid w:val="42438313"/>
    <w:rsid w:val="4262CEAB"/>
    <w:rsid w:val="428E0B50"/>
    <w:rsid w:val="42B5E71F"/>
    <w:rsid w:val="42C8255C"/>
    <w:rsid w:val="42CDFC93"/>
    <w:rsid w:val="42E749A4"/>
    <w:rsid w:val="42F73A59"/>
    <w:rsid w:val="4300750F"/>
    <w:rsid w:val="43541202"/>
    <w:rsid w:val="43662106"/>
    <w:rsid w:val="4390F3FE"/>
    <w:rsid w:val="4393FA5F"/>
    <w:rsid w:val="439B86B9"/>
    <w:rsid w:val="43B0346F"/>
    <w:rsid w:val="43B2B110"/>
    <w:rsid w:val="43B74C61"/>
    <w:rsid w:val="43B9EBF6"/>
    <w:rsid w:val="43CE03C4"/>
    <w:rsid w:val="43E04A27"/>
    <w:rsid w:val="43E8F5EE"/>
    <w:rsid w:val="4419C841"/>
    <w:rsid w:val="441FDC3C"/>
    <w:rsid w:val="444650D5"/>
    <w:rsid w:val="444BD961"/>
    <w:rsid w:val="445DA3C4"/>
    <w:rsid w:val="44823077"/>
    <w:rsid w:val="44B863EE"/>
    <w:rsid w:val="44C95205"/>
    <w:rsid w:val="44D7C0B3"/>
    <w:rsid w:val="44D88E50"/>
    <w:rsid w:val="44EA45FD"/>
    <w:rsid w:val="44EE7CF0"/>
    <w:rsid w:val="4505605E"/>
    <w:rsid w:val="4515CF70"/>
    <w:rsid w:val="451F472F"/>
    <w:rsid w:val="453DBC11"/>
    <w:rsid w:val="45440825"/>
    <w:rsid w:val="454F09A6"/>
    <w:rsid w:val="456391F6"/>
    <w:rsid w:val="456A2DA7"/>
    <w:rsid w:val="4584F32B"/>
    <w:rsid w:val="4593BC2B"/>
    <w:rsid w:val="4593EAC6"/>
    <w:rsid w:val="459E1DFF"/>
    <w:rsid w:val="45AB5FAC"/>
    <w:rsid w:val="45DC1EBA"/>
    <w:rsid w:val="45FA24CC"/>
    <w:rsid w:val="460C078B"/>
    <w:rsid w:val="461D6232"/>
    <w:rsid w:val="463C7CC1"/>
    <w:rsid w:val="4665F2F4"/>
    <w:rsid w:val="46994325"/>
    <w:rsid w:val="469CD58E"/>
    <w:rsid w:val="469F9CFB"/>
    <w:rsid w:val="46BF26F7"/>
    <w:rsid w:val="4706DA1B"/>
    <w:rsid w:val="470AC4BB"/>
    <w:rsid w:val="47166088"/>
    <w:rsid w:val="4718FFD4"/>
    <w:rsid w:val="4728F2BB"/>
    <w:rsid w:val="474F4CAE"/>
    <w:rsid w:val="4751721F"/>
    <w:rsid w:val="47702332"/>
    <w:rsid w:val="4782023F"/>
    <w:rsid w:val="47A64455"/>
    <w:rsid w:val="47A7D7EC"/>
    <w:rsid w:val="47CB274A"/>
    <w:rsid w:val="47CBD1BD"/>
    <w:rsid w:val="47E095BE"/>
    <w:rsid w:val="47F42933"/>
    <w:rsid w:val="48316851"/>
    <w:rsid w:val="48330AFC"/>
    <w:rsid w:val="485A9A35"/>
    <w:rsid w:val="486AE2D7"/>
    <w:rsid w:val="4877119F"/>
    <w:rsid w:val="4879BB28"/>
    <w:rsid w:val="487C3F93"/>
    <w:rsid w:val="48BC2A84"/>
    <w:rsid w:val="48BDBBC3"/>
    <w:rsid w:val="490BFFEA"/>
    <w:rsid w:val="490D1610"/>
    <w:rsid w:val="4912EC47"/>
    <w:rsid w:val="4956FFF8"/>
    <w:rsid w:val="495CD752"/>
    <w:rsid w:val="495CE6A6"/>
    <w:rsid w:val="49649882"/>
    <w:rsid w:val="496E798A"/>
    <w:rsid w:val="4979C359"/>
    <w:rsid w:val="4980379F"/>
    <w:rsid w:val="49A22BD4"/>
    <w:rsid w:val="49AFF16D"/>
    <w:rsid w:val="49B262C6"/>
    <w:rsid w:val="49C1CF66"/>
    <w:rsid w:val="49D81F9D"/>
    <w:rsid w:val="4A06FE79"/>
    <w:rsid w:val="4A5A1711"/>
    <w:rsid w:val="4A765B44"/>
    <w:rsid w:val="4A8EB938"/>
    <w:rsid w:val="4A92BA5A"/>
    <w:rsid w:val="4A973703"/>
    <w:rsid w:val="4AC09B34"/>
    <w:rsid w:val="4AF27EDD"/>
    <w:rsid w:val="4B04B6EB"/>
    <w:rsid w:val="4B2C00A0"/>
    <w:rsid w:val="4B484D2E"/>
    <w:rsid w:val="4B58E4FF"/>
    <w:rsid w:val="4B658295"/>
    <w:rsid w:val="4B690F4B"/>
    <w:rsid w:val="4B6EB168"/>
    <w:rsid w:val="4B764163"/>
    <w:rsid w:val="4B8627E1"/>
    <w:rsid w:val="4B939C5E"/>
    <w:rsid w:val="4B9B267A"/>
    <w:rsid w:val="4B9CA842"/>
    <w:rsid w:val="4BCF3DC1"/>
    <w:rsid w:val="4BCF69B7"/>
    <w:rsid w:val="4BD107D0"/>
    <w:rsid w:val="4BE2534C"/>
    <w:rsid w:val="4BE56BAF"/>
    <w:rsid w:val="4BE778F3"/>
    <w:rsid w:val="4C38960F"/>
    <w:rsid w:val="4C3BAF71"/>
    <w:rsid w:val="4C3F3E65"/>
    <w:rsid w:val="4C549A87"/>
    <w:rsid w:val="4C655769"/>
    <w:rsid w:val="4C7F298A"/>
    <w:rsid w:val="4C844754"/>
    <w:rsid w:val="4C844B2E"/>
    <w:rsid w:val="4C91B506"/>
    <w:rsid w:val="4C9C0D4A"/>
    <w:rsid w:val="4CB0CAD1"/>
    <w:rsid w:val="4CC5FFD4"/>
    <w:rsid w:val="4CF7C121"/>
    <w:rsid w:val="4CF8F33F"/>
    <w:rsid w:val="4CF9B207"/>
    <w:rsid w:val="4D01CC4B"/>
    <w:rsid w:val="4D1996DA"/>
    <w:rsid w:val="4D1B540D"/>
    <w:rsid w:val="4D277651"/>
    <w:rsid w:val="4D34CC48"/>
    <w:rsid w:val="4D44C874"/>
    <w:rsid w:val="4D56F571"/>
    <w:rsid w:val="4D64DDA1"/>
    <w:rsid w:val="4D6C21D0"/>
    <w:rsid w:val="4D7F00CC"/>
    <w:rsid w:val="4D830EC6"/>
    <w:rsid w:val="4D89C449"/>
    <w:rsid w:val="4D908497"/>
    <w:rsid w:val="4DA1569D"/>
    <w:rsid w:val="4DA1C121"/>
    <w:rsid w:val="4DAB3245"/>
    <w:rsid w:val="4DDB463E"/>
    <w:rsid w:val="4E028430"/>
    <w:rsid w:val="4E0BE9DD"/>
    <w:rsid w:val="4E174434"/>
    <w:rsid w:val="4E1E486F"/>
    <w:rsid w:val="4E453016"/>
    <w:rsid w:val="4E6C725E"/>
    <w:rsid w:val="4E7C6009"/>
    <w:rsid w:val="4EA891D6"/>
    <w:rsid w:val="4EB22E0D"/>
    <w:rsid w:val="4EC05AFF"/>
    <w:rsid w:val="4ECDEC69"/>
    <w:rsid w:val="4ECEA6D1"/>
    <w:rsid w:val="4EE4342B"/>
    <w:rsid w:val="4EE88302"/>
    <w:rsid w:val="4EEA6002"/>
    <w:rsid w:val="4EF96C48"/>
    <w:rsid w:val="4F0EF300"/>
    <w:rsid w:val="4F18DA0C"/>
    <w:rsid w:val="4F1CF07F"/>
    <w:rsid w:val="4FE996A8"/>
    <w:rsid w:val="4FF866E0"/>
    <w:rsid w:val="500EAD11"/>
    <w:rsid w:val="501D10FB"/>
    <w:rsid w:val="502CA699"/>
    <w:rsid w:val="502F3AA5"/>
    <w:rsid w:val="503D1017"/>
    <w:rsid w:val="503DE076"/>
    <w:rsid w:val="5041DD75"/>
    <w:rsid w:val="5062ACE4"/>
    <w:rsid w:val="50746DF7"/>
    <w:rsid w:val="50A008BC"/>
    <w:rsid w:val="50C8F0C9"/>
    <w:rsid w:val="50D19F31"/>
    <w:rsid w:val="5128FD8C"/>
    <w:rsid w:val="512C37BB"/>
    <w:rsid w:val="514C8089"/>
    <w:rsid w:val="5156859A"/>
    <w:rsid w:val="5161FCBE"/>
    <w:rsid w:val="518196BB"/>
    <w:rsid w:val="5194F5FA"/>
    <w:rsid w:val="51A12869"/>
    <w:rsid w:val="51A49ECF"/>
    <w:rsid w:val="51B44C36"/>
    <w:rsid w:val="51C9CEFD"/>
    <w:rsid w:val="51DEAB01"/>
    <w:rsid w:val="51E4EF1C"/>
    <w:rsid w:val="51F1BF58"/>
    <w:rsid w:val="51F73B21"/>
    <w:rsid w:val="52281B00"/>
    <w:rsid w:val="5239106C"/>
    <w:rsid w:val="523FFD94"/>
    <w:rsid w:val="5242F5A7"/>
    <w:rsid w:val="527A6130"/>
    <w:rsid w:val="528ACDDE"/>
    <w:rsid w:val="52B6D8EB"/>
    <w:rsid w:val="52BE23C0"/>
    <w:rsid w:val="52C10429"/>
    <w:rsid w:val="52DC1FEF"/>
    <w:rsid w:val="52E6E2FD"/>
    <w:rsid w:val="52EB766B"/>
    <w:rsid w:val="52FB8A3F"/>
    <w:rsid w:val="5307204A"/>
    <w:rsid w:val="53225982"/>
    <w:rsid w:val="53282BA6"/>
    <w:rsid w:val="532FA898"/>
    <w:rsid w:val="53780B4A"/>
    <w:rsid w:val="53BE4000"/>
    <w:rsid w:val="53E8642D"/>
    <w:rsid w:val="53F7C6EA"/>
    <w:rsid w:val="54079D1E"/>
    <w:rsid w:val="5435E13A"/>
    <w:rsid w:val="545038F6"/>
    <w:rsid w:val="546722D1"/>
    <w:rsid w:val="54A6358E"/>
    <w:rsid w:val="54AA0FB2"/>
    <w:rsid w:val="54B62F80"/>
    <w:rsid w:val="54BF2780"/>
    <w:rsid w:val="551742A0"/>
    <w:rsid w:val="551C8DC3"/>
    <w:rsid w:val="55355D05"/>
    <w:rsid w:val="5537D1CA"/>
    <w:rsid w:val="5591EE23"/>
    <w:rsid w:val="55A12ED5"/>
    <w:rsid w:val="56040825"/>
    <w:rsid w:val="560D512E"/>
    <w:rsid w:val="560F8B37"/>
    <w:rsid w:val="5611534D"/>
    <w:rsid w:val="56184DBA"/>
    <w:rsid w:val="5618C780"/>
    <w:rsid w:val="56347464"/>
    <w:rsid w:val="563D3218"/>
    <w:rsid w:val="563FB15A"/>
    <w:rsid w:val="5665EA86"/>
    <w:rsid w:val="566F703E"/>
    <w:rsid w:val="56842EB0"/>
    <w:rsid w:val="568DDE89"/>
    <w:rsid w:val="56E33B77"/>
    <w:rsid w:val="56EDFFBD"/>
    <w:rsid w:val="5722FDA3"/>
    <w:rsid w:val="57607B42"/>
    <w:rsid w:val="578A5FCA"/>
    <w:rsid w:val="579B1F73"/>
    <w:rsid w:val="57ACF856"/>
    <w:rsid w:val="57AF51AE"/>
    <w:rsid w:val="57C93419"/>
    <w:rsid w:val="57D59B7F"/>
    <w:rsid w:val="57D6B5DE"/>
    <w:rsid w:val="57DEBA15"/>
    <w:rsid w:val="57EB65FA"/>
    <w:rsid w:val="57FACEEC"/>
    <w:rsid w:val="57FDD273"/>
    <w:rsid w:val="580CF549"/>
    <w:rsid w:val="581777B9"/>
    <w:rsid w:val="582826BF"/>
    <w:rsid w:val="582F8688"/>
    <w:rsid w:val="583D6C55"/>
    <w:rsid w:val="587B5C00"/>
    <w:rsid w:val="58B81882"/>
    <w:rsid w:val="58B843DD"/>
    <w:rsid w:val="58E291D2"/>
    <w:rsid w:val="58E54449"/>
    <w:rsid w:val="590A7FE5"/>
    <w:rsid w:val="59115BA7"/>
    <w:rsid w:val="592B204A"/>
    <w:rsid w:val="5942C215"/>
    <w:rsid w:val="59621547"/>
    <w:rsid w:val="59906AC9"/>
    <w:rsid w:val="59C40C2E"/>
    <w:rsid w:val="59C5B9C3"/>
    <w:rsid w:val="59D8BAE3"/>
    <w:rsid w:val="59E2644C"/>
    <w:rsid w:val="5A2C35A0"/>
    <w:rsid w:val="5A2FF10D"/>
    <w:rsid w:val="5A3D4BF5"/>
    <w:rsid w:val="5A4C5542"/>
    <w:rsid w:val="5A68C133"/>
    <w:rsid w:val="5A8AA57A"/>
    <w:rsid w:val="5A955143"/>
    <w:rsid w:val="5A9DA937"/>
    <w:rsid w:val="5AB485B0"/>
    <w:rsid w:val="5AC8381E"/>
    <w:rsid w:val="5AD1E092"/>
    <w:rsid w:val="5AE94840"/>
    <w:rsid w:val="5AEB1940"/>
    <w:rsid w:val="5B0D1D9E"/>
    <w:rsid w:val="5B1B3800"/>
    <w:rsid w:val="5B2453F5"/>
    <w:rsid w:val="5B67C8A3"/>
    <w:rsid w:val="5B896697"/>
    <w:rsid w:val="5B904F8A"/>
    <w:rsid w:val="5B9F6C34"/>
    <w:rsid w:val="5BA19A27"/>
    <w:rsid w:val="5BD15FD1"/>
    <w:rsid w:val="5BDDE1B3"/>
    <w:rsid w:val="5C1513E3"/>
    <w:rsid w:val="5C185ED3"/>
    <w:rsid w:val="5C22D555"/>
    <w:rsid w:val="5C37145C"/>
    <w:rsid w:val="5C58802C"/>
    <w:rsid w:val="5C6041B8"/>
    <w:rsid w:val="5C6E4AFF"/>
    <w:rsid w:val="5C70EF48"/>
    <w:rsid w:val="5C9B0F29"/>
    <w:rsid w:val="5CE1F051"/>
    <w:rsid w:val="5CF97660"/>
    <w:rsid w:val="5D04C970"/>
    <w:rsid w:val="5D1B6C01"/>
    <w:rsid w:val="5D3C2EBA"/>
    <w:rsid w:val="5D53B4AE"/>
    <w:rsid w:val="5D57484D"/>
    <w:rsid w:val="5D5E76B2"/>
    <w:rsid w:val="5D66AE20"/>
    <w:rsid w:val="5D8C4A5D"/>
    <w:rsid w:val="5DA6863D"/>
    <w:rsid w:val="5DB057D8"/>
    <w:rsid w:val="5DBB1245"/>
    <w:rsid w:val="5DC3DBCC"/>
    <w:rsid w:val="5DE15E2E"/>
    <w:rsid w:val="5DED185E"/>
    <w:rsid w:val="5DFC734A"/>
    <w:rsid w:val="5E0435BC"/>
    <w:rsid w:val="5E138349"/>
    <w:rsid w:val="5E17945D"/>
    <w:rsid w:val="5E45CAC0"/>
    <w:rsid w:val="5E462F32"/>
    <w:rsid w:val="5E495B98"/>
    <w:rsid w:val="5E594A47"/>
    <w:rsid w:val="5E5BC8BD"/>
    <w:rsid w:val="5E64C6B0"/>
    <w:rsid w:val="5E686ACB"/>
    <w:rsid w:val="5E6BC21E"/>
    <w:rsid w:val="5E919219"/>
    <w:rsid w:val="5EC56EB6"/>
    <w:rsid w:val="5ECD7F26"/>
    <w:rsid w:val="5EFDE1C5"/>
    <w:rsid w:val="5F14E189"/>
    <w:rsid w:val="5F2D2E59"/>
    <w:rsid w:val="5F623787"/>
    <w:rsid w:val="5F7EFE44"/>
    <w:rsid w:val="5F8517CD"/>
    <w:rsid w:val="5F9DFED1"/>
    <w:rsid w:val="5FA92C8C"/>
    <w:rsid w:val="5FC70D50"/>
    <w:rsid w:val="5FF9C9F2"/>
    <w:rsid w:val="601813F7"/>
    <w:rsid w:val="6046BDC0"/>
    <w:rsid w:val="6066F98E"/>
    <w:rsid w:val="6089CE61"/>
    <w:rsid w:val="609D1247"/>
    <w:rsid w:val="60A7BC03"/>
    <w:rsid w:val="60B2968B"/>
    <w:rsid w:val="60EA8A25"/>
    <w:rsid w:val="60F569AA"/>
    <w:rsid w:val="60FC68D3"/>
    <w:rsid w:val="6124C606"/>
    <w:rsid w:val="613171A1"/>
    <w:rsid w:val="6138A5D5"/>
    <w:rsid w:val="614F9CEE"/>
    <w:rsid w:val="6152511B"/>
    <w:rsid w:val="615AA995"/>
    <w:rsid w:val="615E8A90"/>
    <w:rsid w:val="6184745A"/>
    <w:rsid w:val="6189DFF5"/>
    <w:rsid w:val="618C1EEB"/>
    <w:rsid w:val="6196BCEA"/>
    <w:rsid w:val="61B45A7D"/>
    <w:rsid w:val="61B69314"/>
    <w:rsid w:val="61C46FAA"/>
    <w:rsid w:val="61CDB6F2"/>
    <w:rsid w:val="61E10C91"/>
    <w:rsid w:val="61E55832"/>
    <w:rsid w:val="61F880CA"/>
    <w:rsid w:val="621FEB30"/>
    <w:rsid w:val="62378616"/>
    <w:rsid w:val="6237BE9D"/>
    <w:rsid w:val="62655C34"/>
    <w:rsid w:val="62759BD6"/>
    <w:rsid w:val="62770CA5"/>
    <w:rsid w:val="628F1484"/>
    <w:rsid w:val="62A19285"/>
    <w:rsid w:val="62ACC26F"/>
    <w:rsid w:val="62B0E8BA"/>
    <w:rsid w:val="62B7D567"/>
    <w:rsid w:val="62BEB628"/>
    <w:rsid w:val="62C9B73C"/>
    <w:rsid w:val="62D38325"/>
    <w:rsid w:val="62F0BEDC"/>
    <w:rsid w:val="62FFA790"/>
    <w:rsid w:val="6315C1E0"/>
    <w:rsid w:val="6336718B"/>
    <w:rsid w:val="6340550F"/>
    <w:rsid w:val="634B33B1"/>
    <w:rsid w:val="635909FC"/>
    <w:rsid w:val="637B4783"/>
    <w:rsid w:val="637FC377"/>
    <w:rsid w:val="639C8069"/>
    <w:rsid w:val="63A12BB0"/>
    <w:rsid w:val="63A149D2"/>
    <w:rsid w:val="63A4A6DF"/>
    <w:rsid w:val="63C01E2E"/>
    <w:rsid w:val="63D61E14"/>
    <w:rsid w:val="64053264"/>
    <w:rsid w:val="64168463"/>
    <w:rsid w:val="641D62C2"/>
    <w:rsid w:val="64249678"/>
    <w:rsid w:val="6427234E"/>
    <w:rsid w:val="642DD8FF"/>
    <w:rsid w:val="64795E6D"/>
    <w:rsid w:val="64808C85"/>
    <w:rsid w:val="64916D4D"/>
    <w:rsid w:val="6493597F"/>
    <w:rsid w:val="649BC9DA"/>
    <w:rsid w:val="649EF4F8"/>
    <w:rsid w:val="64B3969A"/>
    <w:rsid w:val="64C51702"/>
    <w:rsid w:val="64C8701E"/>
    <w:rsid w:val="64D52CB6"/>
    <w:rsid w:val="64E4529C"/>
    <w:rsid w:val="650E7527"/>
    <w:rsid w:val="6545C5D0"/>
    <w:rsid w:val="6561EDEB"/>
    <w:rsid w:val="656BD310"/>
    <w:rsid w:val="6570E081"/>
    <w:rsid w:val="6574DA9B"/>
    <w:rsid w:val="65886D80"/>
    <w:rsid w:val="658B1602"/>
    <w:rsid w:val="6593DCF3"/>
    <w:rsid w:val="659BA0AE"/>
    <w:rsid w:val="65A83899"/>
    <w:rsid w:val="65F92234"/>
    <w:rsid w:val="6645ED11"/>
    <w:rsid w:val="6652EA9D"/>
    <w:rsid w:val="666B018B"/>
    <w:rsid w:val="667D9F6D"/>
    <w:rsid w:val="66805056"/>
    <w:rsid w:val="66A3D01A"/>
    <w:rsid w:val="66B75945"/>
    <w:rsid w:val="66CC79C2"/>
    <w:rsid w:val="66DACB00"/>
    <w:rsid w:val="66F3988F"/>
    <w:rsid w:val="66FB269F"/>
    <w:rsid w:val="6704E255"/>
    <w:rsid w:val="670F32E9"/>
    <w:rsid w:val="672B4042"/>
    <w:rsid w:val="674589FD"/>
    <w:rsid w:val="67539565"/>
    <w:rsid w:val="6785C6C4"/>
    <w:rsid w:val="6799D127"/>
    <w:rsid w:val="67A64D63"/>
    <w:rsid w:val="67AC27A3"/>
    <w:rsid w:val="67C9665F"/>
    <w:rsid w:val="67CBBAAE"/>
    <w:rsid w:val="67DA3DE2"/>
    <w:rsid w:val="67E355AC"/>
    <w:rsid w:val="682211A4"/>
    <w:rsid w:val="68229A44"/>
    <w:rsid w:val="6875329E"/>
    <w:rsid w:val="68B29A91"/>
    <w:rsid w:val="68CA1711"/>
    <w:rsid w:val="68F516E6"/>
    <w:rsid w:val="690024AA"/>
    <w:rsid w:val="690FFB6B"/>
    <w:rsid w:val="691E3E2D"/>
    <w:rsid w:val="694422A4"/>
    <w:rsid w:val="69466DED"/>
    <w:rsid w:val="695D0744"/>
    <w:rsid w:val="697156F8"/>
    <w:rsid w:val="698323D9"/>
    <w:rsid w:val="698E2909"/>
    <w:rsid w:val="6996DD69"/>
    <w:rsid w:val="69A14EBB"/>
    <w:rsid w:val="69AE31AA"/>
    <w:rsid w:val="69B9DDC8"/>
    <w:rsid w:val="69E792B0"/>
    <w:rsid w:val="6A0176D2"/>
    <w:rsid w:val="6A09366D"/>
    <w:rsid w:val="6A1FEDBC"/>
    <w:rsid w:val="6A42D5A6"/>
    <w:rsid w:val="6A64BF2C"/>
    <w:rsid w:val="6A9860D7"/>
    <w:rsid w:val="6A9B7C19"/>
    <w:rsid w:val="6ABCC652"/>
    <w:rsid w:val="6B005DC5"/>
    <w:rsid w:val="6B36F63F"/>
    <w:rsid w:val="6B5A94A5"/>
    <w:rsid w:val="6B756A42"/>
    <w:rsid w:val="6B78AC84"/>
    <w:rsid w:val="6B89D5D3"/>
    <w:rsid w:val="6B9A0FFE"/>
    <w:rsid w:val="6BAFD9CA"/>
    <w:rsid w:val="6BB3F414"/>
    <w:rsid w:val="6BB8551D"/>
    <w:rsid w:val="6BF5488F"/>
    <w:rsid w:val="6BF6D95A"/>
    <w:rsid w:val="6BFEA105"/>
    <w:rsid w:val="6C053685"/>
    <w:rsid w:val="6C0D2FC3"/>
    <w:rsid w:val="6C2F62F8"/>
    <w:rsid w:val="6C3C73D0"/>
    <w:rsid w:val="6C3FFCBD"/>
    <w:rsid w:val="6C6B4150"/>
    <w:rsid w:val="6C749736"/>
    <w:rsid w:val="6C7D0B8F"/>
    <w:rsid w:val="6C85E764"/>
    <w:rsid w:val="6C86B091"/>
    <w:rsid w:val="6C910190"/>
    <w:rsid w:val="6CB4D4C9"/>
    <w:rsid w:val="6CD786C9"/>
    <w:rsid w:val="6CE99802"/>
    <w:rsid w:val="6CEEFA62"/>
    <w:rsid w:val="6D03C5B6"/>
    <w:rsid w:val="6D091842"/>
    <w:rsid w:val="6D3C69C6"/>
    <w:rsid w:val="6D4149BE"/>
    <w:rsid w:val="6D47B88A"/>
    <w:rsid w:val="6D51556B"/>
    <w:rsid w:val="6D64C520"/>
    <w:rsid w:val="6D670C4C"/>
    <w:rsid w:val="6D86A645"/>
    <w:rsid w:val="6D9A54A6"/>
    <w:rsid w:val="6DD180A6"/>
    <w:rsid w:val="6DDD6EDE"/>
    <w:rsid w:val="6E042C8C"/>
    <w:rsid w:val="6E26C938"/>
    <w:rsid w:val="6E41533D"/>
    <w:rsid w:val="6E66A184"/>
    <w:rsid w:val="6E6E53D0"/>
    <w:rsid w:val="6EBFD082"/>
    <w:rsid w:val="6EC1BFFB"/>
    <w:rsid w:val="6EDCBDA2"/>
    <w:rsid w:val="6EDE4D35"/>
    <w:rsid w:val="6EF433ED"/>
    <w:rsid w:val="6F0446C1"/>
    <w:rsid w:val="6F3BD0C1"/>
    <w:rsid w:val="6F3DF04F"/>
    <w:rsid w:val="6F715C56"/>
    <w:rsid w:val="6F71FEBD"/>
    <w:rsid w:val="6F830DDE"/>
    <w:rsid w:val="6F9DD89F"/>
    <w:rsid w:val="6F9F8155"/>
    <w:rsid w:val="6FA310D7"/>
    <w:rsid w:val="6FE3FEA8"/>
    <w:rsid w:val="6FF71951"/>
    <w:rsid w:val="70236528"/>
    <w:rsid w:val="70254D32"/>
    <w:rsid w:val="702829A8"/>
    <w:rsid w:val="7038AF0B"/>
    <w:rsid w:val="704455C6"/>
    <w:rsid w:val="70479782"/>
    <w:rsid w:val="704B3A01"/>
    <w:rsid w:val="704DCC52"/>
    <w:rsid w:val="705DD0EF"/>
    <w:rsid w:val="705F20BD"/>
    <w:rsid w:val="70684605"/>
    <w:rsid w:val="709639B1"/>
    <w:rsid w:val="709F591B"/>
    <w:rsid w:val="70AE799D"/>
    <w:rsid w:val="70C62122"/>
    <w:rsid w:val="70DBD4F5"/>
    <w:rsid w:val="70DCEFD5"/>
    <w:rsid w:val="70E5BEEF"/>
    <w:rsid w:val="70F2CDA0"/>
    <w:rsid w:val="7104FDD8"/>
    <w:rsid w:val="71127539"/>
    <w:rsid w:val="71211484"/>
    <w:rsid w:val="714C3CA6"/>
    <w:rsid w:val="7169ED7D"/>
    <w:rsid w:val="7174FFD2"/>
    <w:rsid w:val="71950AAB"/>
    <w:rsid w:val="71A07DC8"/>
    <w:rsid w:val="71A588E7"/>
    <w:rsid w:val="71A6A9E1"/>
    <w:rsid w:val="71A76330"/>
    <w:rsid w:val="71D0D5A6"/>
    <w:rsid w:val="71F913FD"/>
    <w:rsid w:val="720C7652"/>
    <w:rsid w:val="72107A9B"/>
    <w:rsid w:val="72309E9B"/>
    <w:rsid w:val="724935E2"/>
    <w:rsid w:val="725099B0"/>
    <w:rsid w:val="7277F65A"/>
    <w:rsid w:val="7289F144"/>
    <w:rsid w:val="728A3F6E"/>
    <w:rsid w:val="729DE1EC"/>
    <w:rsid w:val="729FFDFB"/>
    <w:rsid w:val="72CE02E9"/>
    <w:rsid w:val="72D6796F"/>
    <w:rsid w:val="73123E09"/>
    <w:rsid w:val="732C82A9"/>
    <w:rsid w:val="733AAF14"/>
    <w:rsid w:val="734C366F"/>
    <w:rsid w:val="73644EF6"/>
    <w:rsid w:val="737023BB"/>
    <w:rsid w:val="7388E817"/>
    <w:rsid w:val="73BC3448"/>
    <w:rsid w:val="73C9C042"/>
    <w:rsid w:val="73CC247E"/>
    <w:rsid w:val="73CEE0A4"/>
    <w:rsid w:val="73D37B2C"/>
    <w:rsid w:val="73E7746A"/>
    <w:rsid w:val="73F6EE4C"/>
    <w:rsid w:val="740176D4"/>
    <w:rsid w:val="74319AA5"/>
    <w:rsid w:val="745CF644"/>
    <w:rsid w:val="7474AF56"/>
    <w:rsid w:val="747CAB60"/>
    <w:rsid w:val="747F4747"/>
    <w:rsid w:val="749AEA0A"/>
    <w:rsid w:val="74C6B24B"/>
    <w:rsid w:val="74F4CC5B"/>
    <w:rsid w:val="75562693"/>
    <w:rsid w:val="755A4F5B"/>
    <w:rsid w:val="755F54F0"/>
    <w:rsid w:val="75794548"/>
    <w:rsid w:val="75B38D52"/>
    <w:rsid w:val="75B7E502"/>
    <w:rsid w:val="75D02911"/>
    <w:rsid w:val="75DE228B"/>
    <w:rsid w:val="75E28C96"/>
    <w:rsid w:val="761A5FC2"/>
    <w:rsid w:val="76215907"/>
    <w:rsid w:val="7637E01C"/>
    <w:rsid w:val="76515FF1"/>
    <w:rsid w:val="76545209"/>
    <w:rsid w:val="76586E98"/>
    <w:rsid w:val="76695A86"/>
    <w:rsid w:val="7678044D"/>
    <w:rsid w:val="767FA585"/>
    <w:rsid w:val="767FE83E"/>
    <w:rsid w:val="76ABF57E"/>
    <w:rsid w:val="770D3670"/>
    <w:rsid w:val="771E9ABA"/>
    <w:rsid w:val="772F676E"/>
    <w:rsid w:val="77384E43"/>
    <w:rsid w:val="776B3A11"/>
    <w:rsid w:val="777C484B"/>
    <w:rsid w:val="779D81AC"/>
    <w:rsid w:val="77AEA574"/>
    <w:rsid w:val="77B4CFE3"/>
    <w:rsid w:val="77CDC397"/>
    <w:rsid w:val="77D415C6"/>
    <w:rsid w:val="7802C642"/>
    <w:rsid w:val="780621EB"/>
    <w:rsid w:val="782D07FE"/>
    <w:rsid w:val="78588D78"/>
    <w:rsid w:val="7873F128"/>
    <w:rsid w:val="78866F7E"/>
    <w:rsid w:val="789A6694"/>
    <w:rsid w:val="78AB6303"/>
    <w:rsid w:val="78ABC568"/>
    <w:rsid w:val="78C65354"/>
    <w:rsid w:val="78D0ABE1"/>
    <w:rsid w:val="78DCE41C"/>
    <w:rsid w:val="78E22253"/>
    <w:rsid w:val="78EF5BE5"/>
    <w:rsid w:val="79113D5B"/>
    <w:rsid w:val="791680DE"/>
    <w:rsid w:val="798501A7"/>
    <w:rsid w:val="79902192"/>
    <w:rsid w:val="799F46A0"/>
    <w:rsid w:val="79A3FF66"/>
    <w:rsid w:val="79A85178"/>
    <w:rsid w:val="79DCC4BF"/>
    <w:rsid w:val="79E25048"/>
    <w:rsid w:val="79F8C84A"/>
    <w:rsid w:val="7A771B0F"/>
    <w:rsid w:val="7A7F365A"/>
    <w:rsid w:val="7AA4E3EE"/>
    <w:rsid w:val="7AA9F6BD"/>
    <w:rsid w:val="7AE0DD6D"/>
    <w:rsid w:val="7AED8D87"/>
    <w:rsid w:val="7AFBDC35"/>
    <w:rsid w:val="7B0742BF"/>
    <w:rsid w:val="7B3472F9"/>
    <w:rsid w:val="7B47701B"/>
    <w:rsid w:val="7BE5496F"/>
    <w:rsid w:val="7BF25880"/>
    <w:rsid w:val="7BF59A7F"/>
    <w:rsid w:val="7C2247A2"/>
    <w:rsid w:val="7C27EA64"/>
    <w:rsid w:val="7C46BD8E"/>
    <w:rsid w:val="7C4C38C2"/>
    <w:rsid w:val="7C75E60D"/>
    <w:rsid w:val="7C9496D8"/>
    <w:rsid w:val="7CA113C8"/>
    <w:rsid w:val="7CA62927"/>
    <w:rsid w:val="7CD56B72"/>
    <w:rsid w:val="7CE69B58"/>
    <w:rsid w:val="7D13E346"/>
    <w:rsid w:val="7D2D6767"/>
    <w:rsid w:val="7D2E3775"/>
    <w:rsid w:val="7D40E999"/>
    <w:rsid w:val="7D48AB88"/>
    <w:rsid w:val="7D61D92F"/>
    <w:rsid w:val="7D6DFAE8"/>
    <w:rsid w:val="7D7752E2"/>
    <w:rsid w:val="7D7A58A5"/>
    <w:rsid w:val="7D897D22"/>
    <w:rsid w:val="7D89CF02"/>
    <w:rsid w:val="7DC974AA"/>
    <w:rsid w:val="7DD69799"/>
    <w:rsid w:val="7DE6EE0D"/>
    <w:rsid w:val="7E11F2CB"/>
    <w:rsid w:val="7E2F701E"/>
    <w:rsid w:val="7E77945A"/>
    <w:rsid w:val="7EBE885C"/>
    <w:rsid w:val="7EED9D07"/>
    <w:rsid w:val="7EF76C33"/>
    <w:rsid w:val="7EFBE705"/>
    <w:rsid w:val="7EFDB7D5"/>
    <w:rsid w:val="7F08CFC4"/>
    <w:rsid w:val="7F1B2AD3"/>
    <w:rsid w:val="7F21DFF5"/>
    <w:rsid w:val="7F9C26FF"/>
    <w:rsid w:val="7F9D2F4B"/>
    <w:rsid w:val="7FA102CA"/>
    <w:rsid w:val="7FA3993E"/>
    <w:rsid w:val="7FAE847B"/>
    <w:rsid w:val="7FC525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DCF12E"/>
  <w15:docId w15:val="{BF80F399-376B-41E8-9B62-ADCC84833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iPriority="99"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9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103518"/>
    <w:pPr>
      <w:ind w:firstLine="720"/>
      <w:jc w:val="both"/>
    </w:pPr>
    <w:rPr>
      <w:sz w:val="24"/>
      <w:lang w:eastAsia="en-US"/>
    </w:rPr>
  </w:style>
  <w:style w:type="paragraph" w:styleId="Antrat1">
    <w:name w:val="heading 1"/>
    <w:basedOn w:val="prastasis"/>
    <w:link w:val="Antrat1Diagrama"/>
    <w:uiPriority w:val="9"/>
    <w:qFormat/>
    <w:rsid w:val="000F297F"/>
    <w:pPr>
      <w:keepNext/>
      <w:keepLines/>
      <w:numPr>
        <w:numId w:val="5"/>
      </w:numPr>
      <w:spacing w:after="200" w:line="276" w:lineRule="auto"/>
      <w:outlineLvl w:val="0"/>
    </w:pPr>
    <w:rPr>
      <w:rFonts w:ascii="Arial" w:eastAsiaTheme="majorEastAsia" w:hAnsi="Arial" w:cstheme="majorBidi"/>
      <w:b/>
      <w:bCs/>
      <w:caps/>
      <w:sz w:val="20"/>
      <w:szCs w:val="28"/>
      <w:lang w:eastAsia="lt-LT"/>
    </w:rPr>
  </w:style>
  <w:style w:type="paragraph" w:styleId="Antrat2">
    <w:name w:val="heading 2"/>
    <w:basedOn w:val="prastasis"/>
    <w:link w:val="Antrat2Diagrama"/>
    <w:uiPriority w:val="9"/>
    <w:unhideWhenUsed/>
    <w:qFormat/>
    <w:rsid w:val="000F297F"/>
    <w:pPr>
      <w:numPr>
        <w:ilvl w:val="1"/>
        <w:numId w:val="5"/>
      </w:numPr>
      <w:spacing w:after="200" w:line="276" w:lineRule="auto"/>
      <w:outlineLvl w:val="1"/>
    </w:pPr>
    <w:rPr>
      <w:rFonts w:ascii="Arial" w:eastAsiaTheme="majorEastAsia" w:hAnsi="Arial" w:cstheme="majorBidi"/>
      <w:bCs/>
      <w:sz w:val="20"/>
      <w:szCs w:val="26"/>
      <w:lang w:eastAsia="lt-LT"/>
    </w:rPr>
  </w:style>
  <w:style w:type="paragraph" w:styleId="Antrat3">
    <w:name w:val="heading 3"/>
    <w:basedOn w:val="prastasis"/>
    <w:link w:val="Antrat3Diagrama"/>
    <w:uiPriority w:val="9"/>
    <w:unhideWhenUsed/>
    <w:qFormat/>
    <w:rsid w:val="000F297F"/>
    <w:pPr>
      <w:numPr>
        <w:ilvl w:val="2"/>
        <w:numId w:val="5"/>
      </w:numPr>
      <w:spacing w:after="200" w:line="276" w:lineRule="auto"/>
      <w:outlineLvl w:val="2"/>
    </w:pPr>
    <w:rPr>
      <w:rFonts w:ascii="Arial" w:eastAsiaTheme="majorEastAsia" w:hAnsi="Arial" w:cstheme="majorBidi"/>
      <w:bCs/>
      <w:sz w:val="20"/>
      <w:lang w:eastAsia="lt-LT"/>
    </w:rPr>
  </w:style>
  <w:style w:type="paragraph" w:styleId="Antrat4">
    <w:name w:val="heading 4"/>
    <w:basedOn w:val="prastasis"/>
    <w:link w:val="Antrat4Diagrama"/>
    <w:uiPriority w:val="9"/>
    <w:unhideWhenUsed/>
    <w:qFormat/>
    <w:rsid w:val="000F297F"/>
    <w:pPr>
      <w:numPr>
        <w:ilvl w:val="3"/>
        <w:numId w:val="5"/>
      </w:numPr>
      <w:spacing w:after="200" w:line="276" w:lineRule="auto"/>
      <w:outlineLvl w:val="3"/>
    </w:pPr>
    <w:rPr>
      <w:rFonts w:ascii="Arial" w:eastAsiaTheme="majorEastAsia" w:hAnsi="Arial" w:cstheme="majorBidi"/>
      <w:bCs/>
      <w:iCs/>
      <w:sz w:val="20"/>
      <w:lang w:eastAsia="lt-LT"/>
    </w:rPr>
  </w:style>
  <w:style w:type="paragraph" w:styleId="Antrat5">
    <w:name w:val="heading 5"/>
    <w:basedOn w:val="Antrat4"/>
    <w:link w:val="Antrat5Diagrama"/>
    <w:uiPriority w:val="9"/>
    <w:unhideWhenUsed/>
    <w:qFormat/>
    <w:rsid w:val="000F297F"/>
    <w:pPr>
      <w:numPr>
        <w:ilvl w:val="4"/>
      </w:numPr>
      <w:outlineLvl w:val="4"/>
    </w:pPr>
  </w:style>
  <w:style w:type="paragraph" w:styleId="Antrat6">
    <w:name w:val="heading 6"/>
    <w:basedOn w:val="prastasis"/>
    <w:link w:val="Antrat6Diagrama"/>
    <w:uiPriority w:val="9"/>
    <w:unhideWhenUsed/>
    <w:qFormat/>
    <w:rsid w:val="000F297F"/>
    <w:pPr>
      <w:numPr>
        <w:ilvl w:val="5"/>
        <w:numId w:val="5"/>
      </w:numPr>
      <w:spacing w:after="200" w:line="276" w:lineRule="auto"/>
      <w:outlineLvl w:val="5"/>
    </w:pPr>
    <w:rPr>
      <w:rFonts w:ascii="Arial" w:eastAsiaTheme="majorEastAsia" w:hAnsi="Arial" w:cstheme="majorBidi"/>
      <w:iCs/>
      <w:sz w:val="20"/>
      <w:lang w:eastAsia="lt-LT"/>
    </w:rPr>
  </w:style>
  <w:style w:type="paragraph" w:styleId="Antrat7">
    <w:name w:val="heading 7"/>
    <w:basedOn w:val="prastasis"/>
    <w:link w:val="Antrat7Diagrama"/>
    <w:uiPriority w:val="9"/>
    <w:unhideWhenUsed/>
    <w:qFormat/>
    <w:rsid w:val="000F297F"/>
    <w:pPr>
      <w:numPr>
        <w:ilvl w:val="6"/>
        <w:numId w:val="5"/>
      </w:numPr>
      <w:spacing w:after="200" w:line="276" w:lineRule="auto"/>
      <w:outlineLvl w:val="6"/>
    </w:pPr>
    <w:rPr>
      <w:rFonts w:ascii="Arial" w:eastAsiaTheme="majorEastAsia" w:hAnsi="Arial" w:cstheme="majorBidi"/>
      <w:iCs/>
      <w:sz w:val="20"/>
      <w:lang w:eastAsia="lt-LT"/>
    </w:rPr>
  </w:style>
  <w:style w:type="paragraph" w:styleId="Antrat8">
    <w:name w:val="heading 8"/>
    <w:basedOn w:val="prastasis"/>
    <w:link w:val="Antrat8Diagrama"/>
    <w:uiPriority w:val="9"/>
    <w:unhideWhenUsed/>
    <w:qFormat/>
    <w:rsid w:val="000F297F"/>
    <w:pPr>
      <w:numPr>
        <w:ilvl w:val="7"/>
        <w:numId w:val="5"/>
      </w:numPr>
      <w:spacing w:after="200" w:line="276" w:lineRule="auto"/>
      <w:outlineLvl w:val="7"/>
    </w:pPr>
    <w:rPr>
      <w:rFonts w:ascii="Arial" w:eastAsiaTheme="majorEastAsia" w:hAnsi="Arial" w:cstheme="majorBidi"/>
      <w:sz w:val="20"/>
      <w:lang w:eastAsia="lt-LT"/>
    </w:rPr>
  </w:style>
  <w:style w:type="paragraph" w:styleId="Antrat9">
    <w:name w:val="heading 9"/>
    <w:basedOn w:val="prastasis"/>
    <w:link w:val="Antrat9Diagrama"/>
    <w:uiPriority w:val="9"/>
    <w:unhideWhenUsed/>
    <w:qFormat/>
    <w:rsid w:val="000F297F"/>
    <w:pPr>
      <w:numPr>
        <w:ilvl w:val="8"/>
        <w:numId w:val="5"/>
      </w:numPr>
      <w:spacing w:after="200" w:line="276" w:lineRule="auto"/>
      <w:outlineLvl w:val="8"/>
    </w:pPr>
    <w:rPr>
      <w:rFonts w:ascii="Arial" w:eastAsiaTheme="majorEastAsia" w:hAnsi="Arial" w:cstheme="majorBidi"/>
      <w:iCs/>
      <w:sz w:val="20"/>
      <w:lang w:eastAsia="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rsid w:val="00BE1033"/>
    <w:pPr>
      <w:tabs>
        <w:tab w:val="center" w:pos="4153"/>
        <w:tab w:val="right" w:pos="8306"/>
      </w:tabs>
    </w:pPr>
  </w:style>
  <w:style w:type="paragraph" w:styleId="Porat">
    <w:name w:val="footer"/>
    <w:basedOn w:val="prastasis"/>
    <w:link w:val="PoratDiagrama"/>
    <w:uiPriority w:val="99"/>
    <w:rsid w:val="00BE1033"/>
    <w:pPr>
      <w:tabs>
        <w:tab w:val="center" w:pos="4153"/>
        <w:tab w:val="right" w:pos="8306"/>
      </w:tabs>
    </w:pPr>
  </w:style>
  <w:style w:type="character" w:styleId="Puslapionumeris">
    <w:name w:val="page number"/>
    <w:basedOn w:val="Numatytasispastraiposriftas"/>
    <w:rsid w:val="00BE1033"/>
  </w:style>
  <w:style w:type="paragraph" w:styleId="Pagrindinistekstas">
    <w:name w:val="Body Text"/>
    <w:link w:val="PagrindinistekstasDiagrama"/>
    <w:rsid w:val="00E85D1C"/>
    <w:pPr>
      <w:autoSpaceDE w:val="0"/>
      <w:autoSpaceDN w:val="0"/>
      <w:adjustRightInd w:val="0"/>
      <w:ind w:firstLine="312"/>
      <w:jc w:val="both"/>
    </w:pPr>
    <w:rPr>
      <w:rFonts w:ascii="TimesLT" w:hAnsi="TimesLT"/>
      <w:lang w:val="en-US" w:eastAsia="en-US"/>
    </w:rPr>
  </w:style>
  <w:style w:type="character" w:customStyle="1" w:styleId="PagrindinistekstasDiagrama">
    <w:name w:val="Pagrindinis tekstas Diagrama"/>
    <w:link w:val="Pagrindinistekstas"/>
    <w:rsid w:val="00E85D1C"/>
    <w:rPr>
      <w:rFonts w:ascii="TimesLT" w:hAnsi="TimesLT"/>
      <w:lang w:val="en-US" w:eastAsia="en-US"/>
    </w:rPr>
  </w:style>
  <w:style w:type="paragraph" w:styleId="Debesliotekstas">
    <w:name w:val="Balloon Text"/>
    <w:basedOn w:val="prastasis"/>
    <w:link w:val="DebesliotekstasDiagrama"/>
    <w:uiPriority w:val="99"/>
    <w:rsid w:val="00E85D1C"/>
    <w:rPr>
      <w:rFonts w:ascii="Tahoma" w:hAnsi="Tahoma" w:cs="Tahoma"/>
      <w:sz w:val="16"/>
      <w:szCs w:val="16"/>
    </w:rPr>
  </w:style>
  <w:style w:type="character" w:customStyle="1" w:styleId="DebesliotekstasDiagrama">
    <w:name w:val="Debesėlio tekstas Diagrama"/>
    <w:link w:val="Debesliotekstas"/>
    <w:uiPriority w:val="99"/>
    <w:rsid w:val="00E85D1C"/>
    <w:rPr>
      <w:rFonts w:ascii="Tahoma" w:hAnsi="Tahoma" w:cs="Tahoma"/>
      <w:sz w:val="16"/>
      <w:szCs w:val="16"/>
      <w:lang w:eastAsia="en-US"/>
    </w:rPr>
  </w:style>
  <w:style w:type="paragraph" w:styleId="Sraopastraipa">
    <w:name w:val="List Paragraph"/>
    <w:aliases w:val="Loetelu,List Paragraph Red,Buletai,Bullet EY,List Paragraph21,List Paragraph1,List Paragraph2,lp1,Bullet 1,Use Case List Paragraph,Numbering,ERP-List Paragraph,List Paragraph11,List Paragraph111,Paragraph,List Paragraph211"/>
    <w:basedOn w:val="prastasis"/>
    <w:link w:val="SraopastraipaDiagrama"/>
    <w:uiPriority w:val="34"/>
    <w:qFormat/>
    <w:rsid w:val="005D61E9"/>
    <w:pPr>
      <w:ind w:left="720"/>
      <w:contextualSpacing/>
    </w:pPr>
  </w:style>
  <w:style w:type="character" w:styleId="Vietosrezervavimoenklotekstas">
    <w:name w:val="Placeholder Text"/>
    <w:basedOn w:val="Numatytasispastraiposriftas"/>
    <w:uiPriority w:val="99"/>
    <w:semiHidden/>
    <w:rsid w:val="000A7FD3"/>
    <w:rPr>
      <w:color w:val="808080"/>
    </w:rPr>
  </w:style>
  <w:style w:type="character" w:customStyle="1" w:styleId="Antrat1Diagrama">
    <w:name w:val="Antraštė 1 Diagrama"/>
    <w:basedOn w:val="Numatytasispastraiposriftas"/>
    <w:link w:val="Antrat1"/>
    <w:uiPriority w:val="9"/>
    <w:rsid w:val="000F297F"/>
    <w:rPr>
      <w:rFonts w:ascii="Arial" w:eastAsiaTheme="majorEastAsia" w:hAnsi="Arial" w:cstheme="majorBidi"/>
      <w:b/>
      <w:bCs/>
      <w:caps/>
      <w:szCs w:val="28"/>
    </w:rPr>
  </w:style>
  <w:style w:type="character" w:customStyle="1" w:styleId="Antrat2Diagrama">
    <w:name w:val="Antraštė 2 Diagrama"/>
    <w:basedOn w:val="Numatytasispastraiposriftas"/>
    <w:link w:val="Antrat2"/>
    <w:uiPriority w:val="9"/>
    <w:rsid w:val="000F297F"/>
    <w:rPr>
      <w:rFonts w:ascii="Arial" w:eastAsiaTheme="majorEastAsia" w:hAnsi="Arial" w:cstheme="majorBidi"/>
      <w:bCs/>
      <w:szCs w:val="26"/>
    </w:rPr>
  </w:style>
  <w:style w:type="character" w:customStyle="1" w:styleId="Antrat3Diagrama">
    <w:name w:val="Antraštė 3 Diagrama"/>
    <w:basedOn w:val="Numatytasispastraiposriftas"/>
    <w:link w:val="Antrat3"/>
    <w:uiPriority w:val="9"/>
    <w:rsid w:val="000F297F"/>
    <w:rPr>
      <w:rFonts w:ascii="Arial" w:eastAsiaTheme="majorEastAsia" w:hAnsi="Arial" w:cstheme="majorBidi"/>
      <w:bCs/>
    </w:rPr>
  </w:style>
  <w:style w:type="character" w:customStyle="1" w:styleId="Antrat4Diagrama">
    <w:name w:val="Antraštė 4 Diagrama"/>
    <w:basedOn w:val="Numatytasispastraiposriftas"/>
    <w:link w:val="Antrat4"/>
    <w:uiPriority w:val="9"/>
    <w:rsid w:val="000F297F"/>
    <w:rPr>
      <w:rFonts w:ascii="Arial" w:eastAsiaTheme="majorEastAsia" w:hAnsi="Arial" w:cstheme="majorBidi"/>
      <w:bCs/>
      <w:iCs/>
    </w:rPr>
  </w:style>
  <w:style w:type="character" w:customStyle="1" w:styleId="Antrat5Diagrama">
    <w:name w:val="Antraštė 5 Diagrama"/>
    <w:basedOn w:val="Numatytasispastraiposriftas"/>
    <w:link w:val="Antrat5"/>
    <w:uiPriority w:val="9"/>
    <w:rsid w:val="000F297F"/>
    <w:rPr>
      <w:rFonts w:ascii="Arial" w:eastAsiaTheme="majorEastAsia" w:hAnsi="Arial" w:cstheme="majorBidi"/>
      <w:bCs/>
      <w:iCs/>
    </w:rPr>
  </w:style>
  <w:style w:type="character" w:customStyle="1" w:styleId="Antrat6Diagrama">
    <w:name w:val="Antraštė 6 Diagrama"/>
    <w:basedOn w:val="Numatytasispastraiposriftas"/>
    <w:link w:val="Antrat6"/>
    <w:uiPriority w:val="9"/>
    <w:rsid w:val="000F297F"/>
    <w:rPr>
      <w:rFonts w:ascii="Arial" w:eastAsiaTheme="majorEastAsia" w:hAnsi="Arial" w:cstheme="majorBidi"/>
      <w:iCs/>
    </w:rPr>
  </w:style>
  <w:style w:type="character" w:customStyle="1" w:styleId="Antrat7Diagrama">
    <w:name w:val="Antraštė 7 Diagrama"/>
    <w:basedOn w:val="Numatytasispastraiposriftas"/>
    <w:link w:val="Antrat7"/>
    <w:uiPriority w:val="9"/>
    <w:rsid w:val="000F297F"/>
    <w:rPr>
      <w:rFonts w:ascii="Arial" w:eastAsiaTheme="majorEastAsia" w:hAnsi="Arial" w:cstheme="majorBidi"/>
      <w:iCs/>
    </w:rPr>
  </w:style>
  <w:style w:type="character" w:customStyle="1" w:styleId="Antrat8Diagrama">
    <w:name w:val="Antraštė 8 Diagrama"/>
    <w:basedOn w:val="Numatytasispastraiposriftas"/>
    <w:link w:val="Antrat8"/>
    <w:uiPriority w:val="9"/>
    <w:rsid w:val="000F297F"/>
    <w:rPr>
      <w:rFonts w:ascii="Arial" w:eastAsiaTheme="majorEastAsia" w:hAnsi="Arial" w:cstheme="majorBidi"/>
    </w:rPr>
  </w:style>
  <w:style w:type="character" w:customStyle="1" w:styleId="Antrat9Diagrama">
    <w:name w:val="Antraštė 9 Diagrama"/>
    <w:basedOn w:val="Numatytasispastraiposriftas"/>
    <w:link w:val="Antrat9"/>
    <w:uiPriority w:val="9"/>
    <w:rsid w:val="000F297F"/>
    <w:rPr>
      <w:rFonts w:ascii="Arial" w:eastAsiaTheme="majorEastAsia" w:hAnsi="Arial" w:cstheme="majorBidi"/>
      <w:iCs/>
    </w:rPr>
  </w:style>
  <w:style w:type="paragraph" w:styleId="Sraassuenkleliais">
    <w:name w:val="List Bullet"/>
    <w:basedOn w:val="prastasis"/>
    <w:uiPriority w:val="99"/>
    <w:unhideWhenUsed/>
    <w:rsid w:val="000F297F"/>
    <w:pPr>
      <w:numPr>
        <w:numId w:val="2"/>
      </w:numPr>
      <w:spacing w:after="200" w:line="276" w:lineRule="auto"/>
      <w:contextualSpacing/>
    </w:pPr>
    <w:rPr>
      <w:rFonts w:ascii="Arial" w:hAnsi="Arial"/>
      <w:sz w:val="20"/>
      <w:lang w:eastAsia="lt-LT"/>
    </w:rPr>
  </w:style>
  <w:style w:type="numbering" w:customStyle="1" w:styleId="Style1">
    <w:name w:val="Style1"/>
    <w:uiPriority w:val="99"/>
    <w:rsid w:val="000F297F"/>
    <w:pPr>
      <w:numPr>
        <w:numId w:val="3"/>
      </w:numPr>
    </w:pPr>
  </w:style>
  <w:style w:type="numbering" w:customStyle="1" w:styleId="Numeracija">
    <w:name w:val="Numeracija"/>
    <w:uiPriority w:val="99"/>
    <w:rsid w:val="000F297F"/>
    <w:pPr>
      <w:numPr>
        <w:numId w:val="4"/>
      </w:numPr>
    </w:pPr>
  </w:style>
  <w:style w:type="character" w:styleId="Emfaz">
    <w:name w:val="Emphasis"/>
    <w:basedOn w:val="Numatytasispastraiposriftas"/>
    <w:uiPriority w:val="20"/>
    <w:qFormat/>
    <w:rsid w:val="000F297F"/>
    <w:rPr>
      <w:i/>
      <w:iCs/>
    </w:rPr>
  </w:style>
  <w:style w:type="character" w:customStyle="1" w:styleId="PoratDiagrama">
    <w:name w:val="Poraštė Diagrama"/>
    <w:basedOn w:val="Numatytasispastraiposriftas"/>
    <w:link w:val="Porat"/>
    <w:uiPriority w:val="99"/>
    <w:rsid w:val="000F297F"/>
    <w:rPr>
      <w:sz w:val="24"/>
      <w:lang w:eastAsia="en-US"/>
    </w:rPr>
  </w:style>
  <w:style w:type="character" w:customStyle="1" w:styleId="AntratsDiagrama">
    <w:name w:val="Antraštės Diagrama"/>
    <w:basedOn w:val="Numatytasispastraiposriftas"/>
    <w:link w:val="Antrats"/>
    <w:uiPriority w:val="99"/>
    <w:qFormat/>
    <w:rsid w:val="000F297F"/>
    <w:rPr>
      <w:sz w:val="24"/>
      <w:lang w:eastAsia="en-US"/>
    </w:rPr>
  </w:style>
  <w:style w:type="table" w:styleId="Lentelstinklelis">
    <w:name w:val="Table Grid"/>
    <w:basedOn w:val="prastojilentel"/>
    <w:uiPriority w:val="39"/>
    <w:rsid w:val="000F297F"/>
    <w:pPr>
      <w:spacing w:after="200" w:line="276" w:lineRule="auto"/>
      <w:ind w:left="709" w:hanging="709"/>
      <w:jc w:val="both"/>
    </w:pPr>
    <w:rPr>
      <w:rFonts w:ascii="Trebuchet MS" w:hAnsi="Trebuchet M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
    <w:name w:val="Heading1"/>
    <w:basedOn w:val="prastasis"/>
    <w:rsid w:val="000F297F"/>
    <w:pPr>
      <w:keepNext/>
      <w:numPr>
        <w:numId w:val="4"/>
      </w:numPr>
      <w:tabs>
        <w:tab w:val="left" w:pos="-720"/>
      </w:tabs>
      <w:suppressAutoHyphens/>
      <w:spacing w:after="200" w:line="276" w:lineRule="auto"/>
    </w:pPr>
    <w:rPr>
      <w:rFonts w:ascii="Arial" w:hAnsi="Arial"/>
      <w:b/>
      <w:caps/>
      <w:sz w:val="20"/>
      <w:lang w:eastAsia="lt-LT"/>
    </w:rPr>
  </w:style>
  <w:style w:type="paragraph" w:styleId="Laikoantrat">
    <w:name w:val="Message Header"/>
    <w:basedOn w:val="Pagrindinistekstas"/>
    <w:link w:val="LaikoantratDiagrama"/>
    <w:semiHidden/>
    <w:rsid w:val="000F297F"/>
    <w:pPr>
      <w:keepLines/>
      <w:tabs>
        <w:tab w:val="left" w:pos="1560"/>
      </w:tabs>
      <w:overflowPunct w:val="0"/>
      <w:spacing w:line="415" w:lineRule="atLeast"/>
      <w:ind w:left="1560" w:right="-360" w:hanging="720"/>
      <w:jc w:val="left"/>
      <w:textAlignment w:val="baseline"/>
    </w:pPr>
    <w:rPr>
      <w:rFonts w:ascii="Times New Roman" w:hAnsi="Times New Roman"/>
      <w:lang w:val="en-GB"/>
    </w:rPr>
  </w:style>
  <w:style w:type="character" w:customStyle="1" w:styleId="LaikoantratDiagrama">
    <w:name w:val="Laiško antraštė Diagrama"/>
    <w:basedOn w:val="Numatytasispastraiposriftas"/>
    <w:link w:val="Laikoantrat"/>
    <w:semiHidden/>
    <w:rsid w:val="000F297F"/>
    <w:rPr>
      <w:lang w:val="en-GB" w:eastAsia="en-US"/>
    </w:rPr>
  </w:style>
  <w:style w:type="paragraph" w:customStyle="1" w:styleId="MessageHeaderFirst">
    <w:name w:val="Message Header First"/>
    <w:basedOn w:val="Laikoantrat"/>
    <w:next w:val="Laikoantrat"/>
    <w:rsid w:val="000F297F"/>
  </w:style>
  <w:style w:type="character" w:customStyle="1" w:styleId="MessageHeaderLabel">
    <w:name w:val="Message Header Label"/>
    <w:rsid w:val="000F297F"/>
    <w:rPr>
      <w:rFonts w:ascii="Arial" w:hAnsi="Arial"/>
      <w:b/>
      <w:spacing w:val="-4"/>
      <w:sz w:val="18"/>
      <w:vertAlign w:val="baseline"/>
    </w:rPr>
  </w:style>
  <w:style w:type="paragraph" w:customStyle="1" w:styleId="MessageHeaderLast">
    <w:name w:val="Message Header Last"/>
    <w:basedOn w:val="Laikoantrat"/>
    <w:next w:val="Pagrindinistekstas"/>
    <w:rsid w:val="000F297F"/>
    <w:pPr>
      <w:pBdr>
        <w:bottom w:val="single" w:sz="6" w:space="22" w:color="auto"/>
      </w:pBdr>
      <w:spacing w:after="400"/>
    </w:pPr>
  </w:style>
  <w:style w:type="paragraph" w:styleId="Betarp">
    <w:name w:val="No Spacing"/>
    <w:uiPriority w:val="1"/>
    <w:qFormat/>
    <w:rsid w:val="000F297F"/>
    <w:pPr>
      <w:jc w:val="both"/>
    </w:pPr>
    <w:rPr>
      <w:rFonts w:ascii="Arial" w:hAnsi="Arial"/>
    </w:rPr>
  </w:style>
  <w:style w:type="character" w:customStyle="1" w:styleId="apple-converted-space">
    <w:name w:val="apple-converted-space"/>
    <w:basedOn w:val="Numatytasispastraiposriftas"/>
    <w:rsid w:val="000F297F"/>
  </w:style>
  <w:style w:type="character" w:customStyle="1" w:styleId="FontStyle18">
    <w:name w:val="Font Style18"/>
    <w:basedOn w:val="Numatytasispastraiposriftas"/>
    <w:uiPriority w:val="99"/>
    <w:rsid w:val="000F297F"/>
    <w:rPr>
      <w:rFonts w:ascii="Trebuchet MS" w:hAnsi="Trebuchet MS" w:cs="Trebuchet MS"/>
      <w:sz w:val="18"/>
      <w:szCs w:val="18"/>
    </w:rPr>
  </w:style>
  <w:style w:type="character" w:styleId="Hipersaitas">
    <w:name w:val="Hyperlink"/>
    <w:basedOn w:val="Numatytasispastraiposriftas"/>
    <w:uiPriority w:val="99"/>
    <w:unhideWhenUsed/>
    <w:rsid w:val="000F297F"/>
    <w:rPr>
      <w:color w:val="0000FF" w:themeColor="hyperlink"/>
      <w:u w:val="single"/>
    </w:rPr>
  </w:style>
  <w:style w:type="character" w:styleId="Komentaronuoroda">
    <w:name w:val="annotation reference"/>
    <w:basedOn w:val="Numatytasispastraiposriftas"/>
    <w:uiPriority w:val="99"/>
    <w:unhideWhenUsed/>
    <w:rsid w:val="000F297F"/>
    <w:rPr>
      <w:sz w:val="16"/>
      <w:szCs w:val="16"/>
    </w:rPr>
  </w:style>
  <w:style w:type="paragraph" w:styleId="Komentarotekstas">
    <w:name w:val="annotation text"/>
    <w:basedOn w:val="prastasis"/>
    <w:link w:val="KomentarotekstasDiagrama"/>
    <w:uiPriority w:val="99"/>
    <w:unhideWhenUsed/>
    <w:rsid w:val="000F297F"/>
    <w:pPr>
      <w:spacing w:after="200"/>
      <w:ind w:firstLine="0"/>
    </w:pPr>
    <w:rPr>
      <w:rFonts w:ascii="Arial" w:hAnsi="Arial"/>
      <w:sz w:val="20"/>
      <w:lang w:eastAsia="lt-LT"/>
    </w:rPr>
  </w:style>
  <w:style w:type="character" w:customStyle="1" w:styleId="KomentarotekstasDiagrama">
    <w:name w:val="Komentaro tekstas Diagrama"/>
    <w:basedOn w:val="Numatytasispastraiposriftas"/>
    <w:link w:val="Komentarotekstas"/>
    <w:uiPriority w:val="99"/>
    <w:rsid w:val="000F297F"/>
    <w:rPr>
      <w:rFonts w:ascii="Arial" w:hAnsi="Arial"/>
    </w:rPr>
  </w:style>
  <w:style w:type="paragraph" w:styleId="Komentarotema">
    <w:name w:val="annotation subject"/>
    <w:basedOn w:val="Komentarotekstas"/>
    <w:next w:val="Komentarotekstas"/>
    <w:link w:val="KomentarotemaDiagrama"/>
    <w:uiPriority w:val="99"/>
    <w:semiHidden/>
    <w:unhideWhenUsed/>
    <w:rsid w:val="000F297F"/>
    <w:rPr>
      <w:b/>
      <w:bCs/>
    </w:rPr>
  </w:style>
  <w:style w:type="character" w:customStyle="1" w:styleId="KomentarotemaDiagrama">
    <w:name w:val="Komentaro tema Diagrama"/>
    <w:basedOn w:val="KomentarotekstasDiagrama"/>
    <w:link w:val="Komentarotema"/>
    <w:uiPriority w:val="99"/>
    <w:semiHidden/>
    <w:rsid w:val="000F297F"/>
    <w:rPr>
      <w:rFonts w:ascii="Arial" w:hAnsi="Arial"/>
      <w:b/>
      <w:bCs/>
    </w:rPr>
  </w:style>
  <w:style w:type="paragraph" w:styleId="Pataisymai">
    <w:name w:val="Revision"/>
    <w:hidden/>
    <w:uiPriority w:val="99"/>
    <w:semiHidden/>
    <w:rsid w:val="000F297F"/>
    <w:rPr>
      <w:rFonts w:ascii="Trebuchet MS" w:hAnsi="Trebuchet MS"/>
    </w:rPr>
  </w:style>
  <w:style w:type="character" w:styleId="Grietas">
    <w:name w:val="Strong"/>
    <w:basedOn w:val="Numatytasispastraiposriftas"/>
    <w:uiPriority w:val="99"/>
    <w:qFormat/>
    <w:rsid w:val="000F297F"/>
    <w:rPr>
      <w:b/>
      <w:bCs/>
    </w:rPr>
  </w:style>
  <w:style w:type="paragraph" w:customStyle="1" w:styleId="EYBodytextwithparaspace">
    <w:name w:val="EY Body text (with para space)"/>
    <w:basedOn w:val="EYBodytextnoparaspace"/>
    <w:link w:val="EYBodytextwithparaspaceChar"/>
    <w:rsid w:val="000F297F"/>
    <w:pPr>
      <w:spacing w:after="260"/>
    </w:pPr>
  </w:style>
  <w:style w:type="character" w:customStyle="1" w:styleId="EYBodytextwithparaspaceChar">
    <w:name w:val="EY Body text (with para space) Char"/>
    <w:basedOn w:val="Numatytasispastraiposriftas"/>
    <w:link w:val="EYBodytextwithparaspace"/>
    <w:rsid w:val="000F297F"/>
    <w:rPr>
      <w:rFonts w:ascii="Arial" w:hAnsi="Arial"/>
      <w:kern w:val="12"/>
      <w:szCs w:val="24"/>
      <w:lang w:val="en-US" w:eastAsia="en-US"/>
    </w:rPr>
  </w:style>
  <w:style w:type="paragraph" w:customStyle="1" w:styleId="EYDate">
    <w:name w:val="EY Date"/>
    <w:basedOn w:val="EYBodytextnoparaspace"/>
    <w:link w:val="EYDateChar"/>
    <w:rsid w:val="000F297F"/>
  </w:style>
  <w:style w:type="character" w:customStyle="1" w:styleId="EYDateChar">
    <w:name w:val="EY Date Char"/>
    <w:basedOn w:val="Numatytasispastraiposriftas"/>
    <w:link w:val="EYDate"/>
    <w:rsid w:val="000F297F"/>
    <w:rPr>
      <w:rFonts w:ascii="Arial" w:hAnsi="Arial"/>
      <w:kern w:val="12"/>
      <w:szCs w:val="24"/>
      <w:lang w:val="en-US" w:eastAsia="en-US"/>
    </w:rPr>
  </w:style>
  <w:style w:type="paragraph" w:customStyle="1" w:styleId="EYBodytextnoparaspace">
    <w:name w:val="EY Body text (no para space)"/>
    <w:basedOn w:val="prastasis"/>
    <w:rsid w:val="000F297F"/>
    <w:pPr>
      <w:tabs>
        <w:tab w:val="left" w:pos="907"/>
      </w:tabs>
      <w:suppressAutoHyphens/>
      <w:spacing w:line="260" w:lineRule="atLeast"/>
      <w:ind w:firstLine="0"/>
      <w:jc w:val="left"/>
    </w:pPr>
    <w:rPr>
      <w:rFonts w:ascii="Arial" w:hAnsi="Arial"/>
      <w:kern w:val="12"/>
      <w:sz w:val="20"/>
      <w:szCs w:val="24"/>
      <w:lang w:val="en-US"/>
    </w:rPr>
  </w:style>
  <w:style w:type="paragraph" w:styleId="prastasiniatinklio">
    <w:name w:val="Normal (Web)"/>
    <w:aliases w:val=" Diagrama Diagrama,Diagrama Diagrama"/>
    <w:basedOn w:val="prastasis"/>
    <w:link w:val="prastasiniatinklioDiagrama"/>
    <w:uiPriority w:val="99"/>
    <w:unhideWhenUsed/>
    <w:rsid w:val="000F297F"/>
    <w:pPr>
      <w:spacing w:before="100" w:beforeAutospacing="1" w:after="100" w:afterAutospacing="1"/>
      <w:ind w:firstLine="0"/>
      <w:jc w:val="left"/>
    </w:pPr>
    <w:rPr>
      <w:szCs w:val="24"/>
      <w:lang w:eastAsia="lt-LT"/>
    </w:rPr>
  </w:style>
  <w:style w:type="character" w:customStyle="1" w:styleId="prastasiniatinklioDiagrama">
    <w:name w:val="Įprastas (žiniatinklio) Diagrama"/>
    <w:aliases w:val=" Diagrama Diagrama Diagrama,Diagrama Diagrama Diagrama"/>
    <w:link w:val="prastasiniatinklio"/>
    <w:uiPriority w:val="99"/>
    <w:rsid w:val="000F297F"/>
    <w:rPr>
      <w:sz w:val="24"/>
      <w:szCs w:val="24"/>
    </w:rPr>
  </w:style>
  <w:style w:type="numbering" w:customStyle="1" w:styleId="Stilius12">
    <w:name w:val="Stilius12"/>
    <w:rsid w:val="000F297F"/>
    <w:pPr>
      <w:numPr>
        <w:numId w:val="6"/>
      </w:numPr>
    </w:pPr>
  </w:style>
  <w:style w:type="paragraph" w:styleId="Pagrindinistekstas2">
    <w:name w:val="Body Text 2"/>
    <w:basedOn w:val="prastasis"/>
    <w:link w:val="Pagrindinistekstas2Diagrama"/>
    <w:uiPriority w:val="99"/>
    <w:semiHidden/>
    <w:unhideWhenUsed/>
    <w:rsid w:val="000F297F"/>
    <w:pPr>
      <w:spacing w:after="120" w:line="480" w:lineRule="auto"/>
      <w:ind w:firstLine="0"/>
    </w:pPr>
    <w:rPr>
      <w:rFonts w:ascii="Arial" w:hAnsi="Arial"/>
      <w:sz w:val="20"/>
      <w:lang w:eastAsia="lt-LT"/>
    </w:rPr>
  </w:style>
  <w:style w:type="character" w:customStyle="1" w:styleId="Pagrindinistekstas2Diagrama">
    <w:name w:val="Pagrindinis tekstas 2 Diagrama"/>
    <w:basedOn w:val="Numatytasispastraiposriftas"/>
    <w:link w:val="Pagrindinistekstas2"/>
    <w:uiPriority w:val="99"/>
    <w:semiHidden/>
    <w:rsid w:val="000F297F"/>
    <w:rPr>
      <w:rFonts w:ascii="Arial" w:hAnsi="Arial"/>
    </w:rPr>
  </w:style>
  <w:style w:type="paragraph" w:styleId="Pagrindiniotekstotrauka2">
    <w:name w:val="Body Text Indent 2"/>
    <w:basedOn w:val="prastasis"/>
    <w:link w:val="Pagrindiniotekstotrauka2Diagrama"/>
    <w:uiPriority w:val="99"/>
    <w:semiHidden/>
    <w:unhideWhenUsed/>
    <w:rsid w:val="000F297F"/>
    <w:pPr>
      <w:spacing w:after="120" w:line="480" w:lineRule="auto"/>
      <w:ind w:left="283" w:firstLine="0"/>
    </w:pPr>
    <w:rPr>
      <w:rFonts w:ascii="Arial" w:hAnsi="Arial"/>
      <w:sz w:val="20"/>
      <w:lang w:eastAsia="lt-LT"/>
    </w:rPr>
  </w:style>
  <w:style w:type="character" w:customStyle="1" w:styleId="Pagrindiniotekstotrauka2Diagrama">
    <w:name w:val="Pagrindinio teksto įtrauka 2 Diagrama"/>
    <w:basedOn w:val="Numatytasispastraiposriftas"/>
    <w:link w:val="Pagrindiniotekstotrauka2"/>
    <w:uiPriority w:val="99"/>
    <w:semiHidden/>
    <w:rsid w:val="000F297F"/>
    <w:rPr>
      <w:rFonts w:ascii="Arial" w:hAnsi="Arial"/>
    </w:rPr>
  </w:style>
  <w:style w:type="table" w:customStyle="1" w:styleId="TableGrid1">
    <w:name w:val="Table Grid1"/>
    <w:basedOn w:val="prastojilentel"/>
    <w:next w:val="Lentelstinklelis"/>
    <w:uiPriority w:val="59"/>
    <w:rsid w:val="000F297F"/>
    <w:rPr>
      <w:rFonts w:ascii="Calibri" w:eastAsiaTheme="minorHAnsi" w:hAnsi="Calibr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Char">
    <w:name w:val="Style1 Char"/>
    <w:basedOn w:val="Numatytasispastraiposriftas"/>
    <w:qFormat/>
    <w:rsid w:val="000F297F"/>
    <w:rPr>
      <w:rFonts w:ascii="Times New Roman" w:eastAsia="Times New Roman" w:hAnsi="Times New Roman" w:cs="Times New Roman"/>
      <w:szCs w:val="20"/>
      <w:lang w:eastAsia="sv-SE"/>
    </w:rPr>
  </w:style>
  <w:style w:type="paragraph" w:customStyle="1" w:styleId="NumreratStycke11">
    <w:name w:val="Numrerat Stycke 1.1"/>
    <w:basedOn w:val="Antrat2"/>
    <w:link w:val="NumreratStycke11Char"/>
    <w:qFormat/>
    <w:rsid w:val="000F297F"/>
    <w:pPr>
      <w:numPr>
        <w:numId w:val="6"/>
      </w:numPr>
      <w:spacing w:before="120" w:after="60" w:line="264" w:lineRule="auto"/>
      <w:outlineLvl w:val="9"/>
    </w:pPr>
    <w:rPr>
      <w:rFonts w:ascii="Times New Roman" w:eastAsia="Times New Roman" w:hAnsi="Times New Roman" w:cs="Times New Roman"/>
      <w:bCs w:val="0"/>
      <w:sz w:val="22"/>
      <w:szCs w:val="22"/>
      <w:lang w:eastAsia="sv-SE"/>
    </w:rPr>
  </w:style>
  <w:style w:type="character" w:customStyle="1" w:styleId="NumreratStycke11Char">
    <w:name w:val="Numrerat Stycke 1.1 Char"/>
    <w:link w:val="NumreratStycke11"/>
    <w:rsid w:val="000F297F"/>
    <w:rPr>
      <w:sz w:val="22"/>
      <w:szCs w:val="22"/>
      <w:lang w:eastAsia="sv-SE"/>
    </w:rPr>
  </w:style>
  <w:style w:type="paragraph" w:styleId="prastojitrauka">
    <w:name w:val="Normal Indent"/>
    <w:rsid w:val="000F297F"/>
    <w:pPr>
      <w:tabs>
        <w:tab w:val="left" w:pos="851"/>
      </w:tabs>
      <w:spacing w:before="120" w:after="60" w:line="264" w:lineRule="auto"/>
      <w:ind w:left="851"/>
      <w:jc w:val="both"/>
    </w:pPr>
    <w:rPr>
      <w:rFonts w:ascii="Arial" w:hAnsi="Arial"/>
      <w:sz w:val="22"/>
      <w:lang w:val="sv-SE" w:eastAsia="sv-SE"/>
    </w:rPr>
  </w:style>
  <w:style w:type="paragraph" w:customStyle="1" w:styleId="Normalnumbered">
    <w:name w:val="Normal numbered"/>
    <w:link w:val="NormalnumberedChar"/>
    <w:qFormat/>
    <w:rsid w:val="000F297F"/>
    <w:pPr>
      <w:spacing w:before="150" w:after="150" w:line="360" w:lineRule="auto"/>
      <w:ind w:left="720" w:hanging="720"/>
      <w:jc w:val="both"/>
    </w:pPr>
    <w:rPr>
      <w:rFonts w:ascii="Century Gothic" w:eastAsiaTheme="majorEastAsia" w:hAnsi="Century Gothic" w:cstheme="majorBidi"/>
      <w:sz w:val="22"/>
    </w:rPr>
  </w:style>
  <w:style w:type="character" w:customStyle="1" w:styleId="NormalnumberedChar">
    <w:name w:val="Normal numbered Char"/>
    <w:basedOn w:val="Antrat3Diagrama"/>
    <w:link w:val="Normalnumbered"/>
    <w:rsid w:val="000F297F"/>
    <w:rPr>
      <w:rFonts w:ascii="Century Gothic" w:eastAsiaTheme="majorEastAsia" w:hAnsi="Century Gothic" w:cstheme="majorBidi"/>
      <w:bCs w:val="0"/>
      <w:sz w:val="22"/>
    </w:rPr>
  </w:style>
  <w:style w:type="character" w:customStyle="1" w:styleId="SraopastraipaDiagrama">
    <w:name w:val="Sąrašo pastraipa Diagrama"/>
    <w:aliases w:val="Loetelu Diagrama,List Paragraph Red Diagrama,Buletai Diagrama,Bullet EY Diagrama,List Paragraph21 Diagrama,List Paragraph1 Diagrama,List Paragraph2 Diagrama,lp1 Diagrama,Bullet 1 Diagrama,Use Case List Paragraph Diagrama"/>
    <w:link w:val="Sraopastraipa"/>
    <w:uiPriority w:val="34"/>
    <w:qFormat/>
    <w:locked/>
    <w:rsid w:val="000F297F"/>
    <w:rPr>
      <w:sz w:val="24"/>
      <w:lang w:eastAsia="en-US"/>
    </w:rPr>
  </w:style>
  <w:style w:type="character" w:customStyle="1" w:styleId="CharStyle8">
    <w:name w:val="Char Style 8"/>
    <w:basedOn w:val="Numatytasispastraiposriftas"/>
    <w:link w:val="Style2"/>
    <w:uiPriority w:val="99"/>
    <w:locked/>
    <w:rsid w:val="000F297F"/>
    <w:rPr>
      <w:shd w:val="clear" w:color="auto" w:fill="FFFFFF"/>
    </w:rPr>
  </w:style>
  <w:style w:type="paragraph" w:customStyle="1" w:styleId="Style2">
    <w:name w:val="Style 2"/>
    <w:basedOn w:val="prastasis"/>
    <w:link w:val="CharStyle8"/>
    <w:uiPriority w:val="99"/>
    <w:rsid w:val="000F297F"/>
    <w:pPr>
      <w:widowControl w:val="0"/>
      <w:shd w:val="clear" w:color="auto" w:fill="FFFFFF"/>
      <w:spacing w:before="580" w:after="260" w:line="274" w:lineRule="exact"/>
      <w:ind w:firstLine="0"/>
      <w:jc w:val="center"/>
    </w:pPr>
    <w:rPr>
      <w:sz w:val="20"/>
      <w:lang w:eastAsia="lt-LT"/>
    </w:rPr>
  </w:style>
  <w:style w:type="character" w:customStyle="1" w:styleId="Bodytext2">
    <w:name w:val="Body text (2)_"/>
    <w:basedOn w:val="Numatytasispastraiposriftas"/>
    <w:link w:val="Bodytext20"/>
    <w:uiPriority w:val="99"/>
    <w:locked/>
    <w:rsid w:val="000F297F"/>
    <w:rPr>
      <w:shd w:val="clear" w:color="auto" w:fill="FFFFFF"/>
    </w:rPr>
  </w:style>
  <w:style w:type="paragraph" w:customStyle="1" w:styleId="Bodytext20">
    <w:name w:val="Body text (2)"/>
    <w:basedOn w:val="prastasis"/>
    <w:link w:val="Bodytext2"/>
    <w:uiPriority w:val="99"/>
    <w:rsid w:val="000F297F"/>
    <w:pPr>
      <w:widowControl w:val="0"/>
      <w:shd w:val="clear" w:color="auto" w:fill="FFFFFF"/>
      <w:spacing w:line="408" w:lineRule="exact"/>
      <w:ind w:firstLine="0"/>
    </w:pPr>
    <w:rPr>
      <w:sz w:val="20"/>
      <w:lang w:eastAsia="lt-LT"/>
    </w:rPr>
  </w:style>
  <w:style w:type="table" w:customStyle="1" w:styleId="TableGrid2">
    <w:name w:val="Table Grid2"/>
    <w:basedOn w:val="prastojilentel"/>
    <w:next w:val="Lentelstinklelis"/>
    <w:uiPriority w:val="59"/>
    <w:rsid w:val="000F29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prastojilentel"/>
    <w:next w:val="Lentelstinklelis"/>
    <w:uiPriority w:val="59"/>
    <w:rsid w:val="000F29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1">
    <w:name w:val="Grid Table 41"/>
    <w:basedOn w:val="prastojilentel"/>
    <w:next w:val="GridTable42"/>
    <w:uiPriority w:val="49"/>
    <w:rsid w:val="000F297F"/>
    <w:rPr>
      <w:rFonts w:ascii="Calibri" w:eastAsia="Calibri" w:hAnsi="Calibri" w:cs="Arial"/>
      <w:sz w:val="22"/>
      <w:szCs w:val="22"/>
      <w:lang w:eastAsia="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2">
    <w:name w:val="Grid Table 42"/>
    <w:basedOn w:val="prastojilentel"/>
    <w:uiPriority w:val="49"/>
    <w:rsid w:val="000F297F"/>
    <w:rPr>
      <w:rFonts w:ascii="Trebuchet MS" w:eastAsiaTheme="minorHAnsi" w:hAnsi="Trebuchet MS" w:cstheme="minorBidi"/>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0Numeruotas">
    <w:name w:val="0_Numeruotas"/>
    <w:rsid w:val="000F297F"/>
    <w:pPr>
      <w:tabs>
        <w:tab w:val="left" w:pos="567"/>
      </w:tabs>
      <w:overflowPunct w:val="0"/>
      <w:autoSpaceDE w:val="0"/>
      <w:autoSpaceDN w:val="0"/>
      <w:adjustRightInd w:val="0"/>
      <w:ind w:firstLine="567"/>
      <w:jc w:val="both"/>
      <w:textAlignment w:val="baseline"/>
    </w:pPr>
    <w:rPr>
      <w:sz w:val="24"/>
      <w:lang w:eastAsia="en-US"/>
    </w:rPr>
  </w:style>
  <w:style w:type="character" w:customStyle="1" w:styleId="Neapdorotaspaminjimas1">
    <w:name w:val="Neapdorotas paminėjimas1"/>
    <w:basedOn w:val="Numatytasispastraiposriftas"/>
    <w:uiPriority w:val="99"/>
    <w:semiHidden/>
    <w:unhideWhenUsed/>
    <w:rsid w:val="000F297F"/>
    <w:rPr>
      <w:color w:val="605E5C"/>
      <w:shd w:val="clear" w:color="auto" w:fill="E1DFDD"/>
    </w:rPr>
  </w:style>
  <w:style w:type="paragraph" w:styleId="Pavadinimas">
    <w:name w:val="Title"/>
    <w:basedOn w:val="prastasis"/>
    <w:next w:val="prastasis"/>
    <w:link w:val="PavadinimasDiagrama"/>
    <w:uiPriority w:val="10"/>
    <w:qFormat/>
    <w:rsid w:val="008A4B45"/>
    <w:pPr>
      <w:ind w:firstLine="0"/>
      <w:contextualSpacing/>
      <w:jc w:val="left"/>
    </w:pPr>
    <w:rPr>
      <w:rFonts w:asciiTheme="majorHAnsi" w:eastAsiaTheme="majorEastAsia" w:hAnsiTheme="majorHAnsi" w:cstheme="majorBidi"/>
      <w:spacing w:val="-10"/>
      <w:kern w:val="28"/>
      <w:sz w:val="56"/>
      <w:szCs w:val="56"/>
      <w:u w:val="single"/>
    </w:rPr>
  </w:style>
  <w:style w:type="character" w:customStyle="1" w:styleId="PavadinimasDiagrama">
    <w:name w:val="Pavadinimas Diagrama"/>
    <w:basedOn w:val="Numatytasispastraiposriftas"/>
    <w:link w:val="Pavadinimas"/>
    <w:uiPriority w:val="10"/>
    <w:rsid w:val="008A4B45"/>
    <w:rPr>
      <w:rFonts w:asciiTheme="majorHAnsi" w:eastAsiaTheme="majorEastAsia" w:hAnsiTheme="majorHAnsi" w:cstheme="majorBidi"/>
      <w:spacing w:val="-10"/>
      <w:kern w:val="28"/>
      <w:sz w:val="56"/>
      <w:szCs w:val="56"/>
      <w:u w:val="single"/>
      <w:lang w:eastAsia="en-US"/>
    </w:rPr>
  </w:style>
  <w:style w:type="paragraph" w:customStyle="1" w:styleId="paragraph">
    <w:name w:val="paragraph"/>
    <w:basedOn w:val="prastasis"/>
    <w:rsid w:val="00755DFC"/>
    <w:pPr>
      <w:spacing w:before="100" w:beforeAutospacing="1" w:after="100" w:afterAutospacing="1"/>
      <w:ind w:firstLine="0"/>
      <w:jc w:val="left"/>
    </w:pPr>
    <w:rPr>
      <w:szCs w:val="24"/>
      <w:lang w:eastAsia="lt-LT"/>
    </w:rPr>
  </w:style>
  <w:style w:type="character" w:customStyle="1" w:styleId="normaltextrun">
    <w:name w:val="normaltextrun"/>
    <w:basedOn w:val="Numatytasispastraiposriftas"/>
    <w:rsid w:val="00755DFC"/>
  </w:style>
  <w:style w:type="character" w:customStyle="1" w:styleId="eop">
    <w:name w:val="eop"/>
    <w:basedOn w:val="Numatytasispastraiposriftas"/>
    <w:rsid w:val="00755DFC"/>
  </w:style>
  <w:style w:type="character" w:customStyle="1" w:styleId="spellingerror">
    <w:name w:val="spellingerror"/>
    <w:basedOn w:val="Numatytasispastraiposriftas"/>
    <w:rsid w:val="00755DFC"/>
  </w:style>
  <w:style w:type="paragraph" w:customStyle="1" w:styleId="TableText">
    <w:name w:val="Table Text"/>
    <w:rsid w:val="00755DFC"/>
    <w:pPr>
      <w:spacing w:before="20" w:after="20"/>
    </w:pPr>
    <w:rPr>
      <w:rFonts w:ascii="Arial" w:hAnsi="Arial"/>
      <w:sz w:val="16"/>
    </w:rPr>
  </w:style>
  <w:style w:type="table" w:customStyle="1" w:styleId="Lentelstinklelis1">
    <w:name w:val="Lentelės tinklelis1"/>
    <w:basedOn w:val="prastojilentel"/>
    <w:next w:val="Lentelstinklelis"/>
    <w:uiPriority w:val="59"/>
    <w:rsid w:val="00755D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prastojilentel"/>
    <w:next w:val="Lentelstinklelis"/>
    <w:uiPriority w:val="39"/>
    <w:rsid w:val="00B13D58"/>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prastojilentel"/>
    <w:next w:val="Lentelstinklelis"/>
    <w:uiPriority w:val="39"/>
    <w:rsid w:val="00AD5056"/>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233DD"/>
    <w:pPr>
      <w:autoSpaceDE w:val="0"/>
      <w:autoSpaceDN w:val="0"/>
      <w:adjustRightInd w:val="0"/>
    </w:pPr>
    <w:rPr>
      <w:rFonts w:ascii="Arial" w:eastAsiaTheme="minorHAnsi" w:hAnsi="Arial" w:cs="Arial"/>
      <w:color w:val="000000"/>
      <w:sz w:val="24"/>
      <w:szCs w:val="24"/>
      <w:lang w:eastAsia="en-US"/>
    </w:rPr>
  </w:style>
  <w:style w:type="paragraph" w:styleId="Puslapioinaostekstas">
    <w:name w:val="footnote text"/>
    <w:basedOn w:val="prastasis"/>
    <w:link w:val="PuslapioinaostekstasDiagrama"/>
    <w:uiPriority w:val="99"/>
    <w:unhideWhenUsed/>
    <w:rsid w:val="002233DD"/>
    <w:rPr>
      <w:sz w:val="20"/>
    </w:rPr>
  </w:style>
  <w:style w:type="character" w:customStyle="1" w:styleId="PuslapioinaostekstasDiagrama">
    <w:name w:val="Puslapio išnašos tekstas Diagrama"/>
    <w:basedOn w:val="Numatytasispastraiposriftas"/>
    <w:link w:val="Puslapioinaostekstas"/>
    <w:uiPriority w:val="99"/>
    <w:rsid w:val="002233DD"/>
    <w:rPr>
      <w:lang w:eastAsia="en-US"/>
    </w:rPr>
  </w:style>
  <w:style w:type="character" w:styleId="Puslapioinaosnuoroda">
    <w:name w:val="footnote reference"/>
    <w:basedOn w:val="Numatytasispastraiposriftas"/>
    <w:uiPriority w:val="99"/>
    <w:semiHidden/>
    <w:unhideWhenUsed/>
    <w:rsid w:val="002233DD"/>
    <w:rPr>
      <w:vertAlign w:val="superscript"/>
    </w:rPr>
  </w:style>
  <w:style w:type="character" w:customStyle="1" w:styleId="Neapdorotaspaminjimas2">
    <w:name w:val="Neapdorotas paminėjimas2"/>
    <w:basedOn w:val="Numatytasispastraiposriftas"/>
    <w:uiPriority w:val="99"/>
    <w:semiHidden/>
    <w:unhideWhenUsed/>
    <w:rsid w:val="00165C4A"/>
    <w:rPr>
      <w:color w:val="605E5C"/>
      <w:shd w:val="clear" w:color="auto" w:fill="E1DFDD"/>
    </w:rPr>
  </w:style>
  <w:style w:type="paragraph" w:styleId="Paprastasistekstas">
    <w:name w:val="Plain Text"/>
    <w:basedOn w:val="prastasis"/>
    <w:link w:val="PaprastasistekstasDiagrama"/>
    <w:semiHidden/>
    <w:unhideWhenUsed/>
    <w:rsid w:val="00FE1497"/>
    <w:rPr>
      <w:rFonts w:ascii="Consolas" w:hAnsi="Consolas"/>
      <w:sz w:val="21"/>
      <w:szCs w:val="21"/>
    </w:rPr>
  </w:style>
  <w:style w:type="character" w:customStyle="1" w:styleId="PaprastasistekstasDiagrama">
    <w:name w:val="Paprastasis tekstas Diagrama"/>
    <w:basedOn w:val="Numatytasispastraiposriftas"/>
    <w:link w:val="Paprastasistekstas"/>
    <w:semiHidden/>
    <w:rsid w:val="00FE1497"/>
    <w:rPr>
      <w:rFonts w:ascii="Consolas" w:hAnsi="Consolas"/>
      <w:sz w:val="21"/>
      <w:szCs w:val="21"/>
      <w:lang w:eastAsia="en-US"/>
    </w:rPr>
  </w:style>
  <w:style w:type="paragraph" w:styleId="Pagrindiniotekstotrauka">
    <w:name w:val="Body Text Indent"/>
    <w:basedOn w:val="prastasis"/>
    <w:link w:val="PagrindiniotekstotraukaDiagrama"/>
    <w:semiHidden/>
    <w:unhideWhenUsed/>
    <w:rsid w:val="00421733"/>
    <w:pPr>
      <w:spacing w:after="120"/>
      <w:ind w:left="283"/>
    </w:pPr>
  </w:style>
  <w:style w:type="character" w:customStyle="1" w:styleId="PagrindiniotekstotraukaDiagrama">
    <w:name w:val="Pagrindinio teksto įtrauka Diagrama"/>
    <w:basedOn w:val="Numatytasispastraiposriftas"/>
    <w:link w:val="Pagrindiniotekstotrauka"/>
    <w:semiHidden/>
    <w:rsid w:val="00421733"/>
    <w:rPr>
      <w:sz w:val="24"/>
      <w:lang w:eastAsia="en-US"/>
    </w:rPr>
  </w:style>
  <w:style w:type="table" w:customStyle="1" w:styleId="TableGrid6">
    <w:name w:val="Table Grid6"/>
    <w:basedOn w:val="prastojilentel"/>
    <w:next w:val="Lentelstinklelis"/>
    <w:uiPriority w:val="39"/>
    <w:rsid w:val="00037984"/>
    <w:pPr>
      <w:suppressAutoHyphens/>
    </w:pPr>
    <w:rPr>
      <w:rFonts w:eastAsia="Calibri" w:cs="DokChampa"/>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Numatytasispastraiposriftas"/>
    <w:uiPriority w:val="99"/>
    <w:semiHidden/>
    <w:unhideWhenUsed/>
    <w:rsid w:val="001C64FD"/>
    <w:rPr>
      <w:color w:val="605E5C"/>
      <w:shd w:val="clear" w:color="auto" w:fill="E1DFDD"/>
    </w:rPr>
  </w:style>
  <w:style w:type="character" w:customStyle="1" w:styleId="Bodytext2Italic">
    <w:name w:val="Body text|2 + Italic"/>
    <w:basedOn w:val="Numatytasispastraiposriftas"/>
    <w:semiHidden/>
    <w:rsid w:val="00613156"/>
    <w:rPr>
      <w:rFonts w:ascii="Calibri" w:eastAsia="Calibri" w:hAnsi="Calibri" w:cs="Calibri" w:hint="default"/>
      <w:b w:val="0"/>
      <w:bCs w:val="0"/>
      <w:i/>
      <w:iCs/>
      <w:smallCaps w:val="0"/>
      <w:strike w:val="0"/>
      <w:dstrike w:val="0"/>
      <w:color w:val="000000"/>
      <w:spacing w:val="0"/>
      <w:w w:val="100"/>
      <w:position w:val="0"/>
      <w:sz w:val="20"/>
      <w:szCs w:val="20"/>
      <w:u w:val="none"/>
      <w:effect w:val="none"/>
      <w:lang w:eastAsia="en-US" w:bidi="en-US"/>
    </w:rPr>
  </w:style>
  <w:style w:type="table" w:customStyle="1" w:styleId="TableGrid9">
    <w:name w:val="Table Grid9"/>
    <w:basedOn w:val="prastojilentel"/>
    <w:uiPriority w:val="39"/>
    <w:rsid w:val="00CD4190"/>
    <w:rPr>
      <w:rFonts w:ascii="Calibri" w:hAnsi="Calibri"/>
      <w:sz w:val="22"/>
      <w:szCs w:val="22"/>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raassuenkleliais5">
    <w:name w:val="List Bullet 5"/>
    <w:basedOn w:val="prastasis"/>
    <w:uiPriority w:val="99"/>
    <w:semiHidden/>
    <w:unhideWhenUsed/>
    <w:rsid w:val="006462E6"/>
    <w:pPr>
      <w:numPr>
        <w:numId w:val="45"/>
      </w:numPr>
      <w:tabs>
        <w:tab w:val="clear" w:pos="1800"/>
        <w:tab w:val="num" w:pos="709"/>
      </w:tabs>
      <w:spacing w:after="160" w:line="252" w:lineRule="auto"/>
      <w:ind w:left="709" w:hanging="709"/>
      <w:contextualSpacing/>
    </w:pPr>
    <w:rPr>
      <w:rFonts w:ascii="Cambria" w:hAnsi="Cambria" w:cs="Angsana New"/>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52533">
      <w:bodyDiv w:val="1"/>
      <w:marLeft w:val="0"/>
      <w:marRight w:val="0"/>
      <w:marTop w:val="0"/>
      <w:marBottom w:val="0"/>
      <w:divBdr>
        <w:top w:val="none" w:sz="0" w:space="0" w:color="auto"/>
        <w:left w:val="none" w:sz="0" w:space="0" w:color="auto"/>
        <w:bottom w:val="none" w:sz="0" w:space="0" w:color="auto"/>
        <w:right w:val="none" w:sz="0" w:space="0" w:color="auto"/>
      </w:divBdr>
    </w:div>
    <w:div w:id="41828557">
      <w:bodyDiv w:val="1"/>
      <w:marLeft w:val="0"/>
      <w:marRight w:val="0"/>
      <w:marTop w:val="0"/>
      <w:marBottom w:val="0"/>
      <w:divBdr>
        <w:top w:val="none" w:sz="0" w:space="0" w:color="auto"/>
        <w:left w:val="none" w:sz="0" w:space="0" w:color="auto"/>
        <w:bottom w:val="none" w:sz="0" w:space="0" w:color="auto"/>
        <w:right w:val="none" w:sz="0" w:space="0" w:color="auto"/>
      </w:divBdr>
    </w:div>
    <w:div w:id="79565893">
      <w:bodyDiv w:val="1"/>
      <w:marLeft w:val="0"/>
      <w:marRight w:val="0"/>
      <w:marTop w:val="0"/>
      <w:marBottom w:val="0"/>
      <w:divBdr>
        <w:top w:val="none" w:sz="0" w:space="0" w:color="auto"/>
        <w:left w:val="none" w:sz="0" w:space="0" w:color="auto"/>
        <w:bottom w:val="none" w:sz="0" w:space="0" w:color="auto"/>
        <w:right w:val="none" w:sz="0" w:space="0" w:color="auto"/>
      </w:divBdr>
    </w:div>
    <w:div w:id="144010222">
      <w:bodyDiv w:val="1"/>
      <w:marLeft w:val="0"/>
      <w:marRight w:val="0"/>
      <w:marTop w:val="0"/>
      <w:marBottom w:val="0"/>
      <w:divBdr>
        <w:top w:val="none" w:sz="0" w:space="0" w:color="auto"/>
        <w:left w:val="none" w:sz="0" w:space="0" w:color="auto"/>
        <w:bottom w:val="none" w:sz="0" w:space="0" w:color="auto"/>
        <w:right w:val="none" w:sz="0" w:space="0" w:color="auto"/>
      </w:divBdr>
    </w:div>
    <w:div w:id="159464267">
      <w:bodyDiv w:val="1"/>
      <w:marLeft w:val="0"/>
      <w:marRight w:val="0"/>
      <w:marTop w:val="0"/>
      <w:marBottom w:val="0"/>
      <w:divBdr>
        <w:top w:val="none" w:sz="0" w:space="0" w:color="auto"/>
        <w:left w:val="none" w:sz="0" w:space="0" w:color="auto"/>
        <w:bottom w:val="none" w:sz="0" w:space="0" w:color="auto"/>
        <w:right w:val="none" w:sz="0" w:space="0" w:color="auto"/>
      </w:divBdr>
    </w:div>
    <w:div w:id="172501897">
      <w:bodyDiv w:val="1"/>
      <w:marLeft w:val="0"/>
      <w:marRight w:val="0"/>
      <w:marTop w:val="0"/>
      <w:marBottom w:val="0"/>
      <w:divBdr>
        <w:top w:val="none" w:sz="0" w:space="0" w:color="auto"/>
        <w:left w:val="none" w:sz="0" w:space="0" w:color="auto"/>
        <w:bottom w:val="none" w:sz="0" w:space="0" w:color="auto"/>
        <w:right w:val="none" w:sz="0" w:space="0" w:color="auto"/>
      </w:divBdr>
    </w:div>
    <w:div w:id="214128996">
      <w:bodyDiv w:val="1"/>
      <w:marLeft w:val="0"/>
      <w:marRight w:val="0"/>
      <w:marTop w:val="0"/>
      <w:marBottom w:val="0"/>
      <w:divBdr>
        <w:top w:val="none" w:sz="0" w:space="0" w:color="auto"/>
        <w:left w:val="none" w:sz="0" w:space="0" w:color="auto"/>
        <w:bottom w:val="none" w:sz="0" w:space="0" w:color="auto"/>
        <w:right w:val="none" w:sz="0" w:space="0" w:color="auto"/>
      </w:divBdr>
    </w:div>
    <w:div w:id="258998356">
      <w:bodyDiv w:val="1"/>
      <w:marLeft w:val="0"/>
      <w:marRight w:val="0"/>
      <w:marTop w:val="0"/>
      <w:marBottom w:val="0"/>
      <w:divBdr>
        <w:top w:val="none" w:sz="0" w:space="0" w:color="auto"/>
        <w:left w:val="none" w:sz="0" w:space="0" w:color="auto"/>
        <w:bottom w:val="none" w:sz="0" w:space="0" w:color="auto"/>
        <w:right w:val="none" w:sz="0" w:space="0" w:color="auto"/>
      </w:divBdr>
    </w:div>
    <w:div w:id="262685344">
      <w:bodyDiv w:val="1"/>
      <w:marLeft w:val="0"/>
      <w:marRight w:val="0"/>
      <w:marTop w:val="0"/>
      <w:marBottom w:val="0"/>
      <w:divBdr>
        <w:top w:val="none" w:sz="0" w:space="0" w:color="auto"/>
        <w:left w:val="none" w:sz="0" w:space="0" w:color="auto"/>
        <w:bottom w:val="none" w:sz="0" w:space="0" w:color="auto"/>
        <w:right w:val="none" w:sz="0" w:space="0" w:color="auto"/>
      </w:divBdr>
    </w:div>
    <w:div w:id="313266571">
      <w:bodyDiv w:val="1"/>
      <w:marLeft w:val="0"/>
      <w:marRight w:val="0"/>
      <w:marTop w:val="0"/>
      <w:marBottom w:val="0"/>
      <w:divBdr>
        <w:top w:val="none" w:sz="0" w:space="0" w:color="auto"/>
        <w:left w:val="none" w:sz="0" w:space="0" w:color="auto"/>
        <w:bottom w:val="none" w:sz="0" w:space="0" w:color="auto"/>
        <w:right w:val="none" w:sz="0" w:space="0" w:color="auto"/>
      </w:divBdr>
    </w:div>
    <w:div w:id="318920534">
      <w:bodyDiv w:val="1"/>
      <w:marLeft w:val="0"/>
      <w:marRight w:val="0"/>
      <w:marTop w:val="0"/>
      <w:marBottom w:val="0"/>
      <w:divBdr>
        <w:top w:val="none" w:sz="0" w:space="0" w:color="auto"/>
        <w:left w:val="none" w:sz="0" w:space="0" w:color="auto"/>
        <w:bottom w:val="none" w:sz="0" w:space="0" w:color="auto"/>
        <w:right w:val="none" w:sz="0" w:space="0" w:color="auto"/>
      </w:divBdr>
    </w:div>
    <w:div w:id="379060921">
      <w:bodyDiv w:val="1"/>
      <w:marLeft w:val="0"/>
      <w:marRight w:val="0"/>
      <w:marTop w:val="0"/>
      <w:marBottom w:val="0"/>
      <w:divBdr>
        <w:top w:val="none" w:sz="0" w:space="0" w:color="auto"/>
        <w:left w:val="none" w:sz="0" w:space="0" w:color="auto"/>
        <w:bottom w:val="none" w:sz="0" w:space="0" w:color="auto"/>
        <w:right w:val="none" w:sz="0" w:space="0" w:color="auto"/>
      </w:divBdr>
    </w:div>
    <w:div w:id="410658437">
      <w:bodyDiv w:val="1"/>
      <w:marLeft w:val="0"/>
      <w:marRight w:val="0"/>
      <w:marTop w:val="0"/>
      <w:marBottom w:val="0"/>
      <w:divBdr>
        <w:top w:val="none" w:sz="0" w:space="0" w:color="auto"/>
        <w:left w:val="none" w:sz="0" w:space="0" w:color="auto"/>
        <w:bottom w:val="none" w:sz="0" w:space="0" w:color="auto"/>
        <w:right w:val="none" w:sz="0" w:space="0" w:color="auto"/>
      </w:divBdr>
    </w:div>
    <w:div w:id="448009489">
      <w:bodyDiv w:val="1"/>
      <w:marLeft w:val="0"/>
      <w:marRight w:val="0"/>
      <w:marTop w:val="0"/>
      <w:marBottom w:val="0"/>
      <w:divBdr>
        <w:top w:val="none" w:sz="0" w:space="0" w:color="auto"/>
        <w:left w:val="none" w:sz="0" w:space="0" w:color="auto"/>
        <w:bottom w:val="none" w:sz="0" w:space="0" w:color="auto"/>
        <w:right w:val="none" w:sz="0" w:space="0" w:color="auto"/>
      </w:divBdr>
    </w:div>
    <w:div w:id="462386366">
      <w:bodyDiv w:val="1"/>
      <w:marLeft w:val="0"/>
      <w:marRight w:val="0"/>
      <w:marTop w:val="0"/>
      <w:marBottom w:val="0"/>
      <w:divBdr>
        <w:top w:val="none" w:sz="0" w:space="0" w:color="auto"/>
        <w:left w:val="none" w:sz="0" w:space="0" w:color="auto"/>
        <w:bottom w:val="none" w:sz="0" w:space="0" w:color="auto"/>
        <w:right w:val="none" w:sz="0" w:space="0" w:color="auto"/>
      </w:divBdr>
    </w:div>
    <w:div w:id="483397858">
      <w:bodyDiv w:val="1"/>
      <w:marLeft w:val="0"/>
      <w:marRight w:val="0"/>
      <w:marTop w:val="0"/>
      <w:marBottom w:val="0"/>
      <w:divBdr>
        <w:top w:val="none" w:sz="0" w:space="0" w:color="auto"/>
        <w:left w:val="none" w:sz="0" w:space="0" w:color="auto"/>
        <w:bottom w:val="none" w:sz="0" w:space="0" w:color="auto"/>
        <w:right w:val="none" w:sz="0" w:space="0" w:color="auto"/>
      </w:divBdr>
    </w:div>
    <w:div w:id="496456445">
      <w:bodyDiv w:val="1"/>
      <w:marLeft w:val="0"/>
      <w:marRight w:val="0"/>
      <w:marTop w:val="0"/>
      <w:marBottom w:val="0"/>
      <w:divBdr>
        <w:top w:val="none" w:sz="0" w:space="0" w:color="auto"/>
        <w:left w:val="none" w:sz="0" w:space="0" w:color="auto"/>
        <w:bottom w:val="none" w:sz="0" w:space="0" w:color="auto"/>
        <w:right w:val="none" w:sz="0" w:space="0" w:color="auto"/>
      </w:divBdr>
      <w:divsChild>
        <w:div w:id="93522516">
          <w:marLeft w:val="0"/>
          <w:marRight w:val="0"/>
          <w:marTop w:val="0"/>
          <w:marBottom w:val="0"/>
          <w:divBdr>
            <w:top w:val="none" w:sz="0" w:space="0" w:color="auto"/>
            <w:left w:val="none" w:sz="0" w:space="0" w:color="auto"/>
            <w:bottom w:val="none" w:sz="0" w:space="0" w:color="auto"/>
            <w:right w:val="none" w:sz="0" w:space="0" w:color="auto"/>
          </w:divBdr>
        </w:div>
        <w:div w:id="395132032">
          <w:marLeft w:val="0"/>
          <w:marRight w:val="0"/>
          <w:marTop w:val="0"/>
          <w:marBottom w:val="0"/>
          <w:divBdr>
            <w:top w:val="none" w:sz="0" w:space="0" w:color="auto"/>
            <w:left w:val="none" w:sz="0" w:space="0" w:color="auto"/>
            <w:bottom w:val="none" w:sz="0" w:space="0" w:color="auto"/>
            <w:right w:val="none" w:sz="0" w:space="0" w:color="auto"/>
          </w:divBdr>
        </w:div>
        <w:div w:id="1099252478">
          <w:marLeft w:val="0"/>
          <w:marRight w:val="0"/>
          <w:marTop w:val="0"/>
          <w:marBottom w:val="0"/>
          <w:divBdr>
            <w:top w:val="none" w:sz="0" w:space="0" w:color="auto"/>
            <w:left w:val="none" w:sz="0" w:space="0" w:color="auto"/>
            <w:bottom w:val="none" w:sz="0" w:space="0" w:color="auto"/>
            <w:right w:val="none" w:sz="0" w:space="0" w:color="auto"/>
          </w:divBdr>
        </w:div>
      </w:divsChild>
    </w:div>
    <w:div w:id="511337869">
      <w:bodyDiv w:val="1"/>
      <w:marLeft w:val="0"/>
      <w:marRight w:val="0"/>
      <w:marTop w:val="0"/>
      <w:marBottom w:val="0"/>
      <w:divBdr>
        <w:top w:val="none" w:sz="0" w:space="0" w:color="auto"/>
        <w:left w:val="none" w:sz="0" w:space="0" w:color="auto"/>
        <w:bottom w:val="none" w:sz="0" w:space="0" w:color="auto"/>
        <w:right w:val="none" w:sz="0" w:space="0" w:color="auto"/>
      </w:divBdr>
    </w:div>
    <w:div w:id="533880884">
      <w:bodyDiv w:val="1"/>
      <w:marLeft w:val="0"/>
      <w:marRight w:val="0"/>
      <w:marTop w:val="0"/>
      <w:marBottom w:val="0"/>
      <w:divBdr>
        <w:top w:val="none" w:sz="0" w:space="0" w:color="auto"/>
        <w:left w:val="none" w:sz="0" w:space="0" w:color="auto"/>
        <w:bottom w:val="none" w:sz="0" w:space="0" w:color="auto"/>
        <w:right w:val="none" w:sz="0" w:space="0" w:color="auto"/>
      </w:divBdr>
    </w:div>
    <w:div w:id="561478685">
      <w:bodyDiv w:val="1"/>
      <w:marLeft w:val="0"/>
      <w:marRight w:val="0"/>
      <w:marTop w:val="0"/>
      <w:marBottom w:val="0"/>
      <w:divBdr>
        <w:top w:val="none" w:sz="0" w:space="0" w:color="auto"/>
        <w:left w:val="none" w:sz="0" w:space="0" w:color="auto"/>
        <w:bottom w:val="none" w:sz="0" w:space="0" w:color="auto"/>
        <w:right w:val="none" w:sz="0" w:space="0" w:color="auto"/>
      </w:divBdr>
    </w:div>
    <w:div w:id="583420692">
      <w:bodyDiv w:val="1"/>
      <w:marLeft w:val="0"/>
      <w:marRight w:val="0"/>
      <w:marTop w:val="0"/>
      <w:marBottom w:val="0"/>
      <w:divBdr>
        <w:top w:val="none" w:sz="0" w:space="0" w:color="auto"/>
        <w:left w:val="none" w:sz="0" w:space="0" w:color="auto"/>
        <w:bottom w:val="none" w:sz="0" w:space="0" w:color="auto"/>
        <w:right w:val="none" w:sz="0" w:space="0" w:color="auto"/>
      </w:divBdr>
    </w:div>
    <w:div w:id="625743619">
      <w:bodyDiv w:val="1"/>
      <w:marLeft w:val="0"/>
      <w:marRight w:val="0"/>
      <w:marTop w:val="0"/>
      <w:marBottom w:val="0"/>
      <w:divBdr>
        <w:top w:val="none" w:sz="0" w:space="0" w:color="auto"/>
        <w:left w:val="none" w:sz="0" w:space="0" w:color="auto"/>
        <w:bottom w:val="none" w:sz="0" w:space="0" w:color="auto"/>
        <w:right w:val="none" w:sz="0" w:space="0" w:color="auto"/>
      </w:divBdr>
    </w:div>
    <w:div w:id="645167408">
      <w:bodyDiv w:val="1"/>
      <w:marLeft w:val="0"/>
      <w:marRight w:val="0"/>
      <w:marTop w:val="0"/>
      <w:marBottom w:val="0"/>
      <w:divBdr>
        <w:top w:val="none" w:sz="0" w:space="0" w:color="auto"/>
        <w:left w:val="none" w:sz="0" w:space="0" w:color="auto"/>
        <w:bottom w:val="none" w:sz="0" w:space="0" w:color="auto"/>
        <w:right w:val="none" w:sz="0" w:space="0" w:color="auto"/>
      </w:divBdr>
    </w:div>
    <w:div w:id="810751091">
      <w:bodyDiv w:val="1"/>
      <w:marLeft w:val="0"/>
      <w:marRight w:val="0"/>
      <w:marTop w:val="0"/>
      <w:marBottom w:val="0"/>
      <w:divBdr>
        <w:top w:val="none" w:sz="0" w:space="0" w:color="auto"/>
        <w:left w:val="none" w:sz="0" w:space="0" w:color="auto"/>
        <w:bottom w:val="none" w:sz="0" w:space="0" w:color="auto"/>
        <w:right w:val="none" w:sz="0" w:space="0" w:color="auto"/>
      </w:divBdr>
    </w:div>
    <w:div w:id="932251415">
      <w:bodyDiv w:val="1"/>
      <w:marLeft w:val="0"/>
      <w:marRight w:val="0"/>
      <w:marTop w:val="0"/>
      <w:marBottom w:val="0"/>
      <w:divBdr>
        <w:top w:val="none" w:sz="0" w:space="0" w:color="auto"/>
        <w:left w:val="none" w:sz="0" w:space="0" w:color="auto"/>
        <w:bottom w:val="none" w:sz="0" w:space="0" w:color="auto"/>
        <w:right w:val="none" w:sz="0" w:space="0" w:color="auto"/>
      </w:divBdr>
    </w:div>
    <w:div w:id="950823983">
      <w:bodyDiv w:val="1"/>
      <w:marLeft w:val="0"/>
      <w:marRight w:val="0"/>
      <w:marTop w:val="0"/>
      <w:marBottom w:val="0"/>
      <w:divBdr>
        <w:top w:val="none" w:sz="0" w:space="0" w:color="auto"/>
        <w:left w:val="none" w:sz="0" w:space="0" w:color="auto"/>
        <w:bottom w:val="none" w:sz="0" w:space="0" w:color="auto"/>
        <w:right w:val="none" w:sz="0" w:space="0" w:color="auto"/>
      </w:divBdr>
    </w:div>
    <w:div w:id="959267360">
      <w:bodyDiv w:val="1"/>
      <w:marLeft w:val="0"/>
      <w:marRight w:val="0"/>
      <w:marTop w:val="0"/>
      <w:marBottom w:val="0"/>
      <w:divBdr>
        <w:top w:val="none" w:sz="0" w:space="0" w:color="auto"/>
        <w:left w:val="none" w:sz="0" w:space="0" w:color="auto"/>
        <w:bottom w:val="none" w:sz="0" w:space="0" w:color="auto"/>
        <w:right w:val="none" w:sz="0" w:space="0" w:color="auto"/>
      </w:divBdr>
      <w:divsChild>
        <w:div w:id="981274003">
          <w:marLeft w:val="0"/>
          <w:marRight w:val="0"/>
          <w:marTop w:val="0"/>
          <w:marBottom w:val="0"/>
          <w:divBdr>
            <w:top w:val="none" w:sz="0" w:space="0" w:color="auto"/>
            <w:left w:val="none" w:sz="0" w:space="0" w:color="auto"/>
            <w:bottom w:val="none" w:sz="0" w:space="0" w:color="auto"/>
            <w:right w:val="none" w:sz="0" w:space="0" w:color="auto"/>
          </w:divBdr>
        </w:div>
      </w:divsChild>
    </w:div>
    <w:div w:id="972370502">
      <w:bodyDiv w:val="1"/>
      <w:marLeft w:val="0"/>
      <w:marRight w:val="0"/>
      <w:marTop w:val="0"/>
      <w:marBottom w:val="0"/>
      <w:divBdr>
        <w:top w:val="none" w:sz="0" w:space="0" w:color="auto"/>
        <w:left w:val="none" w:sz="0" w:space="0" w:color="auto"/>
        <w:bottom w:val="none" w:sz="0" w:space="0" w:color="auto"/>
        <w:right w:val="none" w:sz="0" w:space="0" w:color="auto"/>
      </w:divBdr>
    </w:div>
    <w:div w:id="1016467024">
      <w:bodyDiv w:val="1"/>
      <w:marLeft w:val="0"/>
      <w:marRight w:val="0"/>
      <w:marTop w:val="0"/>
      <w:marBottom w:val="0"/>
      <w:divBdr>
        <w:top w:val="none" w:sz="0" w:space="0" w:color="auto"/>
        <w:left w:val="none" w:sz="0" w:space="0" w:color="auto"/>
        <w:bottom w:val="none" w:sz="0" w:space="0" w:color="auto"/>
        <w:right w:val="none" w:sz="0" w:space="0" w:color="auto"/>
      </w:divBdr>
    </w:div>
    <w:div w:id="1039086601">
      <w:bodyDiv w:val="1"/>
      <w:marLeft w:val="0"/>
      <w:marRight w:val="0"/>
      <w:marTop w:val="0"/>
      <w:marBottom w:val="0"/>
      <w:divBdr>
        <w:top w:val="none" w:sz="0" w:space="0" w:color="auto"/>
        <w:left w:val="none" w:sz="0" w:space="0" w:color="auto"/>
        <w:bottom w:val="none" w:sz="0" w:space="0" w:color="auto"/>
        <w:right w:val="none" w:sz="0" w:space="0" w:color="auto"/>
      </w:divBdr>
    </w:div>
    <w:div w:id="1147891399">
      <w:bodyDiv w:val="1"/>
      <w:marLeft w:val="0"/>
      <w:marRight w:val="0"/>
      <w:marTop w:val="0"/>
      <w:marBottom w:val="0"/>
      <w:divBdr>
        <w:top w:val="none" w:sz="0" w:space="0" w:color="auto"/>
        <w:left w:val="none" w:sz="0" w:space="0" w:color="auto"/>
        <w:bottom w:val="none" w:sz="0" w:space="0" w:color="auto"/>
        <w:right w:val="none" w:sz="0" w:space="0" w:color="auto"/>
      </w:divBdr>
    </w:div>
    <w:div w:id="1194657529">
      <w:bodyDiv w:val="1"/>
      <w:marLeft w:val="0"/>
      <w:marRight w:val="0"/>
      <w:marTop w:val="0"/>
      <w:marBottom w:val="0"/>
      <w:divBdr>
        <w:top w:val="none" w:sz="0" w:space="0" w:color="auto"/>
        <w:left w:val="none" w:sz="0" w:space="0" w:color="auto"/>
        <w:bottom w:val="none" w:sz="0" w:space="0" w:color="auto"/>
        <w:right w:val="none" w:sz="0" w:space="0" w:color="auto"/>
      </w:divBdr>
    </w:div>
    <w:div w:id="1205295378">
      <w:bodyDiv w:val="1"/>
      <w:marLeft w:val="0"/>
      <w:marRight w:val="0"/>
      <w:marTop w:val="0"/>
      <w:marBottom w:val="0"/>
      <w:divBdr>
        <w:top w:val="none" w:sz="0" w:space="0" w:color="auto"/>
        <w:left w:val="none" w:sz="0" w:space="0" w:color="auto"/>
        <w:bottom w:val="none" w:sz="0" w:space="0" w:color="auto"/>
        <w:right w:val="none" w:sz="0" w:space="0" w:color="auto"/>
      </w:divBdr>
    </w:div>
    <w:div w:id="1213154326">
      <w:bodyDiv w:val="1"/>
      <w:marLeft w:val="0"/>
      <w:marRight w:val="0"/>
      <w:marTop w:val="0"/>
      <w:marBottom w:val="0"/>
      <w:divBdr>
        <w:top w:val="none" w:sz="0" w:space="0" w:color="auto"/>
        <w:left w:val="none" w:sz="0" w:space="0" w:color="auto"/>
        <w:bottom w:val="none" w:sz="0" w:space="0" w:color="auto"/>
        <w:right w:val="none" w:sz="0" w:space="0" w:color="auto"/>
      </w:divBdr>
    </w:div>
    <w:div w:id="1216742180">
      <w:bodyDiv w:val="1"/>
      <w:marLeft w:val="0"/>
      <w:marRight w:val="0"/>
      <w:marTop w:val="0"/>
      <w:marBottom w:val="0"/>
      <w:divBdr>
        <w:top w:val="none" w:sz="0" w:space="0" w:color="auto"/>
        <w:left w:val="none" w:sz="0" w:space="0" w:color="auto"/>
        <w:bottom w:val="none" w:sz="0" w:space="0" w:color="auto"/>
        <w:right w:val="none" w:sz="0" w:space="0" w:color="auto"/>
      </w:divBdr>
    </w:div>
    <w:div w:id="1269432399">
      <w:bodyDiv w:val="1"/>
      <w:marLeft w:val="0"/>
      <w:marRight w:val="0"/>
      <w:marTop w:val="0"/>
      <w:marBottom w:val="0"/>
      <w:divBdr>
        <w:top w:val="none" w:sz="0" w:space="0" w:color="auto"/>
        <w:left w:val="none" w:sz="0" w:space="0" w:color="auto"/>
        <w:bottom w:val="none" w:sz="0" w:space="0" w:color="auto"/>
        <w:right w:val="none" w:sz="0" w:space="0" w:color="auto"/>
      </w:divBdr>
    </w:div>
    <w:div w:id="1327973726">
      <w:bodyDiv w:val="1"/>
      <w:marLeft w:val="0"/>
      <w:marRight w:val="0"/>
      <w:marTop w:val="0"/>
      <w:marBottom w:val="0"/>
      <w:divBdr>
        <w:top w:val="none" w:sz="0" w:space="0" w:color="auto"/>
        <w:left w:val="none" w:sz="0" w:space="0" w:color="auto"/>
        <w:bottom w:val="none" w:sz="0" w:space="0" w:color="auto"/>
        <w:right w:val="none" w:sz="0" w:space="0" w:color="auto"/>
      </w:divBdr>
    </w:div>
    <w:div w:id="1395811109">
      <w:bodyDiv w:val="1"/>
      <w:marLeft w:val="0"/>
      <w:marRight w:val="0"/>
      <w:marTop w:val="0"/>
      <w:marBottom w:val="0"/>
      <w:divBdr>
        <w:top w:val="none" w:sz="0" w:space="0" w:color="auto"/>
        <w:left w:val="none" w:sz="0" w:space="0" w:color="auto"/>
        <w:bottom w:val="none" w:sz="0" w:space="0" w:color="auto"/>
        <w:right w:val="none" w:sz="0" w:space="0" w:color="auto"/>
      </w:divBdr>
    </w:div>
    <w:div w:id="1398286214">
      <w:bodyDiv w:val="1"/>
      <w:marLeft w:val="0"/>
      <w:marRight w:val="0"/>
      <w:marTop w:val="0"/>
      <w:marBottom w:val="0"/>
      <w:divBdr>
        <w:top w:val="none" w:sz="0" w:space="0" w:color="auto"/>
        <w:left w:val="none" w:sz="0" w:space="0" w:color="auto"/>
        <w:bottom w:val="none" w:sz="0" w:space="0" w:color="auto"/>
        <w:right w:val="none" w:sz="0" w:space="0" w:color="auto"/>
      </w:divBdr>
    </w:div>
    <w:div w:id="1412893548">
      <w:bodyDiv w:val="1"/>
      <w:marLeft w:val="0"/>
      <w:marRight w:val="0"/>
      <w:marTop w:val="0"/>
      <w:marBottom w:val="0"/>
      <w:divBdr>
        <w:top w:val="none" w:sz="0" w:space="0" w:color="auto"/>
        <w:left w:val="none" w:sz="0" w:space="0" w:color="auto"/>
        <w:bottom w:val="none" w:sz="0" w:space="0" w:color="auto"/>
        <w:right w:val="none" w:sz="0" w:space="0" w:color="auto"/>
      </w:divBdr>
    </w:div>
    <w:div w:id="1420714516">
      <w:bodyDiv w:val="1"/>
      <w:marLeft w:val="0"/>
      <w:marRight w:val="0"/>
      <w:marTop w:val="0"/>
      <w:marBottom w:val="0"/>
      <w:divBdr>
        <w:top w:val="none" w:sz="0" w:space="0" w:color="auto"/>
        <w:left w:val="none" w:sz="0" w:space="0" w:color="auto"/>
        <w:bottom w:val="none" w:sz="0" w:space="0" w:color="auto"/>
        <w:right w:val="none" w:sz="0" w:space="0" w:color="auto"/>
      </w:divBdr>
    </w:div>
    <w:div w:id="1439062497">
      <w:bodyDiv w:val="1"/>
      <w:marLeft w:val="0"/>
      <w:marRight w:val="0"/>
      <w:marTop w:val="0"/>
      <w:marBottom w:val="0"/>
      <w:divBdr>
        <w:top w:val="none" w:sz="0" w:space="0" w:color="auto"/>
        <w:left w:val="none" w:sz="0" w:space="0" w:color="auto"/>
        <w:bottom w:val="none" w:sz="0" w:space="0" w:color="auto"/>
        <w:right w:val="none" w:sz="0" w:space="0" w:color="auto"/>
      </w:divBdr>
      <w:divsChild>
        <w:div w:id="52244770">
          <w:marLeft w:val="0"/>
          <w:marRight w:val="0"/>
          <w:marTop w:val="0"/>
          <w:marBottom w:val="0"/>
          <w:divBdr>
            <w:top w:val="none" w:sz="0" w:space="0" w:color="auto"/>
            <w:left w:val="none" w:sz="0" w:space="0" w:color="auto"/>
            <w:bottom w:val="none" w:sz="0" w:space="0" w:color="auto"/>
            <w:right w:val="none" w:sz="0" w:space="0" w:color="auto"/>
          </w:divBdr>
        </w:div>
        <w:div w:id="150096874">
          <w:marLeft w:val="0"/>
          <w:marRight w:val="0"/>
          <w:marTop w:val="0"/>
          <w:marBottom w:val="0"/>
          <w:divBdr>
            <w:top w:val="none" w:sz="0" w:space="0" w:color="auto"/>
            <w:left w:val="none" w:sz="0" w:space="0" w:color="auto"/>
            <w:bottom w:val="none" w:sz="0" w:space="0" w:color="auto"/>
            <w:right w:val="none" w:sz="0" w:space="0" w:color="auto"/>
          </w:divBdr>
        </w:div>
        <w:div w:id="188832568">
          <w:marLeft w:val="0"/>
          <w:marRight w:val="0"/>
          <w:marTop w:val="0"/>
          <w:marBottom w:val="0"/>
          <w:divBdr>
            <w:top w:val="none" w:sz="0" w:space="0" w:color="auto"/>
            <w:left w:val="none" w:sz="0" w:space="0" w:color="auto"/>
            <w:bottom w:val="none" w:sz="0" w:space="0" w:color="auto"/>
            <w:right w:val="none" w:sz="0" w:space="0" w:color="auto"/>
          </w:divBdr>
        </w:div>
        <w:div w:id="484930195">
          <w:marLeft w:val="0"/>
          <w:marRight w:val="0"/>
          <w:marTop w:val="0"/>
          <w:marBottom w:val="0"/>
          <w:divBdr>
            <w:top w:val="none" w:sz="0" w:space="0" w:color="auto"/>
            <w:left w:val="none" w:sz="0" w:space="0" w:color="auto"/>
            <w:bottom w:val="none" w:sz="0" w:space="0" w:color="auto"/>
            <w:right w:val="none" w:sz="0" w:space="0" w:color="auto"/>
          </w:divBdr>
        </w:div>
        <w:div w:id="697269199">
          <w:marLeft w:val="0"/>
          <w:marRight w:val="0"/>
          <w:marTop w:val="0"/>
          <w:marBottom w:val="0"/>
          <w:divBdr>
            <w:top w:val="none" w:sz="0" w:space="0" w:color="auto"/>
            <w:left w:val="none" w:sz="0" w:space="0" w:color="auto"/>
            <w:bottom w:val="none" w:sz="0" w:space="0" w:color="auto"/>
            <w:right w:val="none" w:sz="0" w:space="0" w:color="auto"/>
          </w:divBdr>
        </w:div>
        <w:div w:id="792405915">
          <w:marLeft w:val="0"/>
          <w:marRight w:val="0"/>
          <w:marTop w:val="0"/>
          <w:marBottom w:val="0"/>
          <w:divBdr>
            <w:top w:val="none" w:sz="0" w:space="0" w:color="auto"/>
            <w:left w:val="none" w:sz="0" w:space="0" w:color="auto"/>
            <w:bottom w:val="none" w:sz="0" w:space="0" w:color="auto"/>
            <w:right w:val="none" w:sz="0" w:space="0" w:color="auto"/>
          </w:divBdr>
        </w:div>
        <w:div w:id="837112656">
          <w:marLeft w:val="0"/>
          <w:marRight w:val="0"/>
          <w:marTop w:val="0"/>
          <w:marBottom w:val="0"/>
          <w:divBdr>
            <w:top w:val="none" w:sz="0" w:space="0" w:color="auto"/>
            <w:left w:val="none" w:sz="0" w:space="0" w:color="auto"/>
            <w:bottom w:val="none" w:sz="0" w:space="0" w:color="auto"/>
            <w:right w:val="none" w:sz="0" w:space="0" w:color="auto"/>
          </w:divBdr>
        </w:div>
        <w:div w:id="991255035">
          <w:marLeft w:val="0"/>
          <w:marRight w:val="0"/>
          <w:marTop w:val="0"/>
          <w:marBottom w:val="0"/>
          <w:divBdr>
            <w:top w:val="none" w:sz="0" w:space="0" w:color="auto"/>
            <w:left w:val="none" w:sz="0" w:space="0" w:color="auto"/>
            <w:bottom w:val="none" w:sz="0" w:space="0" w:color="auto"/>
            <w:right w:val="none" w:sz="0" w:space="0" w:color="auto"/>
          </w:divBdr>
        </w:div>
        <w:div w:id="1475487771">
          <w:marLeft w:val="0"/>
          <w:marRight w:val="0"/>
          <w:marTop w:val="0"/>
          <w:marBottom w:val="0"/>
          <w:divBdr>
            <w:top w:val="none" w:sz="0" w:space="0" w:color="auto"/>
            <w:left w:val="none" w:sz="0" w:space="0" w:color="auto"/>
            <w:bottom w:val="none" w:sz="0" w:space="0" w:color="auto"/>
            <w:right w:val="none" w:sz="0" w:space="0" w:color="auto"/>
          </w:divBdr>
        </w:div>
        <w:div w:id="1598292558">
          <w:marLeft w:val="0"/>
          <w:marRight w:val="0"/>
          <w:marTop w:val="0"/>
          <w:marBottom w:val="0"/>
          <w:divBdr>
            <w:top w:val="none" w:sz="0" w:space="0" w:color="auto"/>
            <w:left w:val="none" w:sz="0" w:space="0" w:color="auto"/>
            <w:bottom w:val="none" w:sz="0" w:space="0" w:color="auto"/>
            <w:right w:val="none" w:sz="0" w:space="0" w:color="auto"/>
          </w:divBdr>
        </w:div>
        <w:div w:id="1770080402">
          <w:marLeft w:val="0"/>
          <w:marRight w:val="0"/>
          <w:marTop w:val="0"/>
          <w:marBottom w:val="0"/>
          <w:divBdr>
            <w:top w:val="none" w:sz="0" w:space="0" w:color="auto"/>
            <w:left w:val="none" w:sz="0" w:space="0" w:color="auto"/>
            <w:bottom w:val="none" w:sz="0" w:space="0" w:color="auto"/>
            <w:right w:val="none" w:sz="0" w:space="0" w:color="auto"/>
          </w:divBdr>
        </w:div>
        <w:div w:id="1820880776">
          <w:marLeft w:val="0"/>
          <w:marRight w:val="0"/>
          <w:marTop w:val="0"/>
          <w:marBottom w:val="0"/>
          <w:divBdr>
            <w:top w:val="none" w:sz="0" w:space="0" w:color="auto"/>
            <w:left w:val="none" w:sz="0" w:space="0" w:color="auto"/>
            <w:bottom w:val="none" w:sz="0" w:space="0" w:color="auto"/>
            <w:right w:val="none" w:sz="0" w:space="0" w:color="auto"/>
          </w:divBdr>
        </w:div>
      </w:divsChild>
    </w:div>
    <w:div w:id="1458597200">
      <w:bodyDiv w:val="1"/>
      <w:marLeft w:val="0"/>
      <w:marRight w:val="0"/>
      <w:marTop w:val="0"/>
      <w:marBottom w:val="0"/>
      <w:divBdr>
        <w:top w:val="none" w:sz="0" w:space="0" w:color="auto"/>
        <w:left w:val="none" w:sz="0" w:space="0" w:color="auto"/>
        <w:bottom w:val="none" w:sz="0" w:space="0" w:color="auto"/>
        <w:right w:val="none" w:sz="0" w:space="0" w:color="auto"/>
      </w:divBdr>
    </w:div>
    <w:div w:id="1518882451">
      <w:bodyDiv w:val="1"/>
      <w:marLeft w:val="0"/>
      <w:marRight w:val="0"/>
      <w:marTop w:val="0"/>
      <w:marBottom w:val="0"/>
      <w:divBdr>
        <w:top w:val="none" w:sz="0" w:space="0" w:color="auto"/>
        <w:left w:val="none" w:sz="0" w:space="0" w:color="auto"/>
        <w:bottom w:val="none" w:sz="0" w:space="0" w:color="auto"/>
        <w:right w:val="none" w:sz="0" w:space="0" w:color="auto"/>
      </w:divBdr>
    </w:div>
    <w:div w:id="1542015252">
      <w:bodyDiv w:val="1"/>
      <w:marLeft w:val="0"/>
      <w:marRight w:val="0"/>
      <w:marTop w:val="0"/>
      <w:marBottom w:val="0"/>
      <w:divBdr>
        <w:top w:val="none" w:sz="0" w:space="0" w:color="auto"/>
        <w:left w:val="none" w:sz="0" w:space="0" w:color="auto"/>
        <w:bottom w:val="none" w:sz="0" w:space="0" w:color="auto"/>
        <w:right w:val="none" w:sz="0" w:space="0" w:color="auto"/>
      </w:divBdr>
    </w:div>
    <w:div w:id="1710568447">
      <w:bodyDiv w:val="1"/>
      <w:marLeft w:val="0"/>
      <w:marRight w:val="0"/>
      <w:marTop w:val="0"/>
      <w:marBottom w:val="0"/>
      <w:divBdr>
        <w:top w:val="none" w:sz="0" w:space="0" w:color="auto"/>
        <w:left w:val="none" w:sz="0" w:space="0" w:color="auto"/>
        <w:bottom w:val="none" w:sz="0" w:space="0" w:color="auto"/>
        <w:right w:val="none" w:sz="0" w:space="0" w:color="auto"/>
      </w:divBdr>
    </w:div>
    <w:div w:id="1739471979">
      <w:bodyDiv w:val="1"/>
      <w:marLeft w:val="0"/>
      <w:marRight w:val="0"/>
      <w:marTop w:val="0"/>
      <w:marBottom w:val="0"/>
      <w:divBdr>
        <w:top w:val="none" w:sz="0" w:space="0" w:color="auto"/>
        <w:left w:val="none" w:sz="0" w:space="0" w:color="auto"/>
        <w:bottom w:val="none" w:sz="0" w:space="0" w:color="auto"/>
        <w:right w:val="none" w:sz="0" w:space="0" w:color="auto"/>
      </w:divBdr>
    </w:div>
    <w:div w:id="1774128478">
      <w:bodyDiv w:val="1"/>
      <w:marLeft w:val="0"/>
      <w:marRight w:val="0"/>
      <w:marTop w:val="0"/>
      <w:marBottom w:val="0"/>
      <w:divBdr>
        <w:top w:val="none" w:sz="0" w:space="0" w:color="auto"/>
        <w:left w:val="none" w:sz="0" w:space="0" w:color="auto"/>
        <w:bottom w:val="none" w:sz="0" w:space="0" w:color="auto"/>
        <w:right w:val="none" w:sz="0" w:space="0" w:color="auto"/>
      </w:divBdr>
    </w:div>
    <w:div w:id="2003311524">
      <w:bodyDiv w:val="1"/>
      <w:marLeft w:val="0"/>
      <w:marRight w:val="0"/>
      <w:marTop w:val="0"/>
      <w:marBottom w:val="0"/>
      <w:divBdr>
        <w:top w:val="none" w:sz="0" w:space="0" w:color="auto"/>
        <w:left w:val="none" w:sz="0" w:space="0" w:color="auto"/>
        <w:bottom w:val="none" w:sz="0" w:space="0" w:color="auto"/>
        <w:right w:val="none" w:sz="0" w:space="0" w:color="auto"/>
      </w:divBdr>
    </w:div>
    <w:div w:id="2019691553">
      <w:bodyDiv w:val="1"/>
      <w:marLeft w:val="0"/>
      <w:marRight w:val="0"/>
      <w:marTop w:val="0"/>
      <w:marBottom w:val="0"/>
      <w:divBdr>
        <w:top w:val="none" w:sz="0" w:space="0" w:color="auto"/>
        <w:left w:val="none" w:sz="0" w:space="0" w:color="auto"/>
        <w:bottom w:val="none" w:sz="0" w:space="0" w:color="auto"/>
        <w:right w:val="none" w:sz="0" w:space="0" w:color="auto"/>
      </w:divBdr>
    </w:div>
    <w:div w:id="2078891604">
      <w:bodyDiv w:val="1"/>
      <w:marLeft w:val="0"/>
      <w:marRight w:val="0"/>
      <w:marTop w:val="0"/>
      <w:marBottom w:val="0"/>
      <w:divBdr>
        <w:top w:val="none" w:sz="0" w:space="0" w:color="auto"/>
        <w:left w:val="none" w:sz="0" w:space="0" w:color="auto"/>
        <w:bottom w:val="none" w:sz="0" w:space="0" w:color="auto"/>
        <w:right w:val="none" w:sz="0" w:space="0" w:color="auto"/>
      </w:divBdr>
    </w:div>
    <w:div w:id="2083133727">
      <w:bodyDiv w:val="1"/>
      <w:marLeft w:val="0"/>
      <w:marRight w:val="0"/>
      <w:marTop w:val="0"/>
      <w:marBottom w:val="0"/>
      <w:divBdr>
        <w:top w:val="none" w:sz="0" w:space="0" w:color="auto"/>
        <w:left w:val="none" w:sz="0" w:space="0" w:color="auto"/>
        <w:bottom w:val="none" w:sz="0" w:space="0" w:color="auto"/>
        <w:right w:val="none" w:sz="0" w:space="0" w:color="auto"/>
      </w:divBdr>
    </w:div>
    <w:div w:id="2122142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9e7442cb-9d6b-4b4b-bac8-0f20a0600f16">
      <UserInfo>
        <DisplayName>Juzef Statkevič</DisplayName>
        <AccountId>959</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EC6F1CFB4BC874290F693531F920011" ma:contentTypeVersion="17" ma:contentTypeDescription="Create a new document." ma:contentTypeScope="" ma:versionID="8d77951920e76d5a4cd54e0e27e35654">
  <xsd:schema xmlns:xsd="http://www.w3.org/2001/XMLSchema" xmlns:xs="http://www.w3.org/2001/XMLSchema" xmlns:p="http://schemas.microsoft.com/office/2006/metadata/properties" xmlns:ns2="9e7442cb-9d6b-4b4b-bac8-0f20a0600f16" xmlns:ns3="6c1a02f4-7a1b-436b-816a-4e0ebb20cc56" targetNamespace="http://schemas.microsoft.com/office/2006/metadata/properties" ma:root="true" ma:fieldsID="f8e6fee8818c89aa1fefd9140fd86922" ns2:_="" ns3:_="">
    <xsd:import namespace="9e7442cb-9d6b-4b4b-bac8-0f20a0600f16"/>
    <xsd:import namespace="6c1a02f4-7a1b-436b-816a-4e0ebb20cc56"/>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7442cb-9d6b-4b4b-bac8-0f20a0600f1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c1a02f4-7a1b-436b-816a-4e0ebb20cc56"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C90375-17BE-4405-A55F-1E60B3FAA1E6}">
  <ds:schemaRefs>
    <ds:schemaRef ds:uri="http://schemas.openxmlformats.org/officeDocument/2006/bibliography"/>
  </ds:schemaRefs>
</ds:datastoreItem>
</file>

<file path=customXml/itemProps2.xml><?xml version="1.0" encoding="utf-8"?>
<ds:datastoreItem xmlns:ds="http://schemas.openxmlformats.org/officeDocument/2006/customXml" ds:itemID="{80D058D3-B347-421D-AC8E-BE07F7CCECDD}">
  <ds:schemaRefs>
    <ds:schemaRef ds:uri="http://schemas.microsoft.com/office/2006/metadata/properties"/>
    <ds:schemaRef ds:uri="http://schemas.microsoft.com/office/infopath/2007/PartnerControls"/>
    <ds:schemaRef ds:uri="9e7442cb-9d6b-4b4b-bac8-0f20a0600f16"/>
  </ds:schemaRefs>
</ds:datastoreItem>
</file>

<file path=customXml/itemProps3.xml><?xml version="1.0" encoding="utf-8"?>
<ds:datastoreItem xmlns:ds="http://schemas.openxmlformats.org/officeDocument/2006/customXml" ds:itemID="{6659D022-E977-4803-915F-FA8288AF02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7442cb-9d6b-4b4b-bac8-0f20a0600f16"/>
    <ds:schemaRef ds:uri="6c1a02f4-7a1b-436b-816a-4e0ebb20cc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6A8910-3A46-4CF0-8524-23CBC559E9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6729</Words>
  <Characters>15236</Characters>
  <Application>Microsoft Office Word</Application>
  <DocSecurity>0</DocSecurity>
  <Lines>126</Lines>
  <Paragraphs>83</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KPC</Company>
  <LinksUpToDate>false</LinksUpToDate>
  <CharactersWithSpaces>41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01869</dc:creator>
  <dc:description>Duomenu valdytojas</dc:description>
  <cp:lastModifiedBy>Asta Šimonėlienė</cp:lastModifiedBy>
  <cp:revision>2</cp:revision>
  <cp:lastPrinted>2020-03-02T07:20:00Z</cp:lastPrinted>
  <dcterms:created xsi:type="dcterms:W3CDTF">2023-11-23T05:52:00Z</dcterms:created>
  <dcterms:modified xsi:type="dcterms:W3CDTF">2023-11-23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C6F1CFB4BC874290F693531F920011</vt:lpwstr>
  </property>
</Properties>
</file>